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標楷體" w:eastAsia="標楷體" w:hAnsi="標楷體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4CB5AFF1" w:rsidR="0037645C" w:rsidRPr="008E1643" w:rsidRDefault="00B51A19" w:rsidP="00B51A19">
          <w:pPr>
            <w:pStyle w:val="ab"/>
            <w:jc w:val="center"/>
            <w:rPr>
              <w:rFonts w:ascii="標楷體" w:eastAsia="標楷體" w:hAnsi="標楷體"/>
              <w:sz w:val="24"/>
              <w:szCs w:val="24"/>
              <w:lang w:val="zh-TW"/>
            </w:rPr>
          </w:pPr>
          <w:r w:rsidRPr="008E1643">
            <w:rPr>
              <w:rFonts w:ascii="標楷體" w:eastAsia="標楷體" w:hAnsi="標楷體" w:hint="eastAsia"/>
              <w:sz w:val="24"/>
              <w:szCs w:val="24"/>
              <w:lang w:val="zh-TW"/>
            </w:rPr>
            <w:t>目次</w:t>
          </w:r>
        </w:p>
        <w:p w14:paraId="712B927B" w14:textId="7D9F521C" w:rsidR="00BD30D0" w:rsidRPr="009315AD" w:rsidRDefault="00BD30D0" w:rsidP="00BD30D0">
          <w:pPr>
            <w:rPr>
              <w:rFonts w:ascii="標楷體" w:eastAsia="標楷體" w:hAnsi="標楷體"/>
              <w:lang w:val="zh-TW"/>
            </w:rPr>
          </w:pPr>
        </w:p>
        <w:p w14:paraId="26265192" w14:textId="47CA002C" w:rsidR="009315AD" w:rsidRPr="009315AD" w:rsidRDefault="0037645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9315AD">
            <w:rPr>
              <w:rFonts w:ascii="標楷體" w:eastAsia="標楷體" w:hAnsi="標楷體"/>
              <w:szCs w:val="24"/>
            </w:rPr>
            <w:fldChar w:fldCharType="begin"/>
          </w:r>
          <w:r w:rsidRPr="009315AD">
            <w:rPr>
              <w:rFonts w:ascii="標楷體" w:eastAsia="標楷體" w:hAnsi="標楷體"/>
              <w:szCs w:val="24"/>
            </w:rPr>
            <w:instrText xml:space="preserve"> TOC \o "1-3" \h \z \u </w:instrText>
          </w:r>
          <w:r w:rsidRPr="009315AD">
            <w:rPr>
              <w:rFonts w:ascii="標楷體" w:eastAsia="標楷體" w:hAnsi="標楷體"/>
              <w:szCs w:val="24"/>
            </w:rPr>
            <w:fldChar w:fldCharType="separate"/>
          </w:r>
          <w:hyperlink w:anchor="_Toc173508267" w:history="1">
            <w:r w:rsidR="009315AD" w:rsidRPr="009315AD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9315AD" w:rsidRPr="009315AD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9315AD" w:rsidRPr="009315AD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9315AD" w:rsidRPr="009315AD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9315AD" w:rsidRPr="009315AD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9315AD" w:rsidRPr="009315AD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9315AD" w:rsidRPr="009315AD">
              <w:rPr>
                <w:rFonts w:ascii="標楷體" w:eastAsia="標楷體" w:hAnsi="標楷體"/>
                <w:noProof/>
                <w:webHidden/>
              </w:rPr>
              <w:tab/>
            </w:r>
            <w:r w:rsidR="009315AD" w:rsidRPr="009315AD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9315AD" w:rsidRPr="009315AD">
              <w:rPr>
                <w:rFonts w:ascii="標楷體" w:eastAsia="標楷體" w:hAnsi="標楷體"/>
                <w:noProof/>
                <w:webHidden/>
              </w:rPr>
              <w:instrText xml:space="preserve"> PAGEREF _Toc173508267 \h </w:instrText>
            </w:r>
            <w:r w:rsidR="009315AD" w:rsidRPr="009315AD">
              <w:rPr>
                <w:rFonts w:ascii="標楷體" w:eastAsia="標楷體" w:hAnsi="標楷體"/>
                <w:noProof/>
                <w:webHidden/>
              </w:rPr>
            </w:r>
            <w:r w:rsidR="009315AD" w:rsidRPr="009315AD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342076">
              <w:rPr>
                <w:rFonts w:ascii="標楷體" w:eastAsia="標楷體" w:hAnsi="標楷體"/>
                <w:noProof/>
                <w:webHidden/>
              </w:rPr>
              <w:t>1</w:t>
            </w:r>
            <w:r w:rsidR="009315AD" w:rsidRPr="009315AD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7141C1E" w14:textId="52976021" w:rsidR="009315AD" w:rsidRPr="009315AD" w:rsidRDefault="009315AD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73508268" w:history="1">
            <w:r w:rsidRPr="009315AD">
              <w:rPr>
                <w:rStyle w:val="a3"/>
                <w:rFonts w:ascii="標楷體" w:eastAsia="標楷體" w:hAnsi="標楷體"/>
                <w:noProof/>
              </w:rPr>
              <w:t xml:space="preserve">Module 2. </w:t>
            </w:r>
            <w:r w:rsidRPr="009315AD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9315AD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9315AD">
              <w:rPr>
                <w:rStyle w:val="a3"/>
                <w:rFonts w:ascii="標楷體" w:eastAsia="標楷體" w:hAnsi="標楷體" w:hint="eastAsia"/>
                <w:noProof/>
              </w:rPr>
              <w:t>）說明</w:t>
            </w:r>
            <w:r w:rsidRPr="009315AD">
              <w:rPr>
                <w:rFonts w:ascii="標楷體" w:eastAsia="標楷體" w:hAnsi="標楷體"/>
                <w:noProof/>
                <w:webHidden/>
              </w:rPr>
              <w:tab/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315AD">
              <w:rPr>
                <w:rFonts w:ascii="標楷體" w:eastAsia="標楷體" w:hAnsi="標楷體"/>
                <w:noProof/>
                <w:webHidden/>
              </w:rPr>
              <w:instrText xml:space="preserve"> PAGEREF _Toc173508268 \h </w:instrText>
            </w:r>
            <w:r w:rsidRPr="009315AD">
              <w:rPr>
                <w:rFonts w:ascii="標楷體" w:eastAsia="標楷體" w:hAnsi="標楷體"/>
                <w:noProof/>
                <w:webHidden/>
              </w:rPr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342076">
              <w:rPr>
                <w:rFonts w:ascii="標楷體" w:eastAsia="標楷體" w:hAnsi="標楷體"/>
                <w:noProof/>
                <w:webHidden/>
              </w:rPr>
              <w:t>14</w:t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98768B7" w14:textId="5076EA91" w:rsidR="009315AD" w:rsidRPr="009315AD" w:rsidRDefault="009315AD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73508269" w:history="1">
            <w:r w:rsidRPr="009315AD">
              <w:rPr>
                <w:rStyle w:val="a3"/>
                <w:rFonts w:ascii="標楷體" w:eastAsia="標楷體" w:hAnsi="標楷體"/>
                <w:noProof/>
              </w:rPr>
              <w:t>Module 3. Chrome Developer Tool</w:t>
            </w:r>
            <w:r w:rsidRPr="009315AD">
              <w:rPr>
                <w:rFonts w:ascii="標楷體" w:eastAsia="標楷體" w:hAnsi="標楷體"/>
                <w:noProof/>
                <w:webHidden/>
              </w:rPr>
              <w:tab/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315AD">
              <w:rPr>
                <w:rFonts w:ascii="標楷體" w:eastAsia="標楷體" w:hAnsi="標楷體"/>
                <w:noProof/>
                <w:webHidden/>
              </w:rPr>
              <w:instrText xml:space="preserve"> PAGEREF _Toc173508269 \h </w:instrText>
            </w:r>
            <w:r w:rsidRPr="009315AD">
              <w:rPr>
                <w:rFonts w:ascii="標楷體" w:eastAsia="標楷體" w:hAnsi="標楷體"/>
                <w:noProof/>
                <w:webHidden/>
              </w:rPr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342076">
              <w:rPr>
                <w:rFonts w:ascii="標楷體" w:eastAsia="標楷體" w:hAnsi="標楷體"/>
                <w:noProof/>
                <w:webHidden/>
              </w:rPr>
              <w:t>21</w:t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AC908B3" w14:textId="2558282E" w:rsidR="009315AD" w:rsidRPr="009315AD" w:rsidRDefault="009315AD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73508270" w:history="1">
            <w:r w:rsidRPr="009315AD">
              <w:rPr>
                <w:rStyle w:val="a3"/>
                <w:rFonts w:ascii="標楷體" w:eastAsia="標楷體" w:hAnsi="標楷體"/>
                <w:noProof/>
              </w:rPr>
              <w:t xml:space="preserve">Module 4. </w:t>
            </w:r>
            <w:r w:rsidRPr="009315AD">
              <w:rPr>
                <w:rStyle w:val="a3"/>
                <w:rFonts w:ascii="標楷體" w:eastAsia="標楷體" w:hAnsi="標楷體" w:hint="eastAsia"/>
                <w:noProof/>
              </w:rPr>
              <w:t>請求</w:t>
            </w:r>
            <w:r w:rsidRPr="009315AD">
              <w:rPr>
                <w:rStyle w:val="a3"/>
                <w:rFonts w:ascii="標楷體" w:eastAsia="標楷體" w:hAnsi="標楷體"/>
                <w:noProof/>
              </w:rPr>
              <w:t xml:space="preserve"> (Request)</w:t>
            </w:r>
            <w:r w:rsidRPr="009315AD">
              <w:rPr>
                <w:rFonts w:ascii="標楷體" w:eastAsia="標楷體" w:hAnsi="標楷體"/>
                <w:noProof/>
                <w:webHidden/>
              </w:rPr>
              <w:tab/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315AD">
              <w:rPr>
                <w:rFonts w:ascii="標楷體" w:eastAsia="標楷體" w:hAnsi="標楷體"/>
                <w:noProof/>
                <w:webHidden/>
              </w:rPr>
              <w:instrText xml:space="preserve"> PAGEREF _Toc173508270 \h </w:instrText>
            </w:r>
            <w:r w:rsidRPr="009315AD">
              <w:rPr>
                <w:rFonts w:ascii="標楷體" w:eastAsia="標楷體" w:hAnsi="標楷體"/>
                <w:noProof/>
                <w:webHidden/>
              </w:rPr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342076">
              <w:rPr>
                <w:rFonts w:ascii="標楷體" w:eastAsia="標楷體" w:hAnsi="標楷體"/>
                <w:noProof/>
                <w:webHidden/>
              </w:rPr>
              <w:t>29</w:t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D5F9B29" w14:textId="1DC5F1F8" w:rsidR="009315AD" w:rsidRPr="009315AD" w:rsidRDefault="009315AD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73508271" w:history="1">
            <w:r w:rsidRPr="009315AD">
              <w:rPr>
                <w:rStyle w:val="a3"/>
                <w:rFonts w:ascii="標楷體" w:eastAsia="標楷體" w:hAnsi="標楷體"/>
                <w:noProof/>
              </w:rPr>
              <w:t xml:space="preserve">Module 5. </w:t>
            </w:r>
            <w:r w:rsidRPr="009315AD">
              <w:rPr>
                <w:rStyle w:val="a3"/>
                <w:rFonts w:ascii="標楷體" w:eastAsia="標楷體" w:hAnsi="標楷體" w:hint="eastAsia"/>
                <w:noProof/>
              </w:rPr>
              <w:t>淺談</w:t>
            </w:r>
            <w:r w:rsidRPr="009315AD">
              <w:rPr>
                <w:rStyle w:val="a3"/>
                <w:rFonts w:ascii="標楷體" w:eastAsia="標楷體" w:hAnsi="標楷體"/>
                <w:noProof/>
              </w:rPr>
              <w:t xml:space="preserve"> HTML </w:t>
            </w:r>
            <w:r w:rsidRPr="009315AD">
              <w:rPr>
                <w:rStyle w:val="a3"/>
                <w:rFonts w:ascii="標楷體" w:eastAsia="標楷體" w:hAnsi="標楷體" w:hint="eastAsia"/>
                <w:noProof/>
              </w:rPr>
              <w:t>與</w:t>
            </w:r>
            <w:r w:rsidRPr="009315AD">
              <w:rPr>
                <w:rStyle w:val="a3"/>
                <w:rFonts w:ascii="標楷體" w:eastAsia="標楷體" w:hAnsi="標楷體"/>
                <w:noProof/>
              </w:rPr>
              <w:t xml:space="preserve"> CSS Selector (</w:t>
            </w:r>
            <w:r w:rsidRPr="009315AD">
              <w:rPr>
                <w:rStyle w:val="a3"/>
                <w:rFonts w:ascii="標楷體" w:eastAsia="標楷體" w:hAnsi="標楷體" w:hint="eastAsia"/>
                <w:noProof/>
              </w:rPr>
              <w:t>選擇器</w:t>
            </w:r>
            <w:r w:rsidRPr="009315AD">
              <w:rPr>
                <w:rStyle w:val="a3"/>
                <w:rFonts w:ascii="標楷體" w:eastAsia="標楷體" w:hAnsi="標楷體"/>
                <w:noProof/>
              </w:rPr>
              <w:t>)</w:t>
            </w:r>
            <w:r w:rsidRPr="009315AD">
              <w:rPr>
                <w:rFonts w:ascii="標楷體" w:eastAsia="標楷體" w:hAnsi="標楷體"/>
                <w:noProof/>
                <w:webHidden/>
              </w:rPr>
              <w:tab/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315AD">
              <w:rPr>
                <w:rFonts w:ascii="標楷體" w:eastAsia="標楷體" w:hAnsi="標楷體"/>
                <w:noProof/>
                <w:webHidden/>
              </w:rPr>
              <w:instrText xml:space="preserve"> PAGEREF _Toc173508271 \h </w:instrText>
            </w:r>
            <w:r w:rsidRPr="009315AD">
              <w:rPr>
                <w:rFonts w:ascii="標楷體" w:eastAsia="標楷體" w:hAnsi="標楷體"/>
                <w:noProof/>
                <w:webHidden/>
              </w:rPr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342076">
              <w:rPr>
                <w:rFonts w:ascii="標楷體" w:eastAsia="標楷體" w:hAnsi="標楷體"/>
                <w:noProof/>
                <w:webHidden/>
              </w:rPr>
              <w:t>32</w:t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7D04F89" w14:textId="365C6997" w:rsidR="009315AD" w:rsidRPr="009315AD" w:rsidRDefault="009315AD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73508272" w:history="1">
            <w:r w:rsidRPr="009315AD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Pr="009315AD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9315AD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Pr="009315AD">
              <w:rPr>
                <w:rFonts w:ascii="標楷體" w:eastAsia="標楷體" w:hAnsi="標楷體"/>
                <w:noProof/>
                <w:webHidden/>
              </w:rPr>
              <w:tab/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315AD">
              <w:rPr>
                <w:rFonts w:ascii="標楷體" w:eastAsia="標楷體" w:hAnsi="標楷體"/>
                <w:noProof/>
                <w:webHidden/>
              </w:rPr>
              <w:instrText xml:space="preserve"> PAGEREF _Toc173508272 \h </w:instrText>
            </w:r>
            <w:r w:rsidRPr="009315AD">
              <w:rPr>
                <w:rFonts w:ascii="標楷體" w:eastAsia="標楷體" w:hAnsi="標楷體"/>
                <w:noProof/>
                <w:webHidden/>
              </w:rPr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342076">
              <w:rPr>
                <w:rFonts w:ascii="標楷體" w:eastAsia="標楷體" w:hAnsi="標楷體"/>
                <w:noProof/>
                <w:webHidden/>
              </w:rPr>
              <w:t>36</w:t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D87F3DE" w14:textId="78CA51E3" w:rsidR="009315AD" w:rsidRPr="009315AD" w:rsidRDefault="009315AD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73508273" w:history="1">
            <w:r w:rsidRPr="009315AD">
              <w:rPr>
                <w:rStyle w:val="a3"/>
                <w:rFonts w:ascii="標楷體" w:eastAsia="標楷體" w:hAnsi="標楷體"/>
                <w:noProof/>
              </w:rPr>
              <w:t xml:space="preserve">Module 7. </w:t>
            </w:r>
            <w:r w:rsidRPr="009315AD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9315AD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Pr="009315AD">
              <w:rPr>
                <w:rFonts w:ascii="標楷體" w:eastAsia="標楷體" w:hAnsi="標楷體"/>
                <w:noProof/>
                <w:webHidden/>
              </w:rPr>
              <w:tab/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315AD">
              <w:rPr>
                <w:rFonts w:ascii="標楷體" w:eastAsia="標楷體" w:hAnsi="標楷體"/>
                <w:noProof/>
                <w:webHidden/>
              </w:rPr>
              <w:instrText xml:space="preserve"> PAGEREF _Toc173508273 \h </w:instrText>
            </w:r>
            <w:r w:rsidRPr="009315AD">
              <w:rPr>
                <w:rFonts w:ascii="標楷體" w:eastAsia="標楷體" w:hAnsi="標楷體"/>
                <w:noProof/>
                <w:webHidden/>
              </w:rPr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342076">
              <w:rPr>
                <w:rFonts w:ascii="標楷體" w:eastAsia="標楷體" w:hAnsi="標楷體"/>
                <w:noProof/>
                <w:webHidden/>
              </w:rPr>
              <w:t>40</w:t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3A34EDC" w14:textId="17F85033" w:rsidR="009315AD" w:rsidRPr="009315AD" w:rsidRDefault="009315AD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73508274" w:history="1">
            <w:r w:rsidRPr="009315AD">
              <w:rPr>
                <w:rStyle w:val="a3"/>
                <w:rFonts w:ascii="標楷體" w:eastAsia="標楷體" w:hAnsi="標楷體"/>
                <w:noProof/>
              </w:rPr>
              <w:t xml:space="preserve">Module 8. cookie </w:t>
            </w:r>
            <w:r w:rsidRPr="009315AD">
              <w:rPr>
                <w:rStyle w:val="a3"/>
                <w:rFonts w:ascii="標楷體" w:eastAsia="標楷體" w:hAnsi="標楷體" w:hint="eastAsia"/>
                <w:noProof/>
              </w:rPr>
              <w:t>用於</w:t>
            </w:r>
            <w:r w:rsidRPr="009315AD">
              <w:rPr>
                <w:rStyle w:val="a3"/>
                <w:rFonts w:ascii="標楷體" w:eastAsia="標楷體" w:hAnsi="標楷體"/>
                <w:noProof/>
              </w:rPr>
              <w:t xml:space="preserve"> requests</w:t>
            </w:r>
            <w:r w:rsidRPr="009315AD">
              <w:rPr>
                <w:rFonts w:ascii="標楷體" w:eastAsia="標楷體" w:hAnsi="標楷體"/>
                <w:noProof/>
                <w:webHidden/>
              </w:rPr>
              <w:tab/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315AD">
              <w:rPr>
                <w:rFonts w:ascii="標楷體" w:eastAsia="標楷體" w:hAnsi="標楷體"/>
                <w:noProof/>
                <w:webHidden/>
              </w:rPr>
              <w:instrText xml:space="preserve"> PAGEREF _Toc173508274 \h </w:instrText>
            </w:r>
            <w:r w:rsidRPr="009315AD">
              <w:rPr>
                <w:rFonts w:ascii="標楷體" w:eastAsia="標楷體" w:hAnsi="標楷體"/>
                <w:noProof/>
                <w:webHidden/>
              </w:rPr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342076">
              <w:rPr>
                <w:rFonts w:ascii="標楷體" w:eastAsia="標楷體" w:hAnsi="標楷體"/>
                <w:noProof/>
                <w:webHidden/>
              </w:rPr>
              <w:t>43</w:t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B152524" w14:textId="4EC67AA9" w:rsidR="009315AD" w:rsidRPr="009315AD" w:rsidRDefault="009315AD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73508275" w:history="1">
            <w:r w:rsidRPr="009315AD">
              <w:rPr>
                <w:rStyle w:val="a3"/>
                <w:rFonts w:ascii="標楷體" w:eastAsia="標楷體" w:hAnsi="標楷體"/>
                <w:noProof/>
              </w:rPr>
              <w:t xml:space="preserve">Module 9. </w:t>
            </w:r>
            <w:r w:rsidRPr="009315AD">
              <w:rPr>
                <w:rStyle w:val="a3"/>
                <w:rFonts w:ascii="標楷體" w:eastAsia="標楷體" w:hAnsi="標楷體" w:hint="eastAsia"/>
                <w:noProof/>
              </w:rPr>
              <w:t>案例</w:t>
            </w:r>
            <w:r w:rsidRPr="009315AD">
              <w:rPr>
                <w:rStyle w:val="a3"/>
                <w:rFonts w:ascii="標楷體" w:eastAsia="標楷體" w:hAnsi="標楷體"/>
                <w:noProof/>
              </w:rPr>
              <w:t>: PTT_NBA_</w:t>
            </w:r>
            <w:r w:rsidRPr="009315AD">
              <w:rPr>
                <w:rStyle w:val="a3"/>
                <w:rFonts w:ascii="標楷體" w:eastAsia="標楷體" w:hAnsi="標楷體" w:hint="eastAsia"/>
                <w:noProof/>
              </w:rPr>
              <w:t>看板主頁與內頁</w:t>
            </w:r>
            <w:r w:rsidRPr="009315AD">
              <w:rPr>
                <w:rFonts w:ascii="標楷體" w:eastAsia="標楷體" w:hAnsi="標楷體"/>
                <w:noProof/>
                <w:webHidden/>
              </w:rPr>
              <w:tab/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315AD">
              <w:rPr>
                <w:rFonts w:ascii="標楷體" w:eastAsia="標楷體" w:hAnsi="標楷體"/>
                <w:noProof/>
                <w:webHidden/>
              </w:rPr>
              <w:instrText xml:space="preserve"> PAGEREF _Toc173508275 \h </w:instrText>
            </w:r>
            <w:r w:rsidRPr="009315AD">
              <w:rPr>
                <w:rFonts w:ascii="標楷體" w:eastAsia="標楷體" w:hAnsi="標楷體"/>
                <w:noProof/>
                <w:webHidden/>
              </w:rPr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342076">
              <w:rPr>
                <w:rFonts w:ascii="標楷體" w:eastAsia="標楷體" w:hAnsi="標楷體"/>
                <w:noProof/>
                <w:webHidden/>
              </w:rPr>
              <w:t>44</w:t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53E9A0A" w14:textId="0A369639" w:rsidR="009315AD" w:rsidRPr="009315AD" w:rsidRDefault="009315AD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73508276" w:history="1">
            <w:r w:rsidRPr="009315AD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Pr="009315AD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9315AD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9315AD">
              <w:rPr>
                <w:rStyle w:val="a3"/>
                <w:rFonts w:ascii="標楷體" w:eastAsia="標楷體" w:hAnsi="標楷體" w:hint="eastAsia"/>
                <w:noProof/>
              </w:rPr>
              <w:t>（一）</w:t>
            </w:r>
            <w:r w:rsidRPr="009315AD">
              <w:rPr>
                <w:rFonts w:ascii="標楷體" w:eastAsia="標楷體" w:hAnsi="標楷體"/>
                <w:noProof/>
                <w:webHidden/>
              </w:rPr>
              <w:tab/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315AD">
              <w:rPr>
                <w:rFonts w:ascii="標楷體" w:eastAsia="標楷體" w:hAnsi="標楷體"/>
                <w:noProof/>
                <w:webHidden/>
              </w:rPr>
              <w:instrText xml:space="preserve"> PAGEREF _Toc173508276 \h </w:instrText>
            </w:r>
            <w:r w:rsidRPr="009315AD">
              <w:rPr>
                <w:rFonts w:ascii="標楷體" w:eastAsia="標楷體" w:hAnsi="標楷體"/>
                <w:noProof/>
                <w:webHidden/>
              </w:rPr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342076">
              <w:rPr>
                <w:rFonts w:ascii="標楷體" w:eastAsia="標楷體" w:hAnsi="標楷體"/>
                <w:noProof/>
                <w:webHidden/>
              </w:rPr>
              <w:t>48</w:t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DA841CE" w14:textId="553181E4" w:rsidR="009315AD" w:rsidRPr="009315AD" w:rsidRDefault="009315AD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73508277" w:history="1">
            <w:r w:rsidRPr="009315AD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Pr="009315AD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9315AD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9315AD">
              <w:rPr>
                <w:rStyle w:val="a3"/>
                <w:rFonts w:ascii="標楷體" w:eastAsia="標楷體" w:hAnsi="標楷體" w:hint="eastAsia"/>
                <w:noProof/>
              </w:rPr>
              <w:t>（二）</w:t>
            </w:r>
            <w:r w:rsidRPr="009315AD">
              <w:rPr>
                <w:rFonts w:ascii="標楷體" w:eastAsia="標楷體" w:hAnsi="標楷體"/>
                <w:noProof/>
                <w:webHidden/>
              </w:rPr>
              <w:tab/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315AD">
              <w:rPr>
                <w:rFonts w:ascii="標楷體" w:eastAsia="標楷體" w:hAnsi="標楷體"/>
                <w:noProof/>
                <w:webHidden/>
              </w:rPr>
              <w:instrText xml:space="preserve"> PAGEREF _Toc173508277 \h </w:instrText>
            </w:r>
            <w:r w:rsidRPr="009315AD">
              <w:rPr>
                <w:rFonts w:ascii="標楷體" w:eastAsia="標楷體" w:hAnsi="標楷體"/>
                <w:noProof/>
                <w:webHidden/>
              </w:rPr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342076">
              <w:rPr>
                <w:rFonts w:ascii="標楷體" w:eastAsia="標楷體" w:hAnsi="標楷體"/>
                <w:noProof/>
                <w:webHidden/>
              </w:rPr>
              <w:t>51</w:t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AF1634F" w14:textId="26A31B23" w:rsidR="009315AD" w:rsidRPr="009315AD" w:rsidRDefault="009315AD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73508278" w:history="1">
            <w:r w:rsidRPr="009315AD">
              <w:rPr>
                <w:rStyle w:val="a3"/>
                <w:rFonts w:ascii="標楷體" w:eastAsia="標楷體" w:hAnsi="標楷體"/>
                <w:noProof/>
              </w:rPr>
              <w:t xml:space="preserve">Module 12. </w:t>
            </w:r>
            <w:r w:rsidRPr="009315AD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9315AD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9315AD">
              <w:rPr>
                <w:rStyle w:val="a3"/>
                <w:rFonts w:ascii="標楷體" w:eastAsia="標楷體" w:hAnsi="標楷體" w:hint="eastAsia"/>
                <w:noProof/>
              </w:rPr>
              <w:t>（三）</w:t>
            </w:r>
            <w:r w:rsidRPr="009315AD">
              <w:rPr>
                <w:rFonts w:ascii="標楷體" w:eastAsia="標楷體" w:hAnsi="標楷體"/>
                <w:noProof/>
                <w:webHidden/>
              </w:rPr>
              <w:tab/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315AD">
              <w:rPr>
                <w:rFonts w:ascii="標楷體" w:eastAsia="標楷體" w:hAnsi="標楷體"/>
                <w:noProof/>
                <w:webHidden/>
              </w:rPr>
              <w:instrText xml:space="preserve"> PAGEREF _Toc173508278 \h </w:instrText>
            </w:r>
            <w:r w:rsidRPr="009315AD">
              <w:rPr>
                <w:rFonts w:ascii="標楷體" w:eastAsia="標楷體" w:hAnsi="標楷體"/>
                <w:noProof/>
                <w:webHidden/>
              </w:rPr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342076">
              <w:rPr>
                <w:rFonts w:ascii="標楷體" w:eastAsia="標楷體" w:hAnsi="標楷體"/>
                <w:noProof/>
                <w:webHidden/>
              </w:rPr>
              <w:t>57</w:t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97BC7FC" w14:textId="044FDAC4" w:rsidR="009315AD" w:rsidRPr="009315AD" w:rsidRDefault="009315AD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73508279" w:history="1">
            <w:r w:rsidRPr="009315AD">
              <w:rPr>
                <w:rStyle w:val="a3"/>
                <w:rFonts w:ascii="標楷體" w:eastAsia="標楷體" w:hAnsi="標楷體"/>
                <w:noProof/>
              </w:rPr>
              <w:t>Module 13. ActionChains</w:t>
            </w:r>
            <w:r w:rsidRPr="009315AD">
              <w:rPr>
                <w:rFonts w:ascii="標楷體" w:eastAsia="標楷體" w:hAnsi="標楷體"/>
                <w:noProof/>
                <w:webHidden/>
              </w:rPr>
              <w:tab/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315AD">
              <w:rPr>
                <w:rFonts w:ascii="標楷體" w:eastAsia="標楷體" w:hAnsi="標楷體"/>
                <w:noProof/>
                <w:webHidden/>
              </w:rPr>
              <w:instrText xml:space="preserve"> PAGEREF _Toc173508279 \h </w:instrText>
            </w:r>
            <w:r w:rsidRPr="009315AD">
              <w:rPr>
                <w:rFonts w:ascii="標楷體" w:eastAsia="標楷體" w:hAnsi="標楷體"/>
                <w:noProof/>
                <w:webHidden/>
              </w:rPr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342076">
              <w:rPr>
                <w:rFonts w:ascii="標楷體" w:eastAsia="標楷體" w:hAnsi="標楷體"/>
                <w:noProof/>
                <w:webHidden/>
              </w:rPr>
              <w:t>62</w:t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CB3D2CF" w14:textId="32E82E18" w:rsidR="009315AD" w:rsidRPr="009315AD" w:rsidRDefault="009315AD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73508280" w:history="1">
            <w:r w:rsidRPr="009315AD">
              <w:rPr>
                <w:rStyle w:val="a3"/>
                <w:rFonts w:ascii="標楷體" w:eastAsia="標楷體" w:hAnsi="標楷體"/>
                <w:noProof/>
              </w:rPr>
              <w:t>Module 14. PyAutoGUI</w:t>
            </w:r>
            <w:r w:rsidRPr="009315AD">
              <w:rPr>
                <w:rFonts w:ascii="標楷體" w:eastAsia="標楷體" w:hAnsi="標楷體"/>
                <w:noProof/>
                <w:webHidden/>
              </w:rPr>
              <w:tab/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9315AD">
              <w:rPr>
                <w:rFonts w:ascii="標楷體" w:eastAsia="標楷體" w:hAnsi="標楷體"/>
                <w:noProof/>
                <w:webHidden/>
              </w:rPr>
              <w:instrText xml:space="preserve"> PAGEREF _Toc173508280 \h </w:instrText>
            </w:r>
            <w:r w:rsidRPr="009315AD">
              <w:rPr>
                <w:rFonts w:ascii="標楷體" w:eastAsia="標楷體" w:hAnsi="標楷體"/>
                <w:noProof/>
                <w:webHidden/>
              </w:rPr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342076">
              <w:rPr>
                <w:rFonts w:ascii="標楷體" w:eastAsia="標楷體" w:hAnsi="標楷體"/>
                <w:noProof/>
                <w:webHidden/>
              </w:rPr>
              <w:t>72</w:t>
            </w:r>
            <w:r w:rsidRPr="009315AD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8CED0C5" w14:textId="59AB14E2" w:rsidR="00CE3C6A" w:rsidRPr="001F74E2" w:rsidRDefault="0037645C" w:rsidP="00733670">
          <w:pPr>
            <w:rPr>
              <w:rFonts w:ascii="標楷體" w:eastAsia="標楷體" w:hAnsi="標楷體"/>
            </w:rPr>
          </w:pPr>
          <w:r w:rsidRPr="009315AD">
            <w:rPr>
              <w:rFonts w:ascii="標楷體" w:eastAsia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5AF48A27" w14:textId="75F85421" w:rsidR="000F1DDF" w:rsidRPr="005A7115" w:rsidRDefault="000F1DDF" w:rsidP="005A7115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 w:hint="eastAsia"/>
        </w:rPr>
        <w:t>G</w:t>
      </w:r>
      <w:r w:rsidRPr="005A7115">
        <w:rPr>
          <w:rFonts w:ascii="微軟正黑體" w:hAnsi="微軟正黑體"/>
        </w:rPr>
        <w:t xml:space="preserve">itHub </w:t>
      </w:r>
      <w:r w:rsidRPr="005A7115">
        <w:rPr>
          <w:rFonts w:ascii="微軟正黑體" w:hAnsi="微軟正黑體" w:hint="eastAsia"/>
        </w:rPr>
        <w:t>專案連結</w:t>
      </w:r>
    </w:p>
    <w:p w14:paraId="350E22E6" w14:textId="3B0F9CA1" w:rsidR="000F1DDF" w:rsidRPr="005A7115" w:rsidRDefault="00090F44" w:rsidP="005A7115">
      <w:pPr>
        <w:pStyle w:val="a9"/>
        <w:widowControl/>
        <w:spacing w:line="400" w:lineRule="exact"/>
        <w:ind w:leftChars="0" w:left="482"/>
        <w:rPr>
          <w:rStyle w:val="a3"/>
          <w:rFonts w:ascii="微軟正黑體" w:hAnsi="微軟正黑體"/>
        </w:rPr>
      </w:pPr>
      <w:hyperlink r:id="rId8" w:history="1">
        <w:r w:rsidR="005A7115" w:rsidRPr="003F2955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73DB9BB1" w14:textId="77777777" w:rsidR="006913A6" w:rsidRDefault="005A0E94" w:rsidP="006913A6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/>
        </w:rPr>
        <w:t xml:space="preserve">YouTube </w:t>
      </w:r>
      <w:r w:rsidRPr="005A7115">
        <w:rPr>
          <w:rFonts w:ascii="微軟正黑體" w:hAnsi="微軟正黑體" w:hint="eastAsia"/>
        </w:rPr>
        <w:t>頻道</w:t>
      </w:r>
    </w:p>
    <w:p w14:paraId="3576272F" w14:textId="6075DD3B" w:rsidR="00A43E65" w:rsidRPr="006913A6" w:rsidRDefault="00090F44" w:rsidP="006913A6">
      <w:pPr>
        <w:pStyle w:val="a9"/>
        <w:widowControl/>
        <w:spacing w:line="400" w:lineRule="exact"/>
        <w:ind w:leftChars="0" w:left="482"/>
      </w:pPr>
      <w:hyperlink r:id="rId9" w:history="1">
        <w:r w:rsidR="006913A6" w:rsidRPr="006913A6">
          <w:rPr>
            <w:rStyle w:val="a3"/>
            <w:rFonts w:ascii="微軟正黑體" w:hAnsi="微軟正黑體"/>
          </w:rPr>
          <w:t>https://www.youtube.com/@darreninfo-boatman</w:t>
        </w:r>
      </w:hyperlink>
      <w:r w:rsidR="00A43E65">
        <w:rPr>
          <w:rFonts w:ascii="微軟正黑體" w:hAnsi="微軟正黑體"/>
        </w:rPr>
        <w:br w:type="page"/>
      </w:r>
    </w:p>
    <w:p w14:paraId="4107FD0E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4F4C6D" w:rsidRDefault="0048180A" w:rsidP="005D5908">
      <w:pPr>
        <w:pStyle w:val="1"/>
        <w:rPr>
          <w:rFonts w:ascii="Consolas" w:eastAsia="新細明體" w:hAnsi="Consolas"/>
        </w:rPr>
      </w:pPr>
      <w:bookmarkStart w:id="0" w:name="_Toc95473923"/>
      <w:bookmarkStart w:id="1" w:name="_Toc173508267"/>
      <w:r w:rsidRPr="004F4C6D">
        <w:rPr>
          <w:rFonts w:ascii="Consolas" w:eastAsia="新細明體" w:hAnsi="Consolas" w:hint="eastAsia"/>
        </w:rPr>
        <w:lastRenderedPageBreak/>
        <w:t xml:space="preserve">Module 1. </w:t>
      </w:r>
      <w:r w:rsidRPr="004F4C6D">
        <w:rPr>
          <w:rFonts w:ascii="Consolas" w:eastAsia="新細明體" w:hAnsi="Consolas" w:hint="eastAsia"/>
        </w:rPr>
        <w:t>開發環境：</w:t>
      </w:r>
      <w:r w:rsidRPr="004F4C6D">
        <w:rPr>
          <w:rFonts w:ascii="Consolas" w:eastAsia="新細明體" w:hAnsi="Consolas" w:hint="eastAsia"/>
        </w:rPr>
        <w:t>Anaconda</w:t>
      </w:r>
      <w:r w:rsidRPr="004F4C6D">
        <w:rPr>
          <w:rFonts w:ascii="Consolas" w:eastAsia="新細明體" w:hAnsi="Consolas" w:hint="eastAsia"/>
        </w:rPr>
        <w:t>、</w:t>
      </w:r>
      <w:proofErr w:type="spellStart"/>
      <w:r w:rsidRPr="004F4C6D">
        <w:rPr>
          <w:rFonts w:ascii="Consolas" w:eastAsia="新細明體" w:hAnsi="Consolas" w:hint="eastAsia"/>
        </w:rPr>
        <w:t>Jupyter</w:t>
      </w:r>
      <w:proofErr w:type="spellEnd"/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 w:hint="eastAsia"/>
        </w:rPr>
        <w:t>及爬蟲專案實務</w:t>
      </w:r>
      <w:bookmarkEnd w:id="0"/>
      <w:bookmarkEnd w:id="1"/>
    </w:p>
    <w:p w14:paraId="6AD84AA2" w14:textId="77777777" w:rsidR="007850AA" w:rsidRPr="004F4C6D" w:rsidRDefault="007850AA" w:rsidP="005A52B4">
      <w:pPr>
        <w:rPr>
          <w:rFonts w:ascii="Consolas" w:eastAsia="新細明體" w:hAnsi="Consolas"/>
          <w:shd w:val="pct15" w:color="auto" w:fill="FFFFFF"/>
        </w:rPr>
      </w:pPr>
      <w:r w:rsidRPr="004F4C6D">
        <w:rPr>
          <w:rFonts w:ascii="Consolas" w:eastAsia="新細明體" w:hAnsi="Consolas" w:hint="eastAsia"/>
          <w:shd w:val="pct15" w:color="auto" w:fill="FFFFFF"/>
        </w:rPr>
        <w:t>安裝</w:t>
      </w:r>
      <w:r w:rsidRPr="004F4C6D">
        <w:rPr>
          <w:rFonts w:ascii="Consolas" w:eastAsia="新細明體" w:hAnsi="Consolas" w:hint="eastAsia"/>
          <w:shd w:val="pct15" w:color="auto" w:fill="FFFFFF"/>
        </w:rPr>
        <w:t xml:space="preserve"> </w:t>
      </w:r>
      <w:r w:rsidRPr="004F4C6D">
        <w:rPr>
          <w:rFonts w:ascii="Consolas" w:eastAsia="新細明體" w:hAnsi="Consolas"/>
          <w:shd w:val="pct15" w:color="auto" w:fill="FFFFFF"/>
        </w:rPr>
        <w:t>Anaconda</w:t>
      </w:r>
    </w:p>
    <w:p w14:paraId="58590869" w14:textId="77777777" w:rsidR="002049A0" w:rsidRPr="004F4C6D" w:rsidRDefault="002049A0" w:rsidP="002049A0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參考連結</w:t>
      </w:r>
    </w:p>
    <w:p w14:paraId="6AA47C8F" w14:textId="77777777" w:rsidR="002049A0" w:rsidRPr="004F4C6D" w:rsidRDefault="002049A0" w:rsidP="002049A0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[</w:t>
      </w:r>
      <w:r w:rsidRPr="004F4C6D">
        <w:rPr>
          <w:rFonts w:ascii="Consolas" w:eastAsia="新細明體" w:hAnsi="Consolas"/>
        </w:rPr>
        <w:t>1] Anaconda - Individual Edition</w:t>
      </w:r>
    </w:p>
    <w:p w14:paraId="434B60AD" w14:textId="77777777" w:rsidR="002049A0" w:rsidRPr="004F4C6D" w:rsidRDefault="00090F44" w:rsidP="002049A0">
      <w:pPr>
        <w:rPr>
          <w:rFonts w:ascii="Consolas" w:eastAsia="新細明體" w:hAnsi="Consolas"/>
        </w:rPr>
      </w:pPr>
      <w:hyperlink r:id="rId10" w:history="1">
        <w:r w:rsidR="002049A0" w:rsidRPr="004F4C6D">
          <w:rPr>
            <w:rStyle w:val="a3"/>
            <w:rFonts w:ascii="Consolas" w:eastAsia="新細明體" w:hAnsi="Consolas"/>
          </w:rPr>
          <w:t>https://www.anaconda.com/products/individual</w:t>
        </w:r>
      </w:hyperlink>
    </w:p>
    <w:p w14:paraId="3DC8A7D0" w14:textId="77777777" w:rsidR="002049A0" w:rsidRPr="004F4C6D" w:rsidRDefault="002049A0" w:rsidP="002049A0">
      <w:pPr>
        <w:rPr>
          <w:rFonts w:ascii="Consolas" w:eastAsia="新細明體" w:hAnsi="Consolas"/>
        </w:rPr>
      </w:pPr>
    </w:p>
    <w:p w14:paraId="55DA9DAB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2A8F9231" wp14:editId="60E83B57">
            <wp:extent cx="3686828" cy="1611711"/>
            <wp:effectExtent l="19050" t="19050" r="27940" b="266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51385" cy="1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DF916C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可以先至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google </w:t>
      </w:r>
      <w:r w:rsidRPr="004F4C6D">
        <w:rPr>
          <w:rFonts w:ascii="Consolas" w:eastAsia="新細明體" w:hAnsi="Consolas" w:hint="eastAsia"/>
        </w:rPr>
        <w:t>檢索「</w:t>
      </w:r>
      <w:r w:rsidRPr="004F4C6D">
        <w:rPr>
          <w:rFonts w:ascii="Consolas" w:eastAsia="新細明體" w:hAnsi="Consolas" w:hint="eastAsia"/>
        </w:rPr>
        <w:t>a</w:t>
      </w:r>
      <w:r w:rsidRPr="004F4C6D">
        <w:rPr>
          <w:rFonts w:ascii="Consolas" w:eastAsia="新細明體" w:hAnsi="Consolas"/>
        </w:rPr>
        <w:t>naconda</w:t>
      </w:r>
      <w:r w:rsidRPr="004F4C6D">
        <w:rPr>
          <w:rFonts w:ascii="Consolas" w:eastAsia="新細明體" w:hAnsi="Consolas" w:hint="eastAsia"/>
        </w:rPr>
        <w:t>」，找到</w:t>
      </w:r>
      <w:r w:rsidRPr="004F4C6D">
        <w:rPr>
          <w:rFonts w:ascii="Consolas" w:eastAsia="新細明體" w:hAnsi="Consolas"/>
        </w:rPr>
        <w:t xml:space="preserve">Anaconda Distribution </w:t>
      </w:r>
      <w:r w:rsidRPr="004F4C6D">
        <w:rPr>
          <w:rFonts w:ascii="Consolas" w:eastAsia="新細明體" w:hAnsi="Consolas" w:hint="eastAsia"/>
        </w:rPr>
        <w:t>的連結</w:t>
      </w:r>
    </w:p>
    <w:p w14:paraId="21DAB015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</w:p>
    <w:p w14:paraId="5DA1D2EB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483954C4" wp14:editId="5A75CD13">
            <wp:extent cx="3703529" cy="1726706"/>
            <wp:effectExtent l="19050" t="19050" r="11430" b="2603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9" cy="174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25718A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在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Windows </w:t>
      </w:r>
      <w:r w:rsidRPr="004F4C6D">
        <w:rPr>
          <w:rFonts w:ascii="Consolas" w:eastAsia="新細明體" w:hAnsi="Consolas" w:hint="eastAsia"/>
        </w:rPr>
        <w:t>選項下，選擇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64-Bit Graphical Installer</w:t>
      </w:r>
      <w:r w:rsidRPr="004F4C6D">
        <w:rPr>
          <w:rFonts w:ascii="Consolas" w:eastAsia="新細明體" w:hAnsi="Consolas" w:hint="eastAsia"/>
        </w:rPr>
        <w:t>，並下載下來</w:t>
      </w:r>
    </w:p>
    <w:p w14:paraId="4B8191C0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</w:p>
    <w:p w14:paraId="44C14BB1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744944FD" wp14:editId="39E89E1D">
            <wp:extent cx="1036146" cy="1319408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043419" cy="1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19014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lastRenderedPageBreak/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下載後，快速點兩下進行安裝</w:t>
      </w:r>
    </w:p>
    <w:p w14:paraId="738133BE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有安全性警告，可按下執行或同意</w:t>
      </w:r>
    </w:p>
    <w:p w14:paraId="3EAAF01E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</w:p>
    <w:p w14:paraId="3ECA7E8C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2C069049" wp14:editId="12D9FA84">
            <wp:extent cx="3693265" cy="2889337"/>
            <wp:effectExtent l="19050" t="19050" r="21590" b="2540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14446" cy="29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59DEB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按下「</w:t>
      </w:r>
      <w:r w:rsidRPr="004F4C6D">
        <w:rPr>
          <w:rFonts w:ascii="Consolas" w:eastAsia="新細明體" w:hAnsi="Consolas"/>
        </w:rPr>
        <w:t>Next</w:t>
      </w:r>
      <w:r w:rsidRPr="004F4C6D">
        <w:rPr>
          <w:rFonts w:ascii="Consolas" w:eastAsia="新細明體" w:hAnsi="Consolas" w:hint="eastAsia"/>
        </w:rPr>
        <w:t>」</w:t>
      </w:r>
    </w:p>
    <w:p w14:paraId="4A683123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</w:p>
    <w:p w14:paraId="1A31F3CB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4F6C640E" wp14:editId="0C475F94">
            <wp:extent cx="3681548" cy="2872636"/>
            <wp:effectExtent l="19050" t="19050" r="14605" b="2349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32725" cy="2912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271B1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按下「</w:t>
      </w:r>
      <w:r w:rsidRPr="004F4C6D">
        <w:rPr>
          <w:rFonts w:ascii="Consolas" w:eastAsia="新細明體" w:hAnsi="Consolas"/>
        </w:rPr>
        <w:t>I Agree</w:t>
      </w:r>
      <w:r w:rsidRPr="004F4C6D">
        <w:rPr>
          <w:rFonts w:ascii="Consolas" w:eastAsia="新細明體" w:hAnsi="Consolas" w:hint="eastAsia"/>
        </w:rPr>
        <w:t>」</w:t>
      </w:r>
    </w:p>
    <w:p w14:paraId="20B03698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</w:p>
    <w:p w14:paraId="232B2DE7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lastRenderedPageBreak/>
        <w:drawing>
          <wp:inline distT="0" distB="0" distL="0" distR="0" wp14:anchorId="292A7939" wp14:editId="5D794BFC">
            <wp:extent cx="3690088" cy="2872636"/>
            <wp:effectExtent l="0" t="0" r="5715" b="444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31795" cy="290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CB1BD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依需求選擇後，按下「</w:t>
      </w:r>
      <w:r w:rsidRPr="004F4C6D">
        <w:rPr>
          <w:rFonts w:ascii="Consolas" w:eastAsia="新細明體" w:hAnsi="Consolas" w:hint="eastAsia"/>
        </w:rPr>
        <w:t>N</w:t>
      </w:r>
      <w:r w:rsidRPr="004F4C6D">
        <w:rPr>
          <w:rFonts w:ascii="Consolas" w:eastAsia="新細明體" w:hAnsi="Consolas"/>
        </w:rPr>
        <w:t>ext</w:t>
      </w:r>
      <w:r w:rsidRPr="004F4C6D">
        <w:rPr>
          <w:rFonts w:ascii="Consolas" w:eastAsia="新細明體" w:hAnsi="Consolas" w:hint="eastAsia"/>
        </w:rPr>
        <w:t>」</w:t>
      </w:r>
    </w:p>
    <w:p w14:paraId="128B69B1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</w:p>
    <w:p w14:paraId="09627077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1164D8F1" wp14:editId="64E35995">
            <wp:extent cx="3684725" cy="2868460"/>
            <wp:effectExtent l="0" t="0" r="0" b="825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44067" cy="291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2B72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安裝位置會在使用者資料夾中的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anaconda3</w:t>
      </w:r>
      <w:r w:rsidRPr="004F4C6D">
        <w:rPr>
          <w:rFonts w:ascii="Consolas" w:eastAsia="新細明體" w:hAnsi="Consolas" w:hint="eastAsia"/>
        </w:rPr>
        <w:t>，依需求設定，按下「</w:t>
      </w:r>
      <w:r w:rsidRPr="004F4C6D">
        <w:rPr>
          <w:rFonts w:ascii="Consolas" w:eastAsia="新細明體" w:hAnsi="Consolas" w:hint="eastAsia"/>
        </w:rPr>
        <w:t>N</w:t>
      </w:r>
      <w:r w:rsidRPr="004F4C6D">
        <w:rPr>
          <w:rFonts w:ascii="Consolas" w:eastAsia="新細明體" w:hAnsi="Consolas"/>
        </w:rPr>
        <w:t>ext</w:t>
      </w:r>
      <w:r w:rsidRPr="004F4C6D">
        <w:rPr>
          <w:rFonts w:ascii="Consolas" w:eastAsia="新細明體" w:hAnsi="Consolas" w:hint="eastAsia"/>
        </w:rPr>
        <w:t>」</w:t>
      </w:r>
    </w:p>
    <w:p w14:paraId="166C8052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</w:p>
    <w:p w14:paraId="5B837D57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lastRenderedPageBreak/>
        <w:drawing>
          <wp:inline distT="0" distB="0" distL="0" distR="0" wp14:anchorId="00F0A6A3" wp14:editId="2B357835">
            <wp:extent cx="3662874" cy="2858947"/>
            <wp:effectExtent l="19050" t="19050" r="13970" b="1778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96948" cy="28855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6C4B3E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依需求選擇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(</w:t>
      </w:r>
      <w:r w:rsidRPr="004F4C6D">
        <w:rPr>
          <w:rFonts w:ascii="Consolas" w:eastAsia="新細明體" w:hAnsi="Consolas" w:hint="eastAsia"/>
        </w:rPr>
        <w:t>最後一個建議打勾，省空間</w:t>
      </w:r>
      <w:r w:rsidRPr="004F4C6D">
        <w:rPr>
          <w:rFonts w:ascii="Consolas" w:eastAsia="新細明體" w:hAnsi="Consolas"/>
        </w:rPr>
        <w:t>)</w:t>
      </w:r>
      <w:r w:rsidRPr="004F4C6D">
        <w:rPr>
          <w:rFonts w:ascii="Consolas" w:eastAsia="新細明體" w:hAnsi="Consolas" w:hint="eastAsia"/>
        </w:rPr>
        <w:t>，按下「</w:t>
      </w:r>
      <w:r w:rsidRPr="004F4C6D">
        <w:rPr>
          <w:rFonts w:ascii="Consolas" w:eastAsia="新細明體" w:hAnsi="Consolas" w:hint="eastAsia"/>
        </w:rPr>
        <w:t>I</w:t>
      </w:r>
      <w:r w:rsidRPr="004F4C6D">
        <w:rPr>
          <w:rFonts w:ascii="Consolas" w:eastAsia="新細明體" w:hAnsi="Consolas"/>
        </w:rPr>
        <w:t>nstall</w:t>
      </w:r>
      <w:r w:rsidRPr="004F4C6D">
        <w:rPr>
          <w:rFonts w:ascii="Consolas" w:eastAsia="新細明體" w:hAnsi="Consolas" w:hint="eastAsia"/>
        </w:rPr>
        <w:t>」，進行安裝</w:t>
      </w:r>
    </w:p>
    <w:p w14:paraId="7B8F8527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</w:p>
    <w:p w14:paraId="4BF41E21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3D515D8D" wp14:editId="757EB676">
            <wp:extent cx="3703529" cy="2883099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52109" cy="292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4C6A8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安裝過程，需要一段時間</w:t>
      </w:r>
    </w:p>
    <w:p w14:paraId="56B5FFBC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</w:p>
    <w:p w14:paraId="1F20ADEF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lastRenderedPageBreak/>
        <w:drawing>
          <wp:inline distT="0" distB="0" distL="0" distR="0" wp14:anchorId="192AB2EC" wp14:editId="161ECA80">
            <wp:extent cx="3700818" cy="2880987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47403" cy="291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D6D1C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按下「</w:t>
      </w:r>
      <w:r w:rsidRPr="004F4C6D">
        <w:rPr>
          <w:rFonts w:ascii="Consolas" w:eastAsia="新細明體" w:hAnsi="Consolas"/>
        </w:rPr>
        <w:t>Show details</w:t>
      </w:r>
      <w:r w:rsidRPr="004F4C6D">
        <w:rPr>
          <w:rFonts w:ascii="Consolas" w:eastAsia="新細明體" w:hAnsi="Consolas" w:hint="eastAsia"/>
        </w:rPr>
        <w:t>」，會看到安裝過程</w:t>
      </w:r>
    </w:p>
    <w:p w14:paraId="550FA95B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</w:p>
    <w:p w14:paraId="54E0EE43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364B3DE8" wp14:editId="7F92C9F7">
            <wp:extent cx="3700817" cy="288098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34465" cy="29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150E3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安裝完成後，按下「</w:t>
      </w:r>
      <w:r w:rsidRPr="004F4C6D">
        <w:rPr>
          <w:rFonts w:ascii="Consolas" w:eastAsia="新細明體" w:hAnsi="Consolas" w:hint="eastAsia"/>
        </w:rPr>
        <w:t>N</w:t>
      </w:r>
      <w:r w:rsidRPr="004F4C6D">
        <w:rPr>
          <w:rFonts w:ascii="Consolas" w:eastAsia="新細明體" w:hAnsi="Consolas"/>
        </w:rPr>
        <w:t>ext</w:t>
      </w:r>
      <w:r w:rsidRPr="004F4C6D">
        <w:rPr>
          <w:rFonts w:ascii="Consolas" w:eastAsia="新細明體" w:hAnsi="Consolas" w:hint="eastAsia"/>
        </w:rPr>
        <w:t>」</w:t>
      </w:r>
    </w:p>
    <w:p w14:paraId="1D28F86C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</w:p>
    <w:p w14:paraId="47CF068C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lastRenderedPageBreak/>
        <w:drawing>
          <wp:inline distT="0" distB="0" distL="0" distR="0" wp14:anchorId="3D5AFD05" wp14:editId="66A97F0F">
            <wp:extent cx="3706178" cy="288516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73966" cy="293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B155A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按下「</w:t>
      </w:r>
      <w:r w:rsidRPr="004F4C6D">
        <w:rPr>
          <w:rFonts w:ascii="Consolas" w:eastAsia="新細明體" w:hAnsi="Consolas"/>
        </w:rPr>
        <w:t>Next</w:t>
      </w:r>
      <w:r w:rsidRPr="004F4C6D">
        <w:rPr>
          <w:rFonts w:ascii="Consolas" w:eastAsia="新細明體" w:hAnsi="Consolas" w:hint="eastAsia"/>
        </w:rPr>
        <w:t>」</w:t>
      </w:r>
    </w:p>
    <w:p w14:paraId="31AF1E80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</w:p>
    <w:p w14:paraId="2631D145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0F7C3EEA" wp14:editId="2C865008">
            <wp:extent cx="3711543" cy="2889337"/>
            <wp:effectExtent l="0" t="0" r="381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56556" cy="292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60374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取消勾選圖片中的兩個選項後，按下「</w:t>
      </w:r>
      <w:r w:rsidRPr="004F4C6D">
        <w:rPr>
          <w:rFonts w:ascii="Consolas" w:eastAsia="新細明體" w:hAnsi="Consolas" w:hint="eastAsia"/>
        </w:rPr>
        <w:t>F</w:t>
      </w:r>
      <w:r w:rsidRPr="004F4C6D">
        <w:rPr>
          <w:rFonts w:ascii="Consolas" w:eastAsia="新細明體" w:hAnsi="Consolas"/>
        </w:rPr>
        <w:t>inish</w:t>
      </w:r>
      <w:r w:rsidRPr="004F4C6D">
        <w:rPr>
          <w:rFonts w:ascii="Consolas" w:eastAsia="新細明體" w:hAnsi="Consolas" w:hint="eastAsia"/>
        </w:rPr>
        <w:t>」</w:t>
      </w:r>
    </w:p>
    <w:p w14:paraId="132F6C9C" w14:textId="77777777" w:rsidR="002049A0" w:rsidRPr="004F4C6D" w:rsidRDefault="002049A0" w:rsidP="002049A0">
      <w:pPr>
        <w:rPr>
          <w:rFonts w:ascii="Consolas" w:eastAsia="新細明體" w:hAnsi="Consolas"/>
        </w:rPr>
      </w:pPr>
    </w:p>
    <w:p w14:paraId="1D664CA1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lastRenderedPageBreak/>
        <w:drawing>
          <wp:inline distT="0" distB="0" distL="0" distR="0" wp14:anchorId="37B8FF26" wp14:editId="4F213024">
            <wp:extent cx="3694072" cy="3394553"/>
            <wp:effectExtent l="19050" t="19050" r="20955" b="158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39694" cy="3436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96798D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顯示搜尋圖示</w:t>
      </w:r>
    </w:p>
    <w:p w14:paraId="3FC217D9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</w:p>
    <w:p w14:paraId="1419C2F7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4740BF07" wp14:editId="19ED433E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93D1F" w14:textId="73C1C86B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搜尋圖示類似放大鏡，按下搜尋圖示</w:t>
      </w:r>
    </w:p>
    <w:p w14:paraId="6C329E6A" w14:textId="77777777" w:rsidR="00AF5C23" w:rsidRPr="004F4C6D" w:rsidRDefault="00AF5C23" w:rsidP="002049A0">
      <w:pPr>
        <w:jc w:val="center"/>
        <w:rPr>
          <w:rFonts w:ascii="Consolas" w:eastAsia="新細明體" w:hAnsi="Consolas"/>
        </w:rPr>
      </w:pPr>
    </w:p>
    <w:p w14:paraId="698A9B5C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3E3950E1" wp14:editId="37E099C9">
            <wp:extent cx="3693648" cy="3014597"/>
            <wp:effectExtent l="19050" t="19050" r="21590" b="1460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19983" cy="303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77151B" w14:textId="6CF437EC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搜尋「</w:t>
      </w:r>
      <w:r w:rsidRPr="004F4C6D">
        <w:rPr>
          <w:rFonts w:ascii="Consolas" w:eastAsia="新細明體" w:hAnsi="Consolas"/>
        </w:rPr>
        <w:t>anaconda prompt</w:t>
      </w:r>
      <w:r w:rsidRPr="004F4C6D">
        <w:rPr>
          <w:rFonts w:ascii="Consolas" w:eastAsia="新細明體" w:hAnsi="Consolas" w:hint="eastAsia"/>
        </w:rPr>
        <w:t>」，按下「</w:t>
      </w:r>
      <w:r w:rsidRPr="004F4C6D">
        <w:rPr>
          <w:rFonts w:ascii="Consolas" w:eastAsia="新細明體" w:hAnsi="Consolas" w:hint="eastAsia"/>
        </w:rPr>
        <w:t>A</w:t>
      </w:r>
      <w:r w:rsidRPr="004F4C6D">
        <w:rPr>
          <w:rFonts w:ascii="Consolas" w:eastAsia="新細明體" w:hAnsi="Consolas"/>
        </w:rPr>
        <w:t>naconda Prompt (anaconda3)</w:t>
      </w:r>
      <w:r w:rsidRPr="004F4C6D">
        <w:rPr>
          <w:rFonts w:ascii="Consolas" w:eastAsia="新細明體" w:hAnsi="Consolas" w:hint="eastAsia"/>
        </w:rPr>
        <w:t>」</w:t>
      </w:r>
    </w:p>
    <w:p w14:paraId="70125CD5" w14:textId="77777777" w:rsidR="00AF5C23" w:rsidRPr="004F4C6D" w:rsidRDefault="00AF5C23" w:rsidP="002049A0">
      <w:pPr>
        <w:jc w:val="center"/>
        <w:rPr>
          <w:rFonts w:ascii="Consolas" w:eastAsia="新細明體" w:hAnsi="Consolas"/>
        </w:rPr>
      </w:pPr>
    </w:p>
    <w:p w14:paraId="447169E0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lastRenderedPageBreak/>
        <w:drawing>
          <wp:inline distT="0" distB="0" distL="0" distR="0" wp14:anchorId="3E7889E3" wp14:editId="314EA973">
            <wp:extent cx="3682652" cy="1926010"/>
            <wp:effectExtent l="19050" t="19050" r="13335" b="171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23432" cy="194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F791A3" w14:textId="0B803A36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出現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Anaconda Prompt</w:t>
      </w:r>
      <w:r w:rsidRPr="004F4C6D">
        <w:rPr>
          <w:rFonts w:ascii="Consolas" w:eastAsia="新細明體" w:hAnsi="Consolas" w:hint="eastAsia"/>
        </w:rPr>
        <w:t>，類似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Windows </w:t>
      </w:r>
      <w:r w:rsidRPr="004F4C6D">
        <w:rPr>
          <w:rFonts w:ascii="Consolas" w:eastAsia="新細明體" w:hAnsi="Consolas" w:hint="eastAsia"/>
        </w:rPr>
        <w:t>的命令提示字元</w:t>
      </w:r>
    </w:p>
    <w:p w14:paraId="5145F392" w14:textId="77777777" w:rsidR="00AF5C23" w:rsidRPr="004F4C6D" w:rsidRDefault="00AF5C23" w:rsidP="002049A0">
      <w:pPr>
        <w:jc w:val="center"/>
        <w:rPr>
          <w:rFonts w:ascii="Consolas" w:eastAsia="新細明體" w:hAnsi="Consolas"/>
        </w:rPr>
      </w:pPr>
    </w:p>
    <w:p w14:paraId="755103B9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239502B2" wp14:editId="2695230F">
            <wp:extent cx="3670519" cy="1657611"/>
            <wp:effectExtent l="0" t="0" r="635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21776" cy="168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8D880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輸入「</w:t>
      </w:r>
      <w:r w:rsidRPr="004F4C6D">
        <w:rPr>
          <w:rFonts w:ascii="Consolas" w:eastAsia="新細明體" w:hAnsi="Consolas" w:hint="eastAsia"/>
        </w:rPr>
        <w:t>p</w:t>
      </w:r>
      <w:r w:rsidRPr="004F4C6D">
        <w:rPr>
          <w:rFonts w:ascii="Consolas" w:eastAsia="新細明體" w:hAnsi="Consolas"/>
        </w:rPr>
        <w:t>ython</w:t>
      </w:r>
      <w:r w:rsidRPr="004F4C6D">
        <w:rPr>
          <w:rFonts w:ascii="Consolas" w:eastAsia="新細明體" w:hAnsi="Consolas" w:hint="eastAsia"/>
        </w:rPr>
        <w:t>」，進入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python </w:t>
      </w:r>
      <w:r w:rsidRPr="004F4C6D">
        <w:rPr>
          <w:rFonts w:ascii="Consolas" w:eastAsia="新細明體" w:hAnsi="Consolas" w:hint="eastAsia"/>
        </w:rPr>
        <w:t>執行環境</w:t>
      </w:r>
    </w:p>
    <w:p w14:paraId="2E668FED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426EB95C" wp14:editId="2CC9E021">
            <wp:extent cx="3689012" cy="1665962"/>
            <wp:effectExtent l="0" t="0" r="698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15964" cy="167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C4061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輸入「</w:t>
      </w:r>
      <w:r w:rsidRPr="004F4C6D">
        <w:rPr>
          <w:rFonts w:ascii="Consolas" w:eastAsia="新細明體" w:hAnsi="Consolas" w:hint="eastAsia"/>
        </w:rPr>
        <w:t>p</w:t>
      </w:r>
      <w:r w:rsidRPr="004F4C6D">
        <w:rPr>
          <w:rFonts w:ascii="Consolas" w:eastAsia="新細明體" w:hAnsi="Consolas"/>
        </w:rPr>
        <w:t>rint("Hello, world")</w:t>
      </w:r>
      <w:r w:rsidRPr="004F4C6D">
        <w:rPr>
          <w:rFonts w:ascii="Consolas" w:eastAsia="新細明體" w:hAnsi="Consolas" w:hint="eastAsia"/>
        </w:rPr>
        <w:t>」，輸出「</w:t>
      </w:r>
      <w:r w:rsidRPr="004F4C6D">
        <w:rPr>
          <w:rFonts w:ascii="Consolas" w:eastAsia="新細明體" w:hAnsi="Consolas" w:hint="eastAsia"/>
        </w:rPr>
        <w:t>H</w:t>
      </w:r>
      <w:r w:rsidRPr="004F4C6D">
        <w:rPr>
          <w:rFonts w:ascii="Consolas" w:eastAsia="新細明體" w:hAnsi="Consolas"/>
        </w:rPr>
        <w:t>ello, world</w:t>
      </w:r>
      <w:r w:rsidRPr="004F4C6D">
        <w:rPr>
          <w:rFonts w:ascii="Consolas" w:eastAsia="新細明體" w:hAnsi="Consolas" w:hint="eastAsia"/>
        </w:rPr>
        <w:t>」，</w:t>
      </w:r>
      <w:r w:rsidRPr="004F4C6D">
        <w:rPr>
          <w:rFonts w:ascii="Consolas" w:eastAsia="新細明體" w:hAnsi="Consolas"/>
        </w:rPr>
        <w:t xml:space="preserve">python </w:t>
      </w:r>
      <w:r w:rsidRPr="004F4C6D">
        <w:rPr>
          <w:rFonts w:ascii="Consolas" w:eastAsia="新細明體" w:hAnsi="Consolas" w:hint="eastAsia"/>
        </w:rPr>
        <w:t>安裝成功</w:t>
      </w:r>
    </w:p>
    <w:p w14:paraId="7E2E9570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57A8266E" wp14:editId="68D73EFF">
            <wp:extent cx="3689011" cy="1665962"/>
            <wp:effectExtent l="0" t="0" r="698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67591" cy="170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7DF79" w14:textId="77777777" w:rsidR="002049A0" w:rsidRPr="004F4C6D" w:rsidRDefault="002049A0" w:rsidP="002049A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lastRenderedPageBreak/>
        <w:t>圖：按下「</w:t>
      </w:r>
      <w:r w:rsidRPr="004F4C6D">
        <w:rPr>
          <w:rFonts w:ascii="Consolas" w:eastAsia="新細明體" w:hAnsi="Consolas" w:hint="eastAsia"/>
        </w:rPr>
        <w:t>e</w:t>
      </w:r>
      <w:r w:rsidRPr="004F4C6D">
        <w:rPr>
          <w:rFonts w:ascii="Consolas" w:eastAsia="新細明體" w:hAnsi="Consolas"/>
        </w:rPr>
        <w:t>xit()</w:t>
      </w:r>
      <w:r w:rsidRPr="004F4C6D">
        <w:rPr>
          <w:rFonts w:ascii="Consolas" w:eastAsia="新細明體" w:hAnsi="Consolas" w:hint="eastAsia"/>
        </w:rPr>
        <w:t>」回到指令輸入的環境</w:t>
      </w:r>
    </w:p>
    <w:p w14:paraId="00B5137B" w14:textId="77777777" w:rsidR="002049A0" w:rsidRPr="004F4C6D" w:rsidRDefault="002049A0" w:rsidP="002049A0">
      <w:pPr>
        <w:rPr>
          <w:rFonts w:ascii="Consolas" w:eastAsia="新細明體" w:hAnsi="Consolas"/>
        </w:rPr>
      </w:pPr>
    </w:p>
    <w:p w14:paraId="3DB90616" w14:textId="77777777" w:rsidR="002049A0" w:rsidRPr="004F4C6D" w:rsidRDefault="002049A0" w:rsidP="005A52B4">
      <w:pPr>
        <w:rPr>
          <w:rFonts w:ascii="Consolas" w:eastAsia="新細明體" w:hAnsi="Consolas"/>
          <w:shd w:val="pct15" w:color="auto" w:fill="FFFFFF"/>
        </w:rPr>
      </w:pPr>
      <w:r w:rsidRPr="004F4C6D">
        <w:rPr>
          <w:rFonts w:ascii="Consolas" w:eastAsia="新細明體" w:hAnsi="Consolas" w:hint="eastAsia"/>
          <w:shd w:val="pct15" w:color="auto" w:fill="FFFFFF"/>
        </w:rPr>
        <w:t>安裝、切換與刪除</w:t>
      </w:r>
      <w:r w:rsidRPr="004F4C6D">
        <w:rPr>
          <w:rFonts w:ascii="Consolas" w:eastAsia="新細明體" w:hAnsi="Consolas"/>
          <w:shd w:val="pct15" w:color="auto" w:fill="FFFFFF"/>
        </w:rPr>
        <w:t xml:space="preserve"> </w:t>
      </w:r>
      <w:proofErr w:type="spellStart"/>
      <w:r w:rsidRPr="004F4C6D">
        <w:rPr>
          <w:rFonts w:ascii="Consolas" w:eastAsia="新細明體" w:hAnsi="Consolas"/>
          <w:shd w:val="pct15" w:color="auto" w:fill="FFFFFF"/>
        </w:rPr>
        <w:t>Conda</w:t>
      </w:r>
      <w:proofErr w:type="spellEnd"/>
      <w:r w:rsidRPr="004F4C6D">
        <w:rPr>
          <w:rFonts w:ascii="Consolas" w:eastAsia="新細明體" w:hAnsi="Consolas"/>
          <w:shd w:val="pct15" w:color="auto" w:fill="FFFFFF"/>
        </w:rPr>
        <w:t xml:space="preserve"> </w:t>
      </w:r>
      <w:r w:rsidRPr="004F4C6D">
        <w:rPr>
          <w:rFonts w:ascii="Consolas" w:eastAsia="新細明體" w:hAnsi="Consolas" w:hint="eastAsia"/>
          <w:shd w:val="pct15" w:color="auto" w:fill="FFFFFF"/>
        </w:rPr>
        <w:t>環境</w:t>
      </w:r>
      <w:r w:rsidRPr="004F4C6D">
        <w:rPr>
          <w:rFonts w:ascii="Consolas" w:eastAsia="新細明體" w:hAnsi="Consolas" w:hint="eastAsia"/>
          <w:shd w:val="pct15" w:color="auto" w:fill="FFFFFF"/>
        </w:rPr>
        <w:t xml:space="preserve"> </w:t>
      </w:r>
      <w:r w:rsidRPr="004F4C6D">
        <w:rPr>
          <w:rFonts w:ascii="Consolas" w:eastAsia="新細明體" w:hAnsi="Consolas"/>
          <w:shd w:val="pct15" w:color="auto" w:fill="FFFFFF"/>
        </w:rPr>
        <w:t>(Environment)</w:t>
      </w:r>
    </w:p>
    <w:p w14:paraId="7E2B60DE" w14:textId="7E14AC9E" w:rsidR="002049A0" w:rsidRPr="004F4C6D" w:rsidRDefault="002049A0" w:rsidP="002049A0">
      <w:pPr>
        <w:ind w:firstLine="48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預設是</w:t>
      </w:r>
      <w:r w:rsidRPr="004F4C6D">
        <w:rPr>
          <w:rFonts w:ascii="Consolas" w:eastAsia="新細明體" w:hAnsi="Consolas"/>
        </w:rPr>
        <w:t xml:space="preserve"> (base)</w:t>
      </w:r>
      <w:r w:rsidRPr="004F4C6D">
        <w:rPr>
          <w:rFonts w:ascii="Consolas" w:eastAsia="新細明體" w:hAnsi="Consolas" w:hint="eastAsia"/>
        </w:rPr>
        <w:t>，如果有切換環境的需求，例如</w:t>
      </w:r>
      <w:r w:rsidRPr="004F4C6D">
        <w:rPr>
          <w:rFonts w:ascii="Consolas" w:eastAsia="新細明體" w:hAnsi="Consolas" w:hint="eastAsia"/>
          <w:u w:val="single"/>
        </w:rPr>
        <w:t>手上處理著不同</w:t>
      </w:r>
      <w:r w:rsidRPr="004F4C6D">
        <w:rPr>
          <w:rFonts w:ascii="Consolas" w:eastAsia="新細明體" w:hAnsi="Consolas"/>
          <w:u w:val="single"/>
        </w:rPr>
        <w:t>Python</w:t>
      </w:r>
      <w:r w:rsidRPr="004F4C6D">
        <w:rPr>
          <w:rFonts w:ascii="Consolas" w:eastAsia="新細明體" w:hAnsi="Consolas" w:hint="eastAsia"/>
          <w:u w:val="single"/>
        </w:rPr>
        <w:t>版本</w:t>
      </w:r>
      <w:r w:rsidR="004D356B" w:rsidRPr="004F4C6D">
        <w:rPr>
          <w:rFonts w:ascii="Consolas" w:eastAsia="新細明體" w:hAnsi="Consolas" w:hint="eastAsia"/>
          <w:u w:val="single"/>
        </w:rPr>
        <w:t>的</w:t>
      </w:r>
      <w:r w:rsidRPr="004F4C6D">
        <w:rPr>
          <w:rFonts w:ascii="Consolas" w:eastAsia="新細明體" w:hAnsi="Consolas" w:hint="eastAsia"/>
          <w:u w:val="single"/>
        </w:rPr>
        <w:t>專案</w:t>
      </w:r>
      <w:r w:rsidRPr="004F4C6D">
        <w:rPr>
          <w:rFonts w:ascii="Consolas" w:eastAsia="新細明體" w:hAnsi="Consolas" w:hint="eastAsia"/>
        </w:rPr>
        <w:t>，</w:t>
      </w:r>
      <w:r w:rsidRPr="004F4C6D">
        <w:rPr>
          <w:rFonts w:ascii="Consolas" w:eastAsia="新細明體" w:hAnsi="Consolas" w:hint="eastAsia"/>
          <w:u w:val="single"/>
        </w:rPr>
        <w:t>需要不時切換版本來開發</w:t>
      </w:r>
      <w:r w:rsidRPr="004F4C6D">
        <w:rPr>
          <w:rFonts w:ascii="Consolas" w:eastAsia="新細明體" w:hAnsi="Consolas" w:hint="eastAsia"/>
        </w:rPr>
        <w:t>，此時可以建立一到多個</w:t>
      </w:r>
      <w:r w:rsidRPr="004F4C6D">
        <w:rPr>
          <w:rFonts w:ascii="Consolas" w:eastAsia="新細明體" w:hAnsi="Consolas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Conda</w:t>
      </w:r>
      <w:proofErr w:type="spellEnd"/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環境，需要的時候可以切換，不需要的時候可以刪除。</w:t>
      </w:r>
    </w:p>
    <w:p w14:paraId="61301903" w14:textId="2CB7D8C6" w:rsidR="002049A0" w:rsidRPr="004F4C6D" w:rsidRDefault="002049A0" w:rsidP="002049A0">
      <w:pPr>
        <w:ind w:firstLine="48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在執行以下的指令前，需要確認目前是否在</w:t>
      </w:r>
      <w:r w:rsidRPr="004F4C6D">
        <w:rPr>
          <w:rFonts w:ascii="Consolas" w:eastAsia="新細明體" w:hAnsi="Consolas"/>
        </w:rPr>
        <w:t xml:space="preserve"> Anaconda Prompt </w:t>
      </w:r>
      <w:r w:rsidRPr="004F4C6D">
        <w:rPr>
          <w:rFonts w:ascii="Consolas" w:eastAsia="新細明體" w:hAnsi="Consolas" w:hint="eastAsia"/>
        </w:rPr>
        <w:t>當中，或是</w:t>
      </w:r>
      <w:r w:rsidR="006D5B5D" w:rsidRPr="004F4C6D">
        <w:rPr>
          <w:rFonts w:ascii="Consolas" w:eastAsia="新細明體" w:hAnsi="Consolas" w:hint="eastAsia"/>
        </w:rPr>
        <w:t>可以直接使用</w:t>
      </w:r>
      <w:r w:rsidRPr="004F4C6D">
        <w:rPr>
          <w:rFonts w:ascii="Consolas" w:eastAsia="新細明體" w:hAnsi="Consolas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Conda</w:t>
      </w:r>
      <w:proofErr w:type="spellEnd"/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的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Terminal </w:t>
      </w:r>
      <w:r w:rsidRPr="004F4C6D">
        <w:rPr>
          <w:rFonts w:ascii="Consolas" w:eastAsia="新細明體" w:hAnsi="Consolas" w:hint="eastAsia"/>
        </w:rPr>
        <w:t>環境</w:t>
      </w:r>
      <w:r w:rsidR="006D5B5D" w:rsidRPr="004F4C6D">
        <w:rPr>
          <w:rFonts w:ascii="Consolas" w:eastAsia="新細明體" w:hAnsi="Consolas" w:hint="eastAsia"/>
        </w:rPr>
        <w:t xml:space="preserve"> </w:t>
      </w:r>
      <w:r w:rsidR="006D5B5D" w:rsidRPr="004F4C6D">
        <w:rPr>
          <w:rFonts w:ascii="Consolas" w:eastAsia="新細明體" w:hAnsi="Consolas"/>
        </w:rPr>
        <w:t>(</w:t>
      </w:r>
      <w:r w:rsidR="006D5B5D" w:rsidRPr="004F4C6D">
        <w:rPr>
          <w:rFonts w:ascii="Consolas" w:eastAsia="新細明體" w:hAnsi="Consolas" w:hint="eastAsia"/>
        </w:rPr>
        <w:t>例如</w:t>
      </w:r>
      <w:r w:rsidR="006D5B5D" w:rsidRPr="004F4C6D">
        <w:rPr>
          <w:rFonts w:ascii="Consolas" w:eastAsia="新細明體" w:hAnsi="Consolas" w:hint="eastAsia"/>
        </w:rPr>
        <w:t xml:space="preserve"> </w:t>
      </w:r>
      <w:r w:rsidR="006D5B5D" w:rsidRPr="004F4C6D">
        <w:rPr>
          <w:rFonts w:ascii="Consolas" w:eastAsia="新細明體" w:hAnsi="Consolas"/>
        </w:rPr>
        <w:t>Mac OS)</w:t>
      </w:r>
      <w:r w:rsidRPr="004F4C6D">
        <w:rPr>
          <w:rFonts w:ascii="Consolas" w:eastAsia="新細明體" w:hAnsi="Consolas" w:hint="eastAsia"/>
        </w:rPr>
        <w:t>。終端機顯示預設路徑時，最前面會有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(base)</w:t>
      </w:r>
      <w:r w:rsidRPr="004F4C6D">
        <w:rPr>
          <w:rFonts w:ascii="Consolas" w:eastAsia="新細明體" w:hAnsi="Consolas" w:hint="eastAsia"/>
        </w:rPr>
        <w:t>，代表目前正在預設的</w:t>
      </w:r>
      <w:r w:rsidRPr="004F4C6D">
        <w:rPr>
          <w:rFonts w:ascii="Consolas" w:eastAsia="新細明體" w:hAnsi="Consolas" w:hint="eastAsia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Conda</w:t>
      </w:r>
      <w:proofErr w:type="spellEnd"/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環境當中。</w:t>
      </w:r>
    </w:p>
    <w:p w14:paraId="13CB3D80" w14:textId="13161BF2" w:rsidR="004A4564" w:rsidRPr="004F4C6D" w:rsidRDefault="004A4564" w:rsidP="007E5A94">
      <w:pPr>
        <w:rPr>
          <w:rFonts w:ascii="Consolas" w:eastAsia="新細明體" w:hAnsi="Consolas"/>
          <w:b/>
          <w:bCs/>
        </w:rPr>
      </w:pPr>
      <w:r w:rsidRPr="004F4C6D">
        <w:rPr>
          <w:rFonts w:ascii="Consolas" w:eastAsia="新細明體" w:hAnsi="Consolas" w:hint="eastAsia"/>
          <w:b/>
          <w:bCs/>
        </w:rPr>
        <w:t>注意：如果不希望再安裝新的</w:t>
      </w:r>
      <w:r w:rsidRPr="004F4C6D">
        <w:rPr>
          <w:rFonts w:ascii="Consolas" w:eastAsia="新細明體" w:hAnsi="Consolas" w:hint="eastAsia"/>
          <w:b/>
          <w:bCs/>
        </w:rPr>
        <w:t xml:space="preserve"> </w:t>
      </w:r>
      <w:proofErr w:type="spellStart"/>
      <w:r w:rsidRPr="004F4C6D">
        <w:rPr>
          <w:rFonts w:ascii="Consolas" w:eastAsia="新細明體" w:hAnsi="Consolas"/>
          <w:b/>
          <w:bCs/>
        </w:rPr>
        <w:t>conda</w:t>
      </w:r>
      <w:proofErr w:type="spellEnd"/>
      <w:r w:rsidRPr="004F4C6D">
        <w:rPr>
          <w:rFonts w:ascii="Consolas" w:eastAsia="新細明體" w:hAnsi="Consolas"/>
          <w:b/>
          <w:bCs/>
        </w:rPr>
        <w:t xml:space="preserve"> env</w:t>
      </w:r>
      <w:r w:rsidRPr="004F4C6D">
        <w:rPr>
          <w:rFonts w:ascii="Consolas" w:eastAsia="新細明體" w:hAnsi="Consolas" w:hint="eastAsia"/>
          <w:b/>
          <w:bCs/>
        </w:rPr>
        <w:t>，可以</w:t>
      </w:r>
      <w:r w:rsidR="005A1598" w:rsidRPr="004F4C6D">
        <w:rPr>
          <w:rFonts w:ascii="Consolas" w:eastAsia="新細明體" w:hAnsi="Consolas" w:hint="eastAsia"/>
          <w:b/>
          <w:bCs/>
        </w:rPr>
        <w:t>使</w:t>
      </w:r>
      <w:r w:rsidRPr="004F4C6D">
        <w:rPr>
          <w:rFonts w:ascii="Consolas" w:eastAsia="新細明體" w:hAnsi="Consolas" w:hint="eastAsia"/>
          <w:b/>
          <w:bCs/>
        </w:rPr>
        <w:t>用既有的</w:t>
      </w:r>
      <w:r w:rsidRPr="004F4C6D">
        <w:rPr>
          <w:rFonts w:ascii="Consolas" w:eastAsia="新細明體" w:hAnsi="Consolas" w:hint="eastAsia"/>
          <w:b/>
          <w:bCs/>
        </w:rPr>
        <w:t xml:space="preserve"> </w:t>
      </w:r>
      <w:r w:rsidRPr="004F4C6D">
        <w:rPr>
          <w:rFonts w:ascii="Consolas" w:eastAsia="新細明體" w:hAnsi="Consolas"/>
          <w:b/>
          <w:bCs/>
        </w:rPr>
        <w:t xml:space="preserve">env </w:t>
      </w:r>
      <w:r w:rsidR="005A1598" w:rsidRPr="004F4C6D">
        <w:rPr>
          <w:rFonts w:ascii="Consolas" w:eastAsia="新細明體" w:hAnsi="Consolas" w:hint="eastAsia"/>
          <w:b/>
          <w:bCs/>
        </w:rPr>
        <w:t>或是</w:t>
      </w:r>
      <w:r w:rsidR="005A1598" w:rsidRPr="004F4C6D">
        <w:rPr>
          <w:rFonts w:ascii="Consolas" w:eastAsia="新細明體" w:hAnsi="Consolas" w:hint="eastAsia"/>
          <w:b/>
          <w:bCs/>
        </w:rPr>
        <w:t xml:space="preserve"> </w:t>
      </w:r>
      <w:r w:rsidR="005A1598" w:rsidRPr="004F4C6D">
        <w:rPr>
          <w:rFonts w:ascii="Consolas" w:eastAsia="新細明體" w:hAnsi="Consolas"/>
          <w:b/>
          <w:bCs/>
        </w:rPr>
        <w:t>kernel</w:t>
      </w:r>
      <w:r w:rsidR="00E06283" w:rsidRPr="004F4C6D">
        <w:rPr>
          <w:rFonts w:ascii="Consolas" w:eastAsia="新細明體" w:hAnsi="Consolas" w:hint="eastAsia"/>
          <w:b/>
          <w:bCs/>
        </w:rPr>
        <w:t>，直接</w:t>
      </w:r>
      <w:r w:rsidR="00E06283" w:rsidRPr="004F4C6D">
        <w:rPr>
          <w:rFonts w:ascii="Consolas" w:eastAsia="新細明體" w:hAnsi="Consolas" w:hint="eastAsia"/>
          <w:b/>
          <w:bCs/>
          <w:u w:val="single"/>
        </w:rPr>
        <w:t>安裝課程所需套件</w:t>
      </w:r>
      <w:r w:rsidR="00E06283" w:rsidRPr="004F4C6D">
        <w:rPr>
          <w:rFonts w:ascii="Consolas" w:eastAsia="新細明體" w:hAnsi="Consolas" w:hint="eastAsia"/>
          <w:b/>
          <w:bCs/>
        </w:rPr>
        <w:t>即可</w:t>
      </w:r>
      <w:r w:rsidRPr="004F4C6D">
        <w:rPr>
          <w:rFonts w:ascii="Consolas" w:eastAsia="新細明體" w:hAnsi="Consolas" w:hint="eastAsia"/>
          <w:b/>
          <w:bCs/>
        </w:rPr>
        <w:t>。</w:t>
      </w:r>
    </w:p>
    <w:p w14:paraId="54CDEFD5" w14:textId="77777777" w:rsidR="00697E17" w:rsidRPr="004F4C6D" w:rsidRDefault="00697E17" w:rsidP="007E5A94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:rsidRPr="004F4C6D" w14:paraId="012D388E" w14:textId="77777777" w:rsidTr="004F1ACE">
        <w:tc>
          <w:tcPr>
            <w:tcW w:w="8296" w:type="dxa"/>
          </w:tcPr>
          <w:p w14:paraId="4321C271" w14:textId="77777777" w:rsidR="007E5A94" w:rsidRPr="004F4C6D" w:rsidRDefault="007E5A94" w:rsidP="004F1ACE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安裝</w:t>
            </w:r>
            <w:r w:rsidRPr="004F4C6D">
              <w:rPr>
                <w:rFonts w:ascii="Consolas" w:eastAsia="新細明體" w:hAnsi="Consolas" w:hint="eastAsia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</w:rPr>
              <w:t>conda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</w:t>
            </w:r>
            <w:r w:rsidRPr="004F4C6D">
              <w:rPr>
                <w:rFonts w:ascii="Consolas" w:eastAsia="新細明體" w:hAnsi="Consolas" w:hint="eastAsia"/>
              </w:rPr>
              <w:t>環境</w:t>
            </w:r>
          </w:p>
        </w:tc>
      </w:tr>
      <w:tr w:rsidR="007E5A94" w:rsidRPr="004F4C6D" w14:paraId="16E750FB" w14:textId="77777777" w:rsidTr="004F1ACE">
        <w:tc>
          <w:tcPr>
            <w:tcW w:w="8296" w:type="dxa"/>
          </w:tcPr>
          <w:p w14:paraId="3EDF4859" w14:textId="5EAACF53" w:rsidR="007E5A94" w:rsidRPr="004F4C6D" w:rsidRDefault="007E5A94" w:rsidP="004F1ACE">
            <w:pPr>
              <w:rPr>
                <w:rFonts w:ascii="Consolas" w:eastAsia="新細明體" w:hAnsi="Consolas"/>
              </w:rPr>
            </w:pPr>
            <w:proofErr w:type="spellStart"/>
            <w:r w:rsidRPr="004F4C6D">
              <w:rPr>
                <w:rFonts w:ascii="Consolas" w:eastAsia="新細明體" w:hAnsi="Consolas" w:hint="eastAsia"/>
              </w:rPr>
              <w:t>c</w:t>
            </w:r>
            <w:r w:rsidRPr="004F4C6D">
              <w:rPr>
                <w:rFonts w:ascii="Consolas" w:eastAsia="新細明體" w:hAnsi="Consolas"/>
              </w:rPr>
              <w:t>onda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create --name </w:t>
            </w:r>
            <w:proofErr w:type="spellStart"/>
            <w:r w:rsidRPr="004F4C6D">
              <w:rPr>
                <w:rFonts w:ascii="Consolas" w:eastAsia="新細明體" w:hAnsi="Consolas"/>
                <w:shd w:val="pct15" w:color="auto" w:fill="FFFFFF"/>
              </w:rPr>
              <w:t>web_scraping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</w:t>
            </w:r>
            <w:r w:rsidRPr="004F4C6D">
              <w:rPr>
                <w:rFonts w:ascii="Consolas" w:eastAsia="新細明體" w:hAnsi="Consolas"/>
                <w:color w:val="FF0000"/>
              </w:rPr>
              <w:t>python=</w:t>
            </w:r>
            <w:r w:rsidRPr="004F4C6D">
              <w:rPr>
                <w:rFonts w:ascii="Consolas" w:eastAsia="新細明體" w:hAnsi="Consolas"/>
                <w:color w:val="A6A6A6" w:themeColor="background1" w:themeShade="A6"/>
              </w:rPr>
              <w:t>3.10</w:t>
            </w:r>
            <w:r w:rsidRPr="004F4C6D">
              <w:rPr>
                <w:rFonts w:ascii="Consolas" w:eastAsia="新細明體" w:hAnsi="Consolas"/>
              </w:rPr>
              <w:t xml:space="preserve"> </w:t>
            </w:r>
            <w:r w:rsidRPr="004F4C6D">
              <w:rPr>
                <w:rFonts w:ascii="Consolas" w:eastAsia="新細明體" w:hAnsi="Consolas"/>
                <w:color w:val="00B050"/>
              </w:rPr>
              <w:t>notebook</w:t>
            </w:r>
            <w:r w:rsidRPr="004F4C6D">
              <w:rPr>
                <w:rFonts w:ascii="Consolas" w:eastAsia="新細明體" w:hAnsi="Consolas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70C0"/>
              </w:rPr>
              <w:t>ipykernel</w:t>
            </w:r>
            <w:proofErr w:type="spellEnd"/>
          </w:p>
        </w:tc>
      </w:tr>
    </w:tbl>
    <w:p w14:paraId="431A7989" w14:textId="77777777" w:rsidR="007E5A94" w:rsidRPr="004F4C6D" w:rsidRDefault="007E5A94" w:rsidP="007E5A94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:rsidRPr="004F4C6D" w14:paraId="6D4F8A43" w14:textId="77777777" w:rsidTr="004F1ACE">
        <w:tc>
          <w:tcPr>
            <w:tcW w:w="8296" w:type="dxa"/>
          </w:tcPr>
          <w:p w14:paraId="69B55A21" w14:textId="77777777" w:rsidR="007E5A94" w:rsidRPr="004F4C6D" w:rsidRDefault="007E5A94" w:rsidP="004F1ACE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進入</w:t>
            </w:r>
            <w:r w:rsidRPr="004F4C6D">
              <w:rPr>
                <w:rFonts w:ascii="Consolas" w:eastAsia="新細明體" w:hAnsi="Consolas" w:hint="eastAsia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</w:rPr>
              <w:t>conda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</w:t>
            </w:r>
            <w:r w:rsidRPr="004F4C6D">
              <w:rPr>
                <w:rFonts w:ascii="Consolas" w:eastAsia="新細明體" w:hAnsi="Consolas" w:hint="eastAsia"/>
              </w:rPr>
              <w:t>環境</w:t>
            </w:r>
          </w:p>
        </w:tc>
      </w:tr>
      <w:tr w:rsidR="007E5A94" w:rsidRPr="004F4C6D" w14:paraId="5FF8862D" w14:textId="77777777" w:rsidTr="004F1ACE">
        <w:tc>
          <w:tcPr>
            <w:tcW w:w="8296" w:type="dxa"/>
          </w:tcPr>
          <w:p w14:paraId="1F782A39" w14:textId="583EA399" w:rsidR="007E5A94" w:rsidRPr="004F4C6D" w:rsidRDefault="007E5A94" w:rsidP="004F1ACE">
            <w:pPr>
              <w:rPr>
                <w:rFonts w:ascii="Consolas" w:eastAsia="新細明體" w:hAnsi="Consolas"/>
              </w:rPr>
            </w:pPr>
            <w:proofErr w:type="spellStart"/>
            <w:r w:rsidRPr="004F4C6D">
              <w:rPr>
                <w:rFonts w:ascii="Consolas" w:eastAsia="新細明體" w:hAnsi="Consolas" w:hint="eastAsia"/>
              </w:rPr>
              <w:t>c</w:t>
            </w:r>
            <w:r w:rsidRPr="004F4C6D">
              <w:rPr>
                <w:rFonts w:ascii="Consolas" w:eastAsia="新細明體" w:hAnsi="Consolas"/>
              </w:rPr>
              <w:t>onda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activate </w:t>
            </w:r>
            <w:proofErr w:type="spellStart"/>
            <w:r w:rsidRPr="004F4C6D">
              <w:rPr>
                <w:rFonts w:ascii="Consolas" w:eastAsia="新細明體" w:hAnsi="Consolas"/>
                <w:shd w:val="pct15" w:color="auto" w:fill="FFFFFF"/>
              </w:rPr>
              <w:t>web_scraping</w:t>
            </w:r>
            <w:proofErr w:type="spellEnd"/>
          </w:p>
        </w:tc>
      </w:tr>
    </w:tbl>
    <w:tbl>
      <w:tblPr>
        <w:tblStyle w:val="a4"/>
        <w:tblpPr w:leftFromText="180" w:rightFromText="180" w:vertAnchor="text" w:horzAnchor="margin" w:tblpY="43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:rsidRPr="004F4C6D" w14:paraId="2AA5FC08" w14:textId="77777777" w:rsidTr="004F1ACE">
        <w:tc>
          <w:tcPr>
            <w:tcW w:w="8296" w:type="dxa"/>
          </w:tcPr>
          <w:p w14:paraId="5C405266" w14:textId="77777777" w:rsidR="007E5A94" w:rsidRPr="004F4C6D" w:rsidRDefault="007E5A94" w:rsidP="004F1ACE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新增</w:t>
            </w:r>
            <w:r w:rsidRPr="004F4C6D">
              <w:rPr>
                <w:rFonts w:ascii="Consolas" w:eastAsia="新細明體" w:hAnsi="Consolas" w:hint="eastAsia"/>
              </w:rPr>
              <w:t xml:space="preserve"> </w:t>
            </w:r>
            <w:r w:rsidRPr="004F4C6D">
              <w:rPr>
                <w:rFonts w:ascii="Consolas" w:eastAsia="新細明體" w:hAnsi="Consolas"/>
              </w:rPr>
              <w:t>Kernel</w:t>
            </w:r>
          </w:p>
        </w:tc>
      </w:tr>
      <w:tr w:rsidR="007E5A94" w:rsidRPr="004F4C6D" w14:paraId="0D6B2B98" w14:textId="77777777" w:rsidTr="004F1ACE">
        <w:tc>
          <w:tcPr>
            <w:tcW w:w="8296" w:type="dxa"/>
          </w:tcPr>
          <w:p w14:paraId="3CC284BD" w14:textId="5DB7B081" w:rsidR="007E5A94" w:rsidRPr="004F4C6D" w:rsidRDefault="007E5A94" w:rsidP="004F1ACE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/>
              </w:rPr>
              <w:t xml:space="preserve">python </w:t>
            </w:r>
            <w:r w:rsidRPr="004F4C6D">
              <w:rPr>
                <w:rFonts w:ascii="Consolas" w:eastAsia="新細明體" w:hAnsi="Consolas"/>
                <w:color w:val="70AD47" w:themeColor="accent6"/>
              </w:rPr>
              <w:t>-m</w:t>
            </w:r>
            <w:r w:rsidRPr="004F4C6D">
              <w:rPr>
                <w:rFonts w:ascii="Consolas" w:eastAsia="新細明體" w:hAnsi="Consolas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shd w:val="pct15" w:color="auto" w:fill="FFFFFF"/>
              </w:rPr>
              <w:t>ipykernel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</w:t>
            </w:r>
            <w:r w:rsidRPr="004F4C6D">
              <w:rPr>
                <w:rFonts w:ascii="Consolas" w:eastAsia="新細明體" w:hAnsi="Consolas"/>
                <w:color w:val="FF0000"/>
              </w:rPr>
              <w:t>install</w:t>
            </w:r>
            <w:r w:rsidRPr="004F4C6D">
              <w:rPr>
                <w:rFonts w:ascii="Consolas" w:eastAsia="新細明體" w:hAnsi="Consolas"/>
              </w:rPr>
              <w:t xml:space="preserve"> </w:t>
            </w:r>
            <w:r w:rsidRPr="004F4C6D">
              <w:rPr>
                <w:rFonts w:ascii="Consolas" w:eastAsia="新細明體" w:hAnsi="Consolas"/>
                <w:color w:val="70AD47" w:themeColor="accent6"/>
              </w:rPr>
              <w:t>--user</w:t>
            </w:r>
            <w:r w:rsidRPr="004F4C6D">
              <w:rPr>
                <w:rFonts w:ascii="Consolas" w:eastAsia="新細明體" w:hAnsi="Consolas"/>
              </w:rPr>
              <w:t xml:space="preserve"> </w:t>
            </w:r>
            <w:r w:rsidRPr="004F4C6D">
              <w:rPr>
                <w:rFonts w:ascii="Consolas" w:eastAsia="新細明體" w:hAnsi="Consolas"/>
                <w:color w:val="70AD47" w:themeColor="accent6"/>
              </w:rPr>
              <w:t>--name</w:t>
            </w:r>
            <w:r w:rsidRPr="004F4C6D">
              <w:rPr>
                <w:rFonts w:ascii="Consolas" w:eastAsia="新細明體" w:hAnsi="Consolas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shd w:val="pct15" w:color="auto" w:fill="FFFFFF"/>
              </w:rPr>
              <w:t>ws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</w:t>
            </w:r>
            <w:r w:rsidRPr="004F4C6D">
              <w:rPr>
                <w:rFonts w:ascii="Consolas" w:eastAsia="新細明體" w:hAnsi="Consolas"/>
                <w:color w:val="70AD47" w:themeColor="accent6"/>
              </w:rPr>
              <w:t>--display-name</w:t>
            </w:r>
            <w:r w:rsidRPr="004F4C6D">
              <w:rPr>
                <w:rFonts w:ascii="Consolas" w:eastAsia="新細明體" w:hAnsi="Consolas"/>
              </w:rPr>
              <w:t xml:space="preserve"> "Python3@ws"</w:t>
            </w:r>
          </w:p>
        </w:tc>
      </w:tr>
    </w:tbl>
    <w:p w14:paraId="1617BA6B" w14:textId="77777777" w:rsidR="007E5A94" w:rsidRPr="004F4C6D" w:rsidRDefault="007E5A94" w:rsidP="007E5A94">
      <w:pPr>
        <w:rPr>
          <w:rFonts w:ascii="Consolas" w:eastAsia="新細明體" w:hAnsi="Consolas"/>
        </w:rPr>
      </w:pPr>
    </w:p>
    <w:p w14:paraId="27575F35" w14:textId="77777777" w:rsidR="007E5A94" w:rsidRPr="004F4C6D" w:rsidRDefault="007E5A94" w:rsidP="007E5A94">
      <w:pPr>
        <w:spacing w:line="400" w:lineRule="exact"/>
        <w:rPr>
          <w:rFonts w:ascii="Consolas" w:eastAsia="新細明體" w:hAnsi="Consolas"/>
        </w:rPr>
      </w:pPr>
      <w:proofErr w:type="gramStart"/>
      <w:r w:rsidRPr="004F4C6D">
        <w:rPr>
          <w:rFonts w:ascii="Consolas" w:eastAsia="新細明體" w:hAnsi="Consolas" w:hint="eastAsia"/>
        </w:rPr>
        <w:t>註</w:t>
      </w:r>
      <w:proofErr w:type="gramEnd"/>
      <w:r w:rsidRPr="004F4C6D">
        <w:rPr>
          <w:rFonts w:ascii="Consolas" w:eastAsia="新細明體" w:hAnsi="Consolas" w:hint="eastAsia"/>
        </w:rPr>
        <w:t>:</w:t>
      </w:r>
    </w:p>
    <w:p w14:paraId="5DEC40E7" w14:textId="77777777" w:rsidR="007E5A94" w:rsidRPr="004F4C6D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t xml:space="preserve">python </w:t>
      </w:r>
      <w:r w:rsidRPr="004F4C6D">
        <w:rPr>
          <w:rFonts w:ascii="Consolas" w:eastAsia="新細明體" w:hAnsi="Consolas"/>
          <w:shd w:val="pct15" w:color="auto" w:fill="FFFFFF"/>
        </w:rPr>
        <w:t>-m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指的是直接使用模組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(module)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 w:hint="eastAsia"/>
        </w:rPr>
        <w:t>的預設功能。</w:t>
      </w:r>
    </w:p>
    <w:p w14:paraId="4B82D727" w14:textId="77777777" w:rsidR="007E5A94" w:rsidRPr="004F4C6D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shd w:val="pct15" w:color="auto" w:fill="FFFFFF"/>
        </w:rPr>
        <w:t>--user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代表將</w:t>
      </w:r>
      <w:r w:rsidRPr="004F4C6D">
        <w:rPr>
          <w:rFonts w:ascii="Consolas" w:eastAsia="新細明體" w:hAnsi="Consolas" w:hint="eastAsia"/>
        </w:rPr>
        <w:t>k</w:t>
      </w:r>
      <w:r w:rsidRPr="004F4C6D">
        <w:rPr>
          <w:rFonts w:ascii="Consolas" w:eastAsia="新細明體" w:hAnsi="Consolas"/>
        </w:rPr>
        <w:t xml:space="preserve">ernel </w:t>
      </w:r>
      <w:r w:rsidRPr="004F4C6D">
        <w:rPr>
          <w:rFonts w:ascii="Consolas" w:eastAsia="新細明體" w:hAnsi="Consolas" w:hint="eastAsia"/>
        </w:rPr>
        <w:t>安裝在個人使用者目錄</w:t>
      </w:r>
      <w:r w:rsidRPr="004F4C6D">
        <w:rPr>
          <w:rFonts w:ascii="Consolas" w:eastAsia="新細明體" w:hAnsi="Consolas" w:hint="eastAsia"/>
        </w:rPr>
        <w:t xml:space="preserve"> (</w:t>
      </w:r>
      <w:r w:rsidRPr="004F4C6D">
        <w:rPr>
          <w:rFonts w:ascii="Consolas" w:eastAsia="新細明體" w:hAnsi="Consolas" w:hint="eastAsia"/>
        </w:rPr>
        <w:t>或是個人的家目錄</w:t>
      </w:r>
      <w:r w:rsidRPr="004F4C6D">
        <w:rPr>
          <w:rFonts w:ascii="Consolas" w:eastAsia="新細明體" w:hAnsi="Consolas" w:hint="eastAsia"/>
        </w:rPr>
        <w:t>)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當中，而非預設的系統環境。</w:t>
      </w:r>
    </w:p>
    <w:p w14:paraId="7584C8F5" w14:textId="77FB2817" w:rsidR="007E5A94" w:rsidRPr="004F4C6D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shd w:val="pct15" w:color="auto" w:fill="FFFFFF"/>
        </w:rPr>
        <w:t>--name</w:t>
      </w:r>
      <w:r w:rsidRPr="004F4C6D">
        <w:rPr>
          <w:rFonts w:ascii="Consolas" w:eastAsia="新細明體" w:hAnsi="Consolas"/>
        </w:rPr>
        <w:t xml:space="preserve"> </w:t>
      </w:r>
      <w:proofErr w:type="spellStart"/>
      <w:r w:rsidR="001B315C" w:rsidRPr="004F4C6D">
        <w:rPr>
          <w:rFonts w:ascii="Consolas" w:eastAsia="新細明體" w:hAnsi="Consolas"/>
        </w:rPr>
        <w:t>ws</w:t>
      </w:r>
      <w:proofErr w:type="spellEnd"/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與</w:t>
      </w:r>
      <w:r w:rsidRPr="004F4C6D">
        <w:rPr>
          <w:rFonts w:ascii="Consolas" w:eastAsia="新細明體" w:hAnsi="Consolas" w:hint="eastAsia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conda</w:t>
      </w:r>
      <w:proofErr w:type="spellEnd"/>
      <w:r w:rsidRPr="004F4C6D">
        <w:rPr>
          <w:rFonts w:ascii="Consolas" w:eastAsia="新細明體" w:hAnsi="Consolas"/>
        </w:rPr>
        <w:t xml:space="preserve"> env </w:t>
      </w:r>
      <w:r w:rsidRPr="004F4C6D">
        <w:rPr>
          <w:rFonts w:ascii="Consolas" w:eastAsia="新細明體" w:hAnsi="Consolas" w:hint="eastAsia"/>
        </w:rPr>
        <w:t>的</w:t>
      </w:r>
      <w:r w:rsidRPr="004F4C6D">
        <w:rPr>
          <w:rFonts w:ascii="Consolas" w:eastAsia="新細明體" w:hAnsi="Consolas" w:hint="eastAsia"/>
        </w:rPr>
        <w:t xml:space="preserve"> </w:t>
      </w:r>
      <w:proofErr w:type="spellStart"/>
      <w:r w:rsidR="001B315C" w:rsidRPr="004F4C6D">
        <w:rPr>
          <w:rFonts w:ascii="Consolas" w:eastAsia="新細明體" w:hAnsi="Consolas"/>
        </w:rPr>
        <w:t>web_scraping</w:t>
      </w:r>
      <w:proofErr w:type="spellEnd"/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沒有直接關係，僅是</w:t>
      </w:r>
      <w:r w:rsidRPr="004F4C6D">
        <w:rPr>
          <w:rFonts w:ascii="Consolas" w:eastAsia="新細明體" w:hAnsi="Consolas" w:hint="eastAsia"/>
        </w:rPr>
        <w:t>k</w:t>
      </w:r>
      <w:r w:rsidRPr="004F4C6D">
        <w:rPr>
          <w:rFonts w:ascii="Consolas" w:eastAsia="新細明體" w:hAnsi="Consolas"/>
        </w:rPr>
        <w:t>ernel</w:t>
      </w:r>
      <w:r w:rsidRPr="004F4C6D">
        <w:rPr>
          <w:rFonts w:ascii="Consolas" w:eastAsia="新細明體" w:hAnsi="Consolas" w:hint="eastAsia"/>
        </w:rPr>
        <w:t>在系統當中的別名。</w:t>
      </w:r>
    </w:p>
    <w:p w14:paraId="021E5E63" w14:textId="08001D6E" w:rsidR="007E5A94" w:rsidRPr="004F4C6D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shd w:val="pct15" w:color="auto" w:fill="FFFFFF"/>
        </w:rPr>
        <w:t>--display-name</w:t>
      </w:r>
      <w:r w:rsidRPr="004F4C6D">
        <w:rPr>
          <w:rFonts w:ascii="Consolas" w:eastAsia="新細明體" w:hAnsi="Consolas"/>
        </w:rPr>
        <w:t xml:space="preserve"> "Python3@</w:t>
      </w:r>
      <w:r w:rsidR="003F2E3F" w:rsidRPr="004F4C6D">
        <w:rPr>
          <w:rFonts w:ascii="Consolas" w:eastAsia="新細明體" w:hAnsi="Consolas"/>
        </w:rPr>
        <w:t>ws</w:t>
      </w:r>
      <w:r w:rsidRPr="004F4C6D">
        <w:rPr>
          <w:rFonts w:ascii="Consolas" w:eastAsia="新細明體" w:hAnsi="Consolas"/>
        </w:rPr>
        <w:t xml:space="preserve">" </w:t>
      </w:r>
      <w:r w:rsidRPr="004F4C6D">
        <w:rPr>
          <w:rFonts w:ascii="Consolas" w:eastAsia="新細明體" w:hAnsi="Consolas" w:hint="eastAsia"/>
        </w:rPr>
        <w:t>是新增</w:t>
      </w:r>
      <w:proofErr w:type="spellStart"/>
      <w:r w:rsidRPr="004F4C6D">
        <w:rPr>
          <w:rFonts w:ascii="Consolas" w:eastAsia="新細明體" w:hAnsi="Consolas"/>
        </w:rPr>
        <w:t>Jupyter</w:t>
      </w:r>
      <w:proofErr w:type="spellEnd"/>
      <w:r w:rsidRPr="004F4C6D">
        <w:rPr>
          <w:rFonts w:ascii="Consolas" w:eastAsia="新細明體" w:hAnsi="Consolas"/>
        </w:rPr>
        <w:t xml:space="preserve"> Notebook</w:t>
      </w:r>
      <w:r w:rsidRPr="004F4C6D">
        <w:rPr>
          <w:rFonts w:ascii="Consolas" w:eastAsia="新細明體" w:hAnsi="Consolas" w:hint="eastAsia"/>
        </w:rPr>
        <w:t>時的選項。</w:t>
      </w:r>
    </w:p>
    <w:p w14:paraId="0B548EBA" w14:textId="77777777" w:rsidR="007E5A94" w:rsidRPr="004F4C6D" w:rsidRDefault="007E5A94" w:rsidP="007E5A94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:rsidRPr="004F4C6D" w14:paraId="4483CFC3" w14:textId="77777777" w:rsidTr="004F1ACE">
        <w:tc>
          <w:tcPr>
            <w:tcW w:w="8296" w:type="dxa"/>
          </w:tcPr>
          <w:p w14:paraId="45F43436" w14:textId="77777777" w:rsidR="007E5A94" w:rsidRPr="004F4C6D" w:rsidRDefault="007E5A94" w:rsidP="004F1ACE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檢視</w:t>
            </w:r>
            <w:r w:rsidRPr="004F4C6D">
              <w:rPr>
                <w:rFonts w:ascii="Consolas" w:eastAsia="新細明體" w:hAnsi="Consolas" w:hint="eastAsia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</w:rPr>
              <w:t>Jupyter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Notebook </w:t>
            </w:r>
            <w:r w:rsidRPr="004F4C6D">
              <w:rPr>
                <w:rFonts w:ascii="Consolas" w:eastAsia="新細明體" w:hAnsi="Consolas" w:hint="eastAsia"/>
              </w:rPr>
              <w:t>k</w:t>
            </w:r>
            <w:r w:rsidRPr="004F4C6D">
              <w:rPr>
                <w:rFonts w:ascii="Consolas" w:eastAsia="新細明體" w:hAnsi="Consolas"/>
              </w:rPr>
              <w:t>ernel</w:t>
            </w:r>
          </w:p>
        </w:tc>
      </w:tr>
      <w:tr w:rsidR="007E5A94" w:rsidRPr="004F4C6D" w14:paraId="4452170C" w14:textId="77777777" w:rsidTr="004F1ACE">
        <w:tc>
          <w:tcPr>
            <w:tcW w:w="8296" w:type="dxa"/>
          </w:tcPr>
          <w:p w14:paraId="0FC64502" w14:textId="77777777" w:rsidR="007E5A94" w:rsidRPr="004F4C6D" w:rsidRDefault="007E5A94" w:rsidP="004F1ACE">
            <w:pPr>
              <w:rPr>
                <w:rFonts w:ascii="Consolas" w:eastAsia="新細明體" w:hAnsi="Consolas"/>
              </w:rPr>
            </w:pPr>
            <w:proofErr w:type="spellStart"/>
            <w:r w:rsidRPr="004F4C6D">
              <w:rPr>
                <w:rFonts w:ascii="Consolas" w:eastAsia="新細明體" w:hAnsi="Consolas" w:hint="eastAsia"/>
              </w:rPr>
              <w:t>j</w:t>
            </w:r>
            <w:r w:rsidRPr="004F4C6D">
              <w:rPr>
                <w:rFonts w:ascii="Consolas" w:eastAsia="新細明體" w:hAnsi="Consolas"/>
              </w:rPr>
              <w:t>upyter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</w:rPr>
              <w:t>kernelspec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list</w:t>
            </w:r>
          </w:p>
        </w:tc>
      </w:tr>
    </w:tbl>
    <w:p w14:paraId="0CAE0723" w14:textId="77777777" w:rsidR="007E5A94" w:rsidRPr="004F4C6D" w:rsidRDefault="007E5A94" w:rsidP="007E5A94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:rsidRPr="004F4C6D" w14:paraId="6B8E2468" w14:textId="77777777" w:rsidTr="004F1ACE">
        <w:tc>
          <w:tcPr>
            <w:tcW w:w="8296" w:type="dxa"/>
          </w:tcPr>
          <w:p w14:paraId="407BE1B1" w14:textId="77777777" w:rsidR="007E5A94" w:rsidRPr="004F4C6D" w:rsidRDefault="007E5A94" w:rsidP="004F1ACE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刪除</w:t>
            </w:r>
            <w:r w:rsidRPr="004F4C6D">
              <w:rPr>
                <w:rFonts w:ascii="Consolas" w:eastAsia="新細明體" w:hAnsi="Consolas" w:hint="eastAsia"/>
              </w:rPr>
              <w:t xml:space="preserve"> </w:t>
            </w:r>
            <w:r w:rsidRPr="004F4C6D">
              <w:rPr>
                <w:rFonts w:ascii="Consolas" w:eastAsia="新細明體" w:hAnsi="Consolas"/>
              </w:rPr>
              <w:t>Kernel</w:t>
            </w:r>
          </w:p>
        </w:tc>
      </w:tr>
      <w:tr w:rsidR="007E5A94" w:rsidRPr="004F4C6D" w14:paraId="6E77219B" w14:textId="77777777" w:rsidTr="004F1ACE">
        <w:tc>
          <w:tcPr>
            <w:tcW w:w="8296" w:type="dxa"/>
          </w:tcPr>
          <w:p w14:paraId="47179335" w14:textId="40DFBAD5" w:rsidR="007E5A94" w:rsidRPr="004F4C6D" w:rsidRDefault="007E5A94" w:rsidP="004F1ACE">
            <w:pPr>
              <w:rPr>
                <w:rFonts w:ascii="Consolas" w:eastAsia="新細明體" w:hAnsi="Consolas"/>
              </w:rPr>
            </w:pPr>
            <w:proofErr w:type="spellStart"/>
            <w:r w:rsidRPr="004F4C6D">
              <w:rPr>
                <w:rFonts w:ascii="Consolas" w:eastAsia="新細明體" w:hAnsi="Consolas"/>
              </w:rPr>
              <w:t>jupyter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</w:rPr>
              <w:t>kernelspec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uninstall </w:t>
            </w:r>
            <w:proofErr w:type="spellStart"/>
            <w:r w:rsidRPr="004F4C6D">
              <w:rPr>
                <w:rFonts w:ascii="Consolas" w:eastAsia="新細明體" w:hAnsi="Consolas"/>
                <w:shd w:val="pct15" w:color="auto" w:fill="FFFFFF"/>
              </w:rPr>
              <w:t>ws</w:t>
            </w:r>
            <w:proofErr w:type="spellEnd"/>
          </w:p>
        </w:tc>
      </w:tr>
    </w:tbl>
    <w:p w14:paraId="0BCC801B" w14:textId="77777777" w:rsidR="007E5A94" w:rsidRPr="004F4C6D" w:rsidRDefault="007E5A94" w:rsidP="007E5A94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lastRenderedPageBreak/>
        <w:t>注意：</w:t>
      </w:r>
    </w:p>
    <w:p w14:paraId="3F5B49A0" w14:textId="77777777" w:rsidR="007E5A94" w:rsidRPr="004F4C6D" w:rsidRDefault="007E5A94" w:rsidP="007E5A94">
      <w:pPr>
        <w:pStyle w:val="a9"/>
        <w:numPr>
          <w:ilvl w:val="0"/>
          <w:numId w:val="39"/>
        </w:numPr>
        <w:spacing w:line="400" w:lineRule="exact"/>
        <w:ind w:leftChars="0" w:hanging="482"/>
        <w:rPr>
          <w:rFonts w:ascii="Consolas" w:eastAsia="新細明體" w:hAnsi="Consolas"/>
        </w:rPr>
      </w:pPr>
      <w:proofErr w:type="spellStart"/>
      <w:r w:rsidRPr="004F4C6D">
        <w:rPr>
          <w:rFonts w:ascii="Consolas" w:eastAsia="新細明體" w:hAnsi="Consolas"/>
        </w:rPr>
        <w:t>Jupyter</w:t>
      </w:r>
      <w:proofErr w:type="spellEnd"/>
      <w:r w:rsidRPr="004F4C6D">
        <w:rPr>
          <w:rFonts w:ascii="Consolas" w:eastAsia="新細明體" w:hAnsi="Consolas"/>
        </w:rPr>
        <w:t xml:space="preserve"> Notebook </w:t>
      </w:r>
      <w:r w:rsidRPr="004F4C6D">
        <w:rPr>
          <w:rFonts w:ascii="Consolas" w:eastAsia="新細明體" w:hAnsi="Consolas" w:hint="eastAsia"/>
        </w:rPr>
        <w:t>建立的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kernel</w:t>
      </w:r>
      <w:r w:rsidRPr="004F4C6D">
        <w:rPr>
          <w:rFonts w:ascii="Consolas" w:eastAsia="新細明體" w:hAnsi="Consolas" w:hint="eastAsia"/>
        </w:rPr>
        <w:t>，跟</w:t>
      </w:r>
      <w:r w:rsidRPr="004F4C6D">
        <w:rPr>
          <w:rFonts w:ascii="Consolas" w:eastAsia="新細明體" w:hAnsi="Consolas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conda</w:t>
      </w:r>
      <w:proofErr w:type="spellEnd"/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的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env </w:t>
      </w:r>
      <w:r w:rsidRPr="004F4C6D">
        <w:rPr>
          <w:rFonts w:ascii="Consolas" w:eastAsia="新細明體" w:hAnsi="Consolas" w:hint="eastAsia"/>
        </w:rPr>
        <w:t>概念是不一樣的。</w:t>
      </w:r>
    </w:p>
    <w:p w14:paraId="2C245359" w14:textId="77777777" w:rsidR="007E5A94" w:rsidRPr="004F4C6D" w:rsidRDefault="007E5A94" w:rsidP="007E5A94">
      <w:pPr>
        <w:pStyle w:val="a9"/>
        <w:numPr>
          <w:ilvl w:val="1"/>
          <w:numId w:val="39"/>
        </w:numPr>
        <w:spacing w:line="400" w:lineRule="exact"/>
        <w:ind w:leftChars="0" w:hanging="482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t>Kernel</w:t>
      </w:r>
      <w:r w:rsidRPr="004F4C6D">
        <w:rPr>
          <w:rFonts w:ascii="Consolas" w:eastAsia="新細明體" w:hAnsi="Consolas" w:hint="eastAsia"/>
        </w:rPr>
        <w:t>會啟動</w:t>
      </w:r>
      <w:r w:rsidRPr="004F4C6D">
        <w:rPr>
          <w:rFonts w:ascii="Consolas" w:eastAsia="新細明體" w:hAnsi="Consolas" w:hint="eastAsia"/>
          <w:u w:val="single"/>
        </w:rPr>
        <w:t>網頁版本</w:t>
      </w:r>
      <w:proofErr w:type="gramStart"/>
      <w:r w:rsidRPr="004F4C6D">
        <w:rPr>
          <w:rFonts w:ascii="Consolas" w:eastAsia="新細明體" w:hAnsi="Consolas" w:hint="eastAsia"/>
          <w:u w:val="single"/>
        </w:rPr>
        <w:t>的線上編輯器</w:t>
      </w:r>
      <w:proofErr w:type="gramEnd"/>
      <w:r w:rsidRPr="004F4C6D">
        <w:rPr>
          <w:rFonts w:ascii="Consolas" w:eastAsia="新細明體" w:hAnsi="Consolas" w:hint="eastAsia"/>
        </w:rPr>
        <w:t>，並且使用目前</w:t>
      </w:r>
      <w:r w:rsidRPr="004F4C6D">
        <w:rPr>
          <w:rFonts w:ascii="Consolas" w:eastAsia="新細明體" w:hAnsi="Consolas" w:hint="eastAsia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conda</w:t>
      </w:r>
      <w:proofErr w:type="spellEnd"/>
      <w:r w:rsidRPr="004F4C6D">
        <w:rPr>
          <w:rFonts w:ascii="Consolas" w:eastAsia="新細明體" w:hAnsi="Consolas"/>
        </w:rPr>
        <w:t xml:space="preserve"> env </w:t>
      </w:r>
      <w:r w:rsidRPr="004F4C6D">
        <w:rPr>
          <w:rFonts w:ascii="Consolas" w:eastAsia="新細明體" w:hAnsi="Consolas" w:hint="eastAsia"/>
        </w:rPr>
        <w:t>的</w:t>
      </w:r>
      <w:r w:rsidRPr="004F4C6D">
        <w:rPr>
          <w:rFonts w:ascii="Consolas" w:eastAsia="新細明體" w:hAnsi="Consolas" w:hint="eastAsia"/>
        </w:rPr>
        <w:t>P</w:t>
      </w:r>
      <w:r w:rsidRPr="004F4C6D">
        <w:rPr>
          <w:rFonts w:ascii="Consolas" w:eastAsia="新細明體" w:hAnsi="Consolas"/>
        </w:rPr>
        <w:t xml:space="preserve">ython </w:t>
      </w:r>
      <w:r w:rsidRPr="004F4C6D">
        <w:rPr>
          <w:rFonts w:ascii="Consolas" w:eastAsia="新細明體" w:hAnsi="Consolas" w:hint="eastAsia"/>
        </w:rPr>
        <w:t>版本；而</w:t>
      </w:r>
      <w:r w:rsidRPr="004F4C6D">
        <w:rPr>
          <w:rFonts w:ascii="Consolas" w:eastAsia="新細明體" w:hAnsi="Consolas" w:hint="eastAsia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conda</w:t>
      </w:r>
      <w:proofErr w:type="spellEnd"/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的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env </w:t>
      </w:r>
      <w:r w:rsidRPr="004F4C6D">
        <w:rPr>
          <w:rFonts w:ascii="Consolas" w:eastAsia="新細明體" w:hAnsi="Consolas" w:hint="eastAsia"/>
        </w:rPr>
        <w:t>單純是環境和套件的管理器。</w:t>
      </w:r>
    </w:p>
    <w:p w14:paraId="089E371B" w14:textId="77777777" w:rsidR="007E5A94" w:rsidRPr="004F4C6D" w:rsidRDefault="007E5A94" w:rsidP="007E5A94">
      <w:pPr>
        <w:pStyle w:val="a9"/>
        <w:numPr>
          <w:ilvl w:val="1"/>
          <w:numId w:val="39"/>
        </w:numPr>
        <w:spacing w:line="400" w:lineRule="exact"/>
        <w:ind w:leftChars="0" w:hanging="482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例如在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python=3.10 </w:t>
      </w:r>
      <w:r w:rsidRPr="004F4C6D">
        <w:rPr>
          <w:rFonts w:ascii="Consolas" w:eastAsia="新細明體" w:hAnsi="Consolas" w:hint="eastAsia"/>
        </w:rPr>
        <w:t>的</w:t>
      </w:r>
      <w:r w:rsidRPr="004F4C6D">
        <w:rPr>
          <w:rFonts w:ascii="Consolas" w:eastAsia="新細明體" w:hAnsi="Consolas" w:hint="eastAsia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conda</w:t>
      </w:r>
      <w:proofErr w:type="spellEnd"/>
      <w:r w:rsidRPr="004F4C6D">
        <w:rPr>
          <w:rFonts w:ascii="Consolas" w:eastAsia="新細明體" w:hAnsi="Consolas"/>
        </w:rPr>
        <w:t xml:space="preserve"> env </w:t>
      </w:r>
      <w:r w:rsidRPr="004F4C6D">
        <w:rPr>
          <w:rFonts w:ascii="Consolas" w:eastAsia="新細明體" w:hAnsi="Consolas" w:hint="eastAsia"/>
        </w:rPr>
        <w:t>裡面安裝</w:t>
      </w:r>
      <w:r w:rsidRPr="004F4C6D">
        <w:rPr>
          <w:rFonts w:ascii="Consolas" w:eastAsia="新細明體" w:hAnsi="Consolas"/>
        </w:rPr>
        <w:t>kernel</w:t>
      </w:r>
      <w:r w:rsidRPr="004F4C6D">
        <w:rPr>
          <w:rFonts w:ascii="Consolas" w:eastAsia="新細明體" w:hAnsi="Consolas" w:hint="eastAsia"/>
        </w:rPr>
        <w:t>，此時該</w:t>
      </w:r>
      <w:r w:rsidRPr="004F4C6D">
        <w:rPr>
          <w:rFonts w:ascii="Consolas" w:eastAsia="新細明體" w:hAnsi="Consolas"/>
        </w:rPr>
        <w:t>kernel</w:t>
      </w:r>
      <w:r w:rsidRPr="004F4C6D">
        <w:rPr>
          <w:rFonts w:ascii="Consolas" w:eastAsia="新細明體" w:hAnsi="Consolas" w:hint="eastAsia"/>
        </w:rPr>
        <w:t>用的</w:t>
      </w:r>
      <w:r w:rsidRPr="004F4C6D">
        <w:rPr>
          <w:rFonts w:ascii="Consolas" w:eastAsia="新細明體" w:hAnsi="Consolas"/>
        </w:rPr>
        <w:t>python</w:t>
      </w:r>
      <w:r w:rsidRPr="004F4C6D">
        <w:rPr>
          <w:rFonts w:ascii="Consolas" w:eastAsia="新細明體" w:hAnsi="Consolas" w:hint="eastAsia"/>
        </w:rPr>
        <w:t>版本就會是</w:t>
      </w:r>
      <w:r w:rsidRPr="004F4C6D">
        <w:rPr>
          <w:rFonts w:ascii="Consolas" w:eastAsia="新細明體" w:hAnsi="Consolas"/>
        </w:rPr>
        <w:t xml:space="preserve"> 3.10</w:t>
      </w:r>
      <w:r w:rsidRPr="004F4C6D">
        <w:rPr>
          <w:rFonts w:ascii="Consolas" w:eastAsia="新細明體" w:hAnsi="Consolas" w:hint="eastAsia"/>
        </w:rPr>
        <w:t>。</w:t>
      </w:r>
    </w:p>
    <w:p w14:paraId="38B4BC02" w14:textId="77777777" w:rsidR="007E5A94" w:rsidRPr="004F4C6D" w:rsidRDefault="007E5A94" w:rsidP="007E5A94">
      <w:pPr>
        <w:pStyle w:val="a9"/>
        <w:numPr>
          <w:ilvl w:val="1"/>
          <w:numId w:val="39"/>
        </w:numPr>
        <w:spacing w:line="400" w:lineRule="exact"/>
        <w:ind w:leftChars="0" w:hanging="482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無論在任何</w:t>
      </w:r>
      <w:proofErr w:type="spellStart"/>
      <w:r w:rsidRPr="004F4C6D">
        <w:rPr>
          <w:rFonts w:ascii="Consolas" w:eastAsia="新細明體" w:hAnsi="Consolas"/>
        </w:rPr>
        <w:t>conda</w:t>
      </w:r>
      <w:proofErr w:type="spellEnd"/>
      <w:r w:rsidRPr="004F4C6D">
        <w:rPr>
          <w:rFonts w:ascii="Consolas" w:eastAsia="新細明體" w:hAnsi="Consolas"/>
        </w:rPr>
        <w:t xml:space="preserve"> env</w:t>
      </w:r>
      <w:r w:rsidRPr="004F4C6D">
        <w:rPr>
          <w:rFonts w:ascii="Consolas" w:eastAsia="新細明體" w:hAnsi="Consolas" w:hint="eastAsia"/>
        </w:rPr>
        <w:t>下，只要啟動</w:t>
      </w:r>
      <w:r w:rsidRPr="004F4C6D">
        <w:rPr>
          <w:rFonts w:ascii="Consolas" w:eastAsia="新細明體" w:hAnsi="Consolas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Jupyter</w:t>
      </w:r>
      <w:proofErr w:type="spellEnd"/>
      <w:r w:rsidRPr="004F4C6D">
        <w:rPr>
          <w:rFonts w:ascii="Consolas" w:eastAsia="新細明體" w:hAnsi="Consolas"/>
        </w:rPr>
        <w:t xml:space="preserve"> Notebook</w:t>
      </w:r>
      <w:r w:rsidRPr="004F4C6D">
        <w:rPr>
          <w:rFonts w:ascii="Consolas" w:eastAsia="新細明體" w:hAnsi="Consolas" w:hint="eastAsia"/>
        </w:rPr>
        <w:t>，就會以</w:t>
      </w:r>
      <w:r w:rsidRPr="004F4C6D">
        <w:rPr>
          <w:rFonts w:ascii="Consolas" w:eastAsia="新細明體" w:hAnsi="Consolas" w:hint="eastAsia"/>
          <w:u w:val="single"/>
        </w:rPr>
        <w:t>當下目錄作為主目錄</w:t>
      </w:r>
      <w:r w:rsidRPr="004F4C6D">
        <w:rPr>
          <w:rFonts w:ascii="Consolas" w:eastAsia="新細明體" w:hAnsi="Consolas" w:hint="eastAsia"/>
          <w:u w:val="single"/>
        </w:rPr>
        <w:t>/</w:t>
      </w:r>
      <w:r w:rsidRPr="004F4C6D">
        <w:rPr>
          <w:rFonts w:ascii="Consolas" w:eastAsia="新細明體" w:hAnsi="Consolas" w:hint="eastAsia"/>
          <w:u w:val="single"/>
        </w:rPr>
        <w:t>工作路徑</w:t>
      </w:r>
      <w:r w:rsidRPr="004F4C6D">
        <w:rPr>
          <w:rFonts w:ascii="Consolas" w:eastAsia="新細明體" w:hAnsi="Consolas" w:hint="eastAsia"/>
        </w:rPr>
        <w:t>。</w:t>
      </w:r>
    </w:p>
    <w:p w14:paraId="089D7138" w14:textId="77777777" w:rsidR="007E5A94" w:rsidRPr="004F4C6D" w:rsidRDefault="007E5A94" w:rsidP="007E5A94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:rsidRPr="004F4C6D" w14:paraId="65441BB0" w14:textId="77777777" w:rsidTr="004F1ACE">
        <w:tc>
          <w:tcPr>
            <w:tcW w:w="8296" w:type="dxa"/>
          </w:tcPr>
          <w:p w14:paraId="1B0D38AE" w14:textId="7CF2FBEA" w:rsidR="007E5A94" w:rsidRPr="004F4C6D" w:rsidRDefault="007E5A94" w:rsidP="004F1ACE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執行</w:t>
            </w:r>
            <w:proofErr w:type="spellStart"/>
            <w:r w:rsidRPr="004F4C6D">
              <w:rPr>
                <w:rFonts w:ascii="Consolas" w:eastAsia="新細明體" w:hAnsi="Consolas" w:hint="eastAsia"/>
              </w:rPr>
              <w:t>J</w:t>
            </w:r>
            <w:r w:rsidRPr="004F4C6D">
              <w:rPr>
                <w:rFonts w:ascii="Consolas" w:eastAsia="新細明體" w:hAnsi="Consolas"/>
              </w:rPr>
              <w:t>upyter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Notebook (</w:t>
            </w:r>
            <w:r w:rsidRPr="004F4C6D">
              <w:rPr>
                <w:rFonts w:ascii="Consolas" w:eastAsia="新細明體" w:hAnsi="Consolas" w:hint="eastAsia"/>
              </w:rPr>
              <w:t>在虛擬環境</w:t>
            </w:r>
            <w:proofErr w:type="spellStart"/>
            <w:r w:rsidRPr="004F4C6D">
              <w:rPr>
                <w:rFonts w:ascii="Consolas" w:eastAsia="新細明體" w:hAnsi="Consolas"/>
                <w:color w:val="00B0F0"/>
              </w:rPr>
              <w:t>web_scraping</w:t>
            </w:r>
            <w:proofErr w:type="spellEnd"/>
            <w:r w:rsidRPr="004F4C6D">
              <w:rPr>
                <w:rFonts w:ascii="Consolas" w:eastAsia="新細明體" w:hAnsi="Consolas" w:hint="eastAsia"/>
              </w:rPr>
              <w:t>下</w:t>
            </w:r>
            <w:r w:rsidRPr="004F4C6D">
              <w:rPr>
                <w:rFonts w:ascii="Consolas" w:eastAsia="新細明體" w:hAnsi="Consolas"/>
              </w:rPr>
              <w:t>)</w:t>
            </w:r>
          </w:p>
        </w:tc>
      </w:tr>
      <w:tr w:rsidR="007E5A94" w:rsidRPr="004F4C6D" w14:paraId="0F9ECCEE" w14:textId="77777777" w:rsidTr="004F1ACE">
        <w:tc>
          <w:tcPr>
            <w:tcW w:w="8296" w:type="dxa"/>
          </w:tcPr>
          <w:p w14:paraId="3D48096F" w14:textId="77777777" w:rsidR="007E5A94" w:rsidRPr="004F4C6D" w:rsidRDefault="007E5A94" w:rsidP="004F1ACE">
            <w:pPr>
              <w:rPr>
                <w:rFonts w:ascii="Consolas" w:eastAsia="新細明體" w:hAnsi="Consolas" w:cstheme="minorHAnsi"/>
              </w:rPr>
            </w:pPr>
            <w:proofErr w:type="spellStart"/>
            <w:r w:rsidRPr="004F4C6D">
              <w:rPr>
                <w:rFonts w:ascii="Consolas" w:eastAsia="新細明體" w:hAnsi="Consolas" w:cstheme="minorHAnsi"/>
              </w:rPr>
              <w:t>jupyter</w:t>
            </w:r>
            <w:proofErr w:type="spellEnd"/>
            <w:r w:rsidRPr="004F4C6D">
              <w:rPr>
                <w:rFonts w:ascii="Consolas" w:eastAsia="新細明體" w:hAnsi="Consolas" w:cstheme="minorHAnsi"/>
              </w:rPr>
              <w:t xml:space="preserve"> notebook</w:t>
            </w:r>
          </w:p>
        </w:tc>
      </w:tr>
    </w:tbl>
    <w:p w14:paraId="1D366263" w14:textId="77777777" w:rsidR="007E5A94" w:rsidRPr="004F4C6D" w:rsidRDefault="007E5A94" w:rsidP="002049A0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4F4C6D" w14:paraId="1CA4E7DC" w14:textId="77777777" w:rsidTr="007E4D08">
        <w:tc>
          <w:tcPr>
            <w:tcW w:w="8296" w:type="dxa"/>
          </w:tcPr>
          <w:p w14:paraId="1D4935E2" w14:textId="77777777" w:rsidR="002049A0" w:rsidRPr="004F4C6D" w:rsidRDefault="002049A0" w:rsidP="007E4D08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刪除</w:t>
            </w:r>
            <w:proofErr w:type="spellStart"/>
            <w:r w:rsidRPr="004F4C6D">
              <w:rPr>
                <w:rFonts w:ascii="Consolas" w:eastAsia="新細明體" w:hAnsi="Consolas" w:hint="eastAsia"/>
              </w:rPr>
              <w:t>C</w:t>
            </w:r>
            <w:r w:rsidRPr="004F4C6D">
              <w:rPr>
                <w:rFonts w:ascii="Consolas" w:eastAsia="新細明體" w:hAnsi="Consolas"/>
              </w:rPr>
              <w:t>onda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</w:t>
            </w:r>
            <w:r w:rsidRPr="004F4C6D">
              <w:rPr>
                <w:rFonts w:ascii="Consolas" w:eastAsia="新細明體" w:hAnsi="Consolas"/>
              </w:rPr>
              <w:t>環境</w:t>
            </w:r>
          </w:p>
        </w:tc>
      </w:tr>
      <w:tr w:rsidR="002049A0" w:rsidRPr="004F4C6D" w14:paraId="593EA006" w14:textId="77777777" w:rsidTr="007E4D08">
        <w:tc>
          <w:tcPr>
            <w:tcW w:w="8296" w:type="dxa"/>
          </w:tcPr>
          <w:p w14:paraId="7D5FA4B5" w14:textId="35D0A6AB" w:rsidR="002049A0" w:rsidRPr="004F4C6D" w:rsidRDefault="002049A0" w:rsidP="007E4D08">
            <w:pPr>
              <w:rPr>
                <w:rFonts w:ascii="Consolas" w:eastAsia="新細明體" w:hAnsi="Consolas"/>
              </w:rPr>
            </w:pPr>
            <w:proofErr w:type="spellStart"/>
            <w:r w:rsidRPr="004F4C6D">
              <w:rPr>
                <w:rFonts w:ascii="Consolas" w:eastAsia="新細明體" w:hAnsi="Consolas" w:hint="eastAsia"/>
              </w:rPr>
              <w:t>c</w:t>
            </w:r>
            <w:r w:rsidRPr="004F4C6D">
              <w:rPr>
                <w:rFonts w:ascii="Consolas" w:eastAsia="新細明體" w:hAnsi="Consolas"/>
              </w:rPr>
              <w:t>onda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remove -n </w:t>
            </w:r>
            <w:proofErr w:type="spellStart"/>
            <w:r w:rsidRPr="004F4C6D">
              <w:rPr>
                <w:rFonts w:ascii="Consolas" w:eastAsia="新細明體" w:hAnsi="Consolas"/>
                <w:shd w:val="pct15" w:color="auto" w:fill="FFFFFF"/>
              </w:rPr>
              <w:t>web_scraping</w:t>
            </w:r>
            <w:proofErr w:type="spellEnd"/>
            <w:r w:rsidR="00880C7D" w:rsidRPr="004F4C6D">
              <w:rPr>
                <w:rFonts w:ascii="Consolas" w:eastAsia="新細明體" w:hAnsi="Consolas"/>
              </w:rPr>
              <w:t xml:space="preserve"> --all</w:t>
            </w:r>
          </w:p>
        </w:tc>
      </w:tr>
    </w:tbl>
    <w:p w14:paraId="0E275947" w14:textId="62318805" w:rsidR="007E5A94" w:rsidRPr="004F4C6D" w:rsidRDefault="007E5A94" w:rsidP="004554C5">
      <w:pPr>
        <w:rPr>
          <w:rFonts w:ascii="Consolas" w:eastAsia="新細明體" w:hAnsi="Consolas"/>
        </w:rPr>
      </w:pPr>
    </w:p>
    <w:p w14:paraId="43F0B621" w14:textId="77777777" w:rsidR="00082B91" w:rsidRPr="004F4C6D" w:rsidRDefault="00082B91" w:rsidP="00082B91">
      <w:pPr>
        <w:rPr>
          <w:rFonts w:ascii="Consolas" w:eastAsia="新細明體" w:hAnsi="Consolas"/>
          <w:shd w:val="pct15" w:color="auto" w:fill="FFFFFF"/>
        </w:rPr>
      </w:pPr>
      <w:r w:rsidRPr="004F4C6D">
        <w:rPr>
          <w:rFonts w:ascii="Consolas" w:eastAsia="新細明體" w:hAnsi="Consolas" w:hint="eastAsia"/>
          <w:shd w:val="pct15" w:color="auto" w:fill="FFFFFF"/>
        </w:rPr>
        <w:t>安裝課程所需套件</w:t>
      </w:r>
    </w:p>
    <w:p w14:paraId="0487F811" w14:textId="77777777" w:rsidR="00082B91" w:rsidRPr="004F4C6D" w:rsidRDefault="00082B91" w:rsidP="00082B91">
      <w:pPr>
        <w:ind w:firstLine="48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可以考慮先切換到自訂的</w:t>
      </w:r>
      <w:r w:rsidRPr="004F4C6D">
        <w:rPr>
          <w:rFonts w:ascii="Consolas" w:eastAsia="新細明體" w:hAnsi="Consolas" w:hint="eastAsia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Conda</w:t>
      </w:r>
      <w:proofErr w:type="spellEnd"/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環境，例如</w:t>
      </w:r>
      <w:r w:rsidRPr="004F4C6D">
        <w:rPr>
          <w:rFonts w:ascii="Consolas" w:eastAsia="新細明體" w:hAnsi="Consolas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web_scraping</w:t>
      </w:r>
      <w:proofErr w:type="spellEnd"/>
      <w:r w:rsidRPr="004F4C6D">
        <w:rPr>
          <w:rFonts w:ascii="Consolas" w:eastAsia="新細明體" w:hAnsi="Consolas" w:hint="eastAsia"/>
        </w:rPr>
        <w:t>，再透過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pip </w:t>
      </w:r>
      <w:r w:rsidRPr="004F4C6D">
        <w:rPr>
          <w:rFonts w:ascii="Consolas" w:eastAsia="新細明體" w:hAnsi="Consolas" w:hint="eastAsia"/>
        </w:rPr>
        <w:t>安裝套件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82B91" w:rsidRPr="004F4C6D" w14:paraId="2D9B3F8E" w14:textId="77777777" w:rsidTr="00E2736D">
        <w:tc>
          <w:tcPr>
            <w:tcW w:w="8296" w:type="dxa"/>
          </w:tcPr>
          <w:p w14:paraId="6F44631D" w14:textId="77777777" w:rsidR="00082B91" w:rsidRPr="004F4C6D" w:rsidRDefault="00082B91" w:rsidP="00E2736D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說明</w:t>
            </w:r>
          </w:p>
        </w:tc>
      </w:tr>
      <w:tr w:rsidR="00082B91" w:rsidRPr="004F4C6D" w14:paraId="4B2B3062" w14:textId="77777777" w:rsidTr="00E2736D">
        <w:tc>
          <w:tcPr>
            <w:tcW w:w="8296" w:type="dxa"/>
          </w:tcPr>
          <w:p w14:paraId="37E1F358" w14:textId="77777777" w:rsidR="00082B91" w:rsidRPr="004F4C6D" w:rsidRDefault="00082B91" w:rsidP="00E2736D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本課程需要安裝的套件指令</w:t>
            </w:r>
          </w:p>
          <w:p w14:paraId="724138C1" w14:textId="77777777" w:rsidR="00082B91" w:rsidRPr="004F4C6D" w:rsidRDefault="00082B91" w:rsidP="00E2736D">
            <w:pPr>
              <w:rPr>
                <w:rFonts w:ascii="Consolas" w:eastAsia="新細明體" w:hAnsi="Consolas"/>
                <w:b/>
                <w:w w:val="90"/>
                <w:sz w:val="20"/>
                <w:szCs w:val="20"/>
              </w:rPr>
            </w:pPr>
            <w:r w:rsidRPr="004F4C6D">
              <w:rPr>
                <w:rFonts w:ascii="Consolas" w:eastAsia="新細明體" w:hAnsi="Consolas"/>
                <w:b/>
                <w:w w:val="90"/>
                <w:sz w:val="20"/>
                <w:szCs w:val="20"/>
              </w:rPr>
              <w:t xml:space="preserve">pip install </w:t>
            </w:r>
            <w:r w:rsidRPr="004F4C6D">
              <w:rPr>
                <w:rFonts w:ascii="Consolas" w:eastAsia="新細明體" w:hAnsi="Consolas"/>
                <w:b/>
                <w:color w:val="FF0000"/>
                <w:w w:val="90"/>
                <w:sz w:val="20"/>
                <w:szCs w:val="20"/>
              </w:rPr>
              <w:t>requests</w:t>
            </w:r>
            <w:r w:rsidRPr="004F4C6D">
              <w:rPr>
                <w:rFonts w:ascii="Consolas" w:eastAsia="新細明體" w:hAnsi="Consolas"/>
                <w:b/>
                <w:color w:val="70AD47" w:themeColor="accent6"/>
                <w:w w:val="90"/>
                <w:sz w:val="20"/>
                <w:szCs w:val="20"/>
              </w:rPr>
              <w:t xml:space="preserve"> beautifulsoup4</w:t>
            </w:r>
            <w:r w:rsidRPr="004F4C6D">
              <w:rPr>
                <w:rFonts w:ascii="Consolas" w:eastAsia="新細明體" w:hAnsi="Consolas"/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b/>
                <w:color w:val="ED7D31" w:themeColor="accent2"/>
                <w:w w:val="90"/>
                <w:sz w:val="20"/>
                <w:szCs w:val="20"/>
              </w:rPr>
              <w:t>lxml</w:t>
            </w:r>
            <w:proofErr w:type="spellEnd"/>
            <w:r w:rsidRPr="004F4C6D">
              <w:rPr>
                <w:rFonts w:ascii="Consolas" w:eastAsia="新細明體" w:hAnsi="Consolas"/>
                <w:b/>
                <w:w w:val="90"/>
                <w:sz w:val="20"/>
                <w:szCs w:val="20"/>
              </w:rPr>
              <w:t xml:space="preserve"> </w:t>
            </w:r>
            <w:r w:rsidRPr="004F4C6D">
              <w:rPr>
                <w:rFonts w:ascii="Consolas" w:eastAsia="新細明體" w:hAnsi="Consolas"/>
                <w:b/>
                <w:color w:val="00B0F0"/>
                <w:w w:val="90"/>
                <w:sz w:val="20"/>
                <w:szCs w:val="20"/>
              </w:rPr>
              <w:t>fake-</w:t>
            </w:r>
            <w:proofErr w:type="spellStart"/>
            <w:r w:rsidRPr="004F4C6D">
              <w:rPr>
                <w:rFonts w:ascii="Consolas" w:eastAsia="新細明體" w:hAnsi="Consolas"/>
                <w:b/>
                <w:color w:val="00B0F0"/>
                <w:w w:val="90"/>
                <w:sz w:val="20"/>
                <w:szCs w:val="20"/>
              </w:rPr>
              <w:t>useragent</w:t>
            </w:r>
            <w:proofErr w:type="spellEnd"/>
            <w:r w:rsidRPr="004F4C6D">
              <w:rPr>
                <w:rFonts w:ascii="Consolas" w:eastAsia="新細明體" w:hAnsi="Consolas"/>
                <w:b/>
                <w:w w:val="90"/>
                <w:sz w:val="20"/>
                <w:szCs w:val="20"/>
              </w:rPr>
              <w:t xml:space="preserve"> </w:t>
            </w:r>
            <w:r w:rsidRPr="004F4C6D">
              <w:rPr>
                <w:rFonts w:ascii="Consolas" w:eastAsia="新細明體" w:hAnsi="Consolas"/>
                <w:b/>
                <w:color w:val="FF0000"/>
                <w:w w:val="90"/>
                <w:sz w:val="20"/>
                <w:szCs w:val="20"/>
              </w:rPr>
              <w:t>selenium</w:t>
            </w:r>
            <w:r w:rsidRPr="004F4C6D">
              <w:rPr>
                <w:rFonts w:ascii="Consolas" w:eastAsia="新細明體" w:hAnsi="Consolas"/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b/>
                <w:color w:val="70AD47" w:themeColor="accent6"/>
                <w:w w:val="90"/>
                <w:sz w:val="20"/>
                <w:szCs w:val="20"/>
              </w:rPr>
              <w:t>webdriver</w:t>
            </w:r>
            <w:proofErr w:type="spellEnd"/>
            <w:r w:rsidRPr="004F4C6D">
              <w:rPr>
                <w:rFonts w:ascii="Consolas" w:eastAsia="新細明體" w:hAnsi="Consolas"/>
                <w:b/>
                <w:color w:val="70AD47" w:themeColor="accent6"/>
                <w:w w:val="90"/>
                <w:sz w:val="20"/>
                <w:szCs w:val="20"/>
              </w:rPr>
              <w:t>-manager</w:t>
            </w:r>
            <w:r w:rsidRPr="004F4C6D">
              <w:rPr>
                <w:rFonts w:ascii="Consolas" w:eastAsia="新細明體" w:hAnsi="Consolas"/>
                <w:b/>
                <w:w w:val="90"/>
                <w:sz w:val="20"/>
                <w:szCs w:val="20"/>
              </w:rPr>
              <w:t xml:space="preserve"> </w:t>
            </w:r>
            <w:r w:rsidRPr="004F4C6D">
              <w:rPr>
                <w:rFonts w:ascii="Consolas" w:eastAsia="新細明體" w:hAnsi="Consolas"/>
                <w:b/>
                <w:color w:val="ED7D31" w:themeColor="accent2"/>
                <w:w w:val="90"/>
                <w:sz w:val="20"/>
                <w:szCs w:val="20"/>
              </w:rPr>
              <w:t>tika</w:t>
            </w:r>
            <w:r w:rsidRPr="004F4C6D">
              <w:rPr>
                <w:rFonts w:ascii="Consolas" w:eastAsia="新細明體" w:hAnsi="Consolas"/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b/>
                <w:color w:val="00B0F0"/>
                <w:w w:val="90"/>
                <w:sz w:val="20"/>
                <w:szCs w:val="20"/>
              </w:rPr>
              <w:t>pyautogui</w:t>
            </w:r>
            <w:proofErr w:type="spellEnd"/>
            <w:r w:rsidRPr="004F4C6D">
              <w:rPr>
                <w:rFonts w:ascii="Consolas" w:eastAsia="新細明體" w:hAnsi="Consolas"/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b/>
                <w:color w:val="FF0000"/>
                <w:w w:val="90"/>
                <w:sz w:val="20"/>
                <w:szCs w:val="20"/>
              </w:rPr>
              <w:t>opencv</w:t>
            </w:r>
            <w:proofErr w:type="spellEnd"/>
            <w:r w:rsidRPr="004F4C6D">
              <w:rPr>
                <w:rFonts w:ascii="Consolas" w:eastAsia="新細明體" w:hAnsi="Consolas"/>
                <w:b/>
                <w:color w:val="FF0000"/>
                <w:w w:val="90"/>
                <w:sz w:val="20"/>
                <w:szCs w:val="20"/>
              </w:rPr>
              <w:t>-python</w:t>
            </w:r>
            <w:r w:rsidRPr="004F4C6D">
              <w:rPr>
                <w:rFonts w:ascii="Consolas" w:eastAsia="新細明體" w:hAnsi="Consolas"/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b/>
                <w:color w:val="70AD47" w:themeColor="accent6"/>
                <w:w w:val="90"/>
                <w:sz w:val="20"/>
                <w:szCs w:val="20"/>
              </w:rPr>
              <w:t>opencv</w:t>
            </w:r>
            <w:proofErr w:type="spellEnd"/>
            <w:r w:rsidRPr="004F4C6D">
              <w:rPr>
                <w:rFonts w:ascii="Consolas" w:eastAsia="新細明體" w:hAnsi="Consolas"/>
                <w:b/>
                <w:color w:val="70AD47" w:themeColor="accent6"/>
                <w:w w:val="90"/>
                <w:sz w:val="20"/>
                <w:szCs w:val="20"/>
              </w:rPr>
              <w:t>-</w:t>
            </w:r>
            <w:proofErr w:type="spellStart"/>
            <w:r w:rsidRPr="004F4C6D">
              <w:rPr>
                <w:rFonts w:ascii="Consolas" w:eastAsia="新細明體" w:hAnsi="Consolas"/>
                <w:b/>
                <w:color w:val="70AD47" w:themeColor="accent6"/>
                <w:w w:val="90"/>
                <w:sz w:val="20"/>
                <w:szCs w:val="20"/>
              </w:rPr>
              <w:t>contrib</w:t>
            </w:r>
            <w:proofErr w:type="spellEnd"/>
            <w:r w:rsidRPr="004F4C6D">
              <w:rPr>
                <w:rFonts w:ascii="Consolas" w:eastAsia="新細明體" w:hAnsi="Consolas"/>
                <w:b/>
                <w:color w:val="70AD47" w:themeColor="accent6"/>
                <w:w w:val="90"/>
                <w:sz w:val="20"/>
                <w:szCs w:val="20"/>
              </w:rPr>
              <w:t>-python</w:t>
            </w:r>
            <w:r w:rsidRPr="004F4C6D">
              <w:rPr>
                <w:rFonts w:ascii="Consolas" w:eastAsia="新細明體" w:hAnsi="Consolas"/>
                <w:b/>
                <w:w w:val="90"/>
                <w:sz w:val="20"/>
                <w:szCs w:val="20"/>
              </w:rPr>
              <w:t xml:space="preserve"> </w:t>
            </w:r>
            <w:r w:rsidRPr="004F4C6D">
              <w:rPr>
                <w:rFonts w:ascii="Consolas" w:eastAsia="新細明體" w:hAnsi="Consolas"/>
                <w:b/>
                <w:color w:val="ED7D31" w:themeColor="accent2"/>
                <w:w w:val="90"/>
                <w:sz w:val="20"/>
                <w:szCs w:val="20"/>
              </w:rPr>
              <w:t>keyboard</w:t>
            </w:r>
            <w:r w:rsidRPr="004F4C6D">
              <w:rPr>
                <w:rFonts w:ascii="Consolas" w:eastAsia="新細明體" w:hAnsi="Consolas"/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b/>
                <w:color w:val="00B0F0"/>
                <w:w w:val="90"/>
                <w:sz w:val="20"/>
                <w:szCs w:val="20"/>
              </w:rPr>
              <w:t>wget</w:t>
            </w:r>
            <w:proofErr w:type="spellEnd"/>
          </w:p>
        </w:tc>
      </w:tr>
    </w:tbl>
    <w:p w14:paraId="213C0867" w14:textId="77777777" w:rsidR="00082B91" w:rsidRPr="004F4C6D" w:rsidRDefault="00082B91" w:rsidP="004554C5">
      <w:pPr>
        <w:rPr>
          <w:rFonts w:ascii="Consolas" w:eastAsia="新細明體" w:hAnsi="Consolas"/>
        </w:rPr>
      </w:pPr>
    </w:p>
    <w:p w14:paraId="5A0249ED" w14:textId="4B2868B9" w:rsidR="004554C5" w:rsidRPr="004F4C6D" w:rsidRDefault="004554C5" w:rsidP="004554C5">
      <w:pPr>
        <w:rPr>
          <w:rFonts w:ascii="Consolas" w:eastAsia="新細明體" w:hAnsi="Consolas"/>
          <w:shd w:val="pct15" w:color="auto" w:fill="FFFFFF"/>
        </w:rPr>
      </w:pPr>
      <w:r w:rsidRPr="004F4C6D">
        <w:rPr>
          <w:rFonts w:ascii="Consolas" w:eastAsia="新細明體" w:hAnsi="Consolas" w:hint="eastAsia"/>
          <w:shd w:val="pct15" w:color="auto" w:fill="FFFFFF"/>
        </w:rPr>
        <w:t>下載</w:t>
      </w:r>
      <w:r w:rsidRPr="004F4C6D">
        <w:rPr>
          <w:rFonts w:ascii="Consolas" w:eastAsia="新細明體" w:hAnsi="Consolas" w:hint="eastAsia"/>
          <w:shd w:val="pct15" w:color="auto" w:fill="FFFFFF"/>
        </w:rPr>
        <w:t xml:space="preserve"> </w:t>
      </w:r>
      <w:r w:rsidRPr="004F4C6D">
        <w:rPr>
          <w:rFonts w:ascii="Consolas" w:eastAsia="新細明體" w:hAnsi="Consolas"/>
          <w:shd w:val="pct15" w:color="auto" w:fill="FFFFFF"/>
        </w:rPr>
        <w:t>Chrome Web Driver</w:t>
      </w:r>
    </w:p>
    <w:p w14:paraId="24DAE111" w14:textId="36979647" w:rsidR="004554C5" w:rsidRPr="004F4C6D" w:rsidRDefault="004554C5" w:rsidP="004554C5">
      <w:pPr>
        <w:pStyle w:val="a9"/>
        <w:numPr>
          <w:ilvl w:val="0"/>
          <w:numId w:val="19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請先下載</w:t>
      </w:r>
      <w:r w:rsidRPr="004F4C6D">
        <w:rPr>
          <w:rFonts w:ascii="Consolas" w:eastAsia="新細明體" w:hAnsi="Consolas" w:hint="eastAsia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ChromeDrvier</w:t>
      </w:r>
      <w:proofErr w:type="spellEnd"/>
    </w:p>
    <w:p w14:paraId="706D054C" w14:textId="32529775" w:rsidR="00CB2C28" w:rsidRPr="004F4C6D" w:rsidRDefault="00962790" w:rsidP="00CB2C28">
      <w:pPr>
        <w:pStyle w:val="a9"/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下載</w:t>
      </w:r>
      <w:r w:rsidR="00D10814" w:rsidRPr="004F4C6D">
        <w:rPr>
          <w:rFonts w:ascii="Consolas" w:eastAsia="新細明體" w:hAnsi="Consolas" w:hint="eastAsia"/>
        </w:rPr>
        <w:t>連結</w:t>
      </w:r>
      <w:r w:rsidR="00D10814" w:rsidRPr="004F4C6D">
        <w:rPr>
          <w:rFonts w:ascii="Consolas" w:eastAsia="新細明體" w:hAnsi="Consolas" w:hint="eastAsia"/>
        </w:rPr>
        <w:t>:</w:t>
      </w:r>
      <w:r w:rsidR="00D10814" w:rsidRPr="004F4C6D">
        <w:rPr>
          <w:rFonts w:ascii="Consolas" w:eastAsia="新細明體" w:hAnsi="Consolas"/>
        </w:rPr>
        <w:t xml:space="preserve"> </w:t>
      </w:r>
      <w:hyperlink r:id="rId31" w:history="1">
        <w:r w:rsidR="008C0F9E" w:rsidRPr="004F4C6D">
          <w:rPr>
            <w:rStyle w:val="a3"/>
            <w:rFonts w:ascii="Consolas" w:eastAsia="新細明體" w:hAnsi="Consolas"/>
          </w:rPr>
          <w:t>https://googlechromelabs.github.io/chrome-for-testing/</w:t>
        </w:r>
      </w:hyperlink>
    </w:p>
    <w:p w14:paraId="1B6B940C" w14:textId="5A75074F" w:rsidR="004554C5" w:rsidRPr="004F4C6D" w:rsidRDefault="00CB2C28" w:rsidP="00CB2C28">
      <w:pPr>
        <w:pStyle w:val="a9"/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網站</w:t>
      </w:r>
      <w:r w:rsidR="007F1753" w:rsidRPr="004F4C6D">
        <w:rPr>
          <w:rFonts w:ascii="Consolas" w:eastAsia="新細明體" w:hAnsi="Consolas" w:hint="eastAsia"/>
        </w:rPr>
        <w:t>首頁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hyperlink r:id="rId32" w:history="1">
        <w:r w:rsidR="00D10814" w:rsidRPr="004F4C6D">
          <w:rPr>
            <w:rStyle w:val="a3"/>
            <w:rFonts w:ascii="Consolas" w:eastAsia="新細明體" w:hAnsi="Consolas"/>
          </w:rPr>
          <w:t>https://chromedriver.chromium.org/</w:t>
        </w:r>
      </w:hyperlink>
    </w:p>
    <w:p w14:paraId="56A642F5" w14:textId="04CC69A9" w:rsidR="00061F10" w:rsidRPr="004F4C6D" w:rsidRDefault="00061F10" w:rsidP="00061F1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lastRenderedPageBreak/>
        <w:drawing>
          <wp:inline distT="0" distB="0" distL="0" distR="0" wp14:anchorId="3282AF4A" wp14:editId="603CC0FC">
            <wp:extent cx="3471897" cy="2770079"/>
            <wp:effectExtent l="19050" t="19050" r="14605" b="1143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488170" cy="2783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FE31F1" w14:textId="25EA6B72" w:rsidR="00061F10" w:rsidRPr="004F4C6D" w:rsidRDefault="00061F10" w:rsidP="00061F1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下載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(Web)Driver</w:t>
      </w:r>
      <w:r w:rsidRPr="004F4C6D">
        <w:rPr>
          <w:rFonts w:ascii="Consolas" w:eastAsia="新細明體" w:hAnsi="Consolas" w:hint="eastAsia"/>
        </w:rPr>
        <w:t>的頁面</w:t>
      </w:r>
    </w:p>
    <w:p w14:paraId="091B5539" w14:textId="1EFB8719" w:rsidR="004554C5" w:rsidRPr="004F4C6D" w:rsidRDefault="004554C5" w:rsidP="004554C5">
      <w:pPr>
        <w:pStyle w:val="a9"/>
        <w:numPr>
          <w:ilvl w:val="0"/>
          <w:numId w:val="19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請確認目前你電腦裡面的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chrome </w:t>
      </w:r>
      <w:r w:rsidRPr="004F4C6D">
        <w:rPr>
          <w:rFonts w:ascii="Consolas" w:eastAsia="新細明體" w:hAnsi="Consolas" w:hint="eastAsia"/>
        </w:rPr>
        <w:t>瀏覽器版本</w:t>
      </w:r>
    </w:p>
    <w:p w14:paraId="327A7BB0" w14:textId="2CBCA40D" w:rsidR="005531E0" w:rsidRPr="004F4C6D" w:rsidRDefault="005531E0" w:rsidP="005531E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6C3F9A42" wp14:editId="1AFE6287">
            <wp:extent cx="1047896" cy="1000265"/>
            <wp:effectExtent l="19050" t="19050" r="19050" b="2857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047896" cy="1000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8A6E97" w14:textId="22438640" w:rsidR="005531E0" w:rsidRPr="004F4C6D" w:rsidRDefault="005531E0" w:rsidP="000A094B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="00376BF4" w:rsidRPr="004F4C6D">
        <w:rPr>
          <w:rFonts w:ascii="Consolas" w:eastAsia="新細明體" w:hAnsi="Consolas" w:hint="eastAsia"/>
        </w:rPr>
        <w:t>按下瀏覽器右上方的「</w:t>
      </w:r>
      <w:r w:rsidR="00376BF4" w:rsidRPr="004F4C6D">
        <w:rPr>
          <w:rFonts w:ascii="Consolas" w:eastAsia="新細明體" w:hAnsi="Consolas"/>
          <w:noProof/>
        </w:rPr>
        <w:drawing>
          <wp:inline distT="0" distB="0" distL="0" distR="0" wp14:anchorId="6A417A16" wp14:editId="6CF59D11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6BF4" w:rsidRPr="004F4C6D">
        <w:rPr>
          <w:rFonts w:ascii="Consolas" w:eastAsia="新細明體" w:hAnsi="Consolas" w:hint="eastAsia"/>
        </w:rPr>
        <w:t>」</w:t>
      </w:r>
    </w:p>
    <w:p w14:paraId="78A11C68" w14:textId="77777777" w:rsidR="004554C5" w:rsidRPr="004F4C6D" w:rsidRDefault="004554C5" w:rsidP="004554C5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1A91FD98" wp14:editId="6DBA6E08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BC488" w14:textId="4EBBF72B" w:rsidR="004554C5" w:rsidRPr="004F4C6D" w:rsidRDefault="004554C5" w:rsidP="004554C5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="00376BF4"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說明→關於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Google Chrome</w:t>
      </w:r>
    </w:p>
    <w:p w14:paraId="3F3F6DE6" w14:textId="2A7E3FDB" w:rsidR="004554C5" w:rsidRPr="004F4C6D" w:rsidRDefault="008C0F9E" w:rsidP="004554C5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4864827C" wp14:editId="25EC9E71">
            <wp:extent cx="1893257" cy="1020830"/>
            <wp:effectExtent l="19050" t="19050" r="12065" b="2730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919864" cy="10351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D1F64E" w14:textId="4C7078B9" w:rsidR="004554C5" w:rsidRPr="004F4C6D" w:rsidRDefault="004554C5" w:rsidP="007D5BF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請下載</w:t>
      </w:r>
      <w:r w:rsidR="008C0F9E" w:rsidRPr="004F4C6D">
        <w:rPr>
          <w:rFonts w:ascii="Consolas" w:eastAsia="新細明體" w:hAnsi="Consolas" w:hint="eastAsia"/>
        </w:rPr>
        <w:t>相同版本號碼</w:t>
      </w:r>
      <w:r w:rsidRPr="004F4C6D">
        <w:rPr>
          <w:rFonts w:ascii="Consolas" w:eastAsia="新細明體" w:hAnsi="Consolas" w:hint="eastAsia"/>
        </w:rPr>
        <w:t>的</w:t>
      </w:r>
      <w:proofErr w:type="spellStart"/>
      <w:r w:rsidRPr="004F4C6D">
        <w:rPr>
          <w:rFonts w:ascii="Consolas" w:eastAsia="新細明體" w:hAnsi="Consolas"/>
        </w:rPr>
        <w:t>ChromeDrive</w:t>
      </w:r>
      <w:r w:rsidR="008C0F9E" w:rsidRPr="004F4C6D">
        <w:rPr>
          <w:rFonts w:ascii="Consolas" w:eastAsia="新細明體" w:hAnsi="Consolas"/>
        </w:rPr>
        <w:t>r</w:t>
      </w:r>
      <w:proofErr w:type="spellEnd"/>
    </w:p>
    <w:p w14:paraId="0AE2FC42" w14:textId="77777777" w:rsidR="004554C5" w:rsidRPr="004F4C6D" w:rsidRDefault="004554C5" w:rsidP="004554C5">
      <w:pPr>
        <w:pStyle w:val="a9"/>
        <w:numPr>
          <w:ilvl w:val="0"/>
          <w:numId w:val="19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下載</w:t>
      </w:r>
      <w:proofErr w:type="spellStart"/>
      <w:r w:rsidRPr="004F4C6D">
        <w:rPr>
          <w:rFonts w:ascii="Consolas" w:eastAsia="新細明體" w:hAnsi="Consolas"/>
        </w:rPr>
        <w:t>ChromeDriver</w:t>
      </w:r>
      <w:proofErr w:type="spellEnd"/>
      <w:r w:rsidRPr="004F4C6D">
        <w:rPr>
          <w:rFonts w:ascii="Consolas" w:eastAsia="新細明體" w:hAnsi="Consolas" w:hint="eastAsia"/>
        </w:rPr>
        <w:t>檔案，並放到專案資料夾當中</w:t>
      </w:r>
    </w:p>
    <w:p w14:paraId="40F4355C" w14:textId="69FBBD98" w:rsidR="004554C5" w:rsidRPr="004F4C6D" w:rsidRDefault="008C0F9E" w:rsidP="004554C5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lastRenderedPageBreak/>
        <w:drawing>
          <wp:inline distT="0" distB="0" distL="0" distR="0" wp14:anchorId="79A55345" wp14:editId="4E2F9366">
            <wp:extent cx="5224939" cy="2419350"/>
            <wp:effectExtent l="19050" t="19050" r="13970" b="190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315664" cy="24613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FEBE7" w14:textId="2EC1EA36" w:rsidR="004554C5" w:rsidRPr="004F4C6D" w:rsidRDefault="004554C5" w:rsidP="004554C5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="008C0F9E" w:rsidRPr="004F4C6D">
        <w:rPr>
          <w:rFonts w:ascii="Consolas" w:eastAsia="新細明體" w:hAnsi="Consolas" w:hint="eastAsia"/>
        </w:rPr>
        <w:t>手動複製連結，</w:t>
      </w:r>
      <w:r w:rsidRPr="004F4C6D">
        <w:rPr>
          <w:rFonts w:ascii="Consolas" w:eastAsia="新細明體" w:hAnsi="Consolas" w:hint="eastAsia"/>
        </w:rPr>
        <w:t>下載合適的</w:t>
      </w:r>
      <w:r w:rsidRPr="004F4C6D">
        <w:rPr>
          <w:rFonts w:ascii="Consolas" w:eastAsia="新細明體" w:hAnsi="Consolas" w:hint="eastAsia"/>
        </w:rPr>
        <w:t>C</w:t>
      </w:r>
      <w:r w:rsidRPr="004F4C6D">
        <w:rPr>
          <w:rFonts w:ascii="Consolas" w:eastAsia="新細明體" w:hAnsi="Consolas"/>
        </w:rPr>
        <w:t>hrome</w:t>
      </w:r>
      <w:r w:rsidRPr="004F4C6D">
        <w:rPr>
          <w:rFonts w:ascii="Consolas" w:eastAsia="新細明體" w:hAnsi="Consolas" w:hint="eastAsia"/>
        </w:rPr>
        <w:t>版本</w:t>
      </w:r>
    </w:p>
    <w:p w14:paraId="3EF9E2D2" w14:textId="30CC2C31" w:rsidR="004554C5" w:rsidRPr="004F4C6D" w:rsidRDefault="008C0F9E" w:rsidP="004554C5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23C819F0" wp14:editId="435754B7">
            <wp:extent cx="5274310" cy="849630"/>
            <wp:effectExtent l="19050" t="19050" r="21590" b="2667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49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F6D54" w14:textId="6042E5F8" w:rsidR="004554C5" w:rsidRPr="004F4C6D" w:rsidRDefault="004554C5" w:rsidP="004554C5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W</w:t>
      </w:r>
      <w:r w:rsidRPr="004F4C6D">
        <w:rPr>
          <w:rFonts w:ascii="Consolas" w:eastAsia="新細明體" w:hAnsi="Consolas"/>
        </w:rPr>
        <w:t>indows</w:t>
      </w:r>
      <w:r w:rsidRPr="004F4C6D">
        <w:rPr>
          <w:rFonts w:ascii="Consolas" w:eastAsia="新細明體" w:hAnsi="Consolas" w:hint="eastAsia"/>
        </w:rPr>
        <w:t>選擇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win</w:t>
      </w:r>
      <w:r w:rsidR="008C0F9E" w:rsidRPr="004F4C6D">
        <w:rPr>
          <w:rFonts w:ascii="Consolas" w:eastAsia="新細明體" w:hAnsi="Consolas"/>
        </w:rPr>
        <w:t>64</w:t>
      </w:r>
      <w:r w:rsidRPr="004F4C6D">
        <w:rPr>
          <w:rFonts w:ascii="Consolas" w:eastAsia="新細明體" w:hAnsi="Consolas" w:hint="eastAsia"/>
        </w:rPr>
        <w:t>；</w:t>
      </w:r>
      <w:r w:rsidRPr="004F4C6D">
        <w:rPr>
          <w:rFonts w:ascii="Consolas" w:eastAsia="新細明體" w:hAnsi="Consolas"/>
        </w:rPr>
        <w:t>MacOS</w:t>
      </w:r>
      <w:r w:rsidRPr="004F4C6D">
        <w:rPr>
          <w:rFonts w:ascii="Consolas" w:eastAsia="新細明體" w:hAnsi="Consolas" w:hint="eastAsia"/>
        </w:rPr>
        <w:t>選擇對應版本</w:t>
      </w:r>
      <w:r w:rsidR="008C0F9E" w:rsidRPr="004F4C6D">
        <w:rPr>
          <w:rFonts w:ascii="Consolas" w:eastAsia="新細明體" w:hAnsi="Consolas" w:hint="eastAsia"/>
        </w:rPr>
        <w:t>；</w:t>
      </w:r>
      <w:r w:rsidR="008C0F9E" w:rsidRPr="004F4C6D">
        <w:rPr>
          <w:rFonts w:ascii="Consolas" w:eastAsia="新細明體" w:hAnsi="Consolas"/>
        </w:rPr>
        <w:t>Linux</w:t>
      </w:r>
      <w:r w:rsidR="008C0F9E" w:rsidRPr="004F4C6D">
        <w:rPr>
          <w:rFonts w:ascii="Consolas" w:eastAsia="新細明體" w:hAnsi="Consolas" w:hint="eastAsia"/>
        </w:rPr>
        <w:t>選擇</w:t>
      </w:r>
      <w:r w:rsidR="008C0F9E" w:rsidRPr="004F4C6D">
        <w:rPr>
          <w:rFonts w:ascii="Consolas" w:eastAsia="新細明體" w:hAnsi="Consolas"/>
        </w:rPr>
        <w:t>linux64</w:t>
      </w:r>
    </w:p>
    <w:p w14:paraId="017D3875" w14:textId="30514E5F" w:rsidR="008C0F9E" w:rsidRPr="004F4C6D" w:rsidRDefault="0069587F" w:rsidP="004554C5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1E0F3973" wp14:editId="7DC95866">
            <wp:extent cx="3445510" cy="915927"/>
            <wp:effectExtent l="19050" t="19050" r="21590" b="1778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466868" cy="921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385C2B" w14:textId="31EF2801" w:rsidR="0069587F" w:rsidRPr="004F4C6D" w:rsidRDefault="0069587F" w:rsidP="004554C5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以</w:t>
      </w:r>
      <w:r w:rsidRPr="004F4C6D">
        <w:rPr>
          <w:rFonts w:ascii="Consolas" w:eastAsia="新細明體" w:hAnsi="Consolas"/>
        </w:rPr>
        <w:t>win64</w:t>
      </w:r>
      <w:r w:rsidRPr="004F4C6D">
        <w:rPr>
          <w:rFonts w:ascii="Consolas" w:eastAsia="新細明體" w:hAnsi="Consolas" w:hint="eastAsia"/>
        </w:rPr>
        <w:t>為例，請將</w:t>
      </w:r>
      <w:r w:rsidRPr="004F4C6D">
        <w:rPr>
          <w:rFonts w:ascii="Consolas" w:eastAsia="新細明體" w:hAnsi="Consolas"/>
        </w:rPr>
        <w:t>chromedriver.exe</w:t>
      </w:r>
      <w:r w:rsidRPr="004F4C6D">
        <w:rPr>
          <w:rFonts w:ascii="Consolas" w:eastAsia="新細明體" w:hAnsi="Consolas" w:hint="eastAsia"/>
        </w:rPr>
        <w:t>複製到教材專案目錄底下即可</w:t>
      </w:r>
    </w:p>
    <w:p w14:paraId="5509B8FE" w14:textId="7D00BCB2" w:rsidR="003721F0" w:rsidRPr="004F4C6D" w:rsidRDefault="003721F0" w:rsidP="003721F0">
      <w:pPr>
        <w:rPr>
          <w:rFonts w:ascii="Consolas" w:eastAsia="新細明體" w:hAnsi="Consolas"/>
        </w:rPr>
      </w:pPr>
    </w:p>
    <w:p w14:paraId="5A900378" w14:textId="233A77B6" w:rsidR="0048180A" w:rsidRPr="004F4C6D" w:rsidRDefault="0048180A" w:rsidP="006B3AA2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bookmarkStart w:id="2" w:name="_Toc95473926"/>
      <w:r w:rsidRPr="004F4C6D">
        <w:rPr>
          <w:rFonts w:ascii="Consolas" w:eastAsia="新細明體" w:hAnsi="Consolas" w:hint="eastAsia"/>
          <w:b/>
          <w:sz w:val="32"/>
          <w:szCs w:val="32"/>
          <w:shd w:val="pct15" w:color="auto" w:fill="FFFFFF"/>
        </w:rPr>
        <w:t>爬蟲專案開發實務分享</w:t>
      </w:r>
      <w:bookmarkEnd w:id="2"/>
    </w:p>
    <w:p w14:paraId="61E1FE57" w14:textId="3C808F65" w:rsidR="00115197" w:rsidRPr="004F4C6D" w:rsidRDefault="005408E6" w:rsidP="005408E6">
      <w:pPr>
        <w:pStyle w:val="a9"/>
        <w:numPr>
          <w:ilvl w:val="0"/>
          <w:numId w:val="3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個人</w:t>
      </w:r>
      <w:r w:rsidR="00680AA9" w:rsidRPr="004F4C6D">
        <w:rPr>
          <w:rFonts w:ascii="Consolas" w:eastAsia="新細明體" w:hAnsi="Consolas" w:hint="eastAsia"/>
        </w:rPr>
        <w:t xml:space="preserve"> Y</w:t>
      </w:r>
      <w:r w:rsidR="00680AA9" w:rsidRPr="004F4C6D">
        <w:rPr>
          <w:rFonts w:ascii="Consolas" w:eastAsia="新細明體" w:hAnsi="Consolas"/>
        </w:rPr>
        <w:t xml:space="preserve">ouTube </w:t>
      </w:r>
      <w:r w:rsidR="00680AA9" w:rsidRPr="004F4C6D">
        <w:rPr>
          <w:rFonts w:ascii="Consolas" w:eastAsia="新細明體" w:hAnsi="Consolas" w:hint="eastAsia"/>
        </w:rPr>
        <w:t>頻道</w:t>
      </w:r>
      <w:r w:rsidRPr="004F4C6D">
        <w:rPr>
          <w:rFonts w:ascii="Consolas" w:eastAsia="新細明體" w:hAnsi="Consolas" w:hint="eastAsia"/>
        </w:rPr>
        <w:t>（不定時更新）</w:t>
      </w:r>
      <w:r w:rsidR="00F257C6" w:rsidRPr="004F4C6D">
        <w:rPr>
          <w:rFonts w:ascii="Consolas" w:eastAsia="新細明體" w:hAnsi="Consolas"/>
        </w:rPr>
        <w:br/>
      </w:r>
      <w:hyperlink r:id="rId41" w:history="1">
        <w:r w:rsidR="00473ACC" w:rsidRPr="004F4C6D">
          <w:rPr>
            <w:rStyle w:val="a3"/>
            <w:rFonts w:ascii="Consolas" w:eastAsia="新細明體" w:hAnsi="Consolas"/>
          </w:rPr>
          <w:t>https://www.youtube.com/@darreninfo-boatman</w:t>
        </w:r>
      </w:hyperlink>
    </w:p>
    <w:p w14:paraId="0152FEE6" w14:textId="0FDAD548" w:rsidR="005408E6" w:rsidRPr="004F4C6D" w:rsidRDefault="005408E6" w:rsidP="005408E6">
      <w:pPr>
        <w:pStyle w:val="a9"/>
        <w:numPr>
          <w:ilvl w:val="0"/>
          <w:numId w:val="3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「觀察」是爬蟲工作者的重要技能</w:t>
      </w:r>
      <w:r w:rsidR="005D7BD6" w:rsidRPr="004F4C6D">
        <w:rPr>
          <w:rFonts w:ascii="Consolas" w:eastAsia="新細明體" w:hAnsi="Consolas" w:hint="eastAsia"/>
        </w:rPr>
        <w:t>，</w:t>
      </w:r>
      <w:r w:rsidR="005D7BD6" w:rsidRPr="004F4C6D">
        <w:rPr>
          <w:rFonts w:ascii="Consolas" w:eastAsia="新細明體" w:hAnsi="Consolas" w:hint="eastAsia"/>
        </w:rPr>
        <w:t>H</w:t>
      </w:r>
      <w:r w:rsidR="005D7BD6" w:rsidRPr="004F4C6D">
        <w:rPr>
          <w:rFonts w:ascii="Consolas" w:eastAsia="新細明體" w:hAnsi="Consolas"/>
        </w:rPr>
        <w:t xml:space="preserve">TML &amp; CSS selector </w:t>
      </w:r>
      <w:r w:rsidR="005D7BD6" w:rsidRPr="004F4C6D">
        <w:rPr>
          <w:rFonts w:ascii="Consolas" w:eastAsia="新細明體" w:hAnsi="Consolas" w:hint="eastAsia"/>
        </w:rPr>
        <w:t>的概念要非常熟練</w:t>
      </w:r>
      <w:r w:rsidR="00B608FA" w:rsidRPr="004F4C6D">
        <w:rPr>
          <w:rFonts w:ascii="Consolas" w:eastAsia="新細明體" w:hAnsi="Consolas" w:hint="eastAsia"/>
        </w:rPr>
        <w:t>；有些人習慣使用</w:t>
      </w:r>
      <w:r w:rsidR="00B608FA" w:rsidRPr="004F4C6D">
        <w:rPr>
          <w:rFonts w:ascii="Consolas" w:eastAsia="新細明體" w:hAnsi="Consolas"/>
        </w:rPr>
        <w:t xml:space="preserve"> XPATH</w:t>
      </w:r>
      <w:r w:rsidR="00B608FA" w:rsidRPr="004F4C6D">
        <w:rPr>
          <w:rFonts w:ascii="Consolas" w:eastAsia="新細明體" w:hAnsi="Consolas" w:hint="eastAsia"/>
        </w:rPr>
        <w:t>，由於課程時間安排的關係，不會提到。</w:t>
      </w:r>
    </w:p>
    <w:p w14:paraId="2F72390D" w14:textId="6397EBBD" w:rsidR="008F1C25" w:rsidRPr="004F4C6D" w:rsidRDefault="005408E6" w:rsidP="005D7BD6">
      <w:pPr>
        <w:pStyle w:val="a9"/>
        <w:numPr>
          <w:ilvl w:val="0"/>
          <w:numId w:val="3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被對方的伺服器擋住，無法繼續</w:t>
      </w:r>
      <w:proofErr w:type="gramStart"/>
      <w:r w:rsidRPr="004F4C6D">
        <w:rPr>
          <w:rFonts w:ascii="Consolas" w:eastAsia="新細明體" w:hAnsi="Consolas" w:hint="eastAsia"/>
        </w:rPr>
        <w:t>爬取，</w:t>
      </w:r>
      <w:r w:rsidR="001A1C77" w:rsidRPr="004F4C6D">
        <w:rPr>
          <w:rFonts w:ascii="Consolas" w:eastAsia="新細明體" w:hAnsi="Consolas" w:hint="eastAsia"/>
        </w:rPr>
        <w:t>相換</w:t>
      </w:r>
      <w:proofErr w:type="gramEnd"/>
      <w:r w:rsidR="001A1C77" w:rsidRPr="004F4C6D">
        <w:rPr>
          <w:rFonts w:ascii="Consolas" w:eastAsia="新細明體" w:hAnsi="Consolas"/>
        </w:rPr>
        <w:t xml:space="preserve"> IP</w:t>
      </w:r>
      <w:r w:rsidR="001A1C77" w:rsidRPr="004F4C6D">
        <w:rPr>
          <w:rFonts w:ascii="Consolas" w:eastAsia="新細明體" w:hAnsi="Consolas" w:hint="eastAsia"/>
        </w:rPr>
        <w:t>，</w:t>
      </w:r>
      <w:r w:rsidRPr="004F4C6D">
        <w:rPr>
          <w:rFonts w:ascii="Consolas" w:eastAsia="新細明體" w:hAnsi="Consolas" w:hint="eastAsia"/>
        </w:rPr>
        <w:t>可</w:t>
      </w:r>
      <w:r w:rsidR="005D7BD6" w:rsidRPr="004F4C6D">
        <w:rPr>
          <w:rFonts w:ascii="Consolas" w:eastAsia="新細明體" w:hAnsi="Consolas" w:hint="eastAsia"/>
        </w:rPr>
        <w:t>以透過</w:t>
      </w:r>
      <w:r w:rsidR="005D7BD6" w:rsidRPr="004F4C6D">
        <w:rPr>
          <w:rFonts w:ascii="Consolas" w:eastAsia="新細明體" w:hAnsi="Consolas" w:hint="eastAsia"/>
        </w:rPr>
        <w:t xml:space="preserve"> </w:t>
      </w:r>
    </w:p>
    <w:p w14:paraId="3BA2B91A" w14:textId="7EC1E1D0" w:rsidR="008F1C25" w:rsidRPr="004F4C6D" w:rsidRDefault="005D7BD6" w:rsidP="0074735B">
      <w:pPr>
        <w:pStyle w:val="a9"/>
        <w:numPr>
          <w:ilvl w:val="1"/>
          <w:numId w:val="3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b/>
          <w:shd w:val="pct15" w:color="auto" w:fill="FFFFFF"/>
        </w:rPr>
        <w:t xml:space="preserve">Amazon Web Service </w:t>
      </w:r>
      <w:r w:rsidRPr="004F4C6D">
        <w:rPr>
          <w:rFonts w:ascii="Consolas" w:eastAsia="新細明體" w:hAnsi="Consolas" w:hint="eastAsia"/>
          <w:b/>
          <w:shd w:val="pct15" w:color="auto" w:fill="FFFFFF"/>
        </w:rPr>
        <w:t>的</w:t>
      </w:r>
      <w:r w:rsidRPr="004F4C6D">
        <w:rPr>
          <w:rFonts w:ascii="Consolas" w:eastAsia="新細明體" w:hAnsi="Consolas" w:hint="eastAsia"/>
          <w:b/>
          <w:shd w:val="pct15" w:color="auto" w:fill="FFFFFF"/>
        </w:rPr>
        <w:t xml:space="preserve"> </w:t>
      </w:r>
      <w:r w:rsidRPr="004F4C6D">
        <w:rPr>
          <w:rFonts w:ascii="Consolas" w:eastAsia="新細明體" w:hAnsi="Consolas"/>
          <w:b/>
          <w:shd w:val="pct15" w:color="auto" w:fill="FFFFFF"/>
        </w:rPr>
        <w:t>EC2</w:t>
      </w:r>
      <w:r w:rsidRPr="004F4C6D">
        <w:rPr>
          <w:rFonts w:ascii="Consolas" w:eastAsia="新細明體" w:hAnsi="Consolas" w:hint="eastAsia"/>
          <w:b/>
          <w:shd w:val="pct15" w:color="auto" w:fill="FFFFFF"/>
        </w:rPr>
        <w:t>（虛</w:t>
      </w:r>
      <w:r w:rsidRPr="004F4C6D">
        <w:rPr>
          <w:rFonts w:ascii="Consolas" w:eastAsia="新細明體" w:hAnsi="Consolas" w:cs="新細明體" w:hint="eastAsia"/>
          <w:b/>
          <w:shd w:val="pct15" w:color="auto" w:fill="FFFFFF"/>
        </w:rPr>
        <w:t>擬主機</w:t>
      </w:r>
      <w:r w:rsidRPr="004F4C6D">
        <w:rPr>
          <w:rFonts w:ascii="Consolas" w:eastAsia="新細明體" w:hAnsi="Consolas" w:hint="eastAsia"/>
          <w:b/>
          <w:shd w:val="pct15" w:color="auto" w:fill="FFFFFF"/>
        </w:rPr>
        <w:t>）</w:t>
      </w:r>
      <w:r w:rsidRPr="004F4C6D">
        <w:rPr>
          <w:rFonts w:ascii="Consolas" w:eastAsia="新細明體" w:hAnsi="Consolas" w:hint="eastAsia"/>
          <w:shd w:val="pct15" w:color="auto" w:fill="FFFFFF"/>
        </w:rPr>
        <w:t>，</w:t>
      </w:r>
      <w:r w:rsidRPr="004F4C6D">
        <w:rPr>
          <w:rFonts w:ascii="Consolas" w:eastAsia="新細明體" w:hAnsi="Consolas" w:hint="eastAsia"/>
        </w:rPr>
        <w:t>透過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Running</w:t>
      </w:r>
      <w:r w:rsidRPr="004F4C6D">
        <w:rPr>
          <w:rFonts w:ascii="Consolas" w:eastAsia="新細明體" w:hAnsi="Consolas" w:hint="eastAsia"/>
        </w:rPr>
        <w:t>、</w:t>
      </w:r>
      <w:r w:rsidRPr="004F4C6D">
        <w:rPr>
          <w:rFonts w:ascii="Consolas" w:eastAsia="新細明體" w:hAnsi="Consolas" w:hint="eastAsia"/>
        </w:rPr>
        <w:t>S</w:t>
      </w:r>
      <w:r w:rsidRPr="004F4C6D">
        <w:rPr>
          <w:rFonts w:ascii="Consolas" w:eastAsia="新細明體" w:hAnsi="Consolas"/>
        </w:rPr>
        <w:t xml:space="preserve">topped </w:t>
      </w:r>
      <w:r w:rsidRPr="004F4C6D">
        <w:rPr>
          <w:rFonts w:ascii="Consolas" w:eastAsia="新細明體" w:hAnsi="Consolas" w:hint="eastAsia"/>
        </w:rPr>
        <w:t>等過程，提供自動換新的</w:t>
      </w:r>
      <w:r w:rsidRPr="004F4C6D">
        <w:rPr>
          <w:rFonts w:ascii="Consolas" w:eastAsia="新細明體" w:hAnsi="Consolas"/>
        </w:rPr>
        <w:t>IP</w:t>
      </w:r>
      <w:r w:rsidRPr="004F4C6D">
        <w:rPr>
          <w:rFonts w:ascii="Consolas" w:eastAsia="新細明體" w:hAnsi="Consolas" w:hint="eastAsia"/>
        </w:rPr>
        <w:t>給我們</w:t>
      </w:r>
      <w:r w:rsidR="00BD0379" w:rsidRPr="004F4C6D">
        <w:rPr>
          <w:rFonts w:ascii="Consolas" w:eastAsia="新細明體" w:hAnsi="Consolas" w:hint="eastAsia"/>
        </w:rPr>
        <w:t>。</w:t>
      </w:r>
    </w:p>
    <w:p w14:paraId="652DB0BD" w14:textId="2724A329" w:rsidR="008F1C25" w:rsidRPr="004F4C6D" w:rsidRDefault="005D7BD6" w:rsidP="0074735B">
      <w:pPr>
        <w:pStyle w:val="a9"/>
        <w:numPr>
          <w:ilvl w:val="1"/>
          <w:numId w:val="3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  <w:b/>
          <w:shd w:val="pct15" w:color="auto" w:fill="FFFFFF"/>
        </w:rPr>
        <w:t>連接</w:t>
      </w:r>
      <w:r w:rsidRPr="004F4C6D">
        <w:rPr>
          <w:rFonts w:ascii="Consolas" w:eastAsia="新細明體" w:hAnsi="Consolas"/>
          <w:b/>
          <w:shd w:val="pct15" w:color="auto" w:fill="FFFFFF"/>
        </w:rPr>
        <w:t>VPN</w:t>
      </w:r>
      <w:r w:rsidRPr="004F4C6D">
        <w:rPr>
          <w:rFonts w:ascii="Consolas" w:eastAsia="新細明體" w:hAnsi="Consolas" w:hint="eastAsia"/>
        </w:rPr>
        <w:t>，</w:t>
      </w:r>
      <w:r w:rsidR="007D52AA" w:rsidRPr="004F4C6D">
        <w:rPr>
          <w:rFonts w:ascii="Consolas" w:eastAsia="新細明體" w:hAnsi="Consolas" w:hint="eastAsia"/>
        </w:rPr>
        <w:t>例如</w:t>
      </w:r>
      <w:r w:rsidR="007D52AA" w:rsidRPr="004F4C6D">
        <w:rPr>
          <w:rFonts w:ascii="Consolas" w:eastAsia="新細明體" w:hAnsi="Consolas" w:hint="eastAsia"/>
        </w:rPr>
        <w:t xml:space="preserve"> </w:t>
      </w:r>
      <w:proofErr w:type="spellStart"/>
      <w:r w:rsidR="007D52AA" w:rsidRPr="004F4C6D">
        <w:rPr>
          <w:rFonts w:ascii="Consolas" w:eastAsia="新細明體" w:hAnsi="Consolas"/>
        </w:rPr>
        <w:t>Surfshark</w:t>
      </w:r>
      <w:proofErr w:type="spellEnd"/>
      <w:r w:rsidR="007D52AA" w:rsidRPr="004F4C6D">
        <w:rPr>
          <w:rFonts w:ascii="Consolas" w:eastAsia="新細明體" w:hAnsi="Consolas" w:hint="eastAsia"/>
        </w:rPr>
        <w:t>，</w:t>
      </w:r>
      <w:r w:rsidRPr="004F4C6D">
        <w:rPr>
          <w:rFonts w:ascii="Consolas" w:eastAsia="新細明體" w:hAnsi="Consolas" w:hint="eastAsia"/>
        </w:rPr>
        <w:t>透過</w:t>
      </w:r>
      <w:r w:rsidR="007D52AA" w:rsidRPr="004F4C6D">
        <w:rPr>
          <w:rFonts w:ascii="Consolas" w:eastAsia="新細明體" w:hAnsi="Consolas" w:hint="eastAsia"/>
        </w:rPr>
        <w:t>切換</w:t>
      </w:r>
      <w:r w:rsidRPr="004F4C6D">
        <w:rPr>
          <w:rFonts w:ascii="Consolas" w:eastAsia="新細明體" w:hAnsi="Consolas" w:hint="eastAsia"/>
        </w:rPr>
        <w:t>其它網路環境</w:t>
      </w:r>
      <w:r w:rsidR="007D52AA" w:rsidRPr="004F4C6D">
        <w:rPr>
          <w:rFonts w:ascii="Consolas" w:eastAsia="新細明體" w:hAnsi="Consolas" w:hint="eastAsia"/>
        </w:rPr>
        <w:t>（俗稱翻牆）</w:t>
      </w:r>
      <w:r w:rsidRPr="004F4C6D">
        <w:rPr>
          <w:rFonts w:ascii="Consolas" w:eastAsia="新細明體" w:hAnsi="Consolas" w:hint="eastAsia"/>
        </w:rPr>
        <w:t>來進行；</w:t>
      </w:r>
    </w:p>
    <w:p w14:paraId="6809723A" w14:textId="2C4F963D" w:rsidR="00486263" w:rsidRPr="004F4C6D" w:rsidRDefault="005D7BD6" w:rsidP="0074735B">
      <w:pPr>
        <w:pStyle w:val="a9"/>
        <w:numPr>
          <w:ilvl w:val="1"/>
          <w:numId w:val="3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若是人在咖啡廳，臨時被擋，需要換</w:t>
      </w:r>
      <w:r w:rsidRPr="004F4C6D">
        <w:rPr>
          <w:rFonts w:ascii="Consolas" w:eastAsia="新細明體" w:hAnsi="Consolas" w:hint="eastAsia"/>
        </w:rPr>
        <w:t>I</w:t>
      </w:r>
      <w:r w:rsidRPr="004F4C6D">
        <w:rPr>
          <w:rFonts w:ascii="Consolas" w:eastAsia="新細明體" w:hAnsi="Consolas"/>
        </w:rPr>
        <w:t>P</w:t>
      </w:r>
      <w:r w:rsidRPr="004F4C6D">
        <w:rPr>
          <w:rFonts w:ascii="Consolas" w:eastAsia="新細明體" w:hAnsi="Consolas" w:hint="eastAsia"/>
        </w:rPr>
        <w:t>，可以切換到</w:t>
      </w:r>
      <w:r w:rsidRPr="004F4C6D">
        <w:rPr>
          <w:rFonts w:ascii="Consolas" w:eastAsia="新細明體" w:hAnsi="Consolas" w:hint="eastAsia"/>
          <w:b/>
          <w:shd w:val="pct15" w:color="auto" w:fill="FFFFFF"/>
        </w:rPr>
        <w:t>手機網路（手機當作無線基地台），開啟飛航模式</w:t>
      </w:r>
      <w:r w:rsidRPr="004F4C6D">
        <w:rPr>
          <w:rFonts w:ascii="Consolas" w:eastAsia="新細明體" w:hAnsi="Consolas" w:hint="eastAsia"/>
        </w:rPr>
        <w:t>，過個幾秒（</w:t>
      </w:r>
      <w:r w:rsidR="002464B1" w:rsidRPr="004F4C6D">
        <w:rPr>
          <w:rFonts w:ascii="Consolas" w:eastAsia="新細明體" w:hAnsi="Consolas" w:hint="eastAsia"/>
        </w:rPr>
        <w:t>例如</w:t>
      </w:r>
      <w:r w:rsidRPr="004F4C6D">
        <w:rPr>
          <w:rFonts w:ascii="Consolas" w:eastAsia="新細明體" w:hAnsi="Consolas" w:hint="eastAsia"/>
        </w:rPr>
        <w:t>1</w:t>
      </w:r>
      <w:r w:rsidRPr="004F4C6D">
        <w:rPr>
          <w:rFonts w:ascii="Consolas" w:eastAsia="新細明體" w:hAnsi="Consolas"/>
        </w:rPr>
        <w:t>0</w:t>
      </w:r>
      <w:r w:rsidRPr="004F4C6D">
        <w:rPr>
          <w:rFonts w:ascii="Consolas" w:eastAsia="新細明體" w:hAnsi="Consolas" w:cs="新細明體" w:hint="eastAsia"/>
        </w:rPr>
        <w:t>秒後</w:t>
      </w:r>
      <w:r w:rsidRPr="004F4C6D">
        <w:rPr>
          <w:rFonts w:ascii="Consolas" w:eastAsia="新細明體" w:hAnsi="Consolas" w:hint="eastAsia"/>
        </w:rPr>
        <w:t>）</w:t>
      </w:r>
      <w:r w:rsidRPr="004F4C6D">
        <w:rPr>
          <w:rFonts w:ascii="Consolas" w:eastAsia="新細明體" w:hAnsi="Consolas" w:hint="eastAsia"/>
        </w:rPr>
        <w:lastRenderedPageBreak/>
        <w:t>再閉關飛航模式，</w:t>
      </w:r>
      <w:r w:rsidR="00403B91" w:rsidRPr="004F4C6D">
        <w:rPr>
          <w:rFonts w:ascii="Consolas" w:eastAsia="新細明體" w:hAnsi="Consolas" w:hint="eastAsia"/>
        </w:rPr>
        <w:t>此時網路服務供應商便會提供新的</w:t>
      </w:r>
      <w:r w:rsidR="00403B91" w:rsidRPr="004F4C6D">
        <w:rPr>
          <w:rFonts w:ascii="Consolas" w:eastAsia="新細明體" w:hAnsi="Consolas" w:hint="eastAsia"/>
        </w:rPr>
        <w:t>I</w:t>
      </w:r>
      <w:r w:rsidR="00403B91" w:rsidRPr="004F4C6D">
        <w:rPr>
          <w:rFonts w:ascii="Consolas" w:eastAsia="新細明體" w:hAnsi="Consolas"/>
        </w:rPr>
        <w:t>P</w:t>
      </w:r>
      <w:r w:rsidR="00403B91" w:rsidRPr="004F4C6D">
        <w:rPr>
          <w:rFonts w:ascii="Consolas" w:eastAsia="新細明體" w:hAnsi="Consolas" w:hint="eastAsia"/>
        </w:rPr>
        <w:t>給我們</w:t>
      </w:r>
      <w:r w:rsidR="006A6BB1" w:rsidRPr="004F4C6D">
        <w:rPr>
          <w:rFonts w:ascii="Consolas" w:eastAsia="新細明體" w:hAnsi="Consolas" w:hint="eastAsia"/>
        </w:rPr>
        <w:t>，便可</w:t>
      </w:r>
      <w:proofErr w:type="gramStart"/>
      <w:r w:rsidR="006A6BB1" w:rsidRPr="004F4C6D">
        <w:rPr>
          <w:rFonts w:ascii="Consolas" w:eastAsia="新細明體" w:hAnsi="Consolas" w:hint="eastAsia"/>
        </w:rPr>
        <w:t>繼續爬取資料</w:t>
      </w:r>
      <w:proofErr w:type="gramEnd"/>
      <w:r w:rsidR="002464B1" w:rsidRPr="004F4C6D">
        <w:rPr>
          <w:rFonts w:ascii="Consolas" w:eastAsia="新細明體" w:hAnsi="Consolas" w:hint="eastAsia"/>
        </w:rPr>
        <w:t>，有時候可以搭配</w:t>
      </w:r>
      <w:r w:rsidR="002464B1" w:rsidRPr="004F4C6D">
        <w:rPr>
          <w:rFonts w:ascii="Consolas" w:eastAsia="新細明體" w:hAnsi="Consolas"/>
        </w:rPr>
        <w:t>PC</w:t>
      </w:r>
      <w:r w:rsidR="002464B1" w:rsidRPr="004F4C6D">
        <w:rPr>
          <w:rFonts w:ascii="Consolas" w:eastAsia="新細明體" w:hAnsi="Consolas" w:hint="eastAsia"/>
        </w:rPr>
        <w:t>平台的手機螢幕控制工具，結合課堂上提到的</w:t>
      </w:r>
      <w:r w:rsidR="002464B1" w:rsidRPr="004F4C6D">
        <w:rPr>
          <w:rFonts w:ascii="Consolas" w:eastAsia="新細明體" w:hAnsi="Consolas" w:hint="eastAsia"/>
        </w:rPr>
        <w:t xml:space="preserve"> </w:t>
      </w:r>
      <w:proofErr w:type="spellStart"/>
      <w:r w:rsidR="002464B1" w:rsidRPr="004F4C6D">
        <w:rPr>
          <w:rFonts w:ascii="Consolas" w:eastAsia="新細明體" w:hAnsi="Consolas"/>
        </w:rPr>
        <w:t>PyAutoGUI</w:t>
      </w:r>
      <w:proofErr w:type="spellEnd"/>
      <w:r w:rsidR="002464B1" w:rsidRPr="004F4C6D">
        <w:rPr>
          <w:rFonts w:ascii="Consolas" w:eastAsia="新細明體" w:hAnsi="Consolas" w:hint="eastAsia"/>
        </w:rPr>
        <w:t>，透過網路請求的品質，來決定是否切換</w:t>
      </w:r>
      <w:r w:rsidR="008F1C25" w:rsidRPr="004F4C6D">
        <w:rPr>
          <w:rFonts w:ascii="Consolas" w:eastAsia="新細明體" w:hAnsi="Consolas" w:hint="eastAsia"/>
        </w:rPr>
        <w:t>；</w:t>
      </w:r>
    </w:p>
    <w:p w14:paraId="1354D631" w14:textId="715E1E7F" w:rsidR="008F1C25" w:rsidRPr="004F4C6D" w:rsidRDefault="008F1C25" w:rsidP="0074735B">
      <w:pPr>
        <w:pStyle w:val="a9"/>
        <w:numPr>
          <w:ilvl w:val="1"/>
          <w:numId w:val="3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可以整合免費的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/>
          <w:b/>
          <w:shd w:val="pct15" w:color="auto" w:fill="FFFFFF"/>
        </w:rPr>
        <w:t>Proxy Pool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來取得臨時可用的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IP</w:t>
      </w:r>
      <w:r w:rsidRPr="004F4C6D">
        <w:rPr>
          <w:rFonts w:ascii="Consolas" w:eastAsia="新細明體" w:hAnsi="Consolas" w:hint="eastAsia"/>
        </w:rPr>
        <w:t>，持續對網頁進行請求，如果更付費的話，品質更好。</w:t>
      </w:r>
    </w:p>
    <w:p w14:paraId="4D700F82" w14:textId="505FF54D" w:rsidR="005408E6" w:rsidRPr="004F4C6D" w:rsidRDefault="00852C80" w:rsidP="005D7BD6">
      <w:pPr>
        <w:pStyle w:val="a9"/>
        <w:numPr>
          <w:ilvl w:val="0"/>
          <w:numId w:val="3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建議：</w:t>
      </w:r>
      <w:proofErr w:type="gramStart"/>
      <w:r w:rsidRPr="004F4C6D">
        <w:rPr>
          <w:rFonts w:ascii="Consolas" w:eastAsia="新細明體" w:hAnsi="Consolas" w:hint="eastAsia"/>
        </w:rPr>
        <w:t>爬取資料</w:t>
      </w:r>
      <w:proofErr w:type="gramEnd"/>
      <w:r w:rsidRPr="004F4C6D">
        <w:rPr>
          <w:rFonts w:ascii="Consolas" w:eastAsia="新細明體" w:hAnsi="Consolas" w:hint="eastAsia"/>
        </w:rPr>
        <w:t>時，每經過一個階段（可能是網站換頁前後、網頁動態生成資料之間），各給一個</w:t>
      </w:r>
      <w:r w:rsidRPr="004F4C6D">
        <w:rPr>
          <w:rFonts w:ascii="Consolas" w:eastAsia="新細明體" w:hAnsi="Consolas" w:hint="eastAsia"/>
          <w:b/>
        </w:rPr>
        <w:t>「隨機」的</w:t>
      </w:r>
      <w:r w:rsidRPr="004F4C6D">
        <w:rPr>
          <w:rFonts w:ascii="Consolas" w:eastAsia="新細明體" w:hAnsi="Consolas" w:hint="eastAsia"/>
          <w:b/>
        </w:rPr>
        <w:t>s</w:t>
      </w:r>
      <w:r w:rsidRPr="004F4C6D">
        <w:rPr>
          <w:rFonts w:ascii="Consolas" w:eastAsia="新細明體" w:hAnsi="Consolas"/>
          <w:b/>
        </w:rPr>
        <w:t>leep</w:t>
      </w:r>
      <w:r w:rsidRPr="004F4C6D">
        <w:rPr>
          <w:rFonts w:ascii="Consolas" w:eastAsia="新細明體" w:hAnsi="Consolas" w:hint="eastAsia"/>
          <w:b/>
        </w:rPr>
        <w:t>時間</w:t>
      </w:r>
      <w:r w:rsidRPr="004F4C6D">
        <w:rPr>
          <w:rFonts w:ascii="Consolas" w:eastAsia="新細明體" w:hAnsi="Consolas" w:hint="eastAsia"/>
        </w:rPr>
        <w:t>，例如</w:t>
      </w:r>
      <w:r w:rsidRPr="004F4C6D">
        <w:rPr>
          <w:rFonts w:ascii="Consolas" w:eastAsia="新細明體" w:hAnsi="Consolas"/>
        </w:rPr>
        <w:t>1</w:t>
      </w:r>
      <w:r w:rsidRPr="004F4C6D">
        <w:rPr>
          <w:rFonts w:ascii="Consolas" w:eastAsia="新細明體" w:hAnsi="Consolas" w:hint="eastAsia"/>
        </w:rPr>
        <w:t>到</w:t>
      </w:r>
      <w:r w:rsidRPr="004F4C6D">
        <w:rPr>
          <w:rFonts w:ascii="Consolas" w:eastAsia="新細明體" w:hAnsi="Consolas"/>
        </w:rPr>
        <w:t>3</w:t>
      </w:r>
      <w:r w:rsidRPr="004F4C6D">
        <w:rPr>
          <w:rFonts w:ascii="Consolas" w:eastAsia="新細明體" w:hAnsi="Consolas" w:hint="eastAsia"/>
        </w:rPr>
        <w:t>秒，或是以自身經驗，在攻防之中，取得平衡，設定一</w:t>
      </w:r>
      <w:r w:rsidR="00DB159F" w:rsidRPr="004F4C6D">
        <w:rPr>
          <w:rFonts w:ascii="Consolas" w:eastAsia="新細明體" w:hAnsi="Consolas" w:hint="eastAsia"/>
        </w:rPr>
        <w:t>組</w:t>
      </w:r>
      <w:r w:rsidRPr="004F4C6D">
        <w:rPr>
          <w:rFonts w:ascii="Consolas" w:eastAsia="新細明體" w:hAnsi="Consolas" w:hint="eastAsia"/>
        </w:rPr>
        <w:t>比較不會被擋的隨機數。</w:t>
      </w:r>
    </w:p>
    <w:p w14:paraId="3C931146" w14:textId="003429A6" w:rsidR="00373A7D" w:rsidRPr="004F4C6D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br w:type="page"/>
      </w:r>
    </w:p>
    <w:p w14:paraId="710A83BE" w14:textId="03C15E49" w:rsidR="00373A7D" w:rsidRPr="004F4C6D" w:rsidRDefault="00373A7D" w:rsidP="00197F4E">
      <w:pPr>
        <w:pStyle w:val="1"/>
        <w:rPr>
          <w:rFonts w:ascii="Consolas" w:eastAsia="新細明體" w:hAnsi="Consolas"/>
        </w:rPr>
      </w:pPr>
      <w:bookmarkStart w:id="3" w:name="_Toc95473942"/>
      <w:bookmarkStart w:id="4" w:name="_Toc173508268"/>
      <w:r w:rsidRPr="004F4C6D">
        <w:rPr>
          <w:rFonts w:ascii="Consolas" w:eastAsia="新細明體" w:hAnsi="Consolas"/>
        </w:rPr>
        <w:lastRenderedPageBreak/>
        <w:t xml:space="preserve">Module </w:t>
      </w:r>
      <w:r w:rsidR="004D1362" w:rsidRPr="004F4C6D">
        <w:rPr>
          <w:rFonts w:ascii="Consolas" w:eastAsia="新細明體" w:hAnsi="Consolas"/>
        </w:rPr>
        <w:t>2</w:t>
      </w:r>
      <w:r w:rsidRPr="004F4C6D">
        <w:rPr>
          <w:rFonts w:ascii="Consolas" w:eastAsia="新細明體" w:hAnsi="Consolas"/>
        </w:rPr>
        <w:t xml:space="preserve">. </w:t>
      </w:r>
      <w:r w:rsidRPr="004F4C6D">
        <w:rPr>
          <w:rFonts w:ascii="Consolas" w:eastAsia="新細明體" w:hAnsi="Consolas"/>
        </w:rPr>
        <w:t>正規表達式（</w:t>
      </w:r>
      <w:r w:rsidRPr="004F4C6D">
        <w:rPr>
          <w:rFonts w:ascii="Consolas" w:eastAsia="新細明體" w:hAnsi="Consolas"/>
        </w:rPr>
        <w:t>Regular Expression</w:t>
      </w:r>
      <w:r w:rsidRPr="004F4C6D">
        <w:rPr>
          <w:rFonts w:ascii="Consolas" w:eastAsia="新細明體" w:hAnsi="Consolas"/>
        </w:rPr>
        <w:t>）</w:t>
      </w:r>
      <w:bookmarkEnd w:id="3"/>
      <w:r w:rsidR="00B16954" w:rsidRPr="004F4C6D">
        <w:rPr>
          <w:rFonts w:ascii="Consolas" w:eastAsia="新細明體" w:hAnsi="Consolas" w:hint="eastAsia"/>
        </w:rPr>
        <w:t>說明</w:t>
      </w:r>
      <w:bookmarkEnd w:id="4"/>
    </w:p>
    <w:p w14:paraId="3B6CFDA5" w14:textId="77777777" w:rsidR="009E371D" w:rsidRPr="004F4C6D" w:rsidRDefault="009E371D" w:rsidP="009E371D">
      <w:pPr>
        <w:rPr>
          <w:rFonts w:ascii="Consolas" w:eastAsia="新細明體" w:hAnsi="Consolas" w:cs="Times New Roman"/>
        </w:rPr>
      </w:pPr>
      <w:r w:rsidRPr="004F4C6D">
        <w:rPr>
          <w:rFonts w:ascii="Consolas" w:eastAsia="新細明體" w:hAnsi="Consolas" w:cs="Times New Roman"/>
        </w:rPr>
        <w:t>正規表達式（</w:t>
      </w:r>
      <w:r w:rsidRPr="004F4C6D">
        <w:rPr>
          <w:rFonts w:ascii="Consolas" w:eastAsia="新細明體" w:hAnsi="Consolas" w:cs="Times New Roman"/>
        </w:rPr>
        <w:t>Regular Expression</w:t>
      </w:r>
      <w:r w:rsidRPr="004F4C6D">
        <w:rPr>
          <w:rFonts w:ascii="Consolas" w:eastAsia="新細明體" w:hAnsi="Consolas" w:cs="Times New Roman"/>
        </w:rPr>
        <w:t>）是用來配對、過濾、替換文字的一種表示法。請先進入「</w:t>
      </w:r>
      <w:hyperlink r:id="rId42" w:history="1">
        <w:r w:rsidRPr="004F4C6D">
          <w:rPr>
            <w:rStyle w:val="a3"/>
            <w:rFonts w:ascii="Consolas" w:eastAsia="新細明體" w:hAnsi="Consolas" w:cs="Times New Roman"/>
          </w:rPr>
          <w:t>https://regex101.com/</w:t>
        </w:r>
      </w:hyperlink>
      <w:r w:rsidRPr="004F4C6D">
        <w:rPr>
          <w:rFonts w:ascii="Consolas" w:eastAsia="新細明體" w:hAnsi="Consolas" w:cs="Times New Roman"/>
        </w:rPr>
        <w:t>」頁面，我們之後測試正規表達式，都會透過這個網頁的功能。正規</w:t>
      </w:r>
      <w:proofErr w:type="gramStart"/>
      <w:r w:rsidRPr="004F4C6D">
        <w:rPr>
          <w:rFonts w:ascii="Consolas" w:eastAsia="新細明體" w:hAnsi="Consolas" w:cs="Times New Roman"/>
        </w:rPr>
        <w:t>表達式是</w:t>
      </w:r>
      <w:r w:rsidRPr="004F4C6D">
        <w:rPr>
          <w:rFonts w:ascii="Consolas" w:eastAsia="新細明體" w:hAnsi="Consolas" w:cs="Times New Roman"/>
          <w:shd w:val="pct15" w:color="auto" w:fill="FFFFFF"/>
        </w:rPr>
        <w:t>需要</w:t>
      </w:r>
      <w:proofErr w:type="gramEnd"/>
      <w:r w:rsidRPr="004F4C6D">
        <w:rPr>
          <w:rFonts w:ascii="Consolas" w:eastAsia="新細明體" w:hAnsi="Consolas" w:cs="Times New Roman"/>
          <w:shd w:val="pct15" w:color="auto" w:fill="FFFFFF"/>
        </w:rPr>
        <w:t>大量練習才能了解的知識</w:t>
      </w:r>
      <w:r w:rsidRPr="004F4C6D">
        <w:rPr>
          <w:rFonts w:ascii="Consolas" w:eastAsia="新細明體" w:hAnsi="Consolas" w:cs="Times New Roman"/>
        </w:rPr>
        <w:t>，希望大家都能透過頻繁地練習，慢慢感受到正規</w:t>
      </w:r>
      <w:proofErr w:type="gramStart"/>
      <w:r w:rsidRPr="004F4C6D">
        <w:rPr>
          <w:rFonts w:ascii="Consolas" w:eastAsia="新細明體" w:hAnsi="Consolas" w:cs="Times New Roman"/>
        </w:rPr>
        <w:t>表達式在文字</w:t>
      </w:r>
      <w:proofErr w:type="gramEnd"/>
      <w:r w:rsidRPr="004F4C6D">
        <w:rPr>
          <w:rFonts w:ascii="Consolas" w:eastAsia="新細明體" w:hAnsi="Consolas" w:cs="Times New Roman"/>
        </w:rPr>
        <w:t>處理上的便捷。</w:t>
      </w:r>
    </w:p>
    <w:p w14:paraId="5F4B72E3" w14:textId="77777777" w:rsidR="009E371D" w:rsidRPr="004F4C6D" w:rsidRDefault="00607607" w:rsidP="009E371D">
      <w:pPr>
        <w:jc w:val="center"/>
        <w:rPr>
          <w:rFonts w:ascii="Consolas" w:eastAsia="新細明體" w:hAnsi="Consolas" w:cs="Times New Roman"/>
        </w:rPr>
      </w:pPr>
      <w:r w:rsidRPr="004F4C6D">
        <w:rPr>
          <w:rFonts w:ascii="Consolas" w:eastAsia="新細明體" w:hAnsi="Consolas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4F4C6D" w:rsidRDefault="008F3C21" w:rsidP="009E371D">
      <w:pPr>
        <w:jc w:val="center"/>
        <w:rPr>
          <w:rFonts w:ascii="Consolas" w:eastAsia="新細明體" w:hAnsi="Consolas" w:cs="Times New Roman"/>
        </w:rPr>
      </w:pPr>
      <w:r w:rsidRPr="004F4C6D">
        <w:rPr>
          <w:rFonts w:ascii="Consolas" w:eastAsia="新細明體" w:hAnsi="Consolas" w:cs="Times New Roman" w:hint="eastAsia"/>
        </w:rPr>
        <w:t>圖：</w:t>
      </w:r>
      <w:r w:rsidR="009E371D" w:rsidRPr="004F4C6D">
        <w:rPr>
          <w:rFonts w:ascii="Consolas" w:eastAsia="新細明體" w:hAnsi="Consolas" w:cs="Times New Roman"/>
        </w:rPr>
        <w:t>選擇</w:t>
      </w:r>
      <w:r w:rsidR="009E371D" w:rsidRPr="004F4C6D">
        <w:rPr>
          <w:rFonts w:ascii="Consolas" w:eastAsia="新細明體" w:hAnsi="Consolas" w:cs="Times New Roman"/>
        </w:rPr>
        <w:t xml:space="preserve"> FLAVOR</w:t>
      </w:r>
      <w:r w:rsidR="009E371D" w:rsidRPr="004F4C6D">
        <w:rPr>
          <w:rFonts w:ascii="Consolas" w:eastAsia="新細明體" w:hAnsi="Consolas" w:cs="Times New Roman"/>
        </w:rPr>
        <w:t>為</w:t>
      </w:r>
      <w:r w:rsidR="00607607" w:rsidRPr="004F4C6D">
        <w:rPr>
          <w:rFonts w:ascii="Consolas" w:eastAsia="新細明體" w:hAnsi="Consolas" w:cs="Times New Roman"/>
        </w:rPr>
        <w:t>Python</w:t>
      </w:r>
    </w:p>
    <w:p w14:paraId="08229457" w14:textId="77777777" w:rsidR="009E371D" w:rsidRPr="004F4C6D" w:rsidRDefault="008F3C21" w:rsidP="009E371D">
      <w:pPr>
        <w:jc w:val="center"/>
        <w:rPr>
          <w:rFonts w:ascii="Consolas" w:eastAsia="新細明體" w:hAnsi="Consolas" w:cs="Times New Roman"/>
        </w:rPr>
      </w:pPr>
      <w:r w:rsidRPr="004F4C6D">
        <w:rPr>
          <w:rFonts w:ascii="Consolas" w:eastAsia="新細明體" w:hAnsi="Consolas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4F4C6D" w:rsidRDefault="008F3C21" w:rsidP="00C950C7">
      <w:pPr>
        <w:jc w:val="center"/>
        <w:rPr>
          <w:rFonts w:ascii="Consolas" w:eastAsia="新細明體" w:hAnsi="Consolas" w:cs="Times New Roman"/>
        </w:rPr>
      </w:pPr>
      <w:r w:rsidRPr="004F4C6D">
        <w:rPr>
          <w:rFonts w:ascii="Consolas" w:eastAsia="新細明體" w:hAnsi="Consolas" w:cs="Times New Roman" w:hint="eastAsia"/>
        </w:rPr>
        <w:t>圖：</w:t>
      </w:r>
      <w:r w:rsidR="009E371D" w:rsidRPr="004F4C6D">
        <w:rPr>
          <w:rFonts w:ascii="Consolas" w:eastAsia="新細明體" w:hAnsi="Consolas" w:cs="Times New Roman"/>
        </w:rPr>
        <w:t>使用正規表達式，來判斷字串是否符合文字格式或條件</w:t>
      </w:r>
    </w:p>
    <w:p w14:paraId="1015F398" w14:textId="77777777" w:rsidR="00B74364" w:rsidRPr="004F4C6D" w:rsidRDefault="00B74364" w:rsidP="00B74364">
      <w:pPr>
        <w:rPr>
          <w:rFonts w:ascii="Consolas" w:eastAsia="新細明體" w:hAnsi="Consolas" w:cs="Times New Roman"/>
        </w:rPr>
      </w:pPr>
      <w:r w:rsidRPr="004F4C6D">
        <w:rPr>
          <w:rFonts w:ascii="Consolas" w:eastAsia="新細明體" w:hAnsi="Consolas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7"/>
        <w:gridCol w:w="1937"/>
      </w:tblGrid>
      <w:tr w:rsidR="00577C07" w:rsidRPr="004F4C6D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範例</w:t>
            </w:r>
          </w:p>
        </w:tc>
      </w:tr>
      <w:tr w:rsidR="00577C07" w:rsidRPr="004F4C6D" w14:paraId="11805A06" w14:textId="77777777" w:rsidTr="00CA62B8">
        <w:tc>
          <w:tcPr>
            <w:tcW w:w="3964" w:type="dxa"/>
          </w:tcPr>
          <w:p w14:paraId="51082C2D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一個字元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: a, b or c</w:t>
            </w:r>
          </w:p>
        </w:tc>
        <w:tc>
          <w:tcPr>
            <w:tcW w:w="3088" w:type="dxa"/>
          </w:tcPr>
          <w:p w14:paraId="41939E2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[</w:t>
            </w: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bc</w:t>
            </w:r>
            <w:proofErr w:type="spell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]</w:t>
            </w:r>
          </w:p>
        </w:tc>
        <w:tc>
          <w:tcPr>
            <w:tcW w:w="1967" w:type="dxa"/>
          </w:tcPr>
          <w:p w14:paraId="572715E8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bc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def</w:t>
            </w:r>
            <w:proofErr w:type="spellEnd"/>
          </w:p>
        </w:tc>
      </w:tr>
      <w:tr w:rsidR="00577C07" w:rsidRPr="004F4C6D" w14:paraId="2A5B557A" w14:textId="77777777" w:rsidTr="00CA62B8">
        <w:tc>
          <w:tcPr>
            <w:tcW w:w="3964" w:type="dxa"/>
          </w:tcPr>
          <w:p w14:paraId="040A4B82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lastRenderedPageBreak/>
              <w:t>一個字元，除了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: a, b or c</w:t>
            </w:r>
          </w:p>
        </w:tc>
        <w:tc>
          <w:tcPr>
            <w:tcW w:w="3088" w:type="dxa"/>
          </w:tcPr>
          <w:p w14:paraId="19FF7DF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[^</w:t>
            </w: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bc</w:t>
            </w:r>
            <w:proofErr w:type="spell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]</w:t>
            </w:r>
          </w:p>
        </w:tc>
        <w:tc>
          <w:tcPr>
            <w:tcW w:w="1967" w:type="dxa"/>
          </w:tcPr>
          <w:p w14:paraId="799027FF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bc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def</w:t>
            </w:r>
            <w:proofErr w:type="spellEnd"/>
          </w:p>
        </w:tc>
      </w:tr>
      <w:tr w:rsidR="00577C07" w:rsidRPr="004F4C6D" w14:paraId="089A80C0" w14:textId="77777777" w:rsidTr="00CA62B8">
        <w:tc>
          <w:tcPr>
            <w:tcW w:w="3964" w:type="dxa"/>
          </w:tcPr>
          <w:p w14:paraId="0CEAFC45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一個字元，在某個範圍內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: a-z</w:t>
            </w:r>
          </w:p>
        </w:tc>
        <w:tc>
          <w:tcPr>
            <w:tcW w:w="3088" w:type="dxa"/>
          </w:tcPr>
          <w:p w14:paraId="2DDC997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bcd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0123</w:t>
            </w:r>
          </w:p>
        </w:tc>
      </w:tr>
      <w:tr w:rsidR="00577C07" w:rsidRPr="004F4C6D" w14:paraId="4BB77D23" w14:textId="77777777" w:rsidTr="00CA62B8">
        <w:tc>
          <w:tcPr>
            <w:tcW w:w="3964" w:type="dxa"/>
          </w:tcPr>
          <w:p w14:paraId="2A49FC3A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一個字元，不在某個範圍內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: a-z</w:t>
            </w:r>
          </w:p>
        </w:tc>
        <w:tc>
          <w:tcPr>
            <w:tcW w:w="3088" w:type="dxa"/>
          </w:tcPr>
          <w:p w14:paraId="735E098F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bcd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577C07" w:rsidRPr="004F4C6D" w14:paraId="4827BD1B" w14:textId="77777777" w:rsidTr="00CA62B8">
        <w:tc>
          <w:tcPr>
            <w:tcW w:w="3964" w:type="dxa"/>
          </w:tcPr>
          <w:p w14:paraId="59488526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一個字元，在某個範圍內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: a-z or A-Z</w:t>
            </w:r>
          </w:p>
        </w:tc>
        <w:tc>
          <w:tcPr>
            <w:tcW w:w="3088" w:type="dxa"/>
          </w:tcPr>
          <w:p w14:paraId="4E28F00D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[a-</w:t>
            </w: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zA</w:t>
            </w:r>
            <w:proofErr w:type="spell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-Z]</w:t>
            </w:r>
          </w:p>
        </w:tc>
        <w:tc>
          <w:tcPr>
            <w:tcW w:w="1967" w:type="dxa"/>
          </w:tcPr>
          <w:p w14:paraId="138DF61F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bcdXYZ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0123</w:t>
            </w:r>
          </w:p>
        </w:tc>
      </w:tr>
      <w:tr w:rsidR="00577C07" w:rsidRPr="004F4C6D" w14:paraId="24CE0C71" w14:textId="77777777" w:rsidTr="00CA62B8">
        <w:tc>
          <w:tcPr>
            <w:tcW w:w="3964" w:type="dxa"/>
          </w:tcPr>
          <w:p w14:paraId="378E975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577C07" w:rsidRPr="004F4C6D" w14:paraId="59624D79" w14:textId="77777777" w:rsidTr="00CA62B8">
        <w:tc>
          <w:tcPr>
            <w:tcW w:w="3964" w:type="dxa"/>
          </w:tcPr>
          <w:p w14:paraId="0FC004E6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任何字元</w:t>
            </w:r>
          </w:p>
        </w:tc>
      </w:tr>
      <w:tr w:rsidR="00577C07" w:rsidRPr="004F4C6D" w14:paraId="32F021F2" w14:textId="77777777" w:rsidTr="00CA62B8">
        <w:tc>
          <w:tcPr>
            <w:tcW w:w="3964" w:type="dxa"/>
          </w:tcPr>
          <w:p w14:paraId="2B42EE4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任何空白字元（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\f \r \n \t \v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）</w:t>
            </w:r>
          </w:p>
        </w:tc>
        <w:tc>
          <w:tcPr>
            <w:tcW w:w="3088" w:type="dxa"/>
          </w:tcPr>
          <w:p w14:paraId="41BBF308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空格、換行、換頁等</w:t>
            </w:r>
          </w:p>
        </w:tc>
      </w:tr>
      <w:tr w:rsidR="00577C07" w:rsidRPr="004F4C6D" w14:paraId="1FA571D5" w14:textId="77777777" w:rsidTr="00CA62B8">
        <w:tc>
          <w:tcPr>
            <w:tcW w:w="3964" w:type="dxa"/>
          </w:tcPr>
          <w:p w14:paraId="41530C24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任何非空白字元（不是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 \f \r \n \t \v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）</w:t>
            </w:r>
          </w:p>
        </w:tc>
        <w:tc>
          <w:tcPr>
            <w:tcW w:w="3088" w:type="dxa"/>
          </w:tcPr>
          <w:p w14:paraId="2A05A901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非空格、非換行、非換頁等</w:t>
            </w:r>
          </w:p>
        </w:tc>
      </w:tr>
      <w:tr w:rsidR="00577C07" w:rsidRPr="004F4C6D" w14:paraId="7792363B" w14:textId="77777777" w:rsidTr="00CA62B8">
        <w:tc>
          <w:tcPr>
            <w:tcW w:w="3964" w:type="dxa"/>
          </w:tcPr>
          <w:p w14:paraId="290CC050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10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b</w:t>
            </w:r>
          </w:p>
        </w:tc>
      </w:tr>
      <w:tr w:rsidR="00577C07" w:rsidRPr="004F4C6D" w14:paraId="2D3A4361" w14:textId="77777777" w:rsidTr="00CA62B8">
        <w:tc>
          <w:tcPr>
            <w:tcW w:w="3964" w:type="dxa"/>
          </w:tcPr>
          <w:p w14:paraId="3F37653A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10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577C07" w:rsidRPr="004F4C6D" w14:paraId="5CE1329E" w14:textId="77777777" w:rsidTr="00CA62B8">
        <w:tc>
          <w:tcPr>
            <w:tcW w:w="3964" w:type="dxa"/>
          </w:tcPr>
          <w:p w14:paraId="2F37AFF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10ab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/\*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Z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^$</w:t>
            </w:r>
          </w:p>
        </w:tc>
      </w:tr>
      <w:tr w:rsidR="00577C07" w:rsidRPr="004F4C6D" w14:paraId="14AA6C6E" w14:textId="77777777" w:rsidTr="00CA62B8">
        <w:tc>
          <w:tcPr>
            <w:tcW w:w="3964" w:type="dxa"/>
          </w:tcPr>
          <w:p w14:paraId="465FB236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10ab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/\*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Z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577C07" w:rsidRPr="004F4C6D" w14:paraId="5AC7528F" w14:textId="77777777" w:rsidTr="00CA62B8">
        <w:tc>
          <w:tcPr>
            <w:tcW w:w="3964" w:type="dxa"/>
          </w:tcPr>
          <w:p w14:paraId="690E7C4B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(...)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br/>
              <w:t>ex. (1[0-9]{</w:t>
            </w:r>
            <w:proofErr w:type="gram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3}|</w:t>
            </w:r>
            <w:proofErr w:type="gram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20[0-9]{2})</w:t>
            </w:r>
          </w:p>
        </w:tc>
        <w:tc>
          <w:tcPr>
            <w:tcW w:w="1967" w:type="dxa"/>
          </w:tcPr>
          <w:p w14:paraId="3BEBA936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1992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, 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2019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, 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1789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, 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1776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, 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1024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, 3000, 4096, 8192</w:t>
            </w:r>
          </w:p>
        </w:tc>
      </w:tr>
      <w:tr w:rsidR="00577C07" w:rsidRPr="004F4C6D" w14:paraId="194F3808" w14:textId="77777777" w:rsidTr="00CA62B8">
        <w:tc>
          <w:tcPr>
            <w:tcW w:w="3964" w:type="dxa"/>
          </w:tcPr>
          <w:p w14:paraId="2BB71EE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配對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 a 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或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 b</w:t>
            </w:r>
          </w:p>
        </w:tc>
        <w:tc>
          <w:tcPr>
            <w:tcW w:w="3088" w:type="dxa"/>
          </w:tcPr>
          <w:p w14:paraId="2B294D6D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|b</w:t>
            </w:r>
            <w:proofErr w:type="spellEnd"/>
          </w:p>
        </w:tc>
        <w:tc>
          <w:tcPr>
            <w:tcW w:w="1967" w:type="dxa"/>
          </w:tcPr>
          <w:p w14:paraId="6A8C095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dd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b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eee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cc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baa</w:t>
            </w:r>
            <w:proofErr w:type="spellEnd"/>
          </w:p>
        </w:tc>
      </w:tr>
      <w:tr w:rsidR="00577C07" w:rsidRPr="004F4C6D" w14:paraId="7D292E84" w14:textId="77777777" w:rsidTr="00CA62B8">
        <w:tc>
          <w:tcPr>
            <w:tcW w:w="3964" w:type="dxa"/>
          </w:tcPr>
          <w:p w14:paraId="0F255430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0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個或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1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個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</w:t>
            </w:r>
          </w:p>
        </w:tc>
        <w:tc>
          <w:tcPr>
            <w:tcW w:w="3088" w:type="dxa"/>
          </w:tcPr>
          <w:p w14:paraId="261B81A4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ddbeee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ccb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</w:t>
            </w:r>
            <w:proofErr w:type="spellEnd"/>
          </w:p>
        </w:tc>
      </w:tr>
      <w:tr w:rsidR="00577C07" w:rsidRPr="004F4C6D" w14:paraId="289CEDDA" w14:textId="77777777" w:rsidTr="00CA62B8">
        <w:tc>
          <w:tcPr>
            <w:tcW w:w="3964" w:type="dxa"/>
          </w:tcPr>
          <w:p w14:paraId="2FEA7B16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0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個或更多的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</w:t>
            </w:r>
          </w:p>
        </w:tc>
        <w:tc>
          <w:tcPr>
            <w:tcW w:w="3088" w:type="dxa"/>
          </w:tcPr>
          <w:p w14:paraId="5180BBA8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ddbeee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ccb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</w:t>
            </w:r>
            <w:proofErr w:type="spellEnd"/>
          </w:p>
        </w:tc>
      </w:tr>
      <w:tr w:rsidR="00577C07" w:rsidRPr="004F4C6D" w14:paraId="11C1AD27" w14:textId="77777777" w:rsidTr="00CA62B8">
        <w:tc>
          <w:tcPr>
            <w:tcW w:w="3964" w:type="dxa"/>
          </w:tcPr>
          <w:p w14:paraId="275D87A2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1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個或更多的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 a</w:t>
            </w:r>
          </w:p>
        </w:tc>
        <w:tc>
          <w:tcPr>
            <w:tcW w:w="3088" w:type="dxa"/>
          </w:tcPr>
          <w:p w14:paraId="4A29179C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aaa</w:t>
            </w:r>
            <w:proofErr w:type="spellEnd"/>
          </w:p>
        </w:tc>
      </w:tr>
      <w:tr w:rsidR="00577C07" w:rsidRPr="004F4C6D" w14:paraId="4293F323" w14:textId="77777777" w:rsidTr="00CA62B8">
        <w:tc>
          <w:tcPr>
            <w:tcW w:w="3964" w:type="dxa"/>
          </w:tcPr>
          <w:p w14:paraId="4E1C67B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完整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3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個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</w:t>
            </w:r>
          </w:p>
        </w:tc>
        <w:tc>
          <w:tcPr>
            <w:tcW w:w="3088" w:type="dxa"/>
          </w:tcPr>
          <w:p w14:paraId="32C3BA50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gram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{</w:t>
            </w:r>
            <w:proofErr w:type="gram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3}</w:t>
            </w:r>
          </w:p>
        </w:tc>
        <w:tc>
          <w:tcPr>
            <w:tcW w:w="1967" w:type="dxa"/>
          </w:tcPr>
          <w:p w14:paraId="19CF58F2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a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a</w:t>
            </w:r>
            <w:proofErr w:type="spellEnd"/>
          </w:p>
        </w:tc>
      </w:tr>
      <w:tr w:rsidR="00577C07" w:rsidRPr="004F4C6D" w14:paraId="4A560BF0" w14:textId="77777777" w:rsidTr="00CA62B8">
        <w:tc>
          <w:tcPr>
            <w:tcW w:w="3964" w:type="dxa"/>
          </w:tcPr>
          <w:p w14:paraId="40E35A89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3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個以上的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 a</w:t>
            </w:r>
          </w:p>
        </w:tc>
        <w:tc>
          <w:tcPr>
            <w:tcW w:w="3088" w:type="dxa"/>
          </w:tcPr>
          <w:p w14:paraId="6D1504EC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gram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{</w:t>
            </w:r>
            <w:proofErr w:type="gram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3,}</w:t>
            </w:r>
          </w:p>
        </w:tc>
        <w:tc>
          <w:tcPr>
            <w:tcW w:w="1967" w:type="dxa"/>
          </w:tcPr>
          <w:p w14:paraId="5A6AB2B1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aa, </w:t>
            </w: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aaa</w:t>
            </w:r>
            <w:proofErr w:type="spellEnd"/>
          </w:p>
        </w:tc>
      </w:tr>
      <w:tr w:rsidR="00577C07" w:rsidRPr="004F4C6D" w14:paraId="443B42F2" w14:textId="77777777" w:rsidTr="00CA62B8">
        <w:tc>
          <w:tcPr>
            <w:tcW w:w="3964" w:type="dxa"/>
          </w:tcPr>
          <w:p w14:paraId="6214D5A5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3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個到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6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個之間的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 a</w:t>
            </w:r>
          </w:p>
        </w:tc>
        <w:tc>
          <w:tcPr>
            <w:tcW w:w="3088" w:type="dxa"/>
          </w:tcPr>
          <w:p w14:paraId="54550484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gram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{</w:t>
            </w:r>
            <w:proofErr w:type="gram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3,6}</w:t>
            </w:r>
          </w:p>
        </w:tc>
        <w:tc>
          <w:tcPr>
            <w:tcW w:w="1967" w:type="dxa"/>
          </w:tcPr>
          <w:p w14:paraId="5C9B132B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aaaa</w:t>
            </w:r>
            <w:proofErr w:type="spell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aa</w:t>
            </w:r>
            <w:proofErr w:type="spell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aaaaa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a</w:t>
            </w:r>
            <w:proofErr w:type="spellEnd"/>
          </w:p>
        </w:tc>
      </w:tr>
      <w:tr w:rsidR="00577C07" w:rsidRPr="004F4C6D" w14:paraId="71EF1036" w14:textId="77777777" w:rsidTr="00CA62B8">
        <w:tc>
          <w:tcPr>
            <w:tcW w:w="3964" w:type="dxa"/>
          </w:tcPr>
          <w:p w14:paraId="30840E1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^</w:t>
            </w: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Darren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Yang</w:t>
            </w:r>
            <w:proofErr w:type="spellEnd"/>
          </w:p>
        </w:tc>
      </w:tr>
      <w:tr w:rsidR="00577C07" w:rsidRPr="004F4C6D" w14:paraId="6B443FE2" w14:textId="77777777" w:rsidTr="00CA62B8">
        <w:tc>
          <w:tcPr>
            <w:tcW w:w="3964" w:type="dxa"/>
          </w:tcPr>
          <w:p w14:paraId="7B4DD3A9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Darren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Yang</w:t>
            </w:r>
            <w:proofErr w:type="spell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$</w:t>
            </w:r>
          </w:p>
        </w:tc>
      </w:tr>
      <w:tr w:rsidR="00577C07" w:rsidRPr="004F4C6D" w14:paraId="4F22B9AF" w14:textId="77777777" w:rsidTr="00CA62B8">
        <w:tc>
          <w:tcPr>
            <w:tcW w:w="3964" w:type="dxa"/>
          </w:tcPr>
          <w:p w14:paraId="3453AB0D" w14:textId="507FC6C1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位於</w:t>
            </w:r>
            <w:r w:rsidR="00A91927" w:rsidRPr="004F4C6D">
              <w:rPr>
                <w:rFonts w:ascii="Consolas" w:eastAsia="新細明體" w:hAnsi="Consolas" w:cs="Times New Roman"/>
                <w:sz w:val="20"/>
                <w:szCs w:val="20"/>
              </w:rPr>
              <w:t>文字字元</w:t>
            </w:r>
            <w:r w:rsidR="00A408A5" w:rsidRPr="004F4C6D">
              <w:rPr>
                <w:rFonts w:ascii="Consolas" w:eastAsia="新細明體" w:hAnsi="Consolas" w:cs="Times New Roman" w:hint="eastAsia"/>
                <w:sz w:val="20"/>
                <w:szCs w:val="20"/>
              </w:rPr>
              <w:t>(</w:t>
            </w:r>
            <w:r w:rsidR="00A408A5" w:rsidRPr="004F4C6D">
              <w:rPr>
                <w:rFonts w:ascii="Consolas" w:eastAsia="新細明體" w:hAnsi="Consolas" w:cs="Times New Roman"/>
                <w:sz w:val="20"/>
                <w:szCs w:val="20"/>
              </w:rPr>
              <w:t>\w)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08D5E592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\b            ex. \</w:t>
            </w: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bD</w:t>
            </w:r>
            <w:proofErr w:type="spellEnd"/>
          </w:p>
        </w:tc>
        <w:tc>
          <w:tcPr>
            <w:tcW w:w="1967" w:type="dxa"/>
          </w:tcPr>
          <w:p w14:paraId="10D4CF55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D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arrenYang</w:t>
            </w:r>
            <w:proofErr w:type="spellEnd"/>
          </w:p>
        </w:tc>
      </w:tr>
      <w:tr w:rsidR="00577C07" w:rsidRPr="004F4C6D" w14:paraId="037013F5" w14:textId="77777777" w:rsidTr="00CA62B8">
        <w:tc>
          <w:tcPr>
            <w:tcW w:w="3964" w:type="dxa"/>
          </w:tcPr>
          <w:p w14:paraId="023A4532" w14:textId="50F8C58F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非位於</w:t>
            </w:r>
            <w:r w:rsidR="00A91927" w:rsidRPr="004F4C6D">
              <w:rPr>
                <w:rFonts w:ascii="Consolas" w:eastAsia="新細明體" w:hAnsi="Consolas" w:cs="Times New Roman"/>
                <w:sz w:val="20"/>
                <w:szCs w:val="20"/>
              </w:rPr>
              <w:t>文字字元</w:t>
            </w:r>
            <w:r w:rsidR="00A408A5" w:rsidRPr="004F4C6D">
              <w:rPr>
                <w:rFonts w:ascii="Consolas" w:eastAsia="新細明體" w:hAnsi="Consolas" w:cs="Times New Roman" w:hint="eastAsia"/>
                <w:sz w:val="20"/>
                <w:szCs w:val="20"/>
              </w:rPr>
              <w:t>(</w:t>
            </w:r>
            <w:r w:rsidR="00A408A5" w:rsidRPr="004F4C6D">
              <w:rPr>
                <w:rFonts w:ascii="Consolas" w:eastAsia="新細明體" w:hAnsi="Consolas" w:cs="Times New Roman"/>
                <w:sz w:val="20"/>
                <w:szCs w:val="20"/>
              </w:rPr>
              <w:t>\w)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107D41BE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spell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D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rrenY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a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ng</w:t>
            </w:r>
            <w:proofErr w:type="spellEnd"/>
          </w:p>
        </w:tc>
      </w:tr>
      <w:tr w:rsidR="00577C07" w:rsidRPr="004F4C6D" w14:paraId="0B56CE82" w14:textId="77777777" w:rsidTr="00CA62B8">
        <w:tc>
          <w:tcPr>
            <w:tcW w:w="3964" w:type="dxa"/>
          </w:tcPr>
          <w:p w14:paraId="7DBA5EAA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John </w:t>
            </w:r>
            <w:proofErr w:type="gram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(?:</w:t>
            </w:r>
            <w:proofErr w:type="gram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1D74225B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577C07" w:rsidRPr="004F4C6D" w14:paraId="6C288A69" w14:textId="77777777" w:rsidTr="00CA62B8">
        <w:tc>
          <w:tcPr>
            <w:tcW w:w="3964" w:type="dxa"/>
          </w:tcPr>
          <w:p w14:paraId="1C3D15B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正向環視</w:t>
            </w:r>
          </w:p>
          <w:p w14:paraId="6E76C1B4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John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 </w:t>
            </w:r>
            <w:proofErr w:type="gram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(?=</w:t>
            </w:r>
            <w:proofErr w:type="gram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4C121125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Cena</w:t>
            </w:r>
          </w:p>
        </w:tc>
      </w:tr>
      <w:tr w:rsidR="00577C07" w:rsidRPr="004F4C6D" w14:paraId="50A320B0" w14:textId="77777777" w:rsidTr="00CA62B8">
        <w:tc>
          <w:tcPr>
            <w:tcW w:w="3964" w:type="dxa"/>
          </w:tcPr>
          <w:p w14:paraId="6A52D368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lastRenderedPageBreak/>
              <w:t>正向環視否定</w:t>
            </w:r>
          </w:p>
          <w:p w14:paraId="068520F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Johnnie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 (?!Cena)</w:t>
            </w:r>
          </w:p>
        </w:tc>
        <w:tc>
          <w:tcPr>
            <w:tcW w:w="1967" w:type="dxa"/>
          </w:tcPr>
          <w:p w14:paraId="239CC7A1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Walker</w:t>
            </w:r>
          </w:p>
        </w:tc>
      </w:tr>
      <w:tr w:rsidR="00577C07" w:rsidRPr="004F4C6D" w14:paraId="132F0686" w14:textId="77777777" w:rsidTr="00CA62B8">
        <w:tc>
          <w:tcPr>
            <w:tcW w:w="3964" w:type="dxa"/>
          </w:tcPr>
          <w:p w14:paraId="1D29D86E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gram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(?&lt;</w:t>
            </w:r>
            <w:proofErr w:type="gram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=Johnnie) 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31C950D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Johnnie 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577C07" w:rsidRPr="004F4C6D" w14:paraId="3F347249" w14:textId="77777777" w:rsidTr="00CA62B8">
        <w:tc>
          <w:tcPr>
            <w:tcW w:w="3964" w:type="dxa"/>
          </w:tcPr>
          <w:p w14:paraId="0E1A01EC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proofErr w:type="gramStart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>(?&lt;</w:t>
            </w:r>
            <w:proofErr w:type="gramEnd"/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!John) 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2DC37A38" w14:textId="77777777" w:rsidR="00B74364" w:rsidRPr="004F4C6D" w:rsidRDefault="00B74364" w:rsidP="00CA62B8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  <w:r w:rsidRPr="004F4C6D">
              <w:rPr>
                <w:rFonts w:ascii="Consolas" w:eastAsia="新細明體" w:hAnsi="Consolas" w:cs="Times New Roman"/>
                <w:sz w:val="20"/>
                <w:szCs w:val="20"/>
              </w:rPr>
              <w:t xml:space="preserve">Johnnie </w:t>
            </w:r>
            <w:r w:rsidRPr="004F4C6D">
              <w:rPr>
                <w:rFonts w:ascii="Consolas" w:eastAsia="新細明體" w:hAnsi="Consolas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0B3EF8A3" w14:textId="77777777" w:rsidR="009652C3" w:rsidRPr="004F4C6D" w:rsidRDefault="009652C3" w:rsidP="009652C3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7CF3" w:rsidRPr="004F4C6D" w14:paraId="70414C53" w14:textId="77777777" w:rsidTr="00357CF3">
        <w:tc>
          <w:tcPr>
            <w:tcW w:w="8296" w:type="dxa"/>
          </w:tcPr>
          <w:p w14:paraId="3DDD5CE3" w14:textId="05D0C801" w:rsidR="00357CF3" w:rsidRPr="004F4C6D" w:rsidRDefault="000E3205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常用方法</w:t>
            </w:r>
          </w:p>
        </w:tc>
      </w:tr>
      <w:tr w:rsidR="00357CF3" w:rsidRPr="004F4C6D" w14:paraId="4492A53D" w14:textId="77777777" w:rsidTr="00357CF3">
        <w:tc>
          <w:tcPr>
            <w:tcW w:w="8296" w:type="dxa"/>
          </w:tcPr>
          <w:p w14:paraId="2A75766A" w14:textId="77777777" w:rsidR="00357CF3" w:rsidRPr="004F4C6D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gex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套件</w:t>
            </w:r>
          </w:p>
          <w:p w14:paraId="141A0085" w14:textId="0F01C48A" w:rsidR="00357CF3" w:rsidRPr="004F4C6D" w:rsidRDefault="00357CF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</w:p>
        </w:tc>
      </w:tr>
      <w:tr w:rsidR="00357CF3" w:rsidRPr="004F4C6D" w14:paraId="6C847B3B" w14:textId="77777777" w:rsidTr="00357CF3">
        <w:tc>
          <w:tcPr>
            <w:tcW w:w="8296" w:type="dxa"/>
          </w:tcPr>
          <w:p w14:paraId="2327D02C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arch</w:t>
            </w:r>
            <w:proofErr w:type="gramEnd"/>
          </w:p>
          <w:p w14:paraId="4969EBF2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8D7315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084FA77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earch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整個字串進行搜尋，</w:t>
            </w:r>
          </w:p>
          <w:p w14:paraId="3889A197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只會比對到第一組，</w:t>
            </w:r>
          </w:p>
          <w:p w14:paraId="1308E929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0]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7E5926D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1]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1D2F32D8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2]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36BE5ABE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ABEF6F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spellStart"/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A</w:t>
            </w:r>
            <w:proofErr w:type="spellEnd"/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-</w:t>
            </w:r>
            <w:proofErr w:type="gramStart"/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0D48F2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23456789, S299888777"</w:t>
            </w:r>
          </w:p>
          <w:p w14:paraId="12B43AAB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3B61ED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289698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C26025D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93565A7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899688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60913B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8B07C9E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或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0)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5A9A0B9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1)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6787C58D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2)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5EB2A516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74284B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8D9F478" w14:textId="51DDAA96" w:rsidR="00357CF3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357CF3" w:rsidRPr="004F4C6D" w14:paraId="72E9C58D" w14:textId="77777777" w:rsidTr="00357CF3">
        <w:tc>
          <w:tcPr>
            <w:tcW w:w="8296" w:type="dxa"/>
          </w:tcPr>
          <w:p w14:paraId="1806D100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indall</w:t>
            </w:r>
            <w:proofErr w:type="spellEnd"/>
            <w:proofErr w:type="gramEnd"/>
          </w:p>
          <w:p w14:paraId="588C9AC8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1AC3D3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0ED72EFA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findall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7031DE92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成一個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44347841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F64123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212DA84B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6F9E1125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all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04B8B9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2F437C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7865E5" w14:textId="3FE62F22" w:rsidR="00357CF3" w:rsidRPr="004F4C6D" w:rsidRDefault="00EC1468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:rsidRPr="004F4C6D" w14:paraId="4E58201B" w14:textId="77777777" w:rsidTr="00357CF3">
        <w:tc>
          <w:tcPr>
            <w:tcW w:w="8296" w:type="dxa"/>
          </w:tcPr>
          <w:p w14:paraId="042E741E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inditer</w:t>
            </w:r>
            <w:proofErr w:type="spellEnd"/>
            <w:proofErr w:type="gramEnd"/>
          </w:p>
          <w:p w14:paraId="0529496A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F228EC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418AF2A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finditer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3204B866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迭代的方式呈現，若沒有配對到，則回傳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7A22E83C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343511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5E49CF9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5E66E774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iter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CA35AB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</w:t>
            </w:r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n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79A381" w14:textId="77777777" w:rsidR="00EC1468" w:rsidRPr="004F4C6D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4C9761" w14:textId="7CAB01BE" w:rsidR="00357CF3" w:rsidRPr="004F4C6D" w:rsidRDefault="00EC1468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:rsidRPr="004F4C6D" w14:paraId="65D89A4F" w14:textId="77777777" w:rsidTr="00357CF3">
        <w:tc>
          <w:tcPr>
            <w:tcW w:w="8296" w:type="dxa"/>
          </w:tcPr>
          <w:p w14:paraId="6601C264" w14:textId="77777777" w:rsidR="002C30C9" w:rsidRPr="004F4C6D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tch</w:t>
            </w:r>
            <w:proofErr w:type="gramEnd"/>
          </w:p>
          <w:p w14:paraId="6C8B533D" w14:textId="77777777" w:rsidR="002C30C9" w:rsidRPr="004F4C6D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052DFE" w14:textId="77777777" w:rsidR="002C30C9" w:rsidRPr="004F4C6D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9C2333A" w14:textId="77777777" w:rsidR="002C30C9" w:rsidRPr="004F4C6D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match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earch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差別，</w:t>
            </w:r>
          </w:p>
          <w:p w14:paraId="6A341C9F" w14:textId="77777777" w:rsidR="002C30C9" w:rsidRPr="004F4C6D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於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從字串的「開頭」開始比對，</w:t>
            </w:r>
          </w:p>
          <w:p w14:paraId="6C3AF6D2" w14:textId="77777777" w:rsidR="002C30C9" w:rsidRPr="004F4C6D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不到，便回傳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2D1BC82E" w14:textId="77777777" w:rsidR="002C30C9" w:rsidRPr="004F4C6D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DB6A26" w14:textId="77777777" w:rsidR="002C30C9" w:rsidRPr="004F4C6D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2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}</w:t>
            </w:r>
            <w:r w:rsidRPr="004F4C6D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</w:t>
            </w:r>
            <w:proofErr w:type="gramEnd"/>
            <w:r w:rsidRPr="004F4C6D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/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1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1}</w:t>
            </w:r>
            <w:r w:rsidRPr="004F4C6D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3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583FAB1" w14:textId="77777777" w:rsidR="002C30C9" w:rsidRPr="004F4C6D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2/06/30"</w:t>
            </w:r>
          </w:p>
          <w:p w14:paraId="33350555" w14:textId="77777777" w:rsidR="002C30C9" w:rsidRPr="004F4C6D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1A6E17" w14:textId="77777777" w:rsidR="002C30C9" w:rsidRPr="004F4C6D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FE2486" w14:textId="77777777" w:rsidR="002C30C9" w:rsidRPr="004F4C6D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5D48AAB" w14:textId="476EC06C" w:rsidR="00357CF3" w:rsidRPr="004F4C6D" w:rsidRDefault="002C30C9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:rsidRPr="004F4C6D" w14:paraId="6888856D" w14:textId="77777777" w:rsidTr="00357CF3">
        <w:tc>
          <w:tcPr>
            <w:tcW w:w="8296" w:type="dxa"/>
          </w:tcPr>
          <w:p w14:paraId="673B1D69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plit</w:t>
            </w:r>
            <w:proofErr w:type="gramEnd"/>
          </w:p>
          <w:p w14:paraId="61E42547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76F05C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55EFAB8C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pli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似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'separator')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6695078D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是用正規表達式</w:t>
            </w:r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作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parator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E4FA96D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並回傳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123A871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1DBFA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\d'</w:t>
            </w:r>
          </w:p>
          <w:p w14:paraId="4260F95C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e1Two2Three3Four4"</w:t>
            </w:r>
          </w:p>
          <w:p w14:paraId="1D4B1BB6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4C0E2" w14:textId="7ED8C65F" w:rsidR="00357CF3" w:rsidRPr="004F4C6D" w:rsidRDefault="005C6EB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357CF3" w:rsidRPr="004F4C6D" w14:paraId="64D91A6A" w14:textId="77777777" w:rsidTr="00357CF3">
        <w:tc>
          <w:tcPr>
            <w:tcW w:w="8296" w:type="dxa"/>
          </w:tcPr>
          <w:p w14:paraId="35019371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</w:t>
            </w:r>
            <w:proofErr w:type="gramEnd"/>
          </w:p>
          <w:p w14:paraId="1882348A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26477B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591201D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ub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gex,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place_string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st_string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B89B79F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gex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文字，改成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place_string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文字來源是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st_string</w:t>
            </w:r>
            <w:proofErr w:type="spellEnd"/>
          </w:p>
          <w:p w14:paraId="6D564CB7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C9EF5C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D"</w:t>
            </w:r>
          </w:p>
          <w:p w14:paraId="37F05F09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-20 #1314"</w:t>
            </w:r>
          </w:p>
          <w:p w14:paraId="1B7AA21B" w14:textId="77777777" w:rsidR="005C6EB3" w:rsidRPr="004F4C6D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392F1" w14:textId="5D3F343A" w:rsidR="00357CF3" w:rsidRPr="004F4C6D" w:rsidRDefault="005C6EB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F7A9DB7" w14:textId="0049E5EA" w:rsidR="00582620" w:rsidRPr="004F4C6D" w:rsidRDefault="00582620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2270" w:rsidRPr="004F4C6D" w14:paraId="67DFD621" w14:textId="77777777" w:rsidTr="005F2270">
        <w:tc>
          <w:tcPr>
            <w:tcW w:w="8296" w:type="dxa"/>
          </w:tcPr>
          <w:p w14:paraId="10249E76" w14:textId="778472A7" w:rsidR="005F2270" w:rsidRPr="004F4C6D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環視</w:t>
            </w:r>
          </w:p>
        </w:tc>
      </w:tr>
      <w:tr w:rsidR="005F2270" w:rsidRPr="004F4C6D" w14:paraId="0FB5EDDA" w14:textId="77777777" w:rsidTr="005F2270">
        <w:tc>
          <w:tcPr>
            <w:tcW w:w="8296" w:type="dxa"/>
          </w:tcPr>
          <w:p w14:paraId="112691D9" w14:textId="5F03A52D" w:rsidR="005F2270" w:rsidRPr="004F4C6D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/>
                <w:noProof/>
              </w:rPr>
              <w:drawing>
                <wp:inline distT="0" distB="0" distL="0" distR="0" wp14:anchorId="29E49853" wp14:editId="41B46DFC">
                  <wp:extent cx="5010849" cy="2267266"/>
                  <wp:effectExtent l="0" t="0" r="0" b="0"/>
                  <wp:docPr id="455" name="圖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849" cy="2267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270" w:rsidRPr="004F4C6D" w14:paraId="323D1270" w14:textId="77777777" w:rsidTr="005F2270">
        <w:tc>
          <w:tcPr>
            <w:tcW w:w="8296" w:type="dxa"/>
          </w:tcPr>
          <w:p w14:paraId="1C9B3C29" w14:textId="77777777" w:rsidR="005F2270" w:rsidRPr="004F4C6D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去除中文字旁邊的空白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5FAE1D" w14:textId="77777777" w:rsidR="005F2270" w:rsidRPr="004F4C6D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!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spellStart"/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A</w:t>
            </w:r>
            <w:proofErr w:type="spellEnd"/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-Z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"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&lt;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[a-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zA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Z])\s"</w:t>
            </w:r>
          </w:p>
          <w:p w14:paraId="13A75160" w14:textId="77777777" w:rsidR="005F2270" w:rsidRPr="004F4C6D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天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果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醫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離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。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n apple a day keeps the doctor away."</w:t>
            </w:r>
          </w:p>
          <w:p w14:paraId="14E98441" w14:textId="77777777" w:rsidR="005F2270" w:rsidRPr="004F4C6D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28AA1" w14:textId="55737969" w:rsidR="005F2270" w:rsidRPr="004F4C6D" w:rsidRDefault="005F2270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5F2270" w:rsidRPr="004F4C6D" w14:paraId="50173542" w14:textId="77777777" w:rsidTr="005F2270">
        <w:tc>
          <w:tcPr>
            <w:tcW w:w="8296" w:type="dxa"/>
          </w:tcPr>
          <w:p w14:paraId="2168E060" w14:textId="77777777" w:rsidR="005F2270" w:rsidRPr="004F4C6D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千分位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479B9" w14:textId="77777777" w:rsidR="005F2270" w:rsidRPr="004F4C6D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&lt;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?=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3}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b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6E868C" w14:textId="77777777" w:rsidR="005F2270" w:rsidRPr="004F4C6D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67890'</w:t>
            </w:r>
          </w:p>
          <w:p w14:paraId="252C889F" w14:textId="77777777" w:rsidR="005F2270" w:rsidRPr="004F4C6D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F92542" w14:textId="5CC38FE0" w:rsidR="005F2270" w:rsidRPr="004F4C6D" w:rsidRDefault="005F2270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E05F5A3" w14:textId="74EBE147" w:rsidR="008247D8" w:rsidRPr="004F4C6D" w:rsidRDefault="008247D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D29E8" w:rsidRPr="004F4C6D" w14:paraId="318BA44D" w14:textId="77777777" w:rsidTr="00AD29E8">
        <w:tc>
          <w:tcPr>
            <w:tcW w:w="8296" w:type="dxa"/>
          </w:tcPr>
          <w:p w14:paraId="128C75B0" w14:textId="413421CE" w:rsidR="00AD29E8" w:rsidRPr="004F4C6D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具名群組</w:t>
            </w:r>
          </w:p>
        </w:tc>
      </w:tr>
      <w:tr w:rsidR="00AD29E8" w:rsidRPr="004F4C6D" w14:paraId="686406EB" w14:textId="77777777" w:rsidTr="00AD29E8">
        <w:tc>
          <w:tcPr>
            <w:tcW w:w="8296" w:type="dxa"/>
          </w:tcPr>
          <w:p w14:paraId="3D8EC059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75E190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5B12E0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除了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group(n)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外，</w:t>
            </w:r>
          </w:p>
          <w:p w14:paraId="39EFF2BE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可以用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代替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454034EC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B09AA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身分證字號</w:t>
            </w:r>
          </w:p>
          <w:p w14:paraId="32EEA6FC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4F4C6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gender&gt;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4F4C6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4F4C6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888DE6D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00000001"</w:t>
            </w:r>
          </w:p>
          <w:p w14:paraId="05C9BD04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64E585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5F974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完整配對的文字</w:t>
            </w:r>
          </w:p>
          <w:p w14:paraId="19FFC4B0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4295CD9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DB9A31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0B72DD5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60AAA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具名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ey)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代表的值，也可以用索引代號來取得</w:t>
            </w:r>
          </w:p>
          <w:p w14:paraId="1BB3DDC6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E4FA961" w14:textId="77777777" w:rsidR="0082132D" w:rsidRPr="004F4C6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2ADCC3" w14:textId="4A05A6B5" w:rsidR="00AD29E8" w:rsidRPr="004F4C6D" w:rsidRDefault="0082132D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</w:tbl>
    <w:p w14:paraId="182E4A12" w14:textId="0E6322EA" w:rsidR="00AD29E8" w:rsidRPr="004F4C6D" w:rsidRDefault="00AD29E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D1362" w:rsidRPr="004F4C6D" w14:paraId="6E003A32" w14:textId="77777777" w:rsidTr="00DC46E4">
        <w:tc>
          <w:tcPr>
            <w:tcW w:w="8296" w:type="dxa"/>
          </w:tcPr>
          <w:p w14:paraId="6FCB86D3" w14:textId="77777777" w:rsidR="004D1362" w:rsidRPr="004F4C6D" w:rsidRDefault="004D1362" w:rsidP="00DC46E4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參考資料</w:t>
            </w:r>
          </w:p>
        </w:tc>
      </w:tr>
      <w:tr w:rsidR="004D1362" w:rsidRPr="004F4C6D" w14:paraId="72A754F2" w14:textId="77777777" w:rsidTr="00DC46E4">
        <w:tc>
          <w:tcPr>
            <w:tcW w:w="8296" w:type="dxa"/>
          </w:tcPr>
          <w:p w14:paraId="19C57F96" w14:textId="77777777" w:rsidR="004D1362" w:rsidRPr="004F4C6D" w:rsidRDefault="004D1362" w:rsidP="00DC46E4">
            <w:pPr>
              <w:spacing w:line="280" w:lineRule="exact"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/>
              </w:rPr>
              <w:t xml:space="preserve">1. Python3 </w:t>
            </w:r>
            <w:r w:rsidRPr="004F4C6D">
              <w:rPr>
                <w:rFonts w:ascii="Consolas" w:eastAsia="新細明體" w:hAnsi="Consolas" w:hint="eastAsia"/>
              </w:rPr>
              <w:t>正则表达式</w:t>
            </w:r>
          </w:p>
          <w:p w14:paraId="48BC54DD" w14:textId="77777777" w:rsidR="004D1362" w:rsidRPr="004F4C6D" w:rsidRDefault="00090F44" w:rsidP="00DC46E4">
            <w:pPr>
              <w:spacing w:line="280" w:lineRule="exact"/>
              <w:rPr>
                <w:rFonts w:ascii="Consolas" w:eastAsia="新細明體" w:hAnsi="Consolas"/>
              </w:rPr>
            </w:pPr>
            <w:hyperlink r:id="rId46" w:history="1">
              <w:r w:rsidR="004D1362" w:rsidRPr="004F4C6D">
                <w:rPr>
                  <w:rStyle w:val="a3"/>
                  <w:rFonts w:ascii="Consolas" w:eastAsia="新細明體" w:hAnsi="Consolas"/>
                </w:rPr>
                <w:t>https://www.runoob.com/python3/python3-reg-expressions.html</w:t>
              </w:r>
            </w:hyperlink>
          </w:p>
          <w:p w14:paraId="7C10850A" w14:textId="77777777" w:rsidR="004D1362" w:rsidRPr="004F4C6D" w:rsidRDefault="004D1362" w:rsidP="00DC46E4">
            <w:pPr>
              <w:spacing w:line="280" w:lineRule="exact"/>
              <w:rPr>
                <w:rFonts w:ascii="Consolas" w:eastAsia="新細明體" w:hAnsi="Consolas"/>
              </w:rPr>
            </w:pPr>
          </w:p>
          <w:p w14:paraId="20CCB9E9" w14:textId="77777777" w:rsidR="004D1362" w:rsidRPr="004F4C6D" w:rsidRDefault="004D1362" w:rsidP="00DC46E4">
            <w:pPr>
              <w:spacing w:line="280" w:lineRule="exact"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 xml:space="preserve">2. </w:t>
            </w:r>
            <w:r w:rsidRPr="004F4C6D">
              <w:rPr>
                <w:rFonts w:ascii="Consolas" w:eastAsia="新細明體" w:hAnsi="Consolas" w:hint="eastAsia"/>
              </w:rPr>
              <w:t>正則表達式</w:t>
            </w:r>
            <w:r w:rsidRPr="004F4C6D">
              <w:rPr>
                <w:rFonts w:ascii="Consolas" w:eastAsia="新細明體" w:hAnsi="Consolas" w:hint="eastAsia"/>
              </w:rPr>
              <w:t>-</w:t>
            </w:r>
            <w:proofErr w:type="gramStart"/>
            <w:r w:rsidRPr="004F4C6D">
              <w:rPr>
                <w:rFonts w:ascii="Consolas" w:eastAsia="新細明體" w:hAnsi="Consolas" w:hint="eastAsia"/>
              </w:rPr>
              <w:t>全型英數</w:t>
            </w:r>
            <w:proofErr w:type="gramEnd"/>
            <w:r w:rsidRPr="004F4C6D">
              <w:rPr>
                <w:rFonts w:ascii="Consolas" w:eastAsia="新細明體" w:hAnsi="Consolas" w:hint="eastAsia"/>
              </w:rPr>
              <w:t>中文字、常用符號</w:t>
            </w:r>
            <w:proofErr w:type="spellStart"/>
            <w:r w:rsidRPr="004F4C6D">
              <w:rPr>
                <w:rFonts w:ascii="Consolas" w:eastAsia="新細明體" w:hAnsi="Consolas" w:hint="eastAsia"/>
              </w:rPr>
              <w:t>unicode</w:t>
            </w:r>
            <w:proofErr w:type="spellEnd"/>
            <w:r w:rsidRPr="004F4C6D">
              <w:rPr>
                <w:rFonts w:ascii="Consolas" w:eastAsia="新細明體" w:hAnsi="Consolas" w:hint="eastAsia"/>
              </w:rPr>
              <w:t>對照表</w:t>
            </w:r>
          </w:p>
          <w:p w14:paraId="398F91AA" w14:textId="5E908533" w:rsidR="00F94BBC" w:rsidRPr="004F4C6D" w:rsidRDefault="00090F44" w:rsidP="00DC46E4">
            <w:pPr>
              <w:spacing w:line="280" w:lineRule="exact"/>
              <w:rPr>
                <w:rFonts w:ascii="Consolas" w:eastAsia="新細明體" w:hAnsi="Consolas"/>
              </w:rPr>
            </w:pPr>
            <w:hyperlink r:id="rId47" w:history="1">
              <w:r w:rsidR="00406CCB" w:rsidRPr="004F4C6D">
                <w:rPr>
                  <w:rStyle w:val="a3"/>
                  <w:rFonts w:ascii="Consolas" w:eastAsia="新細明體" w:hAnsi="Consolas" w:hint="eastAsia"/>
                </w:rPr>
                <w:t>https://blog.typeart.cc/</w:t>
              </w:r>
              <w:r w:rsidR="00406CCB" w:rsidRPr="004F4C6D">
                <w:rPr>
                  <w:rStyle w:val="a3"/>
                  <w:rFonts w:ascii="Consolas" w:eastAsia="新細明體" w:hAnsi="Consolas" w:hint="eastAsia"/>
                </w:rPr>
                <w:t>正則表達式</w:t>
              </w:r>
              <w:r w:rsidR="00406CCB" w:rsidRPr="004F4C6D">
                <w:rPr>
                  <w:rStyle w:val="a3"/>
                  <w:rFonts w:ascii="Consolas" w:eastAsia="新細明體" w:hAnsi="Consolas" w:hint="eastAsia"/>
                </w:rPr>
                <w:t>-</w:t>
              </w:r>
              <w:r w:rsidR="00406CCB" w:rsidRPr="004F4C6D">
                <w:rPr>
                  <w:rStyle w:val="a3"/>
                  <w:rFonts w:ascii="Consolas" w:eastAsia="新細明體" w:hAnsi="Consolas" w:hint="eastAsia"/>
                </w:rPr>
                <w:t>全型英數中文字、常用符號</w:t>
              </w:r>
              <w:r w:rsidR="00406CCB" w:rsidRPr="004F4C6D">
                <w:rPr>
                  <w:rStyle w:val="a3"/>
                  <w:rFonts w:ascii="Consolas" w:eastAsia="新細明體" w:hAnsi="Consolas" w:hint="eastAsia"/>
                </w:rPr>
                <w:t>unicode</w:t>
              </w:r>
              <w:r w:rsidR="00406CCB" w:rsidRPr="004F4C6D">
                <w:rPr>
                  <w:rStyle w:val="a3"/>
                  <w:rFonts w:ascii="Consolas" w:eastAsia="新細明體" w:hAnsi="Consolas" w:hint="eastAsia"/>
                </w:rPr>
                <w:t>對照表</w:t>
              </w:r>
              <w:r w:rsidR="00406CCB" w:rsidRPr="004F4C6D">
                <w:rPr>
                  <w:rStyle w:val="a3"/>
                  <w:rFonts w:ascii="Consolas" w:eastAsia="新細明體" w:hAnsi="Consolas" w:hint="eastAsia"/>
                </w:rPr>
                <w:t>/</w:t>
              </w:r>
            </w:hyperlink>
          </w:p>
          <w:p w14:paraId="6952EB2A" w14:textId="77777777" w:rsidR="00406CCB" w:rsidRPr="004F4C6D" w:rsidRDefault="00406CCB" w:rsidP="00DC46E4">
            <w:pPr>
              <w:spacing w:line="280" w:lineRule="exact"/>
              <w:rPr>
                <w:rFonts w:ascii="Consolas" w:eastAsia="新細明體" w:hAnsi="Consolas"/>
              </w:rPr>
            </w:pPr>
          </w:p>
          <w:p w14:paraId="22C50BA0" w14:textId="77777777" w:rsidR="004D1362" w:rsidRPr="004F4C6D" w:rsidRDefault="004D1362" w:rsidP="00DC46E4">
            <w:pPr>
              <w:spacing w:line="280" w:lineRule="exact"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 xml:space="preserve">3. </w:t>
            </w:r>
            <w:r w:rsidRPr="004F4C6D">
              <w:rPr>
                <w:rFonts w:ascii="Consolas" w:eastAsia="新細明體" w:hAnsi="Consolas" w:hint="eastAsia"/>
              </w:rPr>
              <w:t>匹配中文字符的正則表達式：</w:t>
            </w:r>
            <w:r w:rsidRPr="004F4C6D">
              <w:rPr>
                <w:rFonts w:ascii="Consolas" w:eastAsia="新細明體" w:hAnsi="Consolas" w:hint="eastAsia"/>
              </w:rPr>
              <w:t xml:space="preserve"> [/u4e00-/u9fa5]</w:t>
            </w:r>
          </w:p>
          <w:p w14:paraId="7C5BC8C5" w14:textId="77777777" w:rsidR="004D1362" w:rsidRPr="004F4C6D" w:rsidRDefault="00090F44" w:rsidP="00DC46E4">
            <w:pPr>
              <w:spacing w:line="280" w:lineRule="exact"/>
              <w:rPr>
                <w:rFonts w:ascii="Consolas" w:eastAsia="新細明體" w:hAnsi="Consolas"/>
              </w:rPr>
            </w:pPr>
            <w:hyperlink r:id="rId48" w:history="1">
              <w:r w:rsidR="004D1362" w:rsidRPr="004F4C6D">
                <w:rPr>
                  <w:rStyle w:val="a3"/>
                  <w:rFonts w:ascii="Consolas" w:eastAsia="新細明體" w:hAnsi="Consolas"/>
                </w:rPr>
                <w:t>https://www.itread01.com/content/1513168876.html</w:t>
              </w:r>
            </w:hyperlink>
          </w:p>
          <w:p w14:paraId="683230FD" w14:textId="77777777" w:rsidR="004D1362" w:rsidRPr="004F4C6D" w:rsidRDefault="004D1362" w:rsidP="00DC46E4">
            <w:pPr>
              <w:spacing w:line="280" w:lineRule="exact"/>
              <w:rPr>
                <w:rFonts w:ascii="Consolas" w:eastAsia="新細明體" w:hAnsi="Consolas"/>
              </w:rPr>
            </w:pPr>
          </w:p>
          <w:p w14:paraId="688E4AD3" w14:textId="77777777" w:rsidR="004D1362" w:rsidRPr="004F4C6D" w:rsidRDefault="004D1362" w:rsidP="00DC46E4">
            <w:pPr>
              <w:spacing w:line="280" w:lineRule="exact"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 xml:space="preserve">4. </w:t>
            </w:r>
            <w:r w:rsidRPr="004F4C6D">
              <w:rPr>
                <w:rFonts w:ascii="Consolas" w:eastAsia="新細明體" w:hAnsi="Consolas" w:hint="eastAsia"/>
              </w:rPr>
              <w:t>【</w:t>
            </w:r>
            <w:r w:rsidRPr="004F4C6D">
              <w:rPr>
                <w:rFonts w:ascii="Consolas" w:eastAsia="新細明體" w:hAnsi="Consolas" w:hint="eastAsia"/>
              </w:rPr>
              <w:t>Regular Expression</w:t>
            </w:r>
            <w:r w:rsidRPr="004F4C6D">
              <w:rPr>
                <w:rFonts w:ascii="Consolas" w:eastAsia="新細明體" w:hAnsi="Consolas" w:hint="eastAsia"/>
              </w:rPr>
              <w:t>】正向環視、反向環視</w:t>
            </w:r>
          </w:p>
          <w:p w14:paraId="35D97697" w14:textId="77777777" w:rsidR="004D1362" w:rsidRPr="004F4C6D" w:rsidRDefault="00090F44" w:rsidP="00DC46E4">
            <w:pPr>
              <w:spacing w:line="280" w:lineRule="exact"/>
              <w:rPr>
                <w:rFonts w:ascii="Consolas" w:eastAsia="新細明體" w:hAnsi="Consolas"/>
              </w:rPr>
            </w:pPr>
            <w:hyperlink r:id="rId49" w:history="1">
              <w:r w:rsidR="004D1362" w:rsidRPr="004F4C6D">
                <w:rPr>
                  <w:rStyle w:val="a3"/>
                  <w:rFonts w:ascii="Consolas" w:eastAsia="新細明體" w:hAnsi="Consolas"/>
                </w:rPr>
                <w:t>https://toyo0103.blogspot.com/2017/01/regular-expression.html</w:t>
              </w:r>
            </w:hyperlink>
          </w:p>
        </w:tc>
      </w:tr>
    </w:tbl>
    <w:p w14:paraId="1BA9C940" w14:textId="5C14A7EA" w:rsidR="00373A7D" w:rsidRPr="004F4C6D" w:rsidRDefault="00373A7D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lastRenderedPageBreak/>
        <w:br w:type="page"/>
      </w:r>
    </w:p>
    <w:p w14:paraId="73DF74AA" w14:textId="7A0B7F75" w:rsidR="00373A7D" w:rsidRPr="004F4C6D" w:rsidRDefault="00373A7D" w:rsidP="001C7315">
      <w:pPr>
        <w:pStyle w:val="1"/>
        <w:rPr>
          <w:rFonts w:ascii="Consolas" w:eastAsia="新細明體" w:hAnsi="Consolas"/>
        </w:rPr>
      </w:pPr>
      <w:bookmarkStart w:id="5" w:name="_Toc95473957"/>
      <w:bookmarkStart w:id="6" w:name="_Toc173508269"/>
      <w:r w:rsidRPr="004F4C6D">
        <w:rPr>
          <w:rFonts w:ascii="Consolas" w:eastAsia="新細明體" w:hAnsi="Consolas"/>
        </w:rPr>
        <w:lastRenderedPageBreak/>
        <w:t xml:space="preserve">Module </w:t>
      </w:r>
      <w:r w:rsidR="001972EB" w:rsidRPr="004F4C6D">
        <w:rPr>
          <w:rFonts w:ascii="Consolas" w:eastAsia="新細明體" w:hAnsi="Consolas"/>
        </w:rPr>
        <w:t>3</w:t>
      </w:r>
      <w:r w:rsidRPr="004F4C6D">
        <w:rPr>
          <w:rFonts w:ascii="Consolas" w:eastAsia="新細明體" w:hAnsi="Consolas"/>
        </w:rPr>
        <w:t>. Chrome Developer Tool</w:t>
      </w:r>
      <w:bookmarkEnd w:id="5"/>
      <w:bookmarkEnd w:id="6"/>
    </w:p>
    <w:p w14:paraId="5E8B9D0F" w14:textId="60570902" w:rsidR="00373A7D" w:rsidRPr="004F4C6D" w:rsidRDefault="00373A7D" w:rsidP="00FF4E3E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bookmarkStart w:id="7" w:name="_Toc95473958"/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各頁籤常用功能簡介（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Elements / Console / Network / …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）</w:t>
      </w:r>
      <w:bookmarkEnd w:id="7"/>
    </w:p>
    <w:p w14:paraId="2D1539AB" w14:textId="77777777" w:rsidR="00C2205D" w:rsidRPr="004F4C6D" w:rsidRDefault="00C2205D" w:rsidP="00C2205D">
      <w:pPr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 xml:space="preserve">Chrome </w:t>
      </w:r>
      <w:r w:rsidRPr="004F4C6D">
        <w:rPr>
          <w:rFonts w:ascii="Consolas" w:eastAsia="新細明體" w:hAnsi="Consolas" w:cs="Courier New"/>
          <w:szCs w:val="24"/>
        </w:rPr>
        <w:t>開發者工具是</w:t>
      </w:r>
      <w:r w:rsidRPr="004F4C6D">
        <w:rPr>
          <w:rFonts w:ascii="Consolas" w:eastAsia="新細明體" w:hAnsi="Consolas" w:cs="Courier New" w:hint="eastAsia"/>
          <w:szCs w:val="24"/>
        </w:rPr>
        <w:t>內建</w:t>
      </w:r>
      <w:r w:rsidRPr="004F4C6D">
        <w:rPr>
          <w:rFonts w:ascii="Consolas" w:eastAsia="新細明體" w:hAnsi="Consolas" w:cs="Courier New"/>
          <w:szCs w:val="24"/>
        </w:rPr>
        <w:t>於</w:t>
      </w:r>
      <w:r w:rsidRPr="004F4C6D">
        <w:rPr>
          <w:rFonts w:ascii="Consolas" w:eastAsia="新細明體" w:hAnsi="Consolas" w:cs="Courier New"/>
          <w:szCs w:val="24"/>
        </w:rPr>
        <w:t>Google Chrome</w:t>
      </w:r>
      <w:r w:rsidRPr="004F4C6D">
        <w:rPr>
          <w:rFonts w:ascii="Consolas" w:eastAsia="新細明體" w:hAnsi="Consolas" w:cs="Courier New"/>
          <w:szCs w:val="24"/>
        </w:rPr>
        <w:t>中的</w:t>
      </w:r>
      <w:r w:rsidRPr="004F4C6D">
        <w:rPr>
          <w:rFonts w:ascii="Consolas" w:eastAsia="新細明體" w:hAnsi="Consolas" w:cs="Courier New"/>
          <w:szCs w:val="24"/>
        </w:rPr>
        <w:t>Web</w:t>
      </w:r>
      <w:r w:rsidRPr="004F4C6D">
        <w:rPr>
          <w:rFonts w:ascii="Consolas" w:eastAsia="新細明體" w:hAnsi="Consolas" w:cs="Courier New"/>
          <w:szCs w:val="24"/>
        </w:rPr>
        <w:t>開發和</w:t>
      </w:r>
      <w:r w:rsidRPr="004F4C6D">
        <w:rPr>
          <w:rFonts w:ascii="Consolas" w:eastAsia="新細明體" w:hAnsi="Consolas" w:cs="Courier New" w:hint="eastAsia"/>
          <w:szCs w:val="24"/>
        </w:rPr>
        <w:t>測試</w:t>
      </w:r>
      <w:r w:rsidRPr="004F4C6D">
        <w:rPr>
          <w:rFonts w:ascii="Consolas" w:eastAsia="新細明體" w:hAnsi="Consolas" w:cs="Courier New"/>
          <w:szCs w:val="24"/>
        </w:rPr>
        <w:t>工具</w:t>
      </w:r>
    </w:p>
    <w:p w14:paraId="22521A35" w14:textId="77777777" w:rsidR="00C2205D" w:rsidRPr="004F4C6D" w:rsidRDefault="00C2205D" w:rsidP="00C2205D">
      <w:pPr>
        <w:rPr>
          <w:rStyle w:val="a3"/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網址：</w:t>
      </w:r>
      <w:r w:rsidR="00A910E7" w:rsidRPr="004F4C6D">
        <w:fldChar w:fldCharType="begin"/>
      </w:r>
      <w:r w:rsidR="00A910E7" w:rsidRPr="004F4C6D">
        <w:rPr>
          <w:rFonts w:ascii="Consolas" w:eastAsia="新細明體" w:hAnsi="Consolas"/>
        </w:rPr>
        <w:instrText xml:space="preserve"> HYPERLINK "https://developers.google.com/web/tools/chrome-devtools?hl=zh-tw" </w:instrText>
      </w:r>
      <w:r w:rsidR="00A910E7" w:rsidRPr="004F4C6D">
        <w:fldChar w:fldCharType="separate"/>
      </w:r>
      <w:r w:rsidRPr="004F4C6D">
        <w:rPr>
          <w:rStyle w:val="a3"/>
          <w:rFonts w:ascii="Consolas" w:eastAsia="新細明體" w:hAnsi="Consolas" w:cs="Courier New"/>
          <w:w w:val="90"/>
          <w:szCs w:val="24"/>
        </w:rPr>
        <w:t>https://developers.google.com/web/tools/chrome-devtools?hl=zh-tw</w:t>
      </w:r>
      <w:r w:rsidR="00A910E7" w:rsidRPr="004F4C6D">
        <w:rPr>
          <w:rStyle w:val="a3"/>
          <w:rFonts w:ascii="Consolas" w:eastAsia="新細明體" w:hAnsi="Consolas" w:cs="Courier New"/>
          <w:w w:val="90"/>
          <w:szCs w:val="24"/>
        </w:rPr>
        <w:fldChar w:fldCharType="end"/>
      </w:r>
    </w:p>
    <w:p w14:paraId="42C428DD" w14:textId="77777777" w:rsidR="00C2205D" w:rsidRPr="004F4C6D" w:rsidRDefault="00C2205D" w:rsidP="00C2205D">
      <w:pPr>
        <w:rPr>
          <w:rFonts w:ascii="Consolas" w:eastAsia="新細明體" w:hAnsi="Consolas" w:cs="Courier New"/>
          <w:szCs w:val="24"/>
        </w:rPr>
      </w:pPr>
    </w:p>
    <w:p w14:paraId="7A60764E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4F4C6D" w:rsidRDefault="000633F7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圖</w:t>
      </w:r>
      <w:r w:rsidRPr="004F4C6D">
        <w:rPr>
          <w:rFonts w:ascii="Consolas" w:eastAsia="新細明體" w:hAnsi="Consolas" w:cs="Courier New" w:hint="eastAsia"/>
          <w:szCs w:val="24"/>
        </w:rPr>
        <w:t>：</w:t>
      </w:r>
      <w:r w:rsidR="00C2205D" w:rsidRPr="004F4C6D">
        <w:rPr>
          <w:rFonts w:ascii="Consolas" w:eastAsia="新細明體" w:hAnsi="Consolas" w:cs="Courier New"/>
          <w:szCs w:val="24"/>
        </w:rPr>
        <w:t xml:space="preserve">Chrome </w:t>
      </w:r>
      <w:r w:rsidR="00C2205D" w:rsidRPr="004F4C6D">
        <w:rPr>
          <w:rFonts w:ascii="Consolas" w:eastAsia="新細明體" w:hAnsi="Consolas" w:cs="Courier New"/>
          <w:szCs w:val="24"/>
        </w:rPr>
        <w:t>開發者工具的說明網頁</w:t>
      </w:r>
    </w:p>
    <w:p w14:paraId="74089665" w14:textId="77777777" w:rsidR="00C2205D" w:rsidRPr="004F4C6D" w:rsidRDefault="00C2205D" w:rsidP="00C2205D">
      <w:pPr>
        <w:rPr>
          <w:rFonts w:ascii="Consolas" w:eastAsia="新細明體" w:hAnsi="Consolas" w:cs="Courier New"/>
          <w:szCs w:val="24"/>
        </w:rPr>
      </w:pPr>
    </w:p>
    <w:p w14:paraId="087E918A" w14:textId="77777777" w:rsidR="00C2205D" w:rsidRPr="004F4C6D" w:rsidRDefault="00C2205D" w:rsidP="00C2205D">
      <w:pPr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開啟開發工具</w:t>
      </w:r>
      <w:r w:rsidRPr="004F4C6D">
        <w:rPr>
          <w:rFonts w:ascii="Consolas" w:eastAsia="新細明體" w:hAnsi="Consolas" w:cs="Courier New"/>
          <w:szCs w:val="24"/>
        </w:rPr>
        <w:t>(dock)</w:t>
      </w:r>
    </w:p>
    <w:p w14:paraId="7AA1FD86" w14:textId="77777777" w:rsidR="00C2205D" w:rsidRPr="004F4C6D" w:rsidRDefault="00C2205D" w:rsidP="00C2205D">
      <w:pPr>
        <w:pStyle w:val="a9"/>
        <w:numPr>
          <w:ilvl w:val="0"/>
          <w:numId w:val="7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F12</w:t>
      </w:r>
    </w:p>
    <w:p w14:paraId="7F88E26F" w14:textId="77777777" w:rsidR="00C2205D" w:rsidRPr="004F4C6D" w:rsidRDefault="00C2205D" w:rsidP="00C2205D">
      <w:pPr>
        <w:rPr>
          <w:rFonts w:ascii="Consolas" w:eastAsia="新細明體" w:hAnsi="Consolas" w:cs="Courier New"/>
          <w:szCs w:val="24"/>
        </w:rPr>
      </w:pPr>
    </w:p>
    <w:p w14:paraId="4163B628" w14:textId="77777777" w:rsidR="00B75B45" w:rsidRPr="004F4C6D" w:rsidRDefault="00B75B45" w:rsidP="00C2205D">
      <w:pPr>
        <w:rPr>
          <w:rFonts w:ascii="Consolas" w:eastAsia="新細明體" w:hAnsi="Consolas" w:cs="Courier New"/>
          <w:szCs w:val="24"/>
          <w:shd w:val="pct15" w:color="auto" w:fill="FFFFFF"/>
        </w:rPr>
      </w:pPr>
      <w:r w:rsidRPr="004F4C6D">
        <w:rPr>
          <w:rFonts w:ascii="Consolas" w:eastAsia="新細明體" w:hAnsi="Consolas" w:cs="Courier New" w:hint="eastAsia"/>
          <w:szCs w:val="24"/>
          <w:shd w:val="pct15" w:color="auto" w:fill="FFFFFF"/>
        </w:rPr>
        <w:t>E</w:t>
      </w:r>
      <w:r w:rsidRPr="004F4C6D">
        <w:rPr>
          <w:rFonts w:ascii="Consolas" w:eastAsia="新細明體" w:hAnsi="Consolas" w:cs="Courier New"/>
          <w:szCs w:val="24"/>
          <w:shd w:val="pct15" w:color="auto" w:fill="FFFFFF"/>
        </w:rPr>
        <w:t>lements</w:t>
      </w:r>
      <w:r w:rsidR="00E53788" w:rsidRPr="004F4C6D">
        <w:rPr>
          <w:rFonts w:ascii="Consolas" w:eastAsia="新細明體" w:hAnsi="Consolas" w:cs="Courier New"/>
          <w:szCs w:val="24"/>
          <w:shd w:val="pct15" w:color="auto" w:fill="FFFFFF"/>
        </w:rPr>
        <w:t xml:space="preserve"> </w:t>
      </w:r>
      <w:r w:rsidR="00E53788" w:rsidRPr="004F4C6D">
        <w:rPr>
          <w:rFonts w:ascii="Consolas" w:eastAsia="新細明體" w:hAnsi="Consolas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4F4C6D" w:rsidRDefault="00C2205D" w:rsidP="00C2205D">
      <w:pPr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檢查</w:t>
      </w:r>
      <w:r w:rsidRPr="004F4C6D">
        <w:rPr>
          <w:rFonts w:ascii="Consolas" w:eastAsia="新細明體" w:hAnsi="Consolas" w:cs="Courier New"/>
          <w:szCs w:val="24"/>
        </w:rPr>
        <w:t>HTML</w:t>
      </w:r>
      <w:r w:rsidRPr="004F4C6D">
        <w:rPr>
          <w:rFonts w:ascii="Consolas" w:eastAsia="新細明體" w:hAnsi="Consolas" w:cs="Courier New"/>
          <w:szCs w:val="24"/>
        </w:rPr>
        <w:t>元素</w:t>
      </w:r>
    </w:p>
    <w:p w14:paraId="7DB0D4E7" w14:textId="77777777" w:rsidR="00C2205D" w:rsidRPr="004F4C6D" w:rsidRDefault="00C2205D" w:rsidP="00C2205D">
      <w:pPr>
        <w:pStyle w:val="a9"/>
        <w:numPr>
          <w:ilvl w:val="0"/>
          <w:numId w:val="6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Ctrl + Shift + C (</w:t>
      </w:r>
      <w:r w:rsidRPr="004F4C6D">
        <w:rPr>
          <w:rFonts w:ascii="Consolas" w:eastAsia="新細明體" w:hAnsi="Consolas" w:cs="Courier New"/>
          <w:szCs w:val="24"/>
        </w:rPr>
        <w:t>追縱</w:t>
      </w:r>
      <w:proofErr w:type="gramStart"/>
      <w:r w:rsidRPr="004F4C6D">
        <w:rPr>
          <w:rFonts w:ascii="Consolas" w:eastAsia="新細明體" w:hAnsi="Consolas" w:cs="Courier New"/>
          <w:szCs w:val="24"/>
        </w:rPr>
        <w:t>滑鼠移過網頁</w:t>
      </w:r>
      <w:proofErr w:type="gramEnd"/>
      <w:r w:rsidRPr="004F4C6D">
        <w:rPr>
          <w:rFonts w:ascii="Consolas" w:eastAsia="新細明體" w:hAnsi="Consolas" w:cs="Courier New"/>
          <w:szCs w:val="24"/>
        </w:rPr>
        <w:t>元素所在位置的狀態</w:t>
      </w:r>
      <w:r w:rsidRPr="004F4C6D">
        <w:rPr>
          <w:rFonts w:ascii="Consolas" w:eastAsia="新細明體" w:hAnsi="Consolas" w:cs="Courier New"/>
          <w:szCs w:val="24"/>
        </w:rPr>
        <w:t>)</w:t>
      </w:r>
    </w:p>
    <w:p w14:paraId="03E494C9" w14:textId="77777777" w:rsidR="00C2205D" w:rsidRPr="004F4C6D" w:rsidRDefault="00C2205D" w:rsidP="00C2205D">
      <w:pPr>
        <w:pStyle w:val="a9"/>
        <w:numPr>
          <w:ilvl w:val="0"/>
          <w:numId w:val="6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網頁內容任意處按滑鼠右鍵</w:t>
      </w:r>
      <w:r w:rsidRPr="004F4C6D">
        <w:rPr>
          <w:rFonts w:ascii="Consolas" w:eastAsia="新細明體" w:hAnsi="Consolas" w:cs="Courier New"/>
          <w:szCs w:val="24"/>
        </w:rPr>
        <w:t>→</w:t>
      </w:r>
      <w:r w:rsidRPr="004F4C6D">
        <w:rPr>
          <w:rFonts w:ascii="Consolas" w:eastAsia="新細明體" w:hAnsi="Consolas" w:cs="Courier New"/>
          <w:szCs w:val="24"/>
        </w:rPr>
        <w:t>檢查</w:t>
      </w:r>
    </w:p>
    <w:p w14:paraId="732CA807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noProof/>
          <w:szCs w:val="24"/>
        </w:rPr>
        <w:lastRenderedPageBreak/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4F4C6D" w:rsidRDefault="000633F7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圖</w:t>
      </w:r>
      <w:r w:rsidRPr="004F4C6D">
        <w:rPr>
          <w:rFonts w:ascii="Consolas" w:eastAsia="新細明體" w:hAnsi="Consolas" w:cs="Courier New" w:hint="eastAsia"/>
          <w:szCs w:val="24"/>
        </w:rPr>
        <w:t>：</w:t>
      </w:r>
      <w:r w:rsidR="00C2205D" w:rsidRPr="004F4C6D">
        <w:rPr>
          <w:rFonts w:ascii="Consolas" w:eastAsia="新細明體" w:hAnsi="Consolas" w:cs="Courier New"/>
          <w:szCs w:val="24"/>
        </w:rPr>
        <w:t>檢查元素</w:t>
      </w:r>
    </w:p>
    <w:p w14:paraId="3F104401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4F4C6D" w14:paraId="1EAD21BB" w14:textId="77777777" w:rsidTr="00A84947">
        <w:tc>
          <w:tcPr>
            <w:tcW w:w="8296" w:type="dxa"/>
          </w:tcPr>
          <w:p w14:paraId="6E0DB387" w14:textId="77777777" w:rsidR="00C2205D" w:rsidRPr="004F4C6D" w:rsidRDefault="00C2205D" w:rsidP="00A84947">
            <w:pPr>
              <w:rPr>
                <w:rFonts w:ascii="Consolas" w:eastAsia="新細明體" w:hAnsi="Consolas" w:cs="Courier New"/>
                <w:szCs w:val="24"/>
              </w:rPr>
            </w:pPr>
            <w:r w:rsidRPr="004F4C6D">
              <w:rPr>
                <w:rFonts w:ascii="Consolas" w:eastAsia="新細明體" w:hAnsi="Consolas" w:cs="Courier New"/>
                <w:szCs w:val="24"/>
              </w:rPr>
              <w:t>補充說明</w:t>
            </w:r>
          </w:p>
        </w:tc>
      </w:tr>
      <w:tr w:rsidR="00C2205D" w:rsidRPr="004F4C6D" w14:paraId="0A6A6EAA" w14:textId="77777777" w:rsidTr="00A84947">
        <w:tc>
          <w:tcPr>
            <w:tcW w:w="8296" w:type="dxa"/>
          </w:tcPr>
          <w:p w14:paraId="72F3B4C2" w14:textId="77777777" w:rsidR="00C2205D" w:rsidRPr="004F4C6D" w:rsidRDefault="00C2205D" w:rsidP="00A84947">
            <w:pPr>
              <w:rPr>
                <w:rFonts w:ascii="Consolas" w:eastAsia="新細明體" w:hAnsi="Consolas" w:cs="Courier New"/>
                <w:szCs w:val="24"/>
              </w:rPr>
            </w:pPr>
            <w:r w:rsidRPr="004F4C6D">
              <w:rPr>
                <w:rFonts w:ascii="Consolas" w:eastAsia="新細明體" w:hAnsi="Consolas" w:cs="Courier New"/>
                <w:szCs w:val="24"/>
              </w:rPr>
              <w:t>開啟</w:t>
            </w:r>
            <w:r w:rsidRPr="004F4C6D">
              <w:rPr>
                <w:rFonts w:ascii="Consolas" w:eastAsia="新細明體" w:hAnsi="Consolas" w:cs="Courier New"/>
                <w:szCs w:val="24"/>
              </w:rPr>
              <w:t>Chrome</w:t>
            </w:r>
            <w:r w:rsidRPr="004F4C6D">
              <w:rPr>
                <w:rFonts w:ascii="Consolas" w:eastAsia="新細明體" w:hAnsi="Consolas" w:cs="Courier New"/>
                <w:szCs w:val="24"/>
              </w:rPr>
              <w:t>開發者工具以後，按下</w:t>
            </w:r>
            <w:r w:rsidRPr="004F4C6D">
              <w:rPr>
                <w:rFonts w:ascii="Consolas" w:eastAsia="新細明體" w:hAnsi="Consolas" w:cs="Courier New"/>
                <w:szCs w:val="24"/>
              </w:rPr>
              <w:t xml:space="preserve"> F1</w:t>
            </w:r>
            <w:r w:rsidRPr="004F4C6D">
              <w:rPr>
                <w:rFonts w:ascii="Consolas" w:eastAsia="新細明體" w:hAnsi="Consolas" w:cs="Courier New"/>
                <w:szCs w:val="24"/>
              </w:rPr>
              <w:t>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4F4C6D" w:rsidRDefault="00C2205D" w:rsidP="00C2205D">
      <w:pPr>
        <w:rPr>
          <w:rFonts w:ascii="Consolas" w:eastAsia="新細明體" w:hAnsi="Consolas" w:cs="Courier New"/>
          <w:szCs w:val="24"/>
        </w:rPr>
      </w:pPr>
    </w:p>
    <w:p w14:paraId="776DEF30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noProof/>
          <w:szCs w:val="24"/>
        </w:rPr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4F4C6D" w:rsidRDefault="000633F7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圖</w:t>
      </w:r>
      <w:r w:rsidRPr="004F4C6D">
        <w:rPr>
          <w:rFonts w:ascii="Consolas" w:eastAsia="新細明體" w:hAnsi="Consolas" w:cs="Courier New" w:hint="eastAsia"/>
          <w:szCs w:val="24"/>
        </w:rPr>
        <w:t>：</w:t>
      </w:r>
      <w:r w:rsidR="00C2205D" w:rsidRPr="004F4C6D">
        <w:rPr>
          <w:rFonts w:ascii="Consolas" w:eastAsia="新細明體" w:hAnsi="Consolas" w:cs="Courier New"/>
          <w:szCs w:val="24"/>
        </w:rPr>
        <w:t>Chrome</w:t>
      </w:r>
      <w:r w:rsidR="00C2205D" w:rsidRPr="004F4C6D">
        <w:rPr>
          <w:rFonts w:ascii="Consolas" w:eastAsia="新細明體" w:hAnsi="Consolas" w:cs="Courier New"/>
          <w:szCs w:val="24"/>
        </w:rPr>
        <w:t>開發者工具偏好設定</w:t>
      </w:r>
    </w:p>
    <w:p w14:paraId="2E853059" w14:textId="77777777" w:rsidR="00C2205D" w:rsidRPr="004F4C6D" w:rsidRDefault="00C2205D" w:rsidP="00C2205D">
      <w:pPr>
        <w:rPr>
          <w:rFonts w:ascii="Consolas" w:eastAsia="新細明體" w:hAnsi="Consolas" w:cs="Courier New"/>
          <w:szCs w:val="24"/>
        </w:rPr>
      </w:pPr>
    </w:p>
    <w:p w14:paraId="469C84F9" w14:textId="77777777" w:rsidR="00C2205D" w:rsidRPr="004F4C6D" w:rsidRDefault="00C2205D" w:rsidP="00C2205D">
      <w:pPr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開啟開發工具後，常用快速鍵：</w:t>
      </w:r>
    </w:p>
    <w:p w14:paraId="7DA61899" w14:textId="77777777" w:rsidR="00C2205D" w:rsidRPr="004F4C6D" w:rsidRDefault="00C2205D" w:rsidP="00C2205D">
      <w:pPr>
        <w:pStyle w:val="a9"/>
        <w:numPr>
          <w:ilvl w:val="0"/>
          <w:numId w:val="5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 xml:space="preserve">Ctrl + Shift + D </w:t>
      </w:r>
      <w:r w:rsidRPr="004F4C6D">
        <w:rPr>
          <w:rFonts w:ascii="Consolas" w:eastAsia="新細明體" w:hAnsi="Consolas" w:cs="Courier New"/>
          <w:szCs w:val="24"/>
        </w:rPr>
        <w:t>切換檢查元素的</w:t>
      </w:r>
      <w:r w:rsidRPr="004F4C6D">
        <w:rPr>
          <w:rFonts w:ascii="Consolas" w:eastAsia="新細明體" w:hAnsi="Consolas" w:cs="Courier New"/>
          <w:szCs w:val="24"/>
        </w:rPr>
        <w:t xml:space="preserve"> dock side</w:t>
      </w:r>
    </w:p>
    <w:p w14:paraId="680AA51C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noProof/>
          <w:szCs w:val="24"/>
        </w:rPr>
        <w:lastRenderedPageBreak/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4F4C6D" w:rsidRDefault="000633F7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圖</w:t>
      </w:r>
      <w:r w:rsidRPr="004F4C6D">
        <w:rPr>
          <w:rFonts w:ascii="Consolas" w:eastAsia="新細明體" w:hAnsi="Consolas" w:cs="Courier New" w:hint="eastAsia"/>
          <w:szCs w:val="24"/>
        </w:rPr>
        <w:t>：</w:t>
      </w:r>
      <w:r w:rsidR="00C2205D" w:rsidRPr="004F4C6D">
        <w:rPr>
          <w:rFonts w:ascii="Consolas" w:eastAsia="新細明體" w:hAnsi="Consolas" w:cs="Courier New"/>
          <w:szCs w:val="24"/>
        </w:rPr>
        <w:t>切換</w:t>
      </w:r>
      <w:r w:rsidR="00C2205D" w:rsidRPr="004F4C6D">
        <w:rPr>
          <w:rFonts w:ascii="Consolas" w:eastAsia="新細明體" w:hAnsi="Consolas" w:cs="Courier New"/>
          <w:szCs w:val="24"/>
        </w:rPr>
        <w:t xml:space="preserve"> dock side</w:t>
      </w:r>
      <w:r w:rsidR="00C2205D" w:rsidRPr="004F4C6D">
        <w:rPr>
          <w:rFonts w:ascii="Consolas" w:eastAsia="新細明體" w:hAnsi="Consolas" w:cs="Courier New"/>
          <w:szCs w:val="24"/>
        </w:rPr>
        <w:t>，從下方到右側</w:t>
      </w:r>
    </w:p>
    <w:p w14:paraId="2019236B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</w:p>
    <w:p w14:paraId="7F7082A1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noProof/>
          <w:szCs w:val="24"/>
        </w:rPr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4F4C6D" w:rsidRDefault="000633F7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圖</w:t>
      </w:r>
      <w:r w:rsidRPr="004F4C6D">
        <w:rPr>
          <w:rFonts w:ascii="Consolas" w:eastAsia="新細明體" w:hAnsi="Consolas" w:cs="Courier New" w:hint="eastAsia"/>
          <w:szCs w:val="24"/>
        </w:rPr>
        <w:t>：</w:t>
      </w:r>
      <w:r w:rsidR="00C2205D" w:rsidRPr="004F4C6D">
        <w:rPr>
          <w:rFonts w:ascii="Consolas" w:eastAsia="新細明體" w:hAnsi="Consolas" w:cs="Courier New"/>
          <w:szCs w:val="24"/>
        </w:rPr>
        <w:t>按下三個點的圖示，也可以選擇</w:t>
      </w:r>
      <w:r w:rsidR="00C2205D" w:rsidRPr="004F4C6D">
        <w:rPr>
          <w:rFonts w:ascii="Consolas" w:eastAsia="新細明體" w:hAnsi="Consolas" w:cs="Courier New"/>
          <w:szCs w:val="24"/>
        </w:rPr>
        <w:t xml:space="preserve"> dock side</w:t>
      </w:r>
    </w:p>
    <w:p w14:paraId="16CB349A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</w:p>
    <w:p w14:paraId="0CADAD73" w14:textId="77777777" w:rsidR="00C2205D" w:rsidRPr="004F4C6D" w:rsidRDefault="00C2205D" w:rsidP="00C2205D">
      <w:pPr>
        <w:pStyle w:val="a9"/>
        <w:numPr>
          <w:ilvl w:val="0"/>
          <w:numId w:val="5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 xml:space="preserve">Ctrl + Shift + M </w:t>
      </w:r>
      <w:r w:rsidRPr="004F4C6D">
        <w:rPr>
          <w:rFonts w:ascii="Consolas" w:eastAsia="新細明體" w:hAnsi="Consolas" w:cs="Courier New"/>
          <w:szCs w:val="24"/>
        </w:rPr>
        <w:t>開啟模擬裝置模式</w:t>
      </w:r>
      <w:r w:rsidRPr="004F4C6D">
        <w:rPr>
          <w:rFonts w:ascii="Consolas" w:eastAsia="新細明體" w:hAnsi="Consolas" w:cs="Courier New"/>
          <w:szCs w:val="24"/>
        </w:rPr>
        <w:t>(</w:t>
      </w:r>
      <w:r w:rsidRPr="004F4C6D">
        <w:rPr>
          <w:rFonts w:ascii="Consolas" w:eastAsia="新細明體" w:hAnsi="Consolas" w:cs="Courier New" w:hint="eastAsia"/>
          <w:szCs w:val="24"/>
        </w:rPr>
        <w:t>切換裝置工具欄</w:t>
      </w:r>
      <w:r w:rsidRPr="004F4C6D">
        <w:rPr>
          <w:rFonts w:ascii="Consolas" w:eastAsia="新細明體" w:hAnsi="Consolas" w:cs="Courier New"/>
          <w:szCs w:val="24"/>
        </w:rPr>
        <w:t>)</w:t>
      </w:r>
    </w:p>
    <w:p w14:paraId="7DE3BC69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noProof/>
          <w:szCs w:val="24"/>
        </w:rPr>
        <w:lastRenderedPageBreak/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4F4C6D" w:rsidRDefault="000633F7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圖</w:t>
      </w:r>
      <w:r w:rsidRPr="004F4C6D">
        <w:rPr>
          <w:rFonts w:ascii="Consolas" w:eastAsia="新細明體" w:hAnsi="Consolas" w:cs="Courier New" w:hint="eastAsia"/>
          <w:szCs w:val="24"/>
        </w:rPr>
        <w:t>：</w:t>
      </w:r>
      <w:r w:rsidR="00C2205D" w:rsidRPr="004F4C6D">
        <w:rPr>
          <w:rFonts w:ascii="Consolas" w:eastAsia="新細明體" w:hAnsi="Consolas" w:cs="Courier New"/>
          <w:szCs w:val="24"/>
        </w:rPr>
        <w:t>可選擇不用的行動裝置，或自訂寬高，來顯示網頁</w:t>
      </w:r>
    </w:p>
    <w:p w14:paraId="768E6A2E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</w:p>
    <w:p w14:paraId="508C6CD5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noProof/>
          <w:szCs w:val="24"/>
        </w:rPr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4F4C6D" w:rsidRDefault="000633F7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圖</w:t>
      </w:r>
      <w:r w:rsidRPr="004F4C6D">
        <w:rPr>
          <w:rFonts w:ascii="Consolas" w:eastAsia="新細明體" w:hAnsi="Consolas" w:cs="Courier New" w:hint="eastAsia"/>
          <w:szCs w:val="24"/>
        </w:rPr>
        <w:t>：</w:t>
      </w:r>
      <w:r w:rsidR="00C2205D" w:rsidRPr="004F4C6D">
        <w:rPr>
          <w:rFonts w:ascii="Consolas" w:eastAsia="新細明體" w:hAnsi="Consolas" w:cs="Courier New"/>
          <w:szCs w:val="24"/>
        </w:rPr>
        <w:t>選擇裝置來觀看網頁</w:t>
      </w:r>
    </w:p>
    <w:p w14:paraId="1E6289B5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</w:p>
    <w:p w14:paraId="4549A1F8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4F4C6D" w:rsidRDefault="000633F7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圖</w:t>
      </w:r>
      <w:r w:rsidRPr="004F4C6D">
        <w:rPr>
          <w:rFonts w:ascii="Consolas" w:eastAsia="新細明體" w:hAnsi="Consolas" w:cs="Courier New" w:hint="eastAsia"/>
          <w:szCs w:val="24"/>
        </w:rPr>
        <w:t>：</w:t>
      </w:r>
      <w:r w:rsidR="00C2205D" w:rsidRPr="004F4C6D">
        <w:rPr>
          <w:rFonts w:ascii="Consolas" w:eastAsia="新細明體" w:hAnsi="Consolas" w:cs="Courier New" w:hint="eastAsia"/>
          <w:szCs w:val="24"/>
        </w:rPr>
        <w:t>等同按下切換裝置工具欄</w:t>
      </w:r>
    </w:p>
    <w:p w14:paraId="4CC767FC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</w:p>
    <w:p w14:paraId="18ED071D" w14:textId="77777777" w:rsidR="00C2205D" w:rsidRPr="004F4C6D" w:rsidRDefault="00C2205D" w:rsidP="00C2205D">
      <w:pPr>
        <w:pStyle w:val="a9"/>
        <w:numPr>
          <w:ilvl w:val="0"/>
          <w:numId w:val="5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C</w:t>
      </w:r>
      <w:r w:rsidRPr="004F4C6D">
        <w:rPr>
          <w:rFonts w:ascii="Consolas" w:eastAsia="新細明體" w:hAnsi="Consolas" w:cs="Courier New"/>
          <w:szCs w:val="24"/>
        </w:rPr>
        <w:t xml:space="preserve">trl + O </w:t>
      </w:r>
      <w:r w:rsidRPr="004F4C6D">
        <w:rPr>
          <w:rFonts w:ascii="Consolas" w:eastAsia="新細明體" w:hAnsi="Consolas" w:cs="Courier New" w:hint="eastAsia"/>
          <w:szCs w:val="24"/>
        </w:rPr>
        <w:t>尋找</w:t>
      </w:r>
      <w:r w:rsidRPr="004F4C6D">
        <w:rPr>
          <w:rFonts w:ascii="Consolas" w:eastAsia="新細明體" w:hAnsi="Consolas" w:cs="Courier New" w:hint="eastAsia"/>
          <w:szCs w:val="24"/>
        </w:rPr>
        <w:t xml:space="preserve"> </w:t>
      </w:r>
      <w:r w:rsidRPr="004F4C6D">
        <w:rPr>
          <w:rFonts w:ascii="Consolas" w:eastAsia="新細明體" w:hAnsi="Consolas" w:cs="Courier New"/>
          <w:szCs w:val="24"/>
        </w:rPr>
        <w:t xml:space="preserve">HTML </w:t>
      </w:r>
      <w:r w:rsidRPr="004F4C6D">
        <w:rPr>
          <w:rFonts w:ascii="Consolas" w:eastAsia="新細明體" w:hAnsi="Consolas" w:cs="Courier New" w:hint="eastAsia"/>
          <w:szCs w:val="24"/>
        </w:rPr>
        <w:t>當中的檔名</w:t>
      </w:r>
    </w:p>
    <w:p w14:paraId="5836B1D6" w14:textId="77777777" w:rsidR="00C2205D" w:rsidRPr="004F4C6D" w:rsidRDefault="00C2205D" w:rsidP="00C2205D">
      <w:pPr>
        <w:pStyle w:val="a9"/>
        <w:numPr>
          <w:ilvl w:val="0"/>
          <w:numId w:val="5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C</w:t>
      </w:r>
      <w:r w:rsidRPr="004F4C6D">
        <w:rPr>
          <w:rFonts w:ascii="Consolas" w:eastAsia="新細明體" w:hAnsi="Consolas" w:cs="Courier New"/>
          <w:szCs w:val="24"/>
        </w:rPr>
        <w:t>trl + R</w:t>
      </w:r>
      <w:r w:rsidRPr="004F4C6D">
        <w:rPr>
          <w:rFonts w:ascii="Consolas" w:eastAsia="新細明體" w:hAnsi="Consolas" w:cs="Courier New" w:hint="eastAsia"/>
          <w:szCs w:val="24"/>
        </w:rPr>
        <w:t xml:space="preserve"> </w:t>
      </w:r>
      <w:r w:rsidRPr="004F4C6D">
        <w:rPr>
          <w:rFonts w:ascii="Consolas" w:eastAsia="新細明體" w:hAnsi="Consolas" w:cs="Courier New" w:hint="eastAsia"/>
          <w:szCs w:val="24"/>
        </w:rPr>
        <w:t>或</w:t>
      </w:r>
      <w:r w:rsidRPr="004F4C6D">
        <w:rPr>
          <w:rFonts w:ascii="Consolas" w:eastAsia="新細明體" w:hAnsi="Consolas" w:cs="Courier New" w:hint="eastAsia"/>
          <w:szCs w:val="24"/>
        </w:rPr>
        <w:t xml:space="preserve"> </w:t>
      </w:r>
      <w:r w:rsidRPr="004F4C6D">
        <w:rPr>
          <w:rFonts w:ascii="Consolas" w:eastAsia="新細明體" w:hAnsi="Consolas" w:cs="Courier New"/>
          <w:szCs w:val="24"/>
        </w:rPr>
        <w:t xml:space="preserve">F5 </w:t>
      </w:r>
      <w:r w:rsidRPr="004F4C6D">
        <w:rPr>
          <w:rFonts w:ascii="Consolas" w:eastAsia="新細明體" w:hAnsi="Consolas" w:cs="Courier New" w:hint="eastAsia"/>
          <w:szCs w:val="24"/>
        </w:rPr>
        <w:t>刷新頁面</w:t>
      </w:r>
    </w:p>
    <w:p w14:paraId="45513177" w14:textId="77777777" w:rsidR="00C2205D" w:rsidRPr="004F4C6D" w:rsidRDefault="00C2205D" w:rsidP="00C2205D">
      <w:pPr>
        <w:pStyle w:val="a9"/>
        <w:numPr>
          <w:ilvl w:val="0"/>
          <w:numId w:val="5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C</w:t>
      </w:r>
      <w:r w:rsidRPr="004F4C6D">
        <w:rPr>
          <w:rFonts w:ascii="Consolas" w:eastAsia="新細明體" w:hAnsi="Consolas" w:cs="Courier New"/>
          <w:szCs w:val="24"/>
        </w:rPr>
        <w:t xml:space="preserve">trl + F5 </w:t>
      </w:r>
      <w:r w:rsidRPr="004F4C6D">
        <w:rPr>
          <w:rFonts w:ascii="Consolas" w:eastAsia="新細明體" w:hAnsi="Consolas" w:cs="Courier New" w:hint="eastAsia"/>
          <w:szCs w:val="24"/>
        </w:rPr>
        <w:t>清除</w:t>
      </w:r>
      <w:proofErr w:type="gramStart"/>
      <w:r w:rsidRPr="004F4C6D">
        <w:rPr>
          <w:rFonts w:ascii="Consolas" w:eastAsia="新細明體" w:hAnsi="Consolas" w:cs="Courier New" w:hint="eastAsia"/>
          <w:szCs w:val="24"/>
        </w:rPr>
        <w:t>快取後</w:t>
      </w:r>
      <w:proofErr w:type="gramEnd"/>
      <w:r w:rsidRPr="004F4C6D">
        <w:rPr>
          <w:rFonts w:ascii="Consolas" w:eastAsia="新細明體" w:hAnsi="Consolas" w:cs="Courier New" w:hint="eastAsia"/>
          <w:szCs w:val="24"/>
        </w:rPr>
        <w:t>，刷新頁面</w:t>
      </w:r>
      <w:r w:rsidRPr="004F4C6D">
        <w:rPr>
          <w:rFonts w:ascii="Consolas" w:eastAsia="新細明體" w:hAnsi="Consolas" w:cs="Courier New"/>
          <w:szCs w:val="24"/>
        </w:rPr>
        <w:t>(</w:t>
      </w:r>
      <w:r w:rsidRPr="004F4C6D">
        <w:rPr>
          <w:rFonts w:ascii="Consolas" w:eastAsia="新細明體" w:hAnsi="Consolas" w:cs="Courier New" w:hint="eastAsia"/>
          <w:szCs w:val="24"/>
        </w:rPr>
        <w:t>重新從伺服器端請求下載</w:t>
      </w:r>
      <w:r w:rsidRPr="004F4C6D">
        <w:rPr>
          <w:rFonts w:ascii="Consolas" w:eastAsia="新細明體" w:hAnsi="Consolas" w:cs="Courier New" w:hint="eastAsia"/>
          <w:szCs w:val="24"/>
        </w:rPr>
        <w:t xml:space="preserve"> </w:t>
      </w:r>
      <w:r w:rsidRPr="004F4C6D">
        <w:rPr>
          <w:rFonts w:ascii="Consolas" w:eastAsia="新細明體" w:hAnsi="Consolas" w:cs="Courier New"/>
          <w:szCs w:val="24"/>
        </w:rPr>
        <w:t>HTML)</w:t>
      </w:r>
    </w:p>
    <w:p w14:paraId="56E36A16" w14:textId="77777777" w:rsidR="00C2205D" w:rsidRPr="004F4C6D" w:rsidRDefault="00C2205D" w:rsidP="00C2205D">
      <w:pPr>
        <w:pStyle w:val="a9"/>
        <w:numPr>
          <w:ilvl w:val="0"/>
          <w:numId w:val="5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C</w:t>
      </w:r>
      <w:r w:rsidRPr="004F4C6D">
        <w:rPr>
          <w:rFonts w:ascii="Consolas" w:eastAsia="新細明體" w:hAnsi="Consolas" w:cs="Courier New"/>
          <w:szCs w:val="24"/>
        </w:rPr>
        <w:t xml:space="preserve">trl + L </w:t>
      </w:r>
      <w:r w:rsidRPr="004F4C6D">
        <w:rPr>
          <w:rFonts w:ascii="Consolas" w:eastAsia="新細明體" w:hAnsi="Consolas" w:cs="Courier New" w:hint="eastAsia"/>
          <w:szCs w:val="24"/>
        </w:rPr>
        <w:t>清除</w:t>
      </w:r>
      <w:r w:rsidRPr="004F4C6D">
        <w:rPr>
          <w:rFonts w:ascii="Consolas" w:eastAsia="新細明體" w:hAnsi="Consolas" w:cs="Courier New" w:hint="eastAsia"/>
          <w:szCs w:val="24"/>
        </w:rPr>
        <w:t xml:space="preserve"> </w:t>
      </w:r>
      <w:r w:rsidRPr="004F4C6D">
        <w:rPr>
          <w:rFonts w:ascii="Consolas" w:eastAsia="新細明體" w:hAnsi="Consolas" w:cs="Courier New"/>
          <w:szCs w:val="24"/>
        </w:rPr>
        <w:t>Console</w:t>
      </w:r>
    </w:p>
    <w:p w14:paraId="6D69AF3F" w14:textId="77777777" w:rsidR="00C2205D" w:rsidRPr="004F4C6D" w:rsidRDefault="00C2205D" w:rsidP="00C2205D">
      <w:pPr>
        <w:pStyle w:val="a9"/>
        <w:numPr>
          <w:ilvl w:val="0"/>
          <w:numId w:val="5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S</w:t>
      </w:r>
      <w:r w:rsidRPr="004F4C6D">
        <w:rPr>
          <w:rFonts w:ascii="Consolas" w:eastAsia="新細明體" w:hAnsi="Consolas" w:cs="Courier New"/>
          <w:szCs w:val="24"/>
        </w:rPr>
        <w:t xml:space="preserve">hift + Enter </w:t>
      </w:r>
      <w:r w:rsidRPr="004F4C6D">
        <w:rPr>
          <w:rFonts w:ascii="Consolas" w:eastAsia="新細明體" w:hAnsi="Consolas" w:cs="Courier New" w:hint="eastAsia"/>
          <w:szCs w:val="24"/>
        </w:rPr>
        <w:t>在</w:t>
      </w:r>
      <w:r w:rsidRPr="004F4C6D">
        <w:rPr>
          <w:rFonts w:ascii="Consolas" w:eastAsia="新細明體" w:hAnsi="Consolas" w:cs="Courier New" w:hint="eastAsia"/>
          <w:szCs w:val="24"/>
        </w:rPr>
        <w:t xml:space="preserve"> </w:t>
      </w:r>
      <w:r w:rsidRPr="004F4C6D">
        <w:rPr>
          <w:rFonts w:ascii="Consolas" w:eastAsia="新細明體" w:hAnsi="Consolas" w:cs="Courier New"/>
          <w:szCs w:val="24"/>
        </w:rPr>
        <w:t xml:space="preserve">Console </w:t>
      </w:r>
      <w:r w:rsidRPr="004F4C6D">
        <w:rPr>
          <w:rFonts w:ascii="Consolas" w:eastAsia="新細明體" w:hAnsi="Consolas" w:cs="Courier New" w:hint="eastAsia"/>
          <w:szCs w:val="24"/>
        </w:rPr>
        <w:t>中</w:t>
      </w:r>
      <w:r w:rsidRPr="004F4C6D">
        <w:rPr>
          <w:rFonts w:ascii="Consolas" w:eastAsia="新細明體" w:hAnsi="Consolas" w:cs="新細明體" w:hint="eastAsia"/>
          <w:szCs w:val="24"/>
        </w:rPr>
        <w:t>斷行</w:t>
      </w:r>
      <w:r w:rsidRPr="004F4C6D">
        <w:rPr>
          <w:rFonts w:ascii="Consolas" w:eastAsia="新細明體" w:hAnsi="Consolas" w:cs="新細明體" w:hint="eastAsia"/>
          <w:szCs w:val="24"/>
        </w:rPr>
        <w:t>(</w:t>
      </w:r>
      <w:r w:rsidRPr="004F4C6D">
        <w:rPr>
          <w:rFonts w:ascii="Consolas" w:eastAsia="新細明體" w:hAnsi="Consolas" w:cs="新細明體" w:hint="eastAsia"/>
          <w:szCs w:val="24"/>
        </w:rPr>
        <w:t>或多行</w:t>
      </w:r>
      <w:r w:rsidRPr="004F4C6D">
        <w:rPr>
          <w:rFonts w:ascii="Consolas" w:eastAsia="新細明體" w:hAnsi="Consolas" w:cs="新細明體"/>
          <w:szCs w:val="24"/>
        </w:rPr>
        <w:t>)</w:t>
      </w:r>
    </w:p>
    <w:p w14:paraId="0A74FB40" w14:textId="77777777" w:rsidR="00C2205D" w:rsidRPr="004F4C6D" w:rsidRDefault="00C2205D" w:rsidP="00C2205D">
      <w:pPr>
        <w:rPr>
          <w:rFonts w:ascii="Consolas" w:eastAsia="新細明體" w:hAnsi="Consolas" w:cs="Courier New"/>
          <w:szCs w:val="24"/>
        </w:rPr>
      </w:pPr>
    </w:p>
    <w:p w14:paraId="44D7875D" w14:textId="77777777" w:rsidR="00C2205D" w:rsidRPr="004F4C6D" w:rsidRDefault="00C2205D" w:rsidP="00E53788">
      <w:pPr>
        <w:rPr>
          <w:rFonts w:ascii="Consolas" w:eastAsia="新細明體" w:hAnsi="Consolas"/>
          <w:szCs w:val="24"/>
          <w:shd w:val="pct15" w:color="auto" w:fill="FFFFFF"/>
        </w:rPr>
      </w:pPr>
      <w:bookmarkStart w:id="8" w:name="_Toc37039578"/>
      <w:r w:rsidRPr="004F4C6D">
        <w:rPr>
          <w:rFonts w:ascii="Consolas" w:eastAsia="新細明體" w:hAnsi="Consolas"/>
          <w:szCs w:val="24"/>
          <w:shd w:val="pct15" w:color="auto" w:fill="FFFFFF"/>
        </w:rPr>
        <w:t>Console</w:t>
      </w:r>
      <w:r w:rsidRPr="004F4C6D">
        <w:rPr>
          <w:rFonts w:ascii="Consolas" w:eastAsia="新細明體" w:hAnsi="Consolas"/>
          <w:szCs w:val="24"/>
          <w:shd w:val="pct15" w:color="auto" w:fill="FFFFFF"/>
        </w:rPr>
        <w:t>面板</w:t>
      </w:r>
      <w:bookmarkEnd w:id="8"/>
    </w:p>
    <w:p w14:paraId="1B70CEB5" w14:textId="77777777" w:rsidR="00C2205D" w:rsidRPr="004F4C6D" w:rsidRDefault="00C2205D" w:rsidP="00C2205D">
      <w:pPr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我們可以使用</w:t>
      </w:r>
      <w:r w:rsidRPr="004F4C6D">
        <w:rPr>
          <w:rFonts w:ascii="Consolas" w:eastAsia="新細明體" w:hAnsi="Consolas" w:cs="Courier New" w:hint="eastAsia"/>
          <w:szCs w:val="24"/>
        </w:rPr>
        <w:t xml:space="preserve"> </w:t>
      </w:r>
      <w:r w:rsidRPr="004F4C6D">
        <w:rPr>
          <w:rFonts w:ascii="Consolas" w:eastAsia="新細明體" w:hAnsi="Consolas" w:cs="Courier New"/>
          <w:szCs w:val="24"/>
        </w:rPr>
        <w:t xml:space="preserve">Console </w:t>
      </w:r>
      <w:r w:rsidRPr="004F4C6D">
        <w:rPr>
          <w:rFonts w:ascii="Consolas" w:eastAsia="新細明體" w:hAnsi="Consolas" w:cs="Courier New" w:hint="eastAsia"/>
          <w:szCs w:val="24"/>
        </w:rPr>
        <w:t>面板，</w:t>
      </w:r>
      <w:r w:rsidR="0022075D" w:rsidRPr="004F4C6D">
        <w:rPr>
          <w:rFonts w:ascii="Consolas" w:eastAsia="新細明體" w:hAnsi="Consolas" w:cs="Courier New" w:hint="eastAsia"/>
          <w:szCs w:val="24"/>
        </w:rPr>
        <w:t>了</w:t>
      </w:r>
      <w:r w:rsidR="0022075D" w:rsidRPr="004F4C6D">
        <w:rPr>
          <w:rFonts w:ascii="Consolas" w:eastAsia="新細明體" w:hAnsi="Consolas" w:cs="新細明體" w:hint="eastAsia"/>
          <w:szCs w:val="24"/>
        </w:rPr>
        <w:t>解目前網頁執行的狀況</w:t>
      </w:r>
      <w:r w:rsidRPr="004F4C6D">
        <w:rPr>
          <w:rFonts w:ascii="Consolas" w:eastAsia="新細明體" w:hAnsi="Consolas" w:cs="Courier New" w:hint="eastAsia"/>
          <w:szCs w:val="24"/>
        </w:rPr>
        <w:t>。</w:t>
      </w:r>
    </w:p>
    <w:p w14:paraId="51B6BA03" w14:textId="77777777" w:rsidR="00C2205D" w:rsidRPr="004F4C6D" w:rsidRDefault="00C2205D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Pr="004F4C6D" w:rsidRDefault="000633F7" w:rsidP="00E53788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圖</w:t>
      </w:r>
      <w:r w:rsidRPr="004F4C6D">
        <w:rPr>
          <w:rFonts w:ascii="Consolas" w:eastAsia="新細明體" w:hAnsi="Consolas" w:cs="Courier New" w:hint="eastAsia"/>
          <w:szCs w:val="24"/>
        </w:rPr>
        <w:t>：</w:t>
      </w:r>
      <w:r w:rsidR="00C2205D" w:rsidRPr="004F4C6D">
        <w:rPr>
          <w:rFonts w:ascii="Consolas" w:eastAsia="新細明體" w:hAnsi="Consolas" w:cs="Courier New" w:hint="eastAsia"/>
          <w:szCs w:val="24"/>
        </w:rPr>
        <w:t>C</w:t>
      </w:r>
      <w:r w:rsidR="00C2205D" w:rsidRPr="004F4C6D">
        <w:rPr>
          <w:rFonts w:ascii="Consolas" w:eastAsia="新細明體" w:hAnsi="Consolas" w:cs="Courier New"/>
          <w:szCs w:val="24"/>
        </w:rPr>
        <w:t xml:space="preserve">onsole </w:t>
      </w:r>
      <w:r w:rsidR="00C2205D" w:rsidRPr="004F4C6D">
        <w:rPr>
          <w:rFonts w:ascii="Consolas" w:eastAsia="新細明體" w:hAnsi="Consolas" w:cs="Courier New" w:hint="eastAsia"/>
          <w:szCs w:val="24"/>
        </w:rPr>
        <w:t>面板</w:t>
      </w:r>
    </w:p>
    <w:p w14:paraId="40D1A2B5" w14:textId="77777777" w:rsidR="00351011" w:rsidRPr="004F4C6D" w:rsidRDefault="00351011" w:rsidP="00E53788">
      <w:pPr>
        <w:jc w:val="center"/>
        <w:rPr>
          <w:rFonts w:ascii="Consolas" w:eastAsia="新細明體" w:hAnsi="Consolas" w:cs="Courier New"/>
          <w:szCs w:val="24"/>
        </w:rPr>
      </w:pPr>
    </w:p>
    <w:p w14:paraId="455BCF2C" w14:textId="77777777" w:rsidR="004717D4" w:rsidRPr="004F4C6D" w:rsidRDefault="004717D4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4F4C6D" w:rsidRDefault="004717D4" w:rsidP="00C220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圖：可以看到目前網站的情況。</w:t>
      </w:r>
    </w:p>
    <w:p w14:paraId="02527FAC" w14:textId="77777777" w:rsidR="004717D4" w:rsidRPr="004F4C6D" w:rsidRDefault="004717D4" w:rsidP="00C2205D">
      <w:pPr>
        <w:jc w:val="center"/>
        <w:rPr>
          <w:rFonts w:ascii="Consolas" w:eastAsia="新細明體" w:hAnsi="Consolas" w:cs="Courier New"/>
          <w:szCs w:val="24"/>
        </w:rPr>
      </w:pPr>
    </w:p>
    <w:p w14:paraId="31F8A1C2" w14:textId="77777777" w:rsidR="0022075D" w:rsidRPr="004F4C6D" w:rsidRDefault="0022075D" w:rsidP="00E53788">
      <w:pPr>
        <w:rPr>
          <w:rFonts w:ascii="Consolas" w:eastAsia="新細明體" w:hAnsi="Consolas"/>
          <w:shd w:val="pct15" w:color="auto" w:fill="FFFFFF"/>
        </w:rPr>
      </w:pPr>
      <w:bookmarkStart w:id="9" w:name="_Toc37039579"/>
      <w:r w:rsidRPr="004F4C6D">
        <w:rPr>
          <w:rFonts w:ascii="Consolas" w:eastAsia="新細明體" w:hAnsi="Consolas"/>
          <w:shd w:val="pct15" w:color="auto" w:fill="FFFFFF"/>
        </w:rPr>
        <w:lastRenderedPageBreak/>
        <w:t>Network</w:t>
      </w:r>
      <w:r w:rsidRPr="004F4C6D">
        <w:rPr>
          <w:rFonts w:ascii="Consolas" w:eastAsia="新細明體" w:hAnsi="Consolas"/>
          <w:shd w:val="pct15" w:color="auto" w:fill="FFFFFF"/>
        </w:rPr>
        <w:t>面板</w:t>
      </w:r>
      <w:bookmarkEnd w:id="9"/>
    </w:p>
    <w:p w14:paraId="2A6252C4" w14:textId="77777777" w:rsidR="0022075D" w:rsidRPr="004F4C6D" w:rsidRDefault="0022075D" w:rsidP="0022075D">
      <w:pPr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 xml:space="preserve">Network </w:t>
      </w:r>
      <w:r w:rsidRPr="004F4C6D">
        <w:rPr>
          <w:rFonts w:ascii="Consolas" w:eastAsia="新細明體" w:hAnsi="Consolas" w:cs="Courier New" w:hint="eastAsia"/>
          <w:szCs w:val="24"/>
        </w:rPr>
        <w:t>面板會顯示出所有網路請求的詳細訊息記錄，包括狀態、資源類型、大小、所需時間、</w:t>
      </w:r>
      <w:r w:rsidRPr="004F4C6D">
        <w:rPr>
          <w:rFonts w:ascii="Consolas" w:eastAsia="新細明體" w:hAnsi="Consolas" w:cs="Courier New" w:hint="eastAsia"/>
          <w:szCs w:val="24"/>
        </w:rPr>
        <w:t>H</w:t>
      </w:r>
      <w:r w:rsidRPr="004F4C6D">
        <w:rPr>
          <w:rFonts w:ascii="Consolas" w:eastAsia="新細明體" w:hAnsi="Consolas" w:cs="Courier New"/>
          <w:szCs w:val="24"/>
        </w:rPr>
        <w:t xml:space="preserve">TTP </w:t>
      </w:r>
      <w:r w:rsidRPr="004F4C6D">
        <w:rPr>
          <w:rFonts w:ascii="Consolas" w:eastAsia="新細明體" w:hAnsi="Consolas" w:cs="Courier New"/>
          <w:szCs w:val="24"/>
          <w:shd w:val="pct15" w:color="auto" w:fill="FFFFFF"/>
        </w:rPr>
        <w:t xml:space="preserve">request header </w:t>
      </w:r>
      <w:r w:rsidRPr="004F4C6D">
        <w:rPr>
          <w:rFonts w:ascii="Consolas" w:eastAsia="新細明體" w:hAnsi="Consolas" w:cs="Courier New" w:hint="eastAsia"/>
          <w:szCs w:val="24"/>
          <w:shd w:val="pct15" w:color="auto" w:fill="FFFFFF"/>
        </w:rPr>
        <w:t>和</w:t>
      </w:r>
      <w:r w:rsidRPr="004F4C6D">
        <w:rPr>
          <w:rFonts w:ascii="Consolas" w:eastAsia="新細明體" w:hAnsi="Consolas" w:cs="Courier New" w:hint="eastAsia"/>
          <w:szCs w:val="24"/>
          <w:shd w:val="pct15" w:color="auto" w:fill="FFFFFF"/>
        </w:rPr>
        <w:t xml:space="preserve"> </w:t>
      </w:r>
      <w:r w:rsidRPr="004F4C6D">
        <w:rPr>
          <w:rFonts w:ascii="Consolas" w:eastAsia="新細明體" w:hAnsi="Consolas" w:cs="Courier New"/>
          <w:szCs w:val="24"/>
          <w:shd w:val="pct15" w:color="auto" w:fill="FFFFFF"/>
        </w:rPr>
        <w:t>response header</w:t>
      </w:r>
      <w:r w:rsidRPr="004F4C6D">
        <w:rPr>
          <w:rFonts w:ascii="Consolas" w:eastAsia="新細明體" w:hAnsi="Consolas" w:cs="Courier New"/>
          <w:szCs w:val="24"/>
        </w:rPr>
        <w:t xml:space="preserve"> </w:t>
      </w:r>
      <w:r w:rsidRPr="004F4C6D">
        <w:rPr>
          <w:rFonts w:ascii="Consolas" w:eastAsia="新細明體" w:hAnsi="Consolas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4F4C6D" w:rsidRDefault="0022075D" w:rsidP="0022075D">
      <w:pPr>
        <w:rPr>
          <w:rFonts w:ascii="Consolas" w:eastAsia="新細明體" w:hAnsi="Consolas" w:cs="Courier New"/>
          <w:szCs w:val="24"/>
        </w:rPr>
      </w:pPr>
    </w:p>
    <w:p w14:paraId="47F101AE" w14:textId="77777777" w:rsidR="0022075D" w:rsidRPr="004F4C6D" w:rsidRDefault="0022075D" w:rsidP="002207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4F4C6D" w:rsidRDefault="0022075D" w:rsidP="002207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(</w:t>
      </w:r>
      <w:r w:rsidRPr="004F4C6D">
        <w:rPr>
          <w:rFonts w:ascii="Consolas" w:eastAsia="新細明體" w:hAnsi="Consolas" w:cs="Courier New" w:hint="eastAsia"/>
          <w:szCs w:val="24"/>
        </w:rPr>
        <w:t>圖</w:t>
      </w:r>
      <w:r w:rsidRPr="004F4C6D">
        <w:rPr>
          <w:rFonts w:ascii="Consolas" w:eastAsia="新細明體" w:hAnsi="Consolas" w:cs="Courier New"/>
          <w:szCs w:val="24"/>
        </w:rPr>
        <w:t>) Network</w:t>
      </w:r>
      <w:r w:rsidRPr="004F4C6D">
        <w:rPr>
          <w:rFonts w:ascii="Consolas" w:eastAsia="新細明體" w:hAnsi="Consolas" w:cs="Courier New" w:hint="eastAsia"/>
          <w:szCs w:val="24"/>
        </w:rPr>
        <w:t>面板會記錄任何的網路活動</w:t>
      </w:r>
    </w:p>
    <w:p w14:paraId="6712D502" w14:textId="77777777" w:rsidR="0022075D" w:rsidRPr="004F4C6D" w:rsidRDefault="0022075D" w:rsidP="0022075D">
      <w:pPr>
        <w:jc w:val="center"/>
        <w:rPr>
          <w:rFonts w:ascii="Consolas" w:eastAsia="新細明體" w:hAnsi="Consolas" w:cs="Courier New"/>
          <w:szCs w:val="24"/>
        </w:rPr>
      </w:pPr>
    </w:p>
    <w:p w14:paraId="58828C6F" w14:textId="77777777" w:rsidR="0022075D" w:rsidRPr="004F4C6D" w:rsidRDefault="0022075D" w:rsidP="002207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4F4C6D" w:rsidRDefault="0022075D" w:rsidP="002207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(</w:t>
      </w:r>
      <w:r w:rsidRPr="004F4C6D">
        <w:rPr>
          <w:rFonts w:ascii="Consolas" w:eastAsia="新細明體" w:hAnsi="Consolas" w:cs="Courier New" w:hint="eastAsia"/>
          <w:szCs w:val="24"/>
        </w:rPr>
        <w:t>圖</w:t>
      </w:r>
      <w:r w:rsidRPr="004F4C6D">
        <w:rPr>
          <w:rFonts w:ascii="Consolas" w:eastAsia="新細明體" w:hAnsi="Consolas" w:cs="Courier New"/>
          <w:szCs w:val="24"/>
        </w:rPr>
        <w:t xml:space="preserve">) </w:t>
      </w:r>
      <w:r w:rsidRPr="004F4C6D">
        <w:rPr>
          <w:rFonts w:ascii="Consolas" w:eastAsia="新細明體" w:hAnsi="Consolas" w:cs="Courier New" w:hint="eastAsia"/>
          <w:szCs w:val="24"/>
        </w:rPr>
        <w:t>記錄網頁讀取的資訊與下載順序</w:t>
      </w:r>
    </w:p>
    <w:p w14:paraId="2C76ED9E" w14:textId="77777777" w:rsidR="0022075D" w:rsidRPr="004F4C6D" w:rsidRDefault="0022075D" w:rsidP="0022075D">
      <w:pPr>
        <w:jc w:val="center"/>
        <w:rPr>
          <w:rFonts w:ascii="Consolas" w:eastAsia="新細明體" w:hAnsi="Consolas" w:cs="Courier New"/>
          <w:szCs w:val="24"/>
        </w:rPr>
      </w:pPr>
    </w:p>
    <w:p w14:paraId="6986869C" w14:textId="77777777" w:rsidR="0022075D" w:rsidRPr="004F4C6D" w:rsidRDefault="0022075D" w:rsidP="0022075D">
      <w:pPr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我們可以透過</w:t>
      </w:r>
      <w:r w:rsidRPr="004F4C6D">
        <w:rPr>
          <w:rFonts w:ascii="Consolas" w:eastAsia="新細明體" w:hAnsi="Consolas" w:cs="Courier New" w:hint="eastAsia"/>
          <w:szCs w:val="24"/>
        </w:rPr>
        <w:t xml:space="preserve"> </w:t>
      </w:r>
      <w:r w:rsidRPr="004F4C6D">
        <w:rPr>
          <w:rFonts w:ascii="Consolas" w:eastAsia="新細明體" w:hAnsi="Consolas" w:cs="Courier New"/>
          <w:szCs w:val="24"/>
        </w:rPr>
        <w:t>Headers</w:t>
      </w:r>
      <w:r w:rsidRPr="004F4C6D">
        <w:rPr>
          <w:rFonts w:ascii="Consolas" w:eastAsia="新細明體" w:hAnsi="Consolas" w:cs="Courier New" w:hint="eastAsia"/>
          <w:szCs w:val="24"/>
        </w:rPr>
        <w:t>，來了解網頁請求的狀況。開啟</w:t>
      </w:r>
      <w:r w:rsidRPr="004F4C6D">
        <w:rPr>
          <w:rFonts w:ascii="Consolas" w:eastAsia="新細明體" w:hAnsi="Consolas" w:cs="Courier New" w:hint="eastAsia"/>
          <w:szCs w:val="24"/>
        </w:rPr>
        <w:t xml:space="preserve"> </w:t>
      </w:r>
      <w:r w:rsidRPr="004F4C6D">
        <w:rPr>
          <w:rFonts w:ascii="Consolas" w:eastAsia="新細明體" w:hAnsi="Consolas" w:cs="Courier New"/>
          <w:szCs w:val="24"/>
        </w:rPr>
        <w:t xml:space="preserve">Headers </w:t>
      </w:r>
      <w:r w:rsidRPr="004F4C6D">
        <w:rPr>
          <w:rFonts w:ascii="Consolas" w:eastAsia="新細明體" w:hAnsi="Consolas" w:cs="Courier New" w:hint="eastAsia"/>
          <w:szCs w:val="24"/>
        </w:rPr>
        <w:t>的流程為：</w:t>
      </w:r>
    </w:p>
    <w:p w14:paraId="68E7020F" w14:textId="77777777" w:rsidR="0022075D" w:rsidRPr="004F4C6D" w:rsidRDefault="0022075D" w:rsidP="0022075D">
      <w:pPr>
        <w:pStyle w:val="a9"/>
        <w:numPr>
          <w:ilvl w:val="0"/>
          <w:numId w:val="10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開啟</w:t>
      </w:r>
      <w:r w:rsidRPr="004F4C6D">
        <w:rPr>
          <w:rFonts w:ascii="Consolas" w:eastAsia="新細明體" w:hAnsi="Consolas" w:cs="Courier New" w:hint="eastAsia"/>
          <w:szCs w:val="24"/>
        </w:rPr>
        <w:t xml:space="preserve"> N</w:t>
      </w:r>
      <w:r w:rsidRPr="004F4C6D">
        <w:rPr>
          <w:rFonts w:ascii="Consolas" w:eastAsia="新細明體" w:hAnsi="Consolas" w:cs="Courier New"/>
          <w:szCs w:val="24"/>
        </w:rPr>
        <w:t xml:space="preserve">etwork </w:t>
      </w:r>
      <w:r w:rsidRPr="004F4C6D">
        <w:rPr>
          <w:rFonts w:ascii="Consolas" w:eastAsia="新細明體" w:hAnsi="Consolas" w:cs="Courier New" w:hint="eastAsia"/>
          <w:szCs w:val="24"/>
        </w:rPr>
        <w:t>面板</w:t>
      </w:r>
    </w:p>
    <w:p w14:paraId="0146EF2A" w14:textId="77777777" w:rsidR="0022075D" w:rsidRPr="004F4C6D" w:rsidRDefault="0022075D" w:rsidP="0022075D">
      <w:pPr>
        <w:pStyle w:val="a9"/>
        <w:numPr>
          <w:ilvl w:val="0"/>
          <w:numId w:val="10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C</w:t>
      </w:r>
      <w:r w:rsidRPr="004F4C6D">
        <w:rPr>
          <w:rFonts w:ascii="Consolas" w:eastAsia="新細明體" w:hAnsi="Consolas" w:cs="Courier New"/>
          <w:szCs w:val="24"/>
        </w:rPr>
        <w:t xml:space="preserve">trl + R </w:t>
      </w:r>
      <w:r w:rsidRPr="004F4C6D">
        <w:rPr>
          <w:rFonts w:ascii="Consolas" w:eastAsia="新細明體" w:hAnsi="Consolas" w:cs="Courier New" w:hint="eastAsia"/>
          <w:szCs w:val="24"/>
        </w:rPr>
        <w:t>或是</w:t>
      </w:r>
      <w:r w:rsidRPr="004F4C6D">
        <w:rPr>
          <w:rFonts w:ascii="Consolas" w:eastAsia="新細明體" w:hAnsi="Consolas" w:cs="Courier New" w:hint="eastAsia"/>
          <w:szCs w:val="24"/>
        </w:rPr>
        <w:t xml:space="preserve"> </w:t>
      </w:r>
      <w:r w:rsidRPr="004F4C6D">
        <w:rPr>
          <w:rFonts w:ascii="Consolas" w:eastAsia="新細明體" w:hAnsi="Consolas" w:cs="Courier New"/>
          <w:szCs w:val="24"/>
        </w:rPr>
        <w:t xml:space="preserve">F5 </w:t>
      </w:r>
      <w:r w:rsidRPr="004F4C6D">
        <w:rPr>
          <w:rFonts w:ascii="Consolas" w:eastAsia="新細明體" w:hAnsi="Consolas" w:cs="Courier New" w:hint="eastAsia"/>
          <w:szCs w:val="24"/>
        </w:rPr>
        <w:t>刷新頁面</w:t>
      </w:r>
    </w:p>
    <w:p w14:paraId="1951DF73" w14:textId="77777777" w:rsidR="0022075D" w:rsidRPr="004F4C6D" w:rsidRDefault="0022075D" w:rsidP="0022075D">
      <w:pPr>
        <w:pStyle w:val="a9"/>
        <w:numPr>
          <w:ilvl w:val="0"/>
          <w:numId w:val="10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點選左側的</w:t>
      </w:r>
      <w:r w:rsidRPr="004F4C6D">
        <w:rPr>
          <w:rFonts w:ascii="Consolas" w:eastAsia="新細明體" w:hAnsi="Consolas" w:cs="新細明體" w:hint="eastAsia"/>
          <w:szCs w:val="24"/>
        </w:rPr>
        <w:t>檔案名稱</w:t>
      </w:r>
    </w:p>
    <w:p w14:paraId="74F5F34D" w14:textId="77777777" w:rsidR="0022075D" w:rsidRPr="004F4C6D" w:rsidRDefault="0022075D" w:rsidP="0022075D">
      <w:pPr>
        <w:pStyle w:val="a9"/>
        <w:numPr>
          <w:ilvl w:val="0"/>
          <w:numId w:val="10"/>
        </w:numPr>
        <w:ind w:leftChars="0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 w:hint="eastAsia"/>
          <w:szCs w:val="24"/>
        </w:rPr>
        <w:t>點選</w:t>
      </w:r>
      <w:r w:rsidRPr="004F4C6D">
        <w:rPr>
          <w:rFonts w:ascii="Consolas" w:eastAsia="新細明體" w:hAnsi="Consolas" w:cs="Courier New" w:hint="eastAsia"/>
          <w:szCs w:val="24"/>
        </w:rPr>
        <w:t xml:space="preserve"> </w:t>
      </w:r>
      <w:r w:rsidRPr="004F4C6D">
        <w:rPr>
          <w:rFonts w:ascii="Consolas" w:eastAsia="新細明體" w:hAnsi="Consolas" w:cs="Courier New"/>
          <w:szCs w:val="24"/>
        </w:rPr>
        <w:t>Headers</w:t>
      </w:r>
    </w:p>
    <w:p w14:paraId="1A83C2FB" w14:textId="77777777" w:rsidR="0022075D" w:rsidRPr="004F4C6D" w:rsidRDefault="0022075D" w:rsidP="0022075D">
      <w:pPr>
        <w:jc w:val="center"/>
        <w:rPr>
          <w:rFonts w:ascii="Consolas" w:eastAsia="新細明體" w:hAnsi="Consolas" w:cs="Courier New"/>
          <w:szCs w:val="24"/>
        </w:rPr>
      </w:pPr>
      <w:r w:rsidRPr="004F4C6D">
        <w:rPr>
          <w:rFonts w:ascii="Consolas" w:eastAsia="新細明體" w:hAnsi="Consolas" w:cs="Courier New"/>
          <w:noProof/>
          <w:szCs w:val="24"/>
        </w:rPr>
        <w:lastRenderedPageBreak/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4F4C6D" w:rsidRDefault="000633F7" w:rsidP="00E53788">
      <w:pPr>
        <w:jc w:val="center"/>
        <w:rPr>
          <w:rFonts w:ascii="Consolas" w:eastAsia="新細明體" w:hAnsi="Consolas" w:cs="新細明體"/>
          <w:szCs w:val="24"/>
        </w:rPr>
      </w:pPr>
      <w:r w:rsidRPr="004F4C6D">
        <w:rPr>
          <w:rFonts w:ascii="Consolas" w:eastAsia="新細明體" w:hAnsi="Consolas" w:cs="Courier New"/>
          <w:szCs w:val="24"/>
        </w:rPr>
        <w:t>圖</w:t>
      </w:r>
      <w:r w:rsidRPr="004F4C6D">
        <w:rPr>
          <w:rFonts w:ascii="Consolas" w:eastAsia="新細明體" w:hAnsi="Consolas" w:cs="Courier New" w:hint="eastAsia"/>
          <w:szCs w:val="24"/>
        </w:rPr>
        <w:t>：</w:t>
      </w:r>
      <w:r w:rsidR="0022075D" w:rsidRPr="004F4C6D">
        <w:rPr>
          <w:rFonts w:ascii="Consolas" w:eastAsia="新細明體" w:hAnsi="Consolas" w:cs="Courier New" w:hint="eastAsia"/>
          <w:szCs w:val="24"/>
        </w:rPr>
        <w:t>觀看檔案的</w:t>
      </w:r>
      <w:r w:rsidR="0022075D" w:rsidRPr="004F4C6D">
        <w:rPr>
          <w:rFonts w:ascii="Consolas" w:eastAsia="新細明體" w:hAnsi="Consolas" w:cs="Courier New" w:hint="eastAsia"/>
          <w:szCs w:val="24"/>
        </w:rPr>
        <w:t xml:space="preserve"> </w:t>
      </w:r>
      <w:r w:rsidR="0022075D" w:rsidRPr="004F4C6D">
        <w:rPr>
          <w:rFonts w:ascii="Consolas" w:eastAsia="新細明體" w:hAnsi="Consolas" w:cs="Courier New"/>
          <w:szCs w:val="24"/>
        </w:rPr>
        <w:t xml:space="preserve">Headers </w:t>
      </w:r>
      <w:r w:rsidR="0022075D" w:rsidRPr="004F4C6D">
        <w:rPr>
          <w:rFonts w:ascii="Consolas" w:eastAsia="新細明體" w:hAnsi="Consolas" w:cs="Courier New" w:hint="eastAsia"/>
          <w:szCs w:val="24"/>
        </w:rPr>
        <w:t>內</w:t>
      </w:r>
      <w:r w:rsidR="0022075D" w:rsidRPr="004F4C6D">
        <w:rPr>
          <w:rFonts w:ascii="Consolas" w:eastAsia="新細明體" w:hAnsi="Consolas" w:cs="新細明體" w:hint="eastAsia"/>
          <w:szCs w:val="24"/>
        </w:rPr>
        <w:t>容</w:t>
      </w:r>
    </w:p>
    <w:p w14:paraId="19F85459" w14:textId="0573A00B" w:rsidR="00442974" w:rsidRPr="004F4C6D" w:rsidRDefault="00442974" w:rsidP="0022075D">
      <w:pPr>
        <w:rPr>
          <w:rFonts w:ascii="Consolas" w:eastAsia="新細明體" w:hAnsi="Consolas" w:cs="Courier New"/>
          <w:szCs w:val="24"/>
        </w:rPr>
      </w:pPr>
    </w:p>
    <w:p w14:paraId="5E5A4910" w14:textId="77777777" w:rsidR="00442974" w:rsidRPr="004F4C6D" w:rsidRDefault="00442974" w:rsidP="00442974">
      <w:pPr>
        <w:rPr>
          <w:rFonts w:ascii="Consolas" w:eastAsia="新細明體" w:hAnsi="Consolas" w:cs="Courier New"/>
          <w:szCs w:val="24"/>
          <w:u w:val="single"/>
        </w:rPr>
      </w:pPr>
      <w:r w:rsidRPr="004F4C6D">
        <w:rPr>
          <w:rFonts w:ascii="Consolas" w:eastAsia="新細明體" w:hAnsi="Consolas" w:cs="Courier New" w:hint="eastAsia"/>
          <w:szCs w:val="24"/>
          <w:u w:val="single"/>
        </w:rPr>
        <w:t>R</w:t>
      </w:r>
      <w:r w:rsidRPr="004F4C6D">
        <w:rPr>
          <w:rFonts w:ascii="Consolas" w:eastAsia="新細明體" w:hAnsi="Consolas" w:cs="Courier New"/>
          <w:szCs w:val="24"/>
          <w:u w:val="single"/>
        </w:rPr>
        <w:t>equest Headers (</w:t>
      </w:r>
      <w:r w:rsidRPr="004F4C6D">
        <w:rPr>
          <w:rFonts w:ascii="Consolas" w:eastAsia="新細明體" w:hAnsi="Consolas" w:cs="Courier New" w:hint="eastAsia"/>
          <w:szCs w:val="24"/>
          <w:u w:val="single"/>
        </w:rPr>
        <w:t>請求標頭，</w:t>
      </w:r>
      <w:r w:rsidRPr="004F4C6D">
        <w:rPr>
          <w:rFonts w:ascii="Consolas" w:eastAsia="新細明體" w:hAnsi="Consolas" w:cs="Courier New" w:hint="eastAsia"/>
          <w:szCs w:val="24"/>
        </w:rPr>
        <w:t>參考</w:t>
      </w:r>
      <w:hyperlink r:id="rId63" w:tgtFrame="_blank" w:history="1">
        <w:proofErr w:type="gramStart"/>
        <w:r w:rsidRPr="004F4C6D">
          <w:rPr>
            <w:rStyle w:val="a3"/>
            <w:rFonts w:ascii="Consolas" w:eastAsia="新細明體" w:hAnsi="Consolas" w:cs="Courier New"/>
            <w:szCs w:val="24"/>
          </w:rPr>
          <w:t>維基百</w:t>
        </w:r>
        <w:proofErr w:type="gramEnd"/>
        <w:r w:rsidRPr="004F4C6D">
          <w:rPr>
            <w:rStyle w:val="a3"/>
            <w:rFonts w:ascii="Consolas" w:eastAsia="新細明體" w:hAnsi="Consolas" w:cs="Courier New"/>
            <w:szCs w:val="24"/>
          </w:rPr>
          <w:t>科</w:t>
        </w:r>
      </w:hyperlink>
      <w:r w:rsidRPr="004F4C6D">
        <w:rPr>
          <w:rFonts w:ascii="Consolas" w:eastAsia="新細明體" w:hAnsi="Consolas"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F4C6D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F4C6D" w:rsidRDefault="00442974" w:rsidP="0024114F">
            <w:pPr>
              <w:widowControl/>
              <w:spacing w:before="240" w:after="240"/>
              <w:jc w:val="center"/>
              <w:rPr>
                <w:rFonts w:ascii="Consolas" w:eastAsia="新細明體" w:hAnsi="Consolas" w:cs="Arial"/>
                <w:b/>
                <w:bCs/>
                <w:kern w:val="0"/>
                <w:szCs w:val="24"/>
              </w:rPr>
            </w:pPr>
            <w:r w:rsidRPr="004F4C6D">
              <w:rPr>
                <w:rFonts w:ascii="Consolas" w:eastAsia="新細明體" w:hAnsi="Consolas" w:cs="Arial" w:hint="eastAsia"/>
                <w:b/>
                <w:bCs/>
                <w:kern w:val="0"/>
                <w:szCs w:val="24"/>
              </w:rPr>
              <w:t>標頭</w:t>
            </w:r>
            <w:r w:rsidRPr="004F4C6D">
              <w:rPr>
                <w:rFonts w:ascii="Consolas" w:eastAsia="新細明體" w:hAnsi="Consolas"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F4C6D" w:rsidRDefault="00442974" w:rsidP="0024114F">
            <w:pPr>
              <w:widowControl/>
              <w:spacing w:before="240" w:after="240"/>
              <w:jc w:val="center"/>
              <w:rPr>
                <w:rFonts w:ascii="Consolas" w:eastAsia="新細明體" w:hAnsi="Consolas" w:cs="Arial"/>
                <w:b/>
                <w:bCs/>
                <w:kern w:val="0"/>
                <w:szCs w:val="24"/>
              </w:rPr>
            </w:pPr>
            <w:r w:rsidRPr="004F4C6D">
              <w:rPr>
                <w:rFonts w:ascii="Consolas" w:eastAsia="新細明體" w:hAnsi="Consolas"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F4C6D" w:rsidRDefault="00442974" w:rsidP="0024114F">
            <w:pPr>
              <w:widowControl/>
              <w:spacing w:before="240" w:after="240"/>
              <w:jc w:val="center"/>
              <w:rPr>
                <w:rFonts w:ascii="Consolas" w:eastAsia="新細明體" w:hAnsi="Consolas" w:cs="Arial"/>
                <w:b/>
                <w:bCs/>
                <w:kern w:val="0"/>
                <w:szCs w:val="24"/>
              </w:rPr>
            </w:pPr>
            <w:r w:rsidRPr="004F4C6D">
              <w:rPr>
                <w:rFonts w:ascii="Consolas" w:eastAsia="新細明體" w:hAnsi="Consolas"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F4C6D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F4C6D" w:rsidRDefault="00442974" w:rsidP="0024114F">
            <w:pPr>
              <w:widowControl/>
              <w:rPr>
                <w:rFonts w:ascii="Consolas" w:eastAsia="新細明體" w:hAnsi="Consolas" w:cs="Arial"/>
                <w:kern w:val="0"/>
                <w:szCs w:val="24"/>
              </w:rPr>
            </w:pPr>
            <w:r w:rsidRPr="004F4C6D">
              <w:rPr>
                <w:rFonts w:ascii="Consolas" w:eastAsia="新細明體" w:hAnsi="Consolas"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F4C6D" w:rsidRDefault="00442974" w:rsidP="0024114F">
            <w:pPr>
              <w:widowControl/>
              <w:rPr>
                <w:rFonts w:ascii="Consolas" w:eastAsia="新細明體" w:hAnsi="Consolas" w:cs="Arial"/>
                <w:kern w:val="0"/>
                <w:szCs w:val="24"/>
              </w:rPr>
            </w:pPr>
            <w:r w:rsidRPr="004F4C6D">
              <w:rPr>
                <w:rFonts w:ascii="Consolas" w:eastAsia="新細明體" w:hAnsi="Consolas" w:cs="Arial"/>
                <w:kern w:val="0"/>
                <w:szCs w:val="24"/>
              </w:rPr>
              <w:t>之前由伺服器通過</w:t>
            </w:r>
            <w:r w:rsidRPr="004F4C6D">
              <w:rPr>
                <w:rFonts w:ascii="Consolas" w:eastAsia="新細明體" w:hAnsi="Consolas" w:cs="Arial"/>
                <w:kern w:val="0"/>
                <w:szCs w:val="24"/>
              </w:rPr>
              <w:t xml:space="preserve"> Set-Cookie</w:t>
            </w:r>
            <w:r w:rsidRPr="004F4C6D">
              <w:rPr>
                <w:rFonts w:ascii="Consolas" w:eastAsia="新細明體" w:hAnsi="Consolas" w:cs="Arial"/>
                <w:kern w:val="0"/>
                <w:szCs w:val="24"/>
              </w:rPr>
              <w:t>傳送的一個</w:t>
            </w:r>
            <w:r w:rsidRPr="004F4C6D">
              <w:rPr>
                <w:rFonts w:ascii="Consolas" w:eastAsia="新細明體" w:hAnsi="Consolas" w:cs="Arial"/>
                <w:kern w:val="0"/>
                <w:szCs w:val="24"/>
              </w:rPr>
              <w:t xml:space="preserve"> </w:t>
            </w:r>
            <w:r w:rsidRPr="004F4C6D">
              <w:rPr>
                <w:rFonts w:ascii="Consolas" w:eastAsia="新細明體" w:hAnsi="Consolas" w:cs="Arial"/>
                <w:kern w:val="0"/>
                <w:szCs w:val="24"/>
              </w:rPr>
              <w:t>超文字傳輸協定</w:t>
            </w:r>
            <w:r w:rsidRPr="004F4C6D">
              <w:rPr>
                <w:rFonts w:ascii="Consolas" w:eastAsia="新細明體" w:hAnsi="Consolas"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F4C6D" w:rsidRDefault="00442974" w:rsidP="0024114F">
            <w:pPr>
              <w:widowControl/>
              <w:rPr>
                <w:rFonts w:ascii="Consolas" w:eastAsia="新細明體" w:hAnsi="Consolas" w:cs="Arial"/>
                <w:kern w:val="0"/>
                <w:szCs w:val="24"/>
              </w:rPr>
            </w:pPr>
            <w:r w:rsidRPr="004F4C6D">
              <w:rPr>
                <w:rFonts w:ascii="Consolas" w:eastAsia="新細明體" w:hAnsi="Consolas"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F4C6D">
              <w:rPr>
                <w:rFonts w:ascii="Consolas" w:eastAsia="新細明體" w:hAnsi="Consolas"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F4C6D">
              <w:rPr>
                <w:rFonts w:ascii="Consolas" w:eastAsia="新細明體" w:hAnsi="Consolas"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=</w:t>
            </w:r>
            <w:proofErr w:type="spellStart"/>
            <w:r w:rsidRPr="004F4C6D">
              <w:rPr>
                <w:rFonts w:ascii="Consolas" w:eastAsia="新細明體" w:hAnsi="Consolas"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zh_TW</w:t>
            </w:r>
            <w:proofErr w:type="spellEnd"/>
            <w:r w:rsidRPr="004F4C6D">
              <w:rPr>
                <w:rFonts w:ascii="Consolas" w:eastAsia="新細明體" w:hAnsi="Consolas"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; _gid=GA1.3.1110994946.1584940974; _gat_gtag_UA_141775379_1=1 </w:t>
            </w:r>
          </w:p>
        </w:tc>
      </w:tr>
      <w:tr w:rsidR="00442974" w:rsidRPr="004F4C6D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4F4C6D" w:rsidRDefault="00442974" w:rsidP="0024114F">
            <w:pPr>
              <w:widowControl/>
              <w:rPr>
                <w:rFonts w:ascii="Consolas" w:eastAsia="新細明體" w:hAnsi="Consolas" w:cs="Arial"/>
                <w:color w:val="FF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4F4C6D" w:rsidRDefault="00442974" w:rsidP="0024114F">
            <w:pPr>
              <w:widowControl/>
              <w:rPr>
                <w:rFonts w:ascii="Consolas" w:eastAsia="新細明體" w:hAnsi="Consolas" w:cs="Arial"/>
                <w:color w:val="FF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Arial"/>
                <w:color w:val="FF0000"/>
                <w:kern w:val="0"/>
                <w:szCs w:val="24"/>
              </w:rPr>
              <w:t>瀏覽器的</w:t>
            </w:r>
            <w:r w:rsidR="00A910E7" w:rsidRPr="004F4C6D">
              <w:rPr>
                <w:rFonts w:ascii="Consolas" w:eastAsia="新細明體" w:hAnsi="Consolas"/>
              </w:rPr>
              <w:fldChar w:fldCharType="begin"/>
            </w:r>
            <w:r w:rsidR="00A910E7" w:rsidRPr="004F4C6D">
              <w:rPr>
                <w:rFonts w:ascii="Consolas" w:eastAsia="新細明體" w:hAnsi="Consolas"/>
              </w:rPr>
              <w:instrText xml:space="preserve"> HYPERLINK "https://zh.wikipedia.org/wiki/%E7%94%A8%E6%88%B7%E4%BB%A3%E7%90%86" \o "</w:instrText>
            </w:r>
            <w:r w:rsidR="00A910E7" w:rsidRPr="004F4C6D">
              <w:rPr>
                <w:rFonts w:ascii="Consolas" w:eastAsia="新細明體" w:hAnsi="Consolas"/>
              </w:rPr>
              <w:instrText>用戶代理</w:instrText>
            </w:r>
            <w:r w:rsidR="00A910E7" w:rsidRPr="004F4C6D">
              <w:rPr>
                <w:rFonts w:ascii="Consolas" w:eastAsia="新細明體" w:hAnsi="Consolas"/>
              </w:rPr>
              <w:instrText xml:space="preserve">" </w:instrText>
            </w:r>
            <w:r w:rsidR="00A910E7" w:rsidRPr="004F4C6D">
              <w:rPr>
                <w:rFonts w:ascii="Consolas" w:eastAsia="新細明體" w:hAnsi="Consolas"/>
              </w:rPr>
              <w:fldChar w:fldCharType="separate"/>
            </w:r>
            <w:r w:rsidRPr="004F4C6D">
              <w:rPr>
                <w:rFonts w:ascii="Consolas" w:eastAsia="新細明體" w:hAnsi="Consolas" w:cs="Arial"/>
                <w:color w:val="FF0000"/>
                <w:kern w:val="0"/>
                <w:szCs w:val="24"/>
              </w:rPr>
              <w:t>瀏覽器身分標識字串</w:t>
            </w:r>
            <w:r w:rsidR="00A910E7" w:rsidRPr="004F4C6D">
              <w:rPr>
                <w:rFonts w:ascii="Consolas" w:eastAsia="新細明體" w:hAnsi="Consolas" w:cs="Arial"/>
                <w:color w:val="FF0000"/>
                <w:kern w:val="0"/>
                <w:szCs w:val="24"/>
              </w:rPr>
              <w:fldChar w:fldCharType="end"/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4F4C6D" w:rsidRDefault="00442974" w:rsidP="0024114F">
            <w:pPr>
              <w:widowControl/>
              <w:rPr>
                <w:rFonts w:ascii="Consolas" w:eastAsia="新細明體" w:hAnsi="Consolas" w:cs="Arial"/>
                <w:color w:val="FF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39ED0585" w14:textId="77777777" w:rsidR="007F1275" w:rsidRPr="004F4C6D" w:rsidRDefault="007F1275" w:rsidP="00373A7D">
      <w:pPr>
        <w:rPr>
          <w:rFonts w:ascii="Consolas" w:eastAsia="新細明體" w:hAnsi="Consolas"/>
        </w:rPr>
      </w:pPr>
    </w:p>
    <w:p w14:paraId="54F98CCB" w14:textId="3A2395E6" w:rsidR="00373A7D" w:rsidRPr="004F4C6D" w:rsidRDefault="00373A7D" w:rsidP="00FF4E3E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bookmarkStart w:id="10" w:name="_Toc95473960"/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常用操作流程介紹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 xml:space="preserve"> 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（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Preserve Log / Clear / …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）</w:t>
      </w:r>
      <w:bookmarkEnd w:id="10"/>
    </w:p>
    <w:p w14:paraId="049B1A8C" w14:textId="77777777" w:rsidR="00373A7D" w:rsidRPr="004F4C6D" w:rsidRDefault="006A6861" w:rsidP="006A6861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lastRenderedPageBreak/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Pr="004F4C6D" w:rsidRDefault="006A6861" w:rsidP="006A6861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勾選</w:t>
      </w:r>
      <w:r w:rsidRPr="004F4C6D">
        <w:rPr>
          <w:rFonts w:ascii="Consolas" w:eastAsia="新細明體" w:hAnsi="Consolas" w:hint="eastAsia"/>
        </w:rPr>
        <w:t>P</w:t>
      </w:r>
      <w:r w:rsidRPr="004F4C6D">
        <w:rPr>
          <w:rFonts w:ascii="Consolas" w:eastAsia="新細明體" w:hAnsi="Consolas"/>
        </w:rPr>
        <w:t>reserve log</w:t>
      </w:r>
      <w:r w:rsidRPr="004F4C6D">
        <w:rPr>
          <w:rFonts w:ascii="Consolas" w:eastAsia="新細明體" w:hAnsi="Consolas" w:hint="eastAsia"/>
        </w:rPr>
        <w:t>，縱然頁面刷新，過去的</w:t>
      </w:r>
      <w:r w:rsidRPr="004F4C6D">
        <w:rPr>
          <w:rFonts w:ascii="Consolas" w:eastAsia="新細明體" w:hAnsi="Consolas" w:hint="eastAsia"/>
        </w:rPr>
        <w:t>l</w:t>
      </w:r>
      <w:r w:rsidRPr="004F4C6D">
        <w:rPr>
          <w:rFonts w:ascii="Consolas" w:eastAsia="新細明體" w:hAnsi="Consolas"/>
        </w:rPr>
        <w:t>og</w:t>
      </w:r>
      <w:r w:rsidRPr="004F4C6D">
        <w:rPr>
          <w:rFonts w:ascii="Consolas" w:eastAsia="新細明體" w:hAnsi="Consolas" w:hint="eastAsia"/>
        </w:rPr>
        <w:t>依然會保存起來</w:t>
      </w:r>
    </w:p>
    <w:p w14:paraId="7A7CC7EC" w14:textId="77777777" w:rsidR="00B6216A" w:rsidRPr="004F4C6D" w:rsidRDefault="00470620" w:rsidP="006A6861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  <w:noProof/>
        </w:rPr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4F4C6D" w:rsidRDefault="00470620" w:rsidP="00414B70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</w:t>
      </w:r>
      <w:r w:rsidR="00E63F99" w:rsidRPr="004F4C6D">
        <w:rPr>
          <w:rFonts w:ascii="Consolas" w:eastAsia="新細明體" w:hAnsi="Consolas" w:hint="eastAsia"/>
        </w:rPr>
        <w:t>按下</w:t>
      </w:r>
      <w:r w:rsidR="00E63F99" w:rsidRPr="004F4C6D">
        <w:rPr>
          <w:rFonts w:ascii="Consolas" w:eastAsia="新細明體" w:hAnsi="Consolas" w:hint="eastAsia"/>
        </w:rPr>
        <w:t xml:space="preserve"> </w:t>
      </w:r>
      <w:r w:rsidR="00E63F99" w:rsidRPr="004F4C6D">
        <w:rPr>
          <w:rFonts w:ascii="Consolas" w:eastAsia="新細明體" w:hAnsi="Consolas"/>
        </w:rPr>
        <w:t>Clear Console</w:t>
      </w:r>
      <w:r w:rsidR="00E63F99" w:rsidRPr="004F4C6D">
        <w:rPr>
          <w:rFonts w:ascii="Consolas" w:eastAsia="新細明體" w:hAnsi="Consolas" w:hint="eastAsia"/>
        </w:rPr>
        <w:t>，或是</w:t>
      </w:r>
      <w:proofErr w:type="spellStart"/>
      <w:r w:rsidR="00E63F99" w:rsidRPr="004F4C6D">
        <w:rPr>
          <w:rFonts w:ascii="Consolas" w:eastAsia="新細明體" w:hAnsi="Consolas"/>
        </w:rPr>
        <w:t>Ctrl+L</w:t>
      </w:r>
      <w:proofErr w:type="spellEnd"/>
      <w:r w:rsidR="00E63F99" w:rsidRPr="004F4C6D">
        <w:rPr>
          <w:rFonts w:ascii="Consolas" w:eastAsia="新細明體" w:hAnsi="Consolas" w:hint="eastAsia"/>
        </w:rPr>
        <w:t>，即可清除</w:t>
      </w:r>
      <w:r w:rsidR="00E63F99" w:rsidRPr="004F4C6D">
        <w:rPr>
          <w:rFonts w:ascii="Consolas" w:eastAsia="新細明體" w:hAnsi="Consolas" w:hint="eastAsia"/>
        </w:rPr>
        <w:t>l</w:t>
      </w:r>
      <w:r w:rsidR="00E63F99" w:rsidRPr="004F4C6D">
        <w:rPr>
          <w:rFonts w:ascii="Consolas" w:eastAsia="新細明體" w:hAnsi="Consolas"/>
        </w:rPr>
        <w:t>og</w:t>
      </w:r>
    </w:p>
    <w:p w14:paraId="6C2EFF9F" w14:textId="77777777" w:rsidR="00373A7D" w:rsidRPr="004F4C6D" w:rsidRDefault="00373A7D">
      <w:pPr>
        <w:widowControl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br w:type="page"/>
      </w:r>
    </w:p>
    <w:p w14:paraId="3ECB78E8" w14:textId="1A97EDEA" w:rsidR="00B11E27" w:rsidRPr="004F4C6D" w:rsidRDefault="00B11E27" w:rsidP="004872A0">
      <w:pPr>
        <w:pStyle w:val="1"/>
        <w:rPr>
          <w:rFonts w:ascii="Consolas" w:eastAsia="新細明體" w:hAnsi="Consolas" w:hint="eastAsia"/>
        </w:rPr>
      </w:pPr>
      <w:bookmarkStart w:id="11" w:name="_Toc95473950"/>
      <w:bookmarkStart w:id="12" w:name="_Toc95473961"/>
      <w:bookmarkStart w:id="13" w:name="_Toc173508270"/>
      <w:r w:rsidRPr="004F4C6D">
        <w:rPr>
          <w:rFonts w:ascii="Consolas" w:eastAsia="新細明體" w:hAnsi="Consolas"/>
        </w:rPr>
        <w:lastRenderedPageBreak/>
        <w:t xml:space="preserve">Module </w:t>
      </w:r>
      <w:r w:rsidR="001972EB" w:rsidRPr="004F4C6D">
        <w:rPr>
          <w:rFonts w:ascii="Consolas" w:eastAsia="新細明體" w:hAnsi="Consolas"/>
        </w:rPr>
        <w:t>4</w:t>
      </w:r>
      <w:r w:rsidRPr="004F4C6D">
        <w:rPr>
          <w:rFonts w:ascii="Consolas" w:eastAsia="新細明體" w:hAnsi="Consolas"/>
        </w:rPr>
        <w:t>.</w:t>
      </w:r>
      <w:bookmarkEnd w:id="11"/>
      <w:r w:rsidR="00ED3CFC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請求</w:t>
      </w:r>
      <w:r w:rsidRPr="004F4C6D">
        <w:rPr>
          <w:rFonts w:ascii="Consolas" w:eastAsia="新細明體" w:hAnsi="Consolas" w:hint="eastAsia"/>
        </w:rPr>
        <w:t xml:space="preserve"> (</w:t>
      </w:r>
      <w:r w:rsidRPr="004F4C6D">
        <w:rPr>
          <w:rFonts w:ascii="Consolas" w:eastAsia="新細明體" w:hAnsi="Consolas"/>
        </w:rPr>
        <w:t>Request)</w:t>
      </w:r>
      <w:bookmarkEnd w:id="13"/>
    </w:p>
    <w:p w14:paraId="1EEA22DE" w14:textId="77777777" w:rsidR="00B11E27" w:rsidRPr="004F4C6D" w:rsidRDefault="00B11E27" w:rsidP="00B11E27">
      <w:pPr>
        <w:rPr>
          <w:rFonts w:ascii="Consolas" w:eastAsia="新細明體" w:hAnsi="Consolas"/>
          <w:shd w:val="pct15" w:color="auto" w:fill="FFFFFF"/>
        </w:rPr>
      </w:pPr>
      <w:r w:rsidRPr="004F4C6D">
        <w:rPr>
          <w:rFonts w:ascii="Consolas" w:eastAsia="新細明體" w:hAnsi="Consolas" w:hint="eastAsia"/>
          <w:shd w:val="pct15" w:color="auto" w:fill="FFFFFF"/>
        </w:rPr>
        <w:t>請求</w:t>
      </w:r>
      <w:r w:rsidRPr="004F4C6D">
        <w:rPr>
          <w:rFonts w:ascii="Consolas" w:eastAsia="新細明體" w:hAnsi="Consolas"/>
          <w:shd w:val="pct15" w:color="auto" w:fill="FFFFFF"/>
        </w:rPr>
        <w:t xml:space="preserve"> (Request)</w:t>
      </w:r>
    </w:p>
    <w:p w14:paraId="1748562C" w14:textId="77777777" w:rsidR="00B11E27" w:rsidRPr="004F4C6D" w:rsidRDefault="00B11E27" w:rsidP="00B11E2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cs="Courier New" w:hint="eastAsia"/>
          <w:noProof/>
          <w:szCs w:val="24"/>
        </w:rPr>
        <w:drawing>
          <wp:inline distT="0" distB="0" distL="0" distR="0" wp14:anchorId="357F8477" wp14:editId="78099AF9">
            <wp:extent cx="5267960" cy="3200400"/>
            <wp:effectExtent l="0" t="0" r="889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1EA050" w14:textId="77777777" w:rsidR="00B11E27" w:rsidRPr="004F4C6D" w:rsidRDefault="00B11E27" w:rsidP="00B11E2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請求</w:t>
      </w:r>
      <w:r w:rsidRPr="004F4C6D">
        <w:rPr>
          <w:rFonts w:ascii="Consolas" w:eastAsia="新細明體" w:hAnsi="Consolas" w:hint="eastAsia"/>
        </w:rPr>
        <w:t>(</w:t>
      </w:r>
      <w:r w:rsidRPr="004F4C6D">
        <w:rPr>
          <w:rFonts w:ascii="Consolas" w:eastAsia="新細明體" w:hAnsi="Consolas"/>
        </w:rPr>
        <w:t>request)</w:t>
      </w:r>
      <w:r w:rsidRPr="004F4C6D">
        <w:rPr>
          <w:rFonts w:ascii="Consolas" w:eastAsia="新細明體" w:hAnsi="Consolas" w:hint="eastAsia"/>
        </w:rPr>
        <w:t>與回應</w:t>
      </w:r>
      <w:r w:rsidRPr="004F4C6D">
        <w:rPr>
          <w:rFonts w:ascii="Consolas" w:eastAsia="新細明體" w:hAnsi="Consolas" w:hint="eastAsia"/>
        </w:rPr>
        <w:t>(</w:t>
      </w:r>
      <w:r w:rsidRPr="004F4C6D">
        <w:rPr>
          <w:rFonts w:ascii="Consolas" w:eastAsia="新細明體" w:hAnsi="Consolas"/>
        </w:rPr>
        <w:t>response)</w:t>
      </w:r>
    </w:p>
    <w:p w14:paraId="2AF8FE19" w14:textId="77777777" w:rsidR="00B11E27" w:rsidRPr="004F4C6D" w:rsidRDefault="00B11E27" w:rsidP="00B11E27">
      <w:pPr>
        <w:rPr>
          <w:rFonts w:ascii="Consolas" w:eastAsia="新細明體" w:hAnsi="Consolas"/>
        </w:rPr>
      </w:pPr>
    </w:p>
    <w:p w14:paraId="2D38C12D" w14:textId="4802282C" w:rsidR="00B11E27" w:rsidRPr="004F4C6D" w:rsidRDefault="00B11E27" w:rsidP="00B11E27">
      <w:pPr>
        <w:rPr>
          <w:rFonts w:ascii="Consolas" w:eastAsia="新細明體" w:hAnsi="Consolas"/>
          <w:shd w:val="pct15" w:color="auto" w:fill="FFFFFF"/>
        </w:rPr>
      </w:pPr>
      <w:r w:rsidRPr="004F4C6D">
        <w:rPr>
          <w:rFonts w:ascii="Consolas" w:eastAsia="新細明體" w:hAnsi="Consolas"/>
          <w:shd w:val="pct15" w:color="auto" w:fill="FFFFFF"/>
        </w:rPr>
        <w:t>GET</w:t>
      </w:r>
      <w:r w:rsidRPr="004F4C6D">
        <w:rPr>
          <w:rFonts w:ascii="Consolas" w:eastAsia="新細明體" w:hAnsi="Consolas" w:hint="eastAsia"/>
          <w:shd w:val="pct15" w:color="auto" w:fill="FFFFFF"/>
        </w:rPr>
        <w:t>方法</w:t>
      </w:r>
      <w:r w:rsidR="004872A0">
        <w:rPr>
          <w:rFonts w:ascii="Consolas" w:eastAsia="新細明體" w:hAnsi="Consolas" w:hint="eastAsia"/>
          <w:shd w:val="pct15" w:color="auto" w:fill="FFFFFF"/>
        </w:rPr>
        <w:t>的</w:t>
      </w:r>
      <w:r w:rsidR="004872A0">
        <w:rPr>
          <w:rFonts w:ascii="Consolas" w:eastAsia="新細明體" w:hAnsi="Consolas" w:hint="eastAsia"/>
          <w:shd w:val="pct15" w:color="auto" w:fill="FFFFFF"/>
        </w:rPr>
        <w:t xml:space="preserve"> </w:t>
      </w:r>
      <w:r w:rsidR="004872A0">
        <w:rPr>
          <w:rFonts w:ascii="Consolas" w:eastAsia="新細明體" w:hAnsi="Consolas"/>
          <w:shd w:val="pct15" w:color="auto" w:fill="FFFFFF"/>
        </w:rPr>
        <w:t>Query String</w:t>
      </w:r>
    </w:p>
    <w:p w14:paraId="7557A8BF" w14:textId="77777777" w:rsidR="00B11E27" w:rsidRPr="004F4C6D" w:rsidRDefault="00B11E27" w:rsidP="00B11E27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表單資料將以字串方式附加在網址（</w:t>
      </w:r>
      <w:r w:rsidRPr="004F4C6D">
        <w:rPr>
          <w:rFonts w:ascii="Consolas" w:eastAsia="新細明體" w:hAnsi="Consolas" w:hint="eastAsia"/>
        </w:rPr>
        <w:t>U</w:t>
      </w:r>
      <w:r w:rsidRPr="004F4C6D">
        <w:rPr>
          <w:rFonts w:ascii="Consolas" w:eastAsia="新細明體" w:hAnsi="Consolas"/>
        </w:rPr>
        <w:t>RI</w:t>
      </w:r>
      <w:r w:rsidRPr="004F4C6D">
        <w:rPr>
          <w:rFonts w:ascii="Consolas" w:eastAsia="新細明體" w:hAnsi="Consolas" w:hint="eastAsia"/>
        </w:rPr>
        <w:t>）的後面傳送，在網址尾端，會以「</w:t>
      </w:r>
      <w:r w:rsidRPr="004F4C6D">
        <w:rPr>
          <w:rFonts w:ascii="Consolas" w:eastAsia="新細明體" w:hAnsi="Consolas" w:hint="eastAsia"/>
        </w:rPr>
        <w:t>?</w:t>
      </w:r>
      <w:r w:rsidRPr="004F4C6D">
        <w:rPr>
          <w:rFonts w:ascii="Consolas" w:eastAsia="新細明體" w:hAnsi="Consolas" w:hint="eastAsia"/>
        </w:rPr>
        <w:t>」符號，開啟跟著表單中的資料，每</w:t>
      </w:r>
      <w:proofErr w:type="gramStart"/>
      <w:r w:rsidRPr="004F4C6D">
        <w:rPr>
          <w:rFonts w:ascii="Consolas" w:eastAsia="新細明體" w:hAnsi="Consolas" w:hint="eastAsia"/>
        </w:rPr>
        <w:t>個欄位間的值</w:t>
      </w:r>
      <w:proofErr w:type="gramEnd"/>
      <w:r w:rsidRPr="004F4C6D">
        <w:rPr>
          <w:rFonts w:ascii="Consolas" w:eastAsia="新細明體" w:hAnsi="Consolas" w:hint="eastAsia"/>
        </w:rPr>
        <w:t>，以「</w:t>
      </w:r>
      <w:r w:rsidRPr="004F4C6D">
        <w:rPr>
          <w:rFonts w:ascii="Consolas" w:eastAsia="新細明體" w:hAnsi="Consolas" w:hint="eastAsia"/>
        </w:rPr>
        <w:t>&amp;</w:t>
      </w:r>
      <w:r w:rsidRPr="004F4C6D">
        <w:rPr>
          <w:rFonts w:ascii="Consolas" w:eastAsia="新細明體" w:hAnsi="Consolas" w:hint="eastAsia"/>
        </w:rPr>
        <w:t>」連接起來。</w:t>
      </w:r>
    </w:p>
    <w:p w14:paraId="3EF19994" w14:textId="77777777" w:rsidR="00B11E27" w:rsidRPr="004F4C6D" w:rsidRDefault="00B11E27" w:rsidP="00B11E27">
      <w:pPr>
        <w:rPr>
          <w:rFonts w:ascii="Consolas" w:eastAsia="新細明體" w:hAnsi="Consolas"/>
        </w:rPr>
      </w:pPr>
    </w:p>
    <w:p w14:paraId="559D95B6" w14:textId="77777777" w:rsidR="00B11E27" w:rsidRPr="004F4C6D" w:rsidRDefault="00B11E27" w:rsidP="00B11E27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一般來說，</w:t>
      </w:r>
      <w:r w:rsidRPr="004F4C6D">
        <w:rPr>
          <w:rFonts w:ascii="Consolas" w:eastAsia="新細明體" w:hAnsi="Consolas" w:hint="eastAsia"/>
        </w:rPr>
        <w:t>G</w:t>
      </w:r>
      <w:r w:rsidRPr="004F4C6D">
        <w:rPr>
          <w:rFonts w:ascii="Consolas" w:eastAsia="新細明體" w:hAnsi="Consolas"/>
        </w:rPr>
        <w:t xml:space="preserve">ET </w:t>
      </w:r>
      <w:r w:rsidRPr="004F4C6D">
        <w:rPr>
          <w:rFonts w:ascii="Consolas" w:eastAsia="新細明體" w:hAnsi="Consolas" w:hint="eastAsia"/>
        </w:rPr>
        <w:t>參數（</w:t>
      </w:r>
      <w:r w:rsidRPr="004F4C6D">
        <w:rPr>
          <w:rFonts w:ascii="Consolas" w:eastAsia="新細明體" w:hAnsi="Consolas"/>
        </w:rPr>
        <w:t>Query String</w:t>
      </w:r>
      <w:r w:rsidRPr="004F4C6D">
        <w:rPr>
          <w:rFonts w:ascii="Consolas" w:eastAsia="新細明體" w:hAnsi="Consolas" w:hint="eastAsia"/>
        </w:rPr>
        <w:t>）的格式如下：</w:t>
      </w:r>
    </w:p>
    <w:p w14:paraId="198543E2" w14:textId="77777777" w:rsidR="00B11E27" w:rsidRPr="004F4C6D" w:rsidRDefault="00B11E27" w:rsidP="00B11E2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nsolas" w:eastAsia="新細明體" w:hAnsi="Consolas" w:cs="Courier New"/>
          <w:color w:val="000000"/>
          <w:kern w:val="0"/>
          <w:szCs w:val="24"/>
        </w:rPr>
      </w:pPr>
      <w:r w:rsidRPr="004F4C6D">
        <w:rPr>
          <w:rFonts w:ascii="Consolas" w:eastAsia="新細明體" w:hAnsi="Consolas" w:cs="Courier New"/>
          <w:color w:val="000000"/>
          <w:kern w:val="0"/>
          <w:szCs w:val="24"/>
        </w:rPr>
        <w:t>https://www.104.com.tw/jobs/search/?</w:t>
      </w:r>
      <w:r w:rsidRPr="004F4C6D">
        <w:rPr>
          <w:rFonts w:ascii="Consolas" w:eastAsia="新細明體" w:hAnsi="Consolas" w:cs="Courier New"/>
          <w:color w:val="FF0000"/>
          <w:kern w:val="0"/>
          <w:szCs w:val="24"/>
          <w:shd w:val="pct15" w:color="auto" w:fill="FFFFFF"/>
        </w:rPr>
        <w:t>ro</w:t>
      </w:r>
      <w:r w:rsidRPr="004F4C6D">
        <w:rPr>
          <w:rFonts w:ascii="Consolas" w:eastAsia="新細明體" w:hAnsi="Consolas" w:cs="Courier New"/>
          <w:color w:val="000000"/>
          <w:kern w:val="0"/>
          <w:szCs w:val="24"/>
          <w:shd w:val="pct15" w:color="auto" w:fill="FFFFFF"/>
        </w:rPr>
        <w:t>=</w:t>
      </w:r>
      <w:r w:rsidRPr="004F4C6D">
        <w:rPr>
          <w:rFonts w:ascii="Consolas" w:eastAsia="新細明體" w:hAnsi="Consolas" w:cs="Courier New"/>
          <w:b/>
          <w:bCs/>
          <w:color w:val="4472C4" w:themeColor="accent1"/>
          <w:kern w:val="0"/>
          <w:szCs w:val="24"/>
          <w:shd w:val="pct15" w:color="auto" w:fill="FFFFFF"/>
        </w:rPr>
        <w:t>1</w:t>
      </w:r>
      <w:r w:rsidRPr="004F4C6D">
        <w:rPr>
          <w:rFonts w:ascii="Consolas" w:eastAsia="新細明體" w:hAnsi="Consolas" w:cs="Courier New"/>
          <w:color w:val="000000"/>
          <w:kern w:val="0"/>
          <w:szCs w:val="24"/>
        </w:rPr>
        <w:t>&amp;</w:t>
      </w:r>
      <w:r w:rsidRPr="004F4C6D">
        <w:rPr>
          <w:rFonts w:ascii="Consolas" w:eastAsia="新細明體" w:hAnsi="Consolas" w:cs="Courier New"/>
          <w:color w:val="FF0000"/>
          <w:kern w:val="0"/>
          <w:szCs w:val="24"/>
          <w:shd w:val="pct15" w:color="auto" w:fill="FFFFFF"/>
        </w:rPr>
        <w:t>kwop</w:t>
      </w:r>
      <w:r w:rsidRPr="004F4C6D">
        <w:rPr>
          <w:rFonts w:ascii="Consolas" w:eastAsia="新細明體" w:hAnsi="Consolas" w:cs="Courier New"/>
          <w:color w:val="000000"/>
          <w:kern w:val="0"/>
          <w:szCs w:val="24"/>
          <w:shd w:val="pct15" w:color="auto" w:fill="FFFFFF"/>
        </w:rPr>
        <w:t>=</w:t>
      </w:r>
      <w:r w:rsidRPr="004F4C6D">
        <w:rPr>
          <w:rFonts w:ascii="Consolas" w:eastAsia="新細明體" w:hAnsi="Consolas" w:cs="Courier New"/>
          <w:b/>
          <w:bCs/>
          <w:color w:val="4472C4" w:themeColor="accent1"/>
          <w:kern w:val="0"/>
          <w:szCs w:val="24"/>
          <w:shd w:val="pct15" w:color="auto" w:fill="FFFFFF"/>
        </w:rPr>
        <w:t>7</w:t>
      </w:r>
      <w:r w:rsidRPr="004F4C6D">
        <w:rPr>
          <w:rFonts w:ascii="Consolas" w:eastAsia="新細明體" w:hAnsi="Consolas" w:cs="Courier New"/>
          <w:color w:val="000000"/>
          <w:kern w:val="0"/>
          <w:szCs w:val="24"/>
        </w:rPr>
        <w:t>&amp;</w:t>
      </w:r>
      <w:r w:rsidRPr="004F4C6D">
        <w:rPr>
          <w:rFonts w:ascii="Consolas" w:eastAsia="新細明體" w:hAnsi="Consolas" w:cs="Courier New"/>
          <w:color w:val="FF0000"/>
          <w:kern w:val="0"/>
          <w:szCs w:val="24"/>
          <w:shd w:val="pct15" w:color="auto" w:fill="FFFFFF"/>
        </w:rPr>
        <w:t>keyword</w:t>
      </w:r>
      <w:r w:rsidRPr="004F4C6D">
        <w:rPr>
          <w:rFonts w:ascii="Consolas" w:eastAsia="新細明體" w:hAnsi="Consolas" w:cs="Courier New"/>
          <w:color w:val="000000"/>
          <w:kern w:val="0"/>
          <w:szCs w:val="24"/>
          <w:shd w:val="pct15" w:color="auto" w:fill="FFFFFF"/>
        </w:rPr>
        <w:t>=</w:t>
      </w:r>
      <w:r w:rsidRPr="004F4C6D">
        <w:rPr>
          <w:rFonts w:ascii="Consolas" w:eastAsia="新細明體" w:hAnsi="Consolas" w:cs="Courier New"/>
          <w:b/>
          <w:bCs/>
          <w:color w:val="4472C4" w:themeColor="accent1"/>
          <w:kern w:val="0"/>
          <w:szCs w:val="24"/>
          <w:shd w:val="pct15" w:color="auto" w:fill="FFFFFF"/>
        </w:rPr>
        <w:t>python</w:t>
      </w:r>
      <w:r w:rsidRPr="004F4C6D">
        <w:rPr>
          <w:rFonts w:ascii="Consolas" w:eastAsia="新細明體" w:hAnsi="Consolas" w:cs="Courier New"/>
          <w:color w:val="000000"/>
          <w:kern w:val="0"/>
          <w:szCs w:val="24"/>
        </w:rPr>
        <w:t>&amp;</w:t>
      </w:r>
      <w:r w:rsidRPr="004F4C6D">
        <w:rPr>
          <w:rFonts w:ascii="Consolas" w:eastAsia="新細明體" w:hAnsi="Consolas" w:cs="Courier New"/>
          <w:color w:val="FF0000"/>
          <w:kern w:val="0"/>
          <w:szCs w:val="24"/>
          <w:shd w:val="pct15" w:color="auto" w:fill="FFFFFF"/>
        </w:rPr>
        <w:t>order</w:t>
      </w:r>
      <w:r w:rsidRPr="004F4C6D">
        <w:rPr>
          <w:rFonts w:ascii="Consolas" w:eastAsia="新細明體" w:hAnsi="Consolas" w:cs="Courier New"/>
          <w:color w:val="000000"/>
          <w:kern w:val="0"/>
          <w:szCs w:val="24"/>
          <w:shd w:val="pct15" w:color="auto" w:fill="FFFFFF"/>
        </w:rPr>
        <w:t>=</w:t>
      </w:r>
      <w:r w:rsidRPr="004F4C6D">
        <w:rPr>
          <w:rFonts w:ascii="Consolas" w:eastAsia="新細明體" w:hAnsi="Consolas" w:cs="Courier New"/>
          <w:b/>
          <w:bCs/>
          <w:color w:val="4472C4" w:themeColor="accent1"/>
          <w:kern w:val="0"/>
          <w:szCs w:val="24"/>
          <w:shd w:val="pct15" w:color="auto" w:fill="FFFFFF"/>
        </w:rPr>
        <w:t>13</w:t>
      </w:r>
      <w:r w:rsidRPr="004F4C6D">
        <w:rPr>
          <w:rFonts w:ascii="Consolas" w:eastAsia="新細明體" w:hAnsi="Consolas" w:cs="Courier New"/>
          <w:color w:val="000000"/>
          <w:kern w:val="0"/>
          <w:szCs w:val="24"/>
        </w:rPr>
        <w:t>&amp;</w:t>
      </w:r>
      <w:r w:rsidRPr="004F4C6D">
        <w:rPr>
          <w:rFonts w:ascii="Consolas" w:eastAsia="新細明體" w:hAnsi="Consolas" w:cs="Courier New"/>
          <w:color w:val="FF0000"/>
          <w:kern w:val="0"/>
          <w:szCs w:val="24"/>
          <w:shd w:val="pct15" w:color="auto" w:fill="FFFFFF"/>
        </w:rPr>
        <w:t>asc</w:t>
      </w:r>
      <w:r w:rsidRPr="004F4C6D">
        <w:rPr>
          <w:rFonts w:ascii="Consolas" w:eastAsia="新細明體" w:hAnsi="Consolas" w:cs="Courier New"/>
          <w:color w:val="000000"/>
          <w:kern w:val="0"/>
          <w:szCs w:val="24"/>
          <w:shd w:val="pct15" w:color="auto" w:fill="FFFFFF"/>
        </w:rPr>
        <w:t>=</w:t>
      </w:r>
      <w:r w:rsidRPr="004F4C6D">
        <w:rPr>
          <w:rFonts w:ascii="Consolas" w:eastAsia="新細明體" w:hAnsi="Consolas" w:cs="Courier New"/>
          <w:b/>
          <w:bCs/>
          <w:color w:val="4472C4" w:themeColor="accent1"/>
          <w:kern w:val="0"/>
          <w:szCs w:val="24"/>
          <w:shd w:val="pct15" w:color="auto" w:fill="FFFFFF"/>
        </w:rPr>
        <w:t>0</w:t>
      </w:r>
      <w:r w:rsidRPr="004F4C6D">
        <w:rPr>
          <w:rFonts w:ascii="Consolas" w:eastAsia="新細明體" w:hAnsi="Consolas" w:cs="Courier New"/>
          <w:color w:val="000000"/>
          <w:kern w:val="0"/>
          <w:szCs w:val="24"/>
        </w:rPr>
        <w:t>&amp;</w:t>
      </w:r>
      <w:r w:rsidRPr="004F4C6D">
        <w:rPr>
          <w:rFonts w:ascii="Consolas" w:eastAsia="新細明體" w:hAnsi="Consolas" w:cs="Courier New"/>
          <w:color w:val="FF0000"/>
          <w:kern w:val="0"/>
          <w:szCs w:val="24"/>
          <w:shd w:val="pct15" w:color="auto" w:fill="FFFFFF"/>
        </w:rPr>
        <w:t>page</w:t>
      </w:r>
      <w:r w:rsidRPr="004F4C6D">
        <w:rPr>
          <w:rFonts w:ascii="Consolas" w:eastAsia="新細明體" w:hAnsi="Consolas" w:cs="Courier New"/>
          <w:color w:val="000000"/>
          <w:kern w:val="0"/>
          <w:szCs w:val="24"/>
          <w:shd w:val="pct15" w:color="auto" w:fill="FFFFFF"/>
        </w:rPr>
        <w:t>=</w:t>
      </w:r>
      <w:r w:rsidRPr="004F4C6D">
        <w:rPr>
          <w:rFonts w:ascii="Consolas" w:eastAsia="新細明體" w:hAnsi="Consolas" w:cs="Courier New"/>
          <w:b/>
          <w:bCs/>
          <w:color w:val="4472C4" w:themeColor="accent1"/>
          <w:kern w:val="0"/>
          <w:szCs w:val="24"/>
          <w:shd w:val="pct15" w:color="auto" w:fill="FFFFFF"/>
        </w:rPr>
        <w:t>1</w:t>
      </w:r>
      <w:r w:rsidRPr="004F4C6D">
        <w:rPr>
          <w:rFonts w:ascii="Consolas" w:eastAsia="新細明體" w:hAnsi="Consolas" w:cs="Courier New"/>
          <w:color w:val="000000"/>
          <w:kern w:val="0"/>
          <w:szCs w:val="24"/>
        </w:rPr>
        <w:t>&amp;</w:t>
      </w:r>
      <w:r w:rsidRPr="004F4C6D">
        <w:rPr>
          <w:rFonts w:ascii="Consolas" w:eastAsia="新細明體" w:hAnsi="Consolas" w:cs="Courier New"/>
          <w:color w:val="FF0000"/>
          <w:kern w:val="0"/>
          <w:szCs w:val="24"/>
          <w:shd w:val="pct15" w:color="auto" w:fill="FFFFFF"/>
        </w:rPr>
        <w:t>mode</w:t>
      </w:r>
      <w:r w:rsidRPr="004F4C6D">
        <w:rPr>
          <w:rFonts w:ascii="Consolas" w:eastAsia="新細明體" w:hAnsi="Consolas" w:cs="Courier New"/>
          <w:color w:val="000000"/>
          <w:kern w:val="0"/>
          <w:szCs w:val="24"/>
          <w:shd w:val="pct15" w:color="auto" w:fill="FFFFFF"/>
        </w:rPr>
        <w:t>=</w:t>
      </w:r>
      <w:r w:rsidRPr="004F4C6D">
        <w:rPr>
          <w:rFonts w:ascii="Consolas" w:eastAsia="新細明體" w:hAnsi="Consolas" w:cs="Courier New"/>
          <w:b/>
          <w:bCs/>
          <w:color w:val="4472C4" w:themeColor="accent1"/>
          <w:kern w:val="0"/>
          <w:szCs w:val="24"/>
          <w:shd w:val="pct15" w:color="auto" w:fill="FFFFFF"/>
        </w:rPr>
        <w:t>s</w:t>
      </w:r>
      <w:r w:rsidRPr="004F4C6D">
        <w:rPr>
          <w:rFonts w:ascii="Consolas" w:eastAsia="新細明體" w:hAnsi="Consolas" w:cs="Courier New"/>
          <w:color w:val="000000"/>
          <w:kern w:val="0"/>
          <w:szCs w:val="24"/>
        </w:rPr>
        <w:t>&amp;</w:t>
      </w:r>
      <w:r w:rsidRPr="004F4C6D">
        <w:rPr>
          <w:rFonts w:ascii="Consolas" w:eastAsia="新細明體" w:hAnsi="Consolas" w:cs="Courier New"/>
          <w:color w:val="FF0000"/>
          <w:kern w:val="0"/>
          <w:szCs w:val="24"/>
          <w:shd w:val="pct15" w:color="auto" w:fill="FFFFFF"/>
        </w:rPr>
        <w:t>jobsource</w:t>
      </w:r>
      <w:r w:rsidRPr="004F4C6D">
        <w:rPr>
          <w:rFonts w:ascii="Consolas" w:eastAsia="新細明體" w:hAnsi="Consolas" w:cs="Courier New"/>
          <w:color w:val="000000"/>
          <w:kern w:val="0"/>
          <w:szCs w:val="24"/>
          <w:shd w:val="pct15" w:color="auto" w:fill="FFFFFF"/>
        </w:rPr>
        <w:t>=</w:t>
      </w:r>
      <w:r w:rsidRPr="004F4C6D">
        <w:rPr>
          <w:rFonts w:ascii="Consolas" w:eastAsia="新細明體" w:hAnsi="Consolas" w:cs="Courier New"/>
          <w:b/>
          <w:bCs/>
          <w:color w:val="4472C4" w:themeColor="accent1"/>
          <w:kern w:val="0"/>
          <w:szCs w:val="24"/>
          <w:shd w:val="pct15" w:color="auto" w:fill="FFFFFF"/>
        </w:rPr>
        <w:t>2018indexpoc</w:t>
      </w:r>
    </w:p>
    <w:p w14:paraId="2889E3A2" w14:textId="77777777" w:rsidR="00B11E27" w:rsidRPr="004F4C6D" w:rsidRDefault="00B11E27" w:rsidP="00B11E27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B11E27" w:rsidRPr="004F4C6D" w14:paraId="26E1B91C" w14:textId="77777777" w:rsidTr="00C3311A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4CEE8FF9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k</w:t>
            </w:r>
            <w:r w:rsidRPr="004F4C6D">
              <w:rPr>
                <w:rFonts w:ascii="Consolas" w:eastAsia="新細明體" w:hAnsi="Consolas"/>
              </w:rPr>
              <w:t>ey</w:t>
            </w:r>
            <w:r w:rsidRPr="004F4C6D">
              <w:rPr>
                <w:rFonts w:ascii="Consolas" w:eastAsia="新細明體" w:hAnsi="Consolas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7716204A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v</w:t>
            </w:r>
            <w:r w:rsidRPr="004F4C6D">
              <w:rPr>
                <w:rFonts w:ascii="Consolas" w:eastAsia="新細明體" w:hAnsi="Consolas"/>
              </w:rPr>
              <w:t>alue</w:t>
            </w:r>
            <w:r w:rsidRPr="004F4C6D">
              <w:rPr>
                <w:rFonts w:ascii="Consolas" w:eastAsia="新細明體" w:hAnsi="Consolas" w:hint="eastAsia"/>
              </w:rPr>
              <w:t>（值）</w:t>
            </w:r>
          </w:p>
        </w:tc>
      </w:tr>
      <w:tr w:rsidR="00B11E27" w:rsidRPr="004F4C6D" w14:paraId="145A484A" w14:textId="77777777" w:rsidTr="00C3311A">
        <w:tc>
          <w:tcPr>
            <w:tcW w:w="4148" w:type="dxa"/>
          </w:tcPr>
          <w:p w14:paraId="3C873553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proofErr w:type="spellStart"/>
            <w:r w:rsidRPr="004F4C6D">
              <w:rPr>
                <w:rFonts w:ascii="Consolas" w:eastAsia="新細明體" w:hAnsi="Consolas" w:hint="eastAsia"/>
              </w:rPr>
              <w:t>r</w:t>
            </w:r>
            <w:r w:rsidRPr="004F4C6D">
              <w:rPr>
                <w:rFonts w:ascii="Consolas" w:eastAsia="新細明體" w:hAnsi="Consolas"/>
              </w:rPr>
              <w:t>o</w:t>
            </w:r>
            <w:proofErr w:type="spellEnd"/>
          </w:p>
        </w:tc>
        <w:tc>
          <w:tcPr>
            <w:tcW w:w="4148" w:type="dxa"/>
          </w:tcPr>
          <w:p w14:paraId="2A1575F0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1</w:t>
            </w:r>
          </w:p>
        </w:tc>
      </w:tr>
      <w:tr w:rsidR="00B11E27" w:rsidRPr="004F4C6D" w14:paraId="0F0A9361" w14:textId="77777777" w:rsidTr="00C3311A">
        <w:tc>
          <w:tcPr>
            <w:tcW w:w="4148" w:type="dxa"/>
          </w:tcPr>
          <w:p w14:paraId="6693F906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proofErr w:type="spellStart"/>
            <w:r w:rsidRPr="004F4C6D">
              <w:rPr>
                <w:rFonts w:ascii="Consolas" w:eastAsia="新細明體" w:hAnsi="Consolas" w:hint="eastAsia"/>
              </w:rPr>
              <w:t>k</w:t>
            </w:r>
            <w:r w:rsidRPr="004F4C6D">
              <w:rPr>
                <w:rFonts w:ascii="Consolas" w:eastAsia="新細明體" w:hAnsi="Consolas"/>
              </w:rPr>
              <w:t>wop</w:t>
            </w:r>
            <w:proofErr w:type="spellEnd"/>
          </w:p>
        </w:tc>
        <w:tc>
          <w:tcPr>
            <w:tcW w:w="4148" w:type="dxa"/>
          </w:tcPr>
          <w:p w14:paraId="55C55995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7</w:t>
            </w:r>
          </w:p>
        </w:tc>
      </w:tr>
      <w:tr w:rsidR="00B11E27" w:rsidRPr="004F4C6D" w14:paraId="3C6426DA" w14:textId="77777777" w:rsidTr="00C3311A">
        <w:tc>
          <w:tcPr>
            <w:tcW w:w="4148" w:type="dxa"/>
          </w:tcPr>
          <w:p w14:paraId="23C4B972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k</w:t>
            </w:r>
            <w:r w:rsidRPr="004F4C6D">
              <w:rPr>
                <w:rFonts w:ascii="Consolas" w:eastAsia="新細明體" w:hAnsi="Consolas"/>
              </w:rPr>
              <w:t>eyword</w:t>
            </w:r>
          </w:p>
        </w:tc>
        <w:tc>
          <w:tcPr>
            <w:tcW w:w="4148" w:type="dxa"/>
          </w:tcPr>
          <w:p w14:paraId="4D0B0FA6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/>
              </w:rPr>
              <w:t>python</w:t>
            </w:r>
          </w:p>
        </w:tc>
      </w:tr>
      <w:tr w:rsidR="00B11E27" w:rsidRPr="004F4C6D" w14:paraId="23DBB44B" w14:textId="77777777" w:rsidTr="00C3311A">
        <w:tc>
          <w:tcPr>
            <w:tcW w:w="4148" w:type="dxa"/>
          </w:tcPr>
          <w:p w14:paraId="693340F9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o</w:t>
            </w:r>
            <w:r w:rsidRPr="004F4C6D">
              <w:rPr>
                <w:rFonts w:ascii="Consolas" w:eastAsia="新細明體" w:hAnsi="Consolas"/>
              </w:rPr>
              <w:t>rder</w:t>
            </w:r>
          </w:p>
        </w:tc>
        <w:tc>
          <w:tcPr>
            <w:tcW w:w="4148" w:type="dxa"/>
          </w:tcPr>
          <w:p w14:paraId="6E50911B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1</w:t>
            </w:r>
            <w:r w:rsidRPr="004F4C6D">
              <w:rPr>
                <w:rFonts w:ascii="Consolas" w:eastAsia="新細明體" w:hAnsi="Consolas"/>
              </w:rPr>
              <w:t>3</w:t>
            </w:r>
          </w:p>
        </w:tc>
      </w:tr>
      <w:tr w:rsidR="00B11E27" w:rsidRPr="004F4C6D" w14:paraId="03B373E3" w14:textId="77777777" w:rsidTr="00C3311A">
        <w:tc>
          <w:tcPr>
            <w:tcW w:w="4148" w:type="dxa"/>
          </w:tcPr>
          <w:p w14:paraId="3EA061E9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proofErr w:type="spellStart"/>
            <w:r w:rsidRPr="004F4C6D">
              <w:rPr>
                <w:rFonts w:ascii="Consolas" w:eastAsia="新細明體" w:hAnsi="Consolas" w:hint="eastAsia"/>
              </w:rPr>
              <w:t>a</w:t>
            </w:r>
            <w:r w:rsidRPr="004F4C6D">
              <w:rPr>
                <w:rFonts w:ascii="Consolas" w:eastAsia="新細明體" w:hAnsi="Consolas"/>
              </w:rPr>
              <w:t>sc</w:t>
            </w:r>
            <w:proofErr w:type="spellEnd"/>
          </w:p>
        </w:tc>
        <w:tc>
          <w:tcPr>
            <w:tcW w:w="4148" w:type="dxa"/>
          </w:tcPr>
          <w:p w14:paraId="29D8F81F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0</w:t>
            </w:r>
          </w:p>
        </w:tc>
      </w:tr>
      <w:tr w:rsidR="00B11E27" w:rsidRPr="004F4C6D" w14:paraId="6B0E3FCE" w14:textId="77777777" w:rsidTr="00C3311A">
        <w:tc>
          <w:tcPr>
            <w:tcW w:w="4148" w:type="dxa"/>
          </w:tcPr>
          <w:p w14:paraId="16718EE7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p</w:t>
            </w:r>
            <w:r w:rsidRPr="004F4C6D">
              <w:rPr>
                <w:rFonts w:ascii="Consolas" w:eastAsia="新細明體" w:hAnsi="Consolas"/>
              </w:rPr>
              <w:t>age</w:t>
            </w:r>
          </w:p>
        </w:tc>
        <w:tc>
          <w:tcPr>
            <w:tcW w:w="4148" w:type="dxa"/>
          </w:tcPr>
          <w:p w14:paraId="1D83F9AE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1</w:t>
            </w:r>
          </w:p>
        </w:tc>
      </w:tr>
      <w:tr w:rsidR="00B11E27" w:rsidRPr="004F4C6D" w14:paraId="338E0110" w14:textId="77777777" w:rsidTr="00C3311A">
        <w:tc>
          <w:tcPr>
            <w:tcW w:w="4148" w:type="dxa"/>
          </w:tcPr>
          <w:p w14:paraId="1CB2B980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m</w:t>
            </w:r>
            <w:r w:rsidRPr="004F4C6D">
              <w:rPr>
                <w:rFonts w:ascii="Consolas" w:eastAsia="新細明體" w:hAnsi="Consolas"/>
              </w:rPr>
              <w:t>ode</w:t>
            </w:r>
          </w:p>
        </w:tc>
        <w:tc>
          <w:tcPr>
            <w:tcW w:w="4148" w:type="dxa"/>
          </w:tcPr>
          <w:p w14:paraId="0F831A20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s</w:t>
            </w:r>
          </w:p>
        </w:tc>
      </w:tr>
      <w:tr w:rsidR="00B11E27" w:rsidRPr="004F4C6D" w14:paraId="6B3BFC4B" w14:textId="77777777" w:rsidTr="00C3311A">
        <w:tc>
          <w:tcPr>
            <w:tcW w:w="4148" w:type="dxa"/>
          </w:tcPr>
          <w:p w14:paraId="69CB8892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proofErr w:type="spellStart"/>
            <w:r w:rsidRPr="004F4C6D">
              <w:rPr>
                <w:rFonts w:ascii="Consolas" w:eastAsia="新細明體" w:hAnsi="Consolas" w:hint="eastAsia"/>
              </w:rPr>
              <w:t>j</w:t>
            </w:r>
            <w:r w:rsidRPr="004F4C6D">
              <w:rPr>
                <w:rFonts w:ascii="Consolas" w:eastAsia="新細明體" w:hAnsi="Consolas"/>
              </w:rPr>
              <w:t>obsource</w:t>
            </w:r>
            <w:proofErr w:type="spellEnd"/>
          </w:p>
        </w:tc>
        <w:tc>
          <w:tcPr>
            <w:tcW w:w="4148" w:type="dxa"/>
          </w:tcPr>
          <w:p w14:paraId="40432700" w14:textId="77777777" w:rsidR="00B11E27" w:rsidRPr="004F4C6D" w:rsidRDefault="00B11E27" w:rsidP="00C3311A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2</w:t>
            </w:r>
            <w:r w:rsidRPr="004F4C6D">
              <w:rPr>
                <w:rFonts w:ascii="Consolas" w:eastAsia="新細明體" w:hAnsi="Consolas"/>
              </w:rPr>
              <w:t>018indexpoc</w:t>
            </w:r>
          </w:p>
        </w:tc>
      </w:tr>
    </w:tbl>
    <w:p w14:paraId="774ACC84" w14:textId="77777777" w:rsidR="00B11E27" w:rsidRPr="004F4C6D" w:rsidRDefault="00B11E27" w:rsidP="00B11E27">
      <w:pPr>
        <w:rPr>
          <w:rFonts w:ascii="Consolas" w:eastAsia="新細明體" w:hAnsi="Consolas"/>
        </w:rPr>
      </w:pPr>
    </w:p>
    <w:p w14:paraId="0B94ED26" w14:textId="77777777" w:rsidR="00B11E27" w:rsidRPr="004F4C6D" w:rsidRDefault="00B11E27" w:rsidP="00B11E27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lastRenderedPageBreak/>
        <w:t>我們將前面的網址放到</w:t>
      </w:r>
      <w:r w:rsidRPr="004F4C6D">
        <w:rPr>
          <w:rFonts w:ascii="Consolas" w:eastAsia="新細明體" w:hAnsi="Consolas"/>
        </w:rPr>
        <w:t>chrome</w:t>
      </w:r>
      <w:r w:rsidRPr="004F4C6D">
        <w:rPr>
          <w:rFonts w:ascii="Consolas" w:eastAsia="新細明體" w:hAnsi="Consolas" w:hint="eastAsia"/>
        </w:rPr>
        <w:t>瀏覽器的網址列中，讀取結束後，按下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Ctrl + Shift + </w:t>
      </w:r>
      <w:proofErr w:type="spellStart"/>
      <w:r w:rsidRPr="004F4C6D">
        <w:rPr>
          <w:rFonts w:ascii="Consolas" w:eastAsia="新細明體" w:hAnsi="Consolas"/>
        </w:rPr>
        <w:t>i</w:t>
      </w:r>
      <w:proofErr w:type="spellEnd"/>
      <w:r w:rsidRPr="004F4C6D">
        <w:rPr>
          <w:rFonts w:ascii="Consolas" w:eastAsia="新細明體" w:hAnsi="Consolas" w:hint="eastAsia"/>
        </w:rPr>
        <w:t>，再按下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Network</w:t>
      </w:r>
      <w:r w:rsidRPr="004F4C6D">
        <w:rPr>
          <w:rFonts w:ascii="Consolas" w:eastAsia="新細明體" w:hAnsi="Consolas" w:hint="eastAsia"/>
        </w:rPr>
        <w:t>，然後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Ctrl + R</w:t>
      </w:r>
      <w:r w:rsidRPr="004F4C6D">
        <w:rPr>
          <w:rFonts w:ascii="Consolas" w:eastAsia="新細明體" w:hAnsi="Consolas" w:hint="eastAsia"/>
        </w:rPr>
        <w:t>，重新讀取網址，再從左側的</w:t>
      </w:r>
      <w:r w:rsidRPr="004F4C6D">
        <w:rPr>
          <w:rFonts w:ascii="Consolas" w:eastAsia="新細明體" w:hAnsi="Consolas"/>
        </w:rPr>
        <w:t>Name</w:t>
      </w:r>
      <w:r w:rsidRPr="004F4C6D">
        <w:rPr>
          <w:rFonts w:ascii="Consolas" w:eastAsia="新細明體" w:hAnsi="Consolas" w:hint="eastAsia"/>
        </w:rPr>
        <w:t>欄位裡，選擇最上面（通常最先被讀取的那個）的項目，再選</w:t>
      </w:r>
      <w:r w:rsidRPr="004F4C6D">
        <w:rPr>
          <w:rFonts w:ascii="Consolas" w:eastAsia="新細明體" w:hAnsi="Consolas"/>
        </w:rPr>
        <w:t>Headers</w:t>
      </w:r>
      <w:r w:rsidRPr="004F4C6D">
        <w:rPr>
          <w:rFonts w:ascii="Consolas" w:eastAsia="新細明體" w:hAnsi="Consolas" w:hint="eastAsia"/>
        </w:rPr>
        <w:t>，會看到以下的資訊：</w:t>
      </w:r>
    </w:p>
    <w:p w14:paraId="6B5A94C2" w14:textId="77777777" w:rsidR="00B11E27" w:rsidRPr="004F4C6D" w:rsidRDefault="00B11E27" w:rsidP="00B11E2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238B492E" wp14:editId="318333F7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9BB09" w14:textId="77777777" w:rsidR="00B11E27" w:rsidRPr="004F4C6D" w:rsidRDefault="00B11E27" w:rsidP="00B11E2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選擇第一個項目</w:t>
      </w:r>
    </w:p>
    <w:p w14:paraId="4958F2C1" w14:textId="77777777" w:rsidR="00B11E27" w:rsidRPr="004F4C6D" w:rsidRDefault="00B11E27" w:rsidP="00B11E2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116D64CC" wp14:editId="2CC0A653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65AF93" w14:textId="77777777" w:rsidR="00B11E27" w:rsidRPr="004F4C6D" w:rsidRDefault="00B11E27" w:rsidP="00B11E2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看到</w:t>
      </w:r>
      <w:r w:rsidRPr="004F4C6D">
        <w:rPr>
          <w:rFonts w:ascii="Consolas" w:eastAsia="新細明體" w:hAnsi="Consolas" w:hint="eastAsia"/>
        </w:rPr>
        <w:t>H</w:t>
      </w:r>
      <w:r w:rsidRPr="004F4C6D">
        <w:rPr>
          <w:rFonts w:ascii="Consolas" w:eastAsia="新細明體" w:hAnsi="Consolas"/>
        </w:rPr>
        <w:t>eaders</w:t>
      </w:r>
      <w:r w:rsidRPr="004F4C6D">
        <w:rPr>
          <w:rFonts w:ascii="Consolas" w:eastAsia="新細明體" w:hAnsi="Consolas" w:hint="eastAsia"/>
        </w:rPr>
        <w:t>裡面的</w:t>
      </w:r>
      <w:r w:rsidRPr="004F4C6D">
        <w:rPr>
          <w:rFonts w:ascii="Consolas" w:eastAsia="新細明體" w:hAnsi="Consolas"/>
        </w:rPr>
        <w:t>General</w:t>
      </w:r>
      <w:r w:rsidRPr="004F4C6D">
        <w:rPr>
          <w:rFonts w:ascii="Consolas" w:eastAsia="新細明體" w:hAnsi="Consolas" w:hint="eastAsia"/>
        </w:rPr>
        <w:t>，明確指出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Request Method </w:t>
      </w:r>
      <w:r w:rsidRPr="004F4C6D">
        <w:rPr>
          <w:rFonts w:ascii="Consolas" w:eastAsia="新細明體" w:hAnsi="Consolas" w:hint="eastAsia"/>
        </w:rPr>
        <w:t>是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GET</w:t>
      </w:r>
    </w:p>
    <w:p w14:paraId="7C0D95F5" w14:textId="77777777" w:rsidR="00B11E27" w:rsidRPr="004F4C6D" w:rsidRDefault="00B11E27" w:rsidP="00B11E2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75B98B2D" wp14:editId="6A1D330F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3EC613" w14:textId="77777777" w:rsidR="00B11E27" w:rsidRPr="004F4C6D" w:rsidRDefault="00B11E27" w:rsidP="00B11E2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移到最下面，可以看到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Query String </w:t>
      </w:r>
      <w:r w:rsidRPr="004F4C6D">
        <w:rPr>
          <w:rFonts w:ascii="Consolas" w:eastAsia="新細明體" w:hAnsi="Consolas" w:hint="eastAsia"/>
        </w:rPr>
        <w:t>的參數</w:t>
      </w:r>
    </w:p>
    <w:p w14:paraId="73419A4B" w14:textId="77777777" w:rsidR="00B11E27" w:rsidRPr="004F4C6D" w:rsidRDefault="00B11E27" w:rsidP="00B11E27">
      <w:pPr>
        <w:widowControl/>
        <w:rPr>
          <w:rFonts w:ascii="Consolas" w:eastAsia="新細明體" w:hAnsi="Consolas"/>
        </w:rPr>
      </w:pPr>
    </w:p>
    <w:p w14:paraId="146D4E71" w14:textId="2B36589D" w:rsidR="00202EAF" w:rsidRDefault="00202EAF">
      <w:pPr>
        <w:widowControl/>
        <w:rPr>
          <w:rFonts w:ascii="Consolas" w:eastAsia="新細明體" w:hAnsi="Consolas"/>
        </w:rPr>
      </w:pPr>
      <w:r>
        <w:rPr>
          <w:rFonts w:ascii="Consolas" w:eastAsia="新細明體" w:hAnsi="Consolas"/>
        </w:rPr>
        <w:br w:type="page"/>
      </w:r>
    </w:p>
    <w:p w14:paraId="5EF24338" w14:textId="752E84EB" w:rsidR="00BD7294" w:rsidRPr="007B5272" w:rsidRDefault="00202EAF" w:rsidP="00202EAF">
      <w:pPr>
        <w:pStyle w:val="1"/>
        <w:rPr>
          <w:rFonts w:ascii="Consolas" w:eastAsia="細明體" w:hAnsi="Consolas"/>
        </w:rPr>
      </w:pPr>
      <w:bookmarkStart w:id="14" w:name="_Toc173508271"/>
      <w:r w:rsidRPr="007B5272">
        <w:rPr>
          <w:rFonts w:ascii="Consolas" w:eastAsia="細明體" w:hAnsi="Consolas" w:hint="eastAsia"/>
        </w:rPr>
        <w:lastRenderedPageBreak/>
        <w:t>M</w:t>
      </w:r>
      <w:r w:rsidRPr="007B5272">
        <w:rPr>
          <w:rFonts w:ascii="Consolas" w:eastAsia="細明體" w:hAnsi="Consolas"/>
        </w:rPr>
        <w:t xml:space="preserve">odule 5. </w:t>
      </w:r>
      <w:r w:rsidRPr="007B5272">
        <w:rPr>
          <w:rFonts w:ascii="Consolas" w:eastAsia="細明體" w:hAnsi="Consolas" w:hint="eastAsia"/>
        </w:rPr>
        <w:t>淺談</w:t>
      </w:r>
      <w:r w:rsidRPr="007B5272">
        <w:rPr>
          <w:rFonts w:ascii="Consolas" w:eastAsia="細明體" w:hAnsi="Consolas" w:hint="eastAsia"/>
        </w:rPr>
        <w:t xml:space="preserve"> </w:t>
      </w:r>
      <w:r w:rsidRPr="007B5272">
        <w:rPr>
          <w:rFonts w:ascii="Consolas" w:eastAsia="細明體" w:hAnsi="Consolas"/>
        </w:rPr>
        <w:t xml:space="preserve">HTML </w:t>
      </w:r>
      <w:r w:rsidRPr="007B5272">
        <w:rPr>
          <w:rFonts w:ascii="Consolas" w:eastAsia="細明體" w:hAnsi="Consolas" w:hint="eastAsia"/>
        </w:rPr>
        <w:t>與</w:t>
      </w:r>
      <w:r w:rsidRPr="007B5272">
        <w:rPr>
          <w:rFonts w:ascii="Consolas" w:eastAsia="細明體" w:hAnsi="Consolas" w:hint="eastAsia"/>
        </w:rPr>
        <w:t xml:space="preserve"> </w:t>
      </w:r>
      <w:r w:rsidRPr="007B5272">
        <w:rPr>
          <w:rFonts w:ascii="Consolas" w:eastAsia="細明體" w:hAnsi="Consolas"/>
        </w:rPr>
        <w:t>CSS Selector (</w:t>
      </w:r>
      <w:r w:rsidRPr="007B5272">
        <w:rPr>
          <w:rFonts w:ascii="Consolas" w:eastAsia="細明體" w:hAnsi="Consolas" w:hint="eastAsia"/>
        </w:rPr>
        <w:t>選擇器</w:t>
      </w:r>
      <w:r w:rsidRPr="007B5272">
        <w:rPr>
          <w:rFonts w:ascii="Consolas" w:eastAsia="細明體" w:hAnsi="Consolas" w:hint="eastAsia"/>
        </w:rPr>
        <w:t>)</w:t>
      </w:r>
      <w:bookmarkEnd w:id="14"/>
    </w:p>
    <w:p w14:paraId="781DFFE8" w14:textId="77777777" w:rsidR="00202EAF" w:rsidRPr="004F4C6D" w:rsidRDefault="00202EAF" w:rsidP="00202EAF">
      <w:pPr>
        <w:rPr>
          <w:rFonts w:ascii="Consolas" w:eastAsia="新細明體" w:hAnsi="Consolas"/>
          <w:shd w:val="pct15" w:color="auto" w:fill="FFFFFF"/>
        </w:rPr>
      </w:pPr>
      <w:r w:rsidRPr="004F4C6D">
        <w:rPr>
          <w:rFonts w:ascii="Consolas" w:eastAsia="新細明體" w:hAnsi="Consolas" w:hint="eastAsia"/>
          <w:shd w:val="pct15" w:color="auto" w:fill="FFFFFF"/>
        </w:rPr>
        <w:t>H</w:t>
      </w:r>
      <w:r w:rsidRPr="004F4C6D">
        <w:rPr>
          <w:rFonts w:ascii="Consolas" w:eastAsia="新細明體" w:hAnsi="Consolas"/>
          <w:shd w:val="pct15" w:color="auto" w:fill="FFFFFF"/>
        </w:rPr>
        <w:t>TML</w:t>
      </w:r>
    </w:p>
    <w:p w14:paraId="31EF58B9" w14:textId="77777777" w:rsidR="00202EAF" w:rsidRPr="004F4C6D" w:rsidRDefault="00202EAF" w:rsidP="00202EAF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t>HTML (</w:t>
      </w:r>
      <w:r w:rsidRPr="004F4C6D">
        <w:rPr>
          <w:rFonts w:ascii="Consolas" w:eastAsia="新細明體" w:hAnsi="Consolas" w:hint="eastAsia"/>
        </w:rPr>
        <w:t>超文字標示語言，</w:t>
      </w:r>
      <w:proofErr w:type="spellStart"/>
      <w:r w:rsidRPr="004F4C6D">
        <w:rPr>
          <w:rFonts w:ascii="Consolas" w:eastAsia="新細明體" w:hAnsi="Consolas"/>
          <w:color w:val="FF0000"/>
        </w:rPr>
        <w:t>H</w:t>
      </w:r>
      <w:r w:rsidRPr="004F4C6D">
        <w:rPr>
          <w:rFonts w:ascii="Consolas" w:eastAsia="新細明體" w:hAnsi="Consolas"/>
        </w:rPr>
        <w:t>yper</w:t>
      </w:r>
      <w:r w:rsidRPr="004F4C6D">
        <w:rPr>
          <w:rFonts w:ascii="Consolas" w:eastAsia="新細明體" w:hAnsi="Consolas"/>
          <w:color w:val="FF0000"/>
        </w:rPr>
        <w:t>T</w:t>
      </w:r>
      <w:r w:rsidRPr="004F4C6D">
        <w:rPr>
          <w:rFonts w:ascii="Consolas" w:eastAsia="新細明體" w:hAnsi="Consolas"/>
        </w:rPr>
        <w:t>ext</w:t>
      </w:r>
      <w:proofErr w:type="spellEnd"/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/>
          <w:color w:val="FF0000"/>
        </w:rPr>
        <w:t>M</w:t>
      </w:r>
      <w:r w:rsidRPr="004F4C6D">
        <w:rPr>
          <w:rFonts w:ascii="Consolas" w:eastAsia="新細明體" w:hAnsi="Consolas"/>
        </w:rPr>
        <w:t xml:space="preserve">arkup </w:t>
      </w:r>
      <w:r w:rsidRPr="004F4C6D">
        <w:rPr>
          <w:rFonts w:ascii="Consolas" w:eastAsia="新細明體" w:hAnsi="Consolas"/>
          <w:color w:val="FF0000"/>
        </w:rPr>
        <w:t>L</w:t>
      </w:r>
      <w:r w:rsidRPr="004F4C6D">
        <w:rPr>
          <w:rFonts w:ascii="Consolas" w:eastAsia="新細明體" w:hAnsi="Consolas"/>
        </w:rPr>
        <w:t xml:space="preserve">anguage) </w:t>
      </w:r>
      <w:r w:rsidRPr="004F4C6D">
        <w:rPr>
          <w:rFonts w:ascii="Consolas" w:eastAsia="新細明體" w:hAnsi="Consolas" w:hint="eastAsia"/>
        </w:rPr>
        <w:t>是一種標記語言</w:t>
      </w:r>
      <w:r w:rsidRPr="004F4C6D">
        <w:rPr>
          <w:rFonts w:ascii="Consolas" w:eastAsia="新細明體" w:hAnsi="Consolas"/>
        </w:rPr>
        <w:t xml:space="preserve"> (Markup Language)</w:t>
      </w:r>
      <w:r w:rsidRPr="004F4C6D">
        <w:rPr>
          <w:rFonts w:ascii="Consolas" w:eastAsia="新細明體" w:hAnsi="Consolas" w:hint="eastAsia"/>
        </w:rPr>
        <w:t>，而不是一般熟知的程式語言。一般被稱為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HTML Tags (</w:t>
      </w:r>
      <w:r w:rsidRPr="004F4C6D">
        <w:rPr>
          <w:rFonts w:ascii="Consolas" w:eastAsia="新細明體" w:hAnsi="Consolas" w:hint="eastAsia"/>
        </w:rPr>
        <w:t>標籤</w:t>
      </w:r>
      <w:r w:rsidRPr="004F4C6D">
        <w:rPr>
          <w:rFonts w:ascii="Consolas" w:eastAsia="新細明體" w:hAnsi="Consolas"/>
        </w:rPr>
        <w:t>)</w:t>
      </w:r>
      <w:r w:rsidRPr="004F4C6D">
        <w:rPr>
          <w:rFonts w:ascii="Consolas" w:eastAsia="新細明體" w:hAnsi="Consolas" w:hint="eastAsia"/>
        </w:rPr>
        <w:t>，在一些程式語言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(</w:t>
      </w:r>
      <w:r w:rsidRPr="004F4C6D">
        <w:rPr>
          <w:rFonts w:ascii="Consolas" w:eastAsia="新細明體" w:hAnsi="Consolas" w:hint="eastAsia"/>
        </w:rPr>
        <w:t>例如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JavaScript) </w:t>
      </w:r>
      <w:r w:rsidRPr="004F4C6D">
        <w:rPr>
          <w:rFonts w:ascii="Consolas" w:eastAsia="新細明體" w:hAnsi="Consolas" w:hint="eastAsia"/>
        </w:rPr>
        <w:t>而言，它們是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HTML Elements (</w:t>
      </w:r>
      <w:r w:rsidRPr="004F4C6D">
        <w:rPr>
          <w:rFonts w:ascii="Consolas" w:eastAsia="新細明體" w:hAnsi="Consolas" w:hint="eastAsia"/>
        </w:rPr>
        <w:t>元素</w:t>
      </w:r>
      <w:r w:rsidRPr="004F4C6D">
        <w:rPr>
          <w:rFonts w:ascii="Consolas" w:eastAsia="新細明體" w:hAnsi="Consolas"/>
        </w:rPr>
        <w:t>)</w:t>
      </w:r>
      <w:r w:rsidRPr="004F4C6D">
        <w:rPr>
          <w:rFonts w:ascii="Consolas" w:eastAsia="新細明體" w:hAnsi="Consolas" w:hint="eastAsia"/>
        </w:rPr>
        <w:t>。每一個</w:t>
      </w:r>
      <w:r w:rsidRPr="004F4C6D">
        <w:rPr>
          <w:rFonts w:ascii="Consolas" w:eastAsia="新細明體" w:hAnsi="Consolas"/>
        </w:rPr>
        <w:t xml:space="preserve"> Tag </w:t>
      </w:r>
      <w:r w:rsidRPr="004F4C6D">
        <w:rPr>
          <w:rFonts w:ascii="Consolas" w:eastAsia="新細明體" w:hAnsi="Consolas" w:hint="eastAsia"/>
        </w:rPr>
        <w:t>由元素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(Element) </w:t>
      </w:r>
      <w:r w:rsidRPr="004F4C6D">
        <w:rPr>
          <w:rFonts w:ascii="Consolas" w:eastAsia="新細明體" w:hAnsi="Consolas" w:hint="eastAsia"/>
        </w:rPr>
        <w:t>和屬性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(Attribute) </w:t>
      </w:r>
      <w:r w:rsidRPr="004F4C6D">
        <w:rPr>
          <w:rFonts w:ascii="Consolas" w:eastAsia="新細明體" w:hAnsi="Consolas" w:hint="eastAsia"/>
        </w:rPr>
        <w:t>組合，用來決定網頁元件的呈現樣貌，例如</w:t>
      </w:r>
      <w:r w:rsidRPr="004F4C6D">
        <w:rPr>
          <w:rFonts w:ascii="Consolas" w:eastAsia="新細明體" w:hAnsi="Consolas" w:hint="eastAsia"/>
        </w:rPr>
        <w:t>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2EAF" w:rsidRPr="004F4C6D" w14:paraId="0F8D9C84" w14:textId="77777777" w:rsidTr="00876A59">
        <w:trPr>
          <w:trHeight w:val="150"/>
        </w:trPr>
        <w:tc>
          <w:tcPr>
            <w:tcW w:w="8296" w:type="dxa"/>
          </w:tcPr>
          <w:p w14:paraId="462B8B59" w14:textId="77777777" w:rsidR="00202EAF" w:rsidRPr="004F4C6D" w:rsidRDefault="00202EAF" w:rsidP="00876A5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一般文字</w:t>
            </w:r>
          </w:p>
        </w:tc>
      </w:tr>
      <w:tr w:rsidR="00202EAF" w:rsidRPr="004F4C6D" w14:paraId="71BD93A5" w14:textId="77777777" w:rsidTr="00876A59">
        <w:tc>
          <w:tcPr>
            <w:tcW w:w="8296" w:type="dxa"/>
          </w:tcPr>
          <w:p w14:paraId="46BA3CDC" w14:textId="77777777" w:rsidR="00202EAF" w:rsidRPr="004F4C6D" w:rsidRDefault="00202EAF" w:rsidP="00876A5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我每天都被</w:t>
            </w:r>
            <w:proofErr w:type="gramStart"/>
            <w:r w:rsidRPr="004F4C6D">
              <w:rPr>
                <w:rFonts w:ascii="Consolas" w:eastAsia="新細明體" w:hAnsi="Consolas" w:hint="eastAsia"/>
              </w:rPr>
              <w:t>自己帥醒</w:t>
            </w:r>
            <w:proofErr w:type="gramEnd"/>
            <w:r w:rsidRPr="004F4C6D">
              <w:rPr>
                <w:rFonts w:ascii="Consolas" w:eastAsia="新細明體" w:hAnsi="Consolas" w:hint="eastAsia"/>
              </w:rPr>
              <w:t>，壓力好大</w:t>
            </w:r>
          </w:p>
        </w:tc>
      </w:tr>
    </w:tbl>
    <w:p w14:paraId="10D604F9" w14:textId="77777777" w:rsidR="00202EAF" w:rsidRPr="004F4C6D" w:rsidRDefault="00202EAF" w:rsidP="00202EAF">
      <w:pPr>
        <w:rPr>
          <w:rFonts w:ascii="Consolas" w:eastAsia="新細明體" w:hAnsi="Consolas"/>
        </w:rPr>
      </w:pPr>
    </w:p>
    <w:p w14:paraId="7D898AD0" w14:textId="77777777" w:rsidR="00202EAF" w:rsidRPr="004F4C6D" w:rsidRDefault="00202EAF" w:rsidP="00202EAF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如果希望讓文字在網頁上變成一個「段落」</w:t>
      </w:r>
      <w:r w:rsidRPr="004F4C6D">
        <w:rPr>
          <w:rFonts w:ascii="Consolas" w:eastAsia="新細明體" w:hAnsi="Consolas" w:hint="eastAsia"/>
        </w:rPr>
        <w:t>(</w:t>
      </w:r>
      <w:r w:rsidRPr="004F4C6D">
        <w:rPr>
          <w:rFonts w:ascii="Consolas" w:eastAsia="新細明體" w:hAnsi="Consolas"/>
        </w:rPr>
        <w:t>Paragraph)</w:t>
      </w:r>
      <w:r w:rsidRPr="004F4C6D">
        <w:rPr>
          <w:rFonts w:ascii="Consolas" w:eastAsia="新細明體" w:hAnsi="Consolas" w:hint="eastAsia"/>
        </w:rPr>
        <w:t>，就在文字前後各自加上「</w:t>
      </w:r>
      <w:r w:rsidRPr="004F4C6D">
        <w:rPr>
          <w:rFonts w:ascii="Consolas" w:eastAsia="新細明體" w:hAnsi="Consolas" w:hint="eastAsia"/>
        </w:rPr>
        <w:t>&lt;</w:t>
      </w:r>
      <w:r w:rsidRPr="004F4C6D">
        <w:rPr>
          <w:rFonts w:ascii="Consolas" w:eastAsia="新細明體" w:hAnsi="Consolas"/>
        </w:rPr>
        <w:t>p&gt;</w:t>
      </w:r>
      <w:r w:rsidRPr="004F4C6D">
        <w:rPr>
          <w:rFonts w:ascii="Consolas" w:eastAsia="新細明體" w:hAnsi="Consolas" w:hint="eastAsia"/>
        </w:rPr>
        <w:t>」和「</w:t>
      </w:r>
      <w:r w:rsidRPr="004F4C6D">
        <w:rPr>
          <w:rFonts w:ascii="Consolas" w:eastAsia="新細明體" w:hAnsi="Consolas"/>
        </w:rPr>
        <w:t>&lt;/p&gt;</w:t>
      </w:r>
      <w:r w:rsidRPr="004F4C6D">
        <w:rPr>
          <w:rFonts w:ascii="Consolas" w:eastAsia="新細明體" w:hAnsi="Consolas" w:hint="eastAsia"/>
        </w:rPr>
        <w:t>」</w:t>
      </w:r>
      <w:r w:rsidRPr="004F4C6D">
        <w:rPr>
          <w:rFonts w:ascii="Consolas" w:eastAsia="新細明體" w:hAnsi="Consolas" w:hint="eastAsia"/>
        </w:rPr>
        <w:t>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2EAF" w:rsidRPr="004F4C6D" w14:paraId="17F06720" w14:textId="77777777" w:rsidTr="00876A59">
        <w:tc>
          <w:tcPr>
            <w:tcW w:w="8296" w:type="dxa"/>
          </w:tcPr>
          <w:p w14:paraId="209F3CE8" w14:textId="77777777" w:rsidR="00202EAF" w:rsidRPr="004F4C6D" w:rsidRDefault="00202EAF" w:rsidP="00876A5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H</w:t>
            </w:r>
            <w:r w:rsidRPr="004F4C6D">
              <w:rPr>
                <w:rFonts w:ascii="Consolas" w:eastAsia="新細明體" w:hAnsi="Consolas"/>
              </w:rPr>
              <w:t>TML</w:t>
            </w:r>
          </w:p>
        </w:tc>
      </w:tr>
      <w:tr w:rsidR="00202EAF" w:rsidRPr="004F4C6D" w14:paraId="2D113697" w14:textId="77777777" w:rsidTr="00876A59">
        <w:tc>
          <w:tcPr>
            <w:tcW w:w="8296" w:type="dxa"/>
          </w:tcPr>
          <w:p w14:paraId="7CB0FE1A" w14:textId="77777777" w:rsidR="00202EAF" w:rsidRPr="004F4C6D" w:rsidRDefault="00202EAF" w:rsidP="00876A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&gt;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每天都被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自己帥醒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，壓力好大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</w:tc>
      </w:tr>
    </w:tbl>
    <w:p w14:paraId="0867FE2C" w14:textId="77777777" w:rsidR="00202EAF" w:rsidRPr="004F4C6D" w:rsidRDefault="00202EAF" w:rsidP="00202EAF">
      <w:pPr>
        <w:rPr>
          <w:rFonts w:ascii="Consolas" w:eastAsia="新細明體" w:hAnsi="Consolas"/>
        </w:rPr>
      </w:pPr>
    </w:p>
    <w:p w14:paraId="188EA41F" w14:textId="77777777" w:rsidR="00202EAF" w:rsidRPr="004F4C6D" w:rsidRDefault="00202EAF" w:rsidP="00202EAF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64C3C476" wp14:editId="4554CA1E">
            <wp:extent cx="5274310" cy="2171065"/>
            <wp:effectExtent l="0" t="0" r="2540" b="63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7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AED57" w14:textId="77777777" w:rsidR="00202EAF" w:rsidRPr="004F4C6D" w:rsidRDefault="00202EAF" w:rsidP="00202EAF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/>
        </w:rPr>
        <w:t xml:space="preserve">: HTML </w:t>
      </w:r>
      <w:r w:rsidRPr="004F4C6D">
        <w:rPr>
          <w:rFonts w:ascii="Consolas" w:eastAsia="新細明體" w:hAnsi="Consolas" w:hint="eastAsia"/>
        </w:rPr>
        <w:t>基本元素的組成</w:t>
      </w:r>
    </w:p>
    <w:p w14:paraId="76AFDF4B" w14:textId="77777777" w:rsidR="00202EAF" w:rsidRPr="004F4C6D" w:rsidRDefault="00202EAF" w:rsidP="00202EAF">
      <w:pPr>
        <w:rPr>
          <w:rFonts w:ascii="Consolas" w:eastAsia="新細明體" w:hAnsi="Consolas"/>
        </w:rPr>
      </w:pPr>
    </w:p>
    <w:p w14:paraId="54164565" w14:textId="77777777" w:rsidR="00202EAF" w:rsidRPr="004F4C6D" w:rsidRDefault="00202EAF" w:rsidP="00202EAF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每一個元素都可以設定自己的屬性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(Attribute)</w:t>
      </w:r>
      <w:r w:rsidRPr="004F4C6D">
        <w:rPr>
          <w:rFonts w:ascii="Consolas" w:eastAsia="新細明體" w:hAnsi="Consolas" w:hint="eastAsia"/>
        </w:rPr>
        <w:t>，屬性設定可以</w:t>
      </w:r>
      <w:r w:rsidRPr="004F4C6D">
        <w:rPr>
          <w:rFonts w:ascii="Consolas" w:eastAsia="新細明體" w:hAnsi="Consolas" w:hint="eastAsia"/>
        </w:rPr>
        <w:t>0</w:t>
      </w:r>
      <w:r w:rsidRPr="004F4C6D">
        <w:rPr>
          <w:rFonts w:ascii="Consolas" w:eastAsia="新細明體" w:hAnsi="Consolas" w:hint="eastAsia"/>
        </w:rPr>
        <w:t>到多組</w:t>
      </w:r>
      <w:r w:rsidRPr="004F4C6D">
        <w:rPr>
          <w:rFonts w:ascii="Consolas" w:eastAsia="新細明體" w:hAnsi="Consolas" w:hint="eastAsia"/>
        </w:rPr>
        <w:t>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2EAF" w:rsidRPr="004F4C6D" w14:paraId="0BD93AD3" w14:textId="77777777" w:rsidTr="00876A59">
        <w:tc>
          <w:tcPr>
            <w:tcW w:w="8296" w:type="dxa"/>
          </w:tcPr>
          <w:p w14:paraId="757104FC" w14:textId="77777777" w:rsidR="00202EAF" w:rsidRPr="004F4C6D" w:rsidRDefault="00202EAF" w:rsidP="00876A5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H</w:t>
            </w:r>
            <w:r w:rsidRPr="004F4C6D">
              <w:rPr>
                <w:rFonts w:ascii="Consolas" w:eastAsia="新細明體" w:hAnsi="Consolas"/>
              </w:rPr>
              <w:t>TML</w:t>
            </w:r>
          </w:p>
        </w:tc>
      </w:tr>
      <w:tr w:rsidR="00202EAF" w:rsidRPr="004F4C6D" w14:paraId="03110825" w14:textId="77777777" w:rsidTr="00876A59">
        <w:tc>
          <w:tcPr>
            <w:tcW w:w="8296" w:type="dxa"/>
          </w:tcPr>
          <w:p w14:paraId="27B26D1F" w14:textId="77777777" w:rsidR="00202EAF" w:rsidRPr="004F4C6D" w:rsidRDefault="00202EAF" w:rsidP="00876A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E50000"/>
                <w:kern w:val="0"/>
                <w:sz w:val="21"/>
                <w:szCs w:val="21"/>
              </w:rPr>
              <w:t>clas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每天都被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自己帥醒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，壓力好大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</w:tc>
      </w:tr>
    </w:tbl>
    <w:p w14:paraId="3F722AAA" w14:textId="77777777" w:rsidR="00202EAF" w:rsidRPr="004F4C6D" w:rsidRDefault="00202EAF" w:rsidP="00202EAF">
      <w:pPr>
        <w:rPr>
          <w:rFonts w:ascii="Consolas" w:eastAsia="新細明體" w:hAnsi="Consolas"/>
        </w:rPr>
      </w:pPr>
    </w:p>
    <w:p w14:paraId="19DB9095" w14:textId="77777777" w:rsidR="00202EAF" w:rsidRPr="004F4C6D" w:rsidRDefault="00202EAF" w:rsidP="00202EAF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lastRenderedPageBreak/>
        <w:drawing>
          <wp:inline distT="0" distB="0" distL="0" distR="0" wp14:anchorId="60DAC646" wp14:editId="43F5626A">
            <wp:extent cx="5274310" cy="676910"/>
            <wp:effectExtent l="0" t="0" r="2540" b="889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65FED" w14:textId="77777777" w:rsidR="00202EAF" w:rsidRPr="004F4C6D" w:rsidRDefault="00202EAF" w:rsidP="00202EAF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/>
        </w:rPr>
        <w:t xml:space="preserve">: </w:t>
      </w:r>
      <w:r w:rsidRPr="004F4C6D">
        <w:rPr>
          <w:rFonts w:ascii="Consolas" w:eastAsia="新細明體" w:hAnsi="Consolas" w:hint="eastAsia"/>
        </w:rPr>
        <w:t>屬性可以為元素提供更多的資訊</w:t>
      </w:r>
    </w:p>
    <w:p w14:paraId="01DAB8A1" w14:textId="77777777" w:rsidR="00202EAF" w:rsidRPr="004F4C6D" w:rsidRDefault="00202EAF" w:rsidP="00202EAF">
      <w:pPr>
        <w:rPr>
          <w:rFonts w:ascii="Consolas" w:eastAsia="新細明體" w:hAnsi="Consolas"/>
        </w:rPr>
      </w:pPr>
    </w:p>
    <w:p w14:paraId="3EE9AE70" w14:textId="77777777" w:rsidR="00202EAF" w:rsidRPr="004F4C6D" w:rsidRDefault="00202EAF" w:rsidP="00202EAF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有些元素沒有內容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(Content)</w:t>
      </w:r>
      <w:r w:rsidRPr="004F4C6D">
        <w:rPr>
          <w:rFonts w:ascii="Consolas" w:eastAsia="新細明體" w:hAnsi="Consolas" w:hint="eastAsia"/>
        </w:rPr>
        <w:t>，會稱之為空元素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(Empty Element)</w:t>
      </w:r>
      <w:r w:rsidRPr="004F4C6D">
        <w:rPr>
          <w:rFonts w:ascii="Consolas" w:eastAsia="新細明體" w:hAnsi="Consolas" w:hint="eastAsia"/>
        </w:rPr>
        <w:t>，例如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&lt;</w:t>
      </w:r>
      <w:proofErr w:type="spellStart"/>
      <w:r w:rsidRPr="004F4C6D">
        <w:rPr>
          <w:rFonts w:ascii="Consolas" w:eastAsia="新細明體" w:hAnsi="Consolas"/>
        </w:rPr>
        <w:t>img</w:t>
      </w:r>
      <w:proofErr w:type="spellEnd"/>
      <w:r w:rsidRPr="004F4C6D">
        <w:rPr>
          <w:rFonts w:ascii="Consolas" w:eastAsia="新細明體" w:hAnsi="Consolas"/>
        </w:rPr>
        <w:t>&gt;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2EAF" w:rsidRPr="004F4C6D" w14:paraId="169EAA35" w14:textId="77777777" w:rsidTr="00876A59">
        <w:tc>
          <w:tcPr>
            <w:tcW w:w="8296" w:type="dxa"/>
          </w:tcPr>
          <w:p w14:paraId="25D5D024" w14:textId="77777777" w:rsidR="00202EAF" w:rsidRPr="004F4C6D" w:rsidRDefault="00202EAF" w:rsidP="00876A5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H</w:t>
            </w:r>
            <w:r w:rsidRPr="004F4C6D">
              <w:rPr>
                <w:rFonts w:ascii="Consolas" w:eastAsia="新細明體" w:hAnsi="Consolas"/>
              </w:rPr>
              <w:t>TML</w:t>
            </w:r>
          </w:p>
        </w:tc>
      </w:tr>
      <w:tr w:rsidR="00202EAF" w:rsidRPr="004F4C6D" w14:paraId="3CD6D3F6" w14:textId="77777777" w:rsidTr="00876A59">
        <w:tc>
          <w:tcPr>
            <w:tcW w:w="8296" w:type="dxa"/>
          </w:tcPr>
          <w:p w14:paraId="5FF45E69" w14:textId="77777777" w:rsidR="00202EAF" w:rsidRPr="004F4C6D" w:rsidRDefault="00202EAF" w:rsidP="00876A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4F4C6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</w:t>
            </w:r>
            <w:proofErr w:type="spellStart"/>
            <w:r w:rsidRPr="004F4C6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img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E50000"/>
                <w:kern w:val="0"/>
                <w:sz w:val="16"/>
                <w:szCs w:val="16"/>
              </w:rPr>
              <w:t>src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https://www.dora-world.com.tw/dist/images/character_1.png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E50000"/>
                <w:kern w:val="0"/>
                <w:sz w:val="16"/>
                <w:szCs w:val="16"/>
              </w:rPr>
              <w:t>al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哆</w:t>
            </w:r>
            <w:proofErr w:type="gramEnd"/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啦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夢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/&gt;</w:t>
            </w:r>
          </w:p>
        </w:tc>
      </w:tr>
    </w:tbl>
    <w:p w14:paraId="188E5AD6" w14:textId="77777777" w:rsidR="00202EAF" w:rsidRPr="0083071E" w:rsidRDefault="00202EAF" w:rsidP="00202EAF">
      <w:pPr>
        <w:rPr>
          <w:rFonts w:ascii="Consolas" w:eastAsia="新細明體" w:hAnsi="Consolas"/>
        </w:rPr>
      </w:pPr>
      <w:proofErr w:type="gramStart"/>
      <w:r w:rsidRPr="004F4C6D">
        <w:rPr>
          <w:rFonts w:ascii="Consolas" w:eastAsia="新細明體" w:hAnsi="Consolas" w:hint="eastAsia"/>
        </w:rPr>
        <w:t>註</w:t>
      </w:r>
      <w:proofErr w:type="gramEnd"/>
      <w:r>
        <w:rPr>
          <w:rFonts w:ascii="Consolas" w:eastAsia="新細明體" w:hAnsi="Consolas" w:hint="eastAsia"/>
        </w:rPr>
        <w:t>1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proofErr w:type="spellStart"/>
      <w:r w:rsidRPr="004F4C6D">
        <w:rPr>
          <w:rFonts w:ascii="Consolas" w:eastAsia="新細明體" w:hAnsi="Consolas" w:hint="eastAsia"/>
        </w:rPr>
        <w:t>s</w:t>
      </w:r>
      <w:r w:rsidRPr="004F4C6D">
        <w:rPr>
          <w:rFonts w:ascii="Consolas" w:eastAsia="新細明體" w:hAnsi="Consolas"/>
        </w:rPr>
        <w:t>rc</w:t>
      </w:r>
      <w:proofErr w:type="spellEnd"/>
      <w:r w:rsidRPr="004F4C6D">
        <w:rPr>
          <w:rFonts w:ascii="Consolas" w:eastAsia="新細明體" w:hAnsi="Consolas" w:hint="eastAsia"/>
        </w:rPr>
        <w:t>圖片連結來自</w:t>
      </w:r>
      <w:r w:rsidRPr="004F4C6D">
        <w:rPr>
          <w:rFonts w:ascii="Consolas" w:eastAsia="新細明體" w:hAnsi="Consolas"/>
        </w:rPr>
        <w:t xml:space="preserve"> </w:t>
      </w:r>
      <w:hyperlink r:id="rId72" w:history="1">
        <w:r w:rsidRPr="006647E2">
          <w:rPr>
            <w:rStyle w:val="a3"/>
            <w:rFonts w:ascii="Consolas" w:eastAsia="新細明體" w:hAnsi="Consolas"/>
          </w:rPr>
          <w:t>https://www.dora-world.com.tw/character.php</w:t>
        </w:r>
      </w:hyperlink>
    </w:p>
    <w:p w14:paraId="283F8EBF" w14:textId="77777777" w:rsidR="00202EAF" w:rsidRDefault="00202EAF" w:rsidP="00202EAF">
      <w:pPr>
        <w:rPr>
          <w:rFonts w:ascii="Consolas" w:eastAsia="新細明體" w:hAnsi="Consolas"/>
        </w:rPr>
      </w:pPr>
      <w:proofErr w:type="gramStart"/>
      <w:r>
        <w:rPr>
          <w:rFonts w:ascii="Consolas" w:eastAsia="新細明體" w:hAnsi="Consolas" w:hint="eastAsia"/>
        </w:rPr>
        <w:t>註</w:t>
      </w:r>
      <w:proofErr w:type="gramEnd"/>
      <w:r>
        <w:rPr>
          <w:rFonts w:ascii="Consolas" w:eastAsia="新細明體" w:hAnsi="Consolas" w:hint="eastAsia"/>
        </w:rPr>
        <w:t>2</w:t>
      </w:r>
      <w:r>
        <w:rPr>
          <w:rFonts w:ascii="Consolas" w:eastAsia="新細明體" w:hAnsi="Consolas"/>
        </w:rPr>
        <w:t>: &lt;</w:t>
      </w:r>
      <w:proofErr w:type="spellStart"/>
      <w:r>
        <w:rPr>
          <w:rFonts w:ascii="Consolas" w:eastAsia="新細明體" w:hAnsi="Consolas"/>
        </w:rPr>
        <w:t>img</w:t>
      </w:r>
      <w:proofErr w:type="spellEnd"/>
      <w:r>
        <w:rPr>
          <w:rFonts w:ascii="Consolas" w:eastAsia="新細明體" w:hAnsi="Consolas"/>
        </w:rPr>
        <w:t xml:space="preserve">&gt; </w:t>
      </w:r>
      <w:r w:rsidRPr="0083071E">
        <w:rPr>
          <w:rFonts w:ascii="Consolas" w:eastAsia="新細明體" w:hAnsi="Consolas" w:hint="eastAsia"/>
        </w:rPr>
        <w:t>和其他元素都在一行上，相臨的行内元素会排列在同一行，直到一行排不下，才會換行，其寬度隨元素的内容而變化</w:t>
      </w:r>
      <w:r>
        <w:rPr>
          <w:rFonts w:ascii="Consolas" w:eastAsia="新細明體" w:hAnsi="Consolas" w:hint="eastAsia"/>
        </w:rPr>
        <w:t>，這種元素稱為行內</w:t>
      </w:r>
      <w:r>
        <w:rPr>
          <w:rFonts w:ascii="Consolas" w:eastAsia="新細明體" w:hAnsi="Consolas" w:hint="eastAsia"/>
        </w:rPr>
        <w:t xml:space="preserve"> </w:t>
      </w:r>
      <w:r>
        <w:rPr>
          <w:rFonts w:ascii="Consolas" w:eastAsia="新細明體" w:hAnsi="Consolas"/>
        </w:rPr>
        <w:t xml:space="preserve">(inline) </w:t>
      </w:r>
      <w:r>
        <w:rPr>
          <w:rFonts w:ascii="Consolas" w:eastAsia="新細明體" w:hAnsi="Consolas" w:hint="eastAsia"/>
        </w:rPr>
        <w:t>元素。</w:t>
      </w:r>
    </w:p>
    <w:p w14:paraId="29540869" w14:textId="77777777" w:rsidR="00202EAF" w:rsidRPr="00BD7294" w:rsidRDefault="00202EAF" w:rsidP="00202EAF">
      <w:pPr>
        <w:rPr>
          <w:rFonts w:ascii="Consolas" w:eastAsia="新細明體" w:hAnsi="Consolas"/>
        </w:rPr>
      </w:pPr>
    </w:p>
    <w:p w14:paraId="17D36183" w14:textId="77777777" w:rsidR="00202EAF" w:rsidRPr="004F4C6D" w:rsidRDefault="00202EAF" w:rsidP="00202EAF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基本的網頁架構</w:t>
      </w:r>
      <w:r w:rsidRPr="004F4C6D">
        <w:rPr>
          <w:rFonts w:ascii="Consolas" w:eastAsia="新細明體" w:hAnsi="Consolas" w:hint="eastAsia"/>
        </w:rPr>
        <w:t>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2EAF" w:rsidRPr="004F4C6D" w14:paraId="69645547" w14:textId="77777777" w:rsidTr="00876A59">
        <w:tc>
          <w:tcPr>
            <w:tcW w:w="8296" w:type="dxa"/>
          </w:tcPr>
          <w:p w14:paraId="2350AF5D" w14:textId="77777777" w:rsidR="00202EAF" w:rsidRPr="004F4C6D" w:rsidRDefault="00202EAF" w:rsidP="00876A5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H</w:t>
            </w:r>
            <w:r w:rsidRPr="004F4C6D">
              <w:rPr>
                <w:rFonts w:ascii="Consolas" w:eastAsia="新細明體" w:hAnsi="Consolas"/>
              </w:rPr>
              <w:t>TML</w:t>
            </w:r>
          </w:p>
        </w:tc>
      </w:tr>
      <w:tr w:rsidR="00202EAF" w:rsidRPr="004F4C6D" w14:paraId="19F660F3" w14:textId="77777777" w:rsidTr="00876A59">
        <w:tc>
          <w:tcPr>
            <w:tcW w:w="8296" w:type="dxa"/>
          </w:tcPr>
          <w:p w14:paraId="49288478" w14:textId="77777777" w:rsidR="00202EAF" w:rsidRPr="004F4C6D" w:rsidRDefault="00202EAF" w:rsidP="00876A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!DOCTYP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E50000"/>
                <w:kern w:val="0"/>
                <w:szCs w:val="24"/>
              </w:rPr>
              <w:t>html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gt;</w:t>
            </w:r>
          </w:p>
          <w:p w14:paraId="326EDD37" w14:textId="77777777" w:rsidR="00202EAF" w:rsidRPr="004F4C6D" w:rsidRDefault="00202EAF" w:rsidP="00876A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html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E50000"/>
                <w:kern w:val="0"/>
                <w:szCs w:val="24"/>
              </w:rPr>
              <w:t>lang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>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e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"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gt;</w:t>
            </w:r>
          </w:p>
          <w:p w14:paraId="622956DA" w14:textId="77777777" w:rsidR="00202EAF" w:rsidRPr="004F4C6D" w:rsidRDefault="00202EAF" w:rsidP="00876A59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head&gt;</w:t>
            </w:r>
          </w:p>
          <w:p w14:paraId="66F5DB29" w14:textId="77777777" w:rsidR="00202EAF" w:rsidRPr="004F4C6D" w:rsidRDefault="00202EAF" w:rsidP="00876A59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met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E50000"/>
                <w:kern w:val="0"/>
                <w:szCs w:val="24"/>
              </w:rPr>
              <w:t>charse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>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"UTF-8"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gt;</w:t>
            </w:r>
          </w:p>
          <w:p w14:paraId="00E5984D" w14:textId="77777777" w:rsidR="00202EAF" w:rsidRPr="004F4C6D" w:rsidRDefault="00202EAF" w:rsidP="00876A59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met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E50000"/>
                <w:kern w:val="0"/>
                <w:szCs w:val="24"/>
              </w:rPr>
              <w:t>nam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>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"viewport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E50000"/>
                <w:kern w:val="0"/>
                <w:szCs w:val="24"/>
              </w:rPr>
              <w:t>conte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>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FF"/>
                <w:w w:val="50"/>
                <w:kern w:val="0"/>
                <w:szCs w:val="24"/>
              </w:rPr>
              <w:t>width=device-width, initial-scale=1.0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"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gt;</w:t>
            </w:r>
          </w:p>
          <w:p w14:paraId="031084BD" w14:textId="77777777" w:rsidR="00202EAF" w:rsidRPr="004F4C6D" w:rsidRDefault="00202EAF" w:rsidP="00876A59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title&gt;</w:t>
            </w:r>
            <w:r w:rsidRPr="004F4C6D">
              <w:rPr>
                <w:rFonts w:ascii="Consolas" w:eastAsia="新細明體" w:hAnsi="Consolas" w:cs="新細明體" w:hint="eastAsia"/>
                <w:color w:val="000000"/>
                <w:kern w:val="0"/>
                <w:szCs w:val="24"/>
              </w:rPr>
              <w:t>個人首頁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/title&gt;</w:t>
            </w:r>
          </w:p>
          <w:p w14:paraId="2BC0F412" w14:textId="77777777" w:rsidR="00202EAF" w:rsidRPr="004F4C6D" w:rsidRDefault="00202EAF" w:rsidP="00876A59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/head&gt;</w:t>
            </w:r>
          </w:p>
          <w:p w14:paraId="2460185D" w14:textId="77777777" w:rsidR="00202EAF" w:rsidRPr="004F4C6D" w:rsidRDefault="00202EAF" w:rsidP="00876A59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body&gt;</w:t>
            </w:r>
          </w:p>
          <w:p w14:paraId="15936D5C" w14:textId="77777777" w:rsidR="00202EAF" w:rsidRPr="004F4C6D" w:rsidRDefault="00202EAF" w:rsidP="00876A59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E50000"/>
                <w:kern w:val="0"/>
                <w:szCs w:val="24"/>
              </w:rPr>
              <w:t>clas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>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"content"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gt;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>我每天都被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>自己帥醒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>，壓力好大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/p&gt;</w:t>
            </w:r>
          </w:p>
          <w:p w14:paraId="53D71BC7" w14:textId="77777777" w:rsidR="00202EAF" w:rsidRPr="004F4C6D" w:rsidRDefault="00202EAF" w:rsidP="00876A59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</w:t>
            </w:r>
            <w:proofErr w:type="spellStart"/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img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E50000"/>
                <w:kern w:val="0"/>
                <w:szCs w:val="24"/>
              </w:rPr>
              <w:t>src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>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FF"/>
                <w:w w:val="40"/>
                <w:kern w:val="0"/>
                <w:szCs w:val="24"/>
              </w:rPr>
              <w:t>https://www.dora-world.com.tw/dist/images/character_1.png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E50000"/>
                <w:kern w:val="0"/>
                <w:szCs w:val="24"/>
              </w:rPr>
              <w:t>al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>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"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哆</w:t>
            </w:r>
            <w:proofErr w:type="gramEnd"/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啦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夢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Cs w:val="24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/&gt;</w:t>
            </w:r>
          </w:p>
          <w:p w14:paraId="7E519012" w14:textId="77777777" w:rsidR="00202EAF" w:rsidRPr="004F4C6D" w:rsidRDefault="00202EAF" w:rsidP="00876A59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ascii="Consolas" w:eastAsia="新細明體" w:hAnsi="Consolas" w:cs="新細明體"/>
                <w:color w:val="000000"/>
                <w:kern w:val="0"/>
                <w:szCs w:val="24"/>
              </w:rPr>
            </w:pP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/body&gt;</w:t>
            </w:r>
          </w:p>
          <w:p w14:paraId="1A1104EB" w14:textId="77777777" w:rsidR="00202EAF" w:rsidRPr="004F4C6D" w:rsidRDefault="00202EAF" w:rsidP="00876A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800000"/>
                <w:kern w:val="0"/>
                <w:szCs w:val="24"/>
              </w:rPr>
              <w:t>&lt;/html&gt;</w:t>
            </w:r>
          </w:p>
        </w:tc>
      </w:tr>
    </w:tbl>
    <w:p w14:paraId="1BF1F8E3" w14:textId="77777777" w:rsidR="00202EAF" w:rsidRPr="004F4C6D" w:rsidRDefault="00202EAF" w:rsidP="00202EAF">
      <w:pPr>
        <w:rPr>
          <w:rFonts w:ascii="Consolas" w:eastAsia="新細明體" w:hAnsi="Consolas"/>
        </w:rPr>
      </w:pPr>
      <w:proofErr w:type="gramStart"/>
      <w:r w:rsidRPr="004F4C6D">
        <w:rPr>
          <w:rFonts w:ascii="Consolas" w:eastAsia="新細明體" w:hAnsi="Consolas" w:hint="eastAsia"/>
        </w:rPr>
        <w:t>註</w:t>
      </w:r>
      <w:proofErr w:type="gramEnd"/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元素裡面可以有其它元素，我們稱之為「巢狀元素</w:t>
      </w:r>
      <w:r w:rsidRPr="004F4C6D">
        <w:rPr>
          <w:rFonts w:ascii="Consolas" w:eastAsia="新細明體" w:hAnsi="Consolas" w:hint="eastAsia"/>
        </w:rPr>
        <w:t xml:space="preserve"> (</w:t>
      </w:r>
      <w:r w:rsidRPr="004F4C6D">
        <w:rPr>
          <w:rFonts w:ascii="Consolas" w:eastAsia="新細明體" w:hAnsi="Consolas"/>
        </w:rPr>
        <w:t>N</w:t>
      </w:r>
      <w:r w:rsidRPr="004F4C6D">
        <w:rPr>
          <w:rFonts w:ascii="Consolas" w:eastAsia="新細明體" w:hAnsi="Consolas" w:hint="eastAsia"/>
        </w:rPr>
        <w:t xml:space="preserve">esting </w:t>
      </w:r>
      <w:r w:rsidRPr="004F4C6D">
        <w:rPr>
          <w:rFonts w:ascii="Consolas" w:eastAsia="新細明體" w:hAnsi="Consolas"/>
        </w:rPr>
        <w:t>E</w:t>
      </w:r>
      <w:r w:rsidRPr="004F4C6D">
        <w:rPr>
          <w:rFonts w:ascii="Consolas" w:eastAsia="新細明體" w:hAnsi="Consolas" w:hint="eastAsia"/>
        </w:rPr>
        <w:t>lement</w:t>
      </w:r>
      <w:r w:rsidRPr="004F4C6D">
        <w:rPr>
          <w:rFonts w:ascii="Consolas" w:eastAsia="新細明體" w:hAnsi="Consolas"/>
        </w:rPr>
        <w:t>)</w:t>
      </w:r>
      <w:r w:rsidRPr="004F4C6D">
        <w:rPr>
          <w:rFonts w:ascii="Consolas" w:eastAsia="新細明體" w:hAnsi="Consolas" w:hint="eastAsia"/>
        </w:rPr>
        <w:t>」</w:t>
      </w:r>
    </w:p>
    <w:p w14:paraId="2CE5CF31" w14:textId="77777777" w:rsidR="00202EAF" w:rsidRPr="004F4C6D" w:rsidRDefault="00202EAF" w:rsidP="00202EAF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lastRenderedPageBreak/>
        <w:drawing>
          <wp:inline distT="0" distB="0" distL="0" distR="0" wp14:anchorId="37CD676E" wp14:editId="5E05C884">
            <wp:extent cx="1924259" cy="2113348"/>
            <wp:effectExtent l="0" t="0" r="0" b="127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932592" cy="212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A6385" w14:textId="77777777" w:rsidR="00202EAF" w:rsidRPr="004F4C6D" w:rsidRDefault="00202EAF" w:rsidP="00202EAF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前述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HTML tags </w:t>
      </w:r>
      <w:r w:rsidRPr="004F4C6D">
        <w:rPr>
          <w:rFonts w:ascii="Consolas" w:eastAsia="新細明體" w:hAnsi="Consolas" w:hint="eastAsia"/>
        </w:rPr>
        <w:t>在瀏覽器上顯示的結果</w:t>
      </w:r>
    </w:p>
    <w:p w14:paraId="4BD89B31" w14:textId="77777777" w:rsidR="00202EAF" w:rsidRPr="004F4C6D" w:rsidRDefault="00202EAF" w:rsidP="00202EAF">
      <w:pPr>
        <w:rPr>
          <w:rFonts w:ascii="Consolas" w:eastAsia="新細明體" w:hAnsi="Consolas"/>
        </w:rPr>
      </w:pPr>
    </w:p>
    <w:p w14:paraId="4FC67147" w14:textId="77777777" w:rsidR="00202EAF" w:rsidRPr="004F4C6D" w:rsidRDefault="00202EAF" w:rsidP="00202EAF">
      <w:pPr>
        <w:rPr>
          <w:rFonts w:ascii="Consolas" w:eastAsia="新細明體" w:hAnsi="Consolas"/>
          <w:shd w:val="pct15" w:color="auto" w:fill="FFFFFF"/>
        </w:rPr>
      </w:pPr>
      <w:r w:rsidRPr="004F4C6D">
        <w:rPr>
          <w:rFonts w:ascii="Consolas" w:eastAsia="新細明體" w:hAnsi="Consolas" w:hint="eastAsia"/>
          <w:shd w:val="pct15" w:color="auto" w:fill="FFFFFF"/>
        </w:rPr>
        <w:t>C</w:t>
      </w:r>
      <w:r w:rsidRPr="004F4C6D">
        <w:rPr>
          <w:rFonts w:ascii="Consolas" w:eastAsia="新細明體" w:hAnsi="Consolas"/>
          <w:shd w:val="pct15" w:color="auto" w:fill="FFFFFF"/>
        </w:rPr>
        <w:t>SS Selector</w:t>
      </w:r>
    </w:p>
    <w:p w14:paraId="0AF49FC4" w14:textId="77777777" w:rsidR="00202EAF" w:rsidRPr="004F4C6D" w:rsidRDefault="00202EAF" w:rsidP="00202EAF">
      <w:pPr>
        <w:rPr>
          <w:rFonts w:ascii="Consolas" w:eastAsia="新細明體" w:hAnsi="Consolas"/>
          <w:shd w:val="pct15" w:color="auto" w:fill="FFFFFF"/>
        </w:rPr>
      </w:pPr>
      <w:r w:rsidRPr="004F4C6D">
        <w:rPr>
          <w:rFonts w:ascii="Consolas" w:eastAsia="新細明體" w:hAnsi="Consolas" w:hint="eastAsia"/>
        </w:rPr>
        <w:t>基本的選擇器類型如下</w:t>
      </w:r>
      <w:r w:rsidRPr="004F4C6D">
        <w:rPr>
          <w:rFonts w:ascii="Consolas" w:eastAsia="新細明體" w:hAnsi="Consolas" w:hint="eastAsia"/>
        </w:rPr>
        <w:t>:</w:t>
      </w:r>
    </w:p>
    <w:tbl>
      <w:tblPr>
        <w:tblStyle w:val="a4"/>
        <w:tblW w:w="5000" w:type="pct"/>
        <w:jc w:val="center"/>
        <w:tblLook w:val="04A0" w:firstRow="1" w:lastRow="0" w:firstColumn="1" w:lastColumn="0" w:noHBand="0" w:noVBand="1"/>
      </w:tblPr>
      <w:tblGrid>
        <w:gridCol w:w="1556"/>
        <w:gridCol w:w="1699"/>
        <w:gridCol w:w="2836"/>
        <w:gridCol w:w="2205"/>
      </w:tblGrid>
      <w:tr w:rsidR="00202EAF" w:rsidRPr="004F4C6D" w14:paraId="3450F899" w14:textId="77777777" w:rsidTr="00876A59">
        <w:trPr>
          <w:jc w:val="center"/>
        </w:trPr>
        <w:tc>
          <w:tcPr>
            <w:tcW w:w="938" w:type="pct"/>
          </w:tcPr>
          <w:p w14:paraId="65A1D60D" w14:textId="77777777" w:rsidR="00202EAF" w:rsidRPr="004F4C6D" w:rsidRDefault="00202EAF" w:rsidP="00876A59">
            <w:pPr>
              <w:jc w:val="center"/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選擇器</w:t>
            </w:r>
          </w:p>
        </w:tc>
        <w:tc>
          <w:tcPr>
            <w:tcW w:w="1024" w:type="pct"/>
          </w:tcPr>
          <w:p w14:paraId="0C9DA53D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說明</w:t>
            </w:r>
          </w:p>
        </w:tc>
        <w:tc>
          <w:tcPr>
            <w:tcW w:w="1709" w:type="pct"/>
          </w:tcPr>
          <w:p w14:paraId="16D8D9F2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使用元素</w:t>
            </w:r>
          </w:p>
        </w:tc>
        <w:tc>
          <w:tcPr>
            <w:tcW w:w="1329" w:type="pct"/>
          </w:tcPr>
          <w:p w14:paraId="182DE904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選擇器</w:t>
            </w:r>
          </w:p>
        </w:tc>
      </w:tr>
      <w:tr w:rsidR="00202EAF" w:rsidRPr="004F4C6D" w14:paraId="56B89617" w14:textId="77777777" w:rsidTr="00876A59">
        <w:trPr>
          <w:jc w:val="center"/>
        </w:trPr>
        <w:tc>
          <w:tcPr>
            <w:tcW w:w="938" w:type="pct"/>
            <w:vAlign w:val="center"/>
          </w:tcPr>
          <w:p w14:paraId="215DDDA0" w14:textId="77777777" w:rsidR="00202EAF" w:rsidRPr="004F4C6D" w:rsidRDefault="00202EAF" w:rsidP="00876A59">
            <w:pPr>
              <w:jc w:val="center"/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型別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/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元素選擇器</w:t>
            </w:r>
          </w:p>
          <w:p w14:paraId="290C0703" w14:textId="77777777" w:rsidR="00202EAF" w:rsidRPr="004F4C6D" w:rsidRDefault="00202EAF" w:rsidP="00876A59">
            <w:pPr>
              <w:jc w:val="center"/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T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ype selectors</w:t>
            </w:r>
          </w:p>
        </w:tc>
        <w:tc>
          <w:tcPr>
            <w:tcW w:w="1024" w:type="pct"/>
          </w:tcPr>
          <w:p w14:paraId="4D75C74B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選擇所有符合指定標籤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 xml:space="preserve"> 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 xml:space="preserve">(Tags) 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的元素</w:t>
            </w:r>
          </w:p>
        </w:tc>
        <w:tc>
          <w:tcPr>
            <w:tcW w:w="1709" w:type="pct"/>
          </w:tcPr>
          <w:p w14:paraId="3A6B73D8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&lt;</w:t>
            </w:r>
            <w:r w:rsidRPr="004F4C6D">
              <w:rPr>
                <w:rFonts w:ascii="Consolas" w:eastAsia="新細明體" w:hAnsi="Consolas"/>
                <w:sz w:val="16"/>
                <w:szCs w:val="16"/>
                <w:shd w:val="pct15" w:color="auto" w:fill="FFFFFF"/>
              </w:rPr>
              <w:t>a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&gt;xxx&lt;/a&gt;, &lt;</w:t>
            </w:r>
            <w:r w:rsidRPr="004F4C6D">
              <w:rPr>
                <w:rFonts w:ascii="Consolas" w:eastAsia="新細明體" w:hAnsi="Consolas"/>
                <w:sz w:val="16"/>
                <w:szCs w:val="16"/>
                <w:shd w:val="pct15" w:color="auto" w:fill="FFFFFF"/>
              </w:rPr>
              <w:t>p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&gt;xxx&lt;/p&gt;,</w:t>
            </w:r>
          </w:p>
          <w:p w14:paraId="4747F904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&lt;</w:t>
            </w:r>
            <w:r w:rsidRPr="004F4C6D">
              <w:rPr>
                <w:rFonts w:ascii="Consolas" w:eastAsia="新細明體" w:hAnsi="Consolas"/>
                <w:sz w:val="16"/>
                <w:szCs w:val="16"/>
                <w:shd w:val="pct15" w:color="auto" w:fill="FFFFFF"/>
              </w:rPr>
              <w:t>input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 xml:space="preserve"> /&gt;, &lt;</w:t>
            </w:r>
            <w:r w:rsidRPr="004F4C6D">
              <w:rPr>
                <w:rFonts w:ascii="Consolas" w:eastAsia="新細明體" w:hAnsi="Consolas"/>
                <w:sz w:val="16"/>
                <w:szCs w:val="16"/>
                <w:shd w:val="pct15" w:color="auto" w:fill="FFFFFF"/>
              </w:rPr>
              <w:t>div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&gt;&lt;/div&gt;</w:t>
            </w:r>
          </w:p>
          <w:p w14:paraId="2F28D63C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/>
                <w:sz w:val="16"/>
                <w:szCs w:val="16"/>
              </w:rPr>
              <w:t>&lt;</w:t>
            </w:r>
            <w:r w:rsidRPr="004F4C6D">
              <w:rPr>
                <w:rFonts w:ascii="Consolas" w:eastAsia="新細明體" w:hAnsi="Consolas"/>
                <w:sz w:val="16"/>
                <w:szCs w:val="16"/>
                <w:shd w:val="pct15" w:color="auto" w:fill="FFFFFF"/>
              </w:rPr>
              <w:t>select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&gt;xxx&lt;/select&gt;</w:t>
            </w:r>
          </w:p>
          <w:p w14:paraId="4CAF9616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等等</w:t>
            </w:r>
          </w:p>
        </w:tc>
        <w:tc>
          <w:tcPr>
            <w:tcW w:w="1329" w:type="pct"/>
          </w:tcPr>
          <w:p w14:paraId="071D9F1D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a</w:t>
            </w:r>
          </w:p>
          <w:p w14:paraId="166DDC33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p</w:t>
            </w:r>
          </w:p>
          <w:p w14:paraId="0FA56101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i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nput</w:t>
            </w:r>
          </w:p>
          <w:p w14:paraId="568719FC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/>
                <w:sz w:val="16"/>
                <w:szCs w:val="16"/>
              </w:rPr>
              <w:t>div</w:t>
            </w:r>
          </w:p>
          <w:p w14:paraId="17FCC259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s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elect</w:t>
            </w:r>
          </w:p>
        </w:tc>
      </w:tr>
      <w:tr w:rsidR="00202EAF" w:rsidRPr="004F4C6D" w14:paraId="462FDC66" w14:textId="77777777" w:rsidTr="00876A59">
        <w:trPr>
          <w:jc w:val="center"/>
        </w:trPr>
        <w:tc>
          <w:tcPr>
            <w:tcW w:w="938" w:type="pct"/>
            <w:vAlign w:val="center"/>
          </w:tcPr>
          <w:p w14:paraId="0262CE52" w14:textId="77777777" w:rsidR="00202EAF" w:rsidRPr="004F4C6D" w:rsidRDefault="00202EAF" w:rsidP="00876A59">
            <w:pPr>
              <w:jc w:val="center"/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I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 xml:space="preserve">D 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選擇器</w:t>
            </w:r>
          </w:p>
          <w:p w14:paraId="2391CABA" w14:textId="77777777" w:rsidR="00202EAF" w:rsidRPr="004F4C6D" w:rsidRDefault="00202EAF" w:rsidP="00876A59">
            <w:pPr>
              <w:jc w:val="center"/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I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D selectors</w:t>
            </w:r>
          </w:p>
        </w:tc>
        <w:tc>
          <w:tcPr>
            <w:tcW w:w="1024" w:type="pct"/>
          </w:tcPr>
          <w:p w14:paraId="2B1AF81F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選擇指定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 xml:space="preserve"> id 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  <w:u w:val="single"/>
              </w:rPr>
              <w:t>屬性值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的元素。</w:t>
            </w:r>
          </w:p>
          <w:p w14:paraId="44AD90BB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(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一個文件中，每</w:t>
            </w:r>
            <w:proofErr w:type="gramStart"/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個</w:t>
            </w:r>
            <w:proofErr w:type="gramEnd"/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 xml:space="preserve"> ID 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屬性都是唯一的。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)</w:t>
            </w:r>
          </w:p>
        </w:tc>
        <w:tc>
          <w:tcPr>
            <w:tcW w:w="1709" w:type="pct"/>
          </w:tcPr>
          <w:p w14:paraId="51963D1C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&lt;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 xml:space="preserve">input type="submit" </w:t>
            </w:r>
            <w:r w:rsidRPr="004F4C6D">
              <w:rPr>
                <w:rFonts w:ascii="Consolas" w:eastAsia="新細明體" w:hAnsi="Consolas"/>
                <w:sz w:val="16"/>
                <w:szCs w:val="16"/>
                <w:shd w:val="pct15" w:color="auto" w:fill="FFFFFF"/>
              </w:rPr>
              <w:t>id="</w:t>
            </w:r>
            <w:proofErr w:type="spellStart"/>
            <w:r w:rsidRPr="004F4C6D">
              <w:rPr>
                <w:rFonts w:ascii="Consolas" w:eastAsia="新細明體" w:hAnsi="Consolas"/>
                <w:sz w:val="16"/>
                <w:szCs w:val="16"/>
                <w:shd w:val="pct15" w:color="auto" w:fill="FFFFFF"/>
              </w:rPr>
              <w:t>btn</w:t>
            </w:r>
            <w:proofErr w:type="spellEnd"/>
            <w:r w:rsidRPr="004F4C6D">
              <w:rPr>
                <w:rFonts w:ascii="Consolas" w:eastAsia="新細明體" w:hAnsi="Consolas"/>
                <w:sz w:val="16"/>
                <w:szCs w:val="16"/>
                <w:shd w:val="pct15" w:color="auto" w:fill="FFFFFF"/>
              </w:rPr>
              <w:t>"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 xml:space="preserve"> value="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按我送出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 xml:space="preserve">" /&gt;, </w:t>
            </w:r>
          </w:p>
          <w:p w14:paraId="0BB33996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&lt;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 xml:space="preserve">a </w:t>
            </w:r>
            <w:r w:rsidRPr="004F4C6D">
              <w:rPr>
                <w:rFonts w:ascii="Consolas" w:eastAsia="新細明體" w:hAnsi="Consolas"/>
                <w:sz w:val="16"/>
                <w:szCs w:val="16"/>
                <w:shd w:val="pct15" w:color="auto" w:fill="FFFFFF"/>
              </w:rPr>
              <w:t>id="more"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sz w:val="16"/>
                <w:szCs w:val="16"/>
              </w:rPr>
              <w:t>href</w:t>
            </w:r>
            <w:proofErr w:type="spellEnd"/>
            <w:r w:rsidRPr="004F4C6D">
              <w:rPr>
                <w:rFonts w:ascii="Consolas" w:eastAsia="新細明體" w:hAnsi="Consolas"/>
                <w:sz w:val="16"/>
                <w:szCs w:val="16"/>
              </w:rPr>
              <w:t>="https://xxx.xxx"&gt;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按我看更多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&lt;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/a&gt;</w:t>
            </w:r>
          </w:p>
          <w:p w14:paraId="75B4DDDF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等等</w:t>
            </w:r>
          </w:p>
        </w:tc>
        <w:tc>
          <w:tcPr>
            <w:tcW w:w="1329" w:type="pct"/>
          </w:tcPr>
          <w:p w14:paraId="36B09E90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/>
                <w:sz w:val="16"/>
                <w:szCs w:val="16"/>
              </w:rPr>
              <w:t>#</w:t>
            </w:r>
            <w:proofErr w:type="gramStart"/>
            <w:r w:rsidRPr="004F4C6D">
              <w:rPr>
                <w:rFonts w:ascii="Consolas" w:eastAsia="新細明體" w:hAnsi="Consolas"/>
                <w:sz w:val="16"/>
                <w:szCs w:val="16"/>
              </w:rPr>
              <w:t>btn</w:t>
            </w:r>
            <w:proofErr w:type="gramEnd"/>
          </w:p>
          <w:p w14:paraId="30BFB92E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#</w:t>
            </w:r>
            <w:proofErr w:type="gramStart"/>
            <w:r w:rsidRPr="004F4C6D">
              <w:rPr>
                <w:rFonts w:ascii="Consolas" w:eastAsia="新細明體" w:hAnsi="Consolas"/>
                <w:sz w:val="16"/>
                <w:szCs w:val="16"/>
              </w:rPr>
              <w:t>more</w:t>
            </w:r>
            <w:proofErr w:type="gramEnd"/>
          </w:p>
        </w:tc>
      </w:tr>
      <w:tr w:rsidR="00202EAF" w:rsidRPr="004F4C6D" w14:paraId="712B4415" w14:textId="77777777" w:rsidTr="00876A59">
        <w:trPr>
          <w:jc w:val="center"/>
        </w:trPr>
        <w:tc>
          <w:tcPr>
            <w:tcW w:w="938" w:type="pct"/>
            <w:vAlign w:val="center"/>
          </w:tcPr>
          <w:p w14:paraId="352701DB" w14:textId="77777777" w:rsidR="00202EAF" w:rsidRPr="004F4C6D" w:rsidRDefault="00202EAF" w:rsidP="00876A59">
            <w:pPr>
              <w:jc w:val="center"/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類別選擇器</w:t>
            </w:r>
          </w:p>
          <w:p w14:paraId="347F0F5E" w14:textId="77777777" w:rsidR="00202EAF" w:rsidRPr="004F4C6D" w:rsidRDefault="00202EAF" w:rsidP="00876A59">
            <w:pPr>
              <w:jc w:val="center"/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C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lass selectors</w:t>
            </w:r>
          </w:p>
        </w:tc>
        <w:tc>
          <w:tcPr>
            <w:tcW w:w="1024" w:type="pct"/>
          </w:tcPr>
          <w:p w14:paraId="097D56B4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選擇所有符合指定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 xml:space="preserve"> class 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  <w:u w:val="single"/>
              </w:rPr>
              <w:t>屬性值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的元素</w:t>
            </w:r>
          </w:p>
        </w:tc>
        <w:tc>
          <w:tcPr>
            <w:tcW w:w="1709" w:type="pct"/>
          </w:tcPr>
          <w:p w14:paraId="2873EACB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&lt;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 xml:space="preserve">div </w:t>
            </w:r>
            <w:r w:rsidRPr="004F4C6D">
              <w:rPr>
                <w:rFonts w:ascii="Consolas" w:eastAsia="新細明體" w:hAnsi="Consolas"/>
                <w:sz w:val="16"/>
                <w:szCs w:val="16"/>
                <w:shd w:val="pct15" w:color="auto" w:fill="FFFFFF"/>
              </w:rPr>
              <w:t>class="container mb-3"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&gt;</w:t>
            </w:r>
          </w:p>
          <w:p w14:paraId="02033874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 xml:space="preserve"> 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 xml:space="preserve">  &lt;div </w:t>
            </w:r>
            <w:r w:rsidRPr="004F4C6D">
              <w:rPr>
                <w:rFonts w:ascii="Consolas" w:eastAsia="新細明體" w:hAnsi="Consolas"/>
                <w:sz w:val="16"/>
                <w:szCs w:val="16"/>
                <w:shd w:val="pct15" w:color="auto" w:fill="FFFFFF"/>
              </w:rPr>
              <w:t>class="row"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&gt;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主要內容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&lt;/div&gt;</w:t>
            </w:r>
          </w:p>
          <w:p w14:paraId="5099714A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/>
                <w:sz w:val="16"/>
                <w:szCs w:val="16"/>
              </w:rPr>
              <w:t>&lt;/div&gt;</w:t>
            </w:r>
          </w:p>
        </w:tc>
        <w:tc>
          <w:tcPr>
            <w:tcW w:w="1329" w:type="pct"/>
          </w:tcPr>
          <w:p w14:paraId="299BF1BD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.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container</w:t>
            </w:r>
          </w:p>
          <w:p w14:paraId="5E959F93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proofErr w:type="gramStart"/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.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mb</w:t>
            </w:r>
            <w:proofErr w:type="gramEnd"/>
            <w:r w:rsidRPr="004F4C6D">
              <w:rPr>
                <w:rFonts w:ascii="Consolas" w:eastAsia="新細明體" w:hAnsi="Consolas"/>
                <w:sz w:val="16"/>
                <w:szCs w:val="16"/>
              </w:rPr>
              <w:t>03</w:t>
            </w:r>
          </w:p>
          <w:p w14:paraId="2D17A1EC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.</w:t>
            </w:r>
            <w:proofErr w:type="gramStart"/>
            <w:r w:rsidRPr="004F4C6D">
              <w:rPr>
                <w:rFonts w:ascii="Consolas" w:eastAsia="新細明體" w:hAnsi="Consolas"/>
                <w:sz w:val="16"/>
                <w:szCs w:val="16"/>
              </w:rPr>
              <w:t>container.mb</w:t>
            </w:r>
            <w:proofErr w:type="gramEnd"/>
            <w:r w:rsidRPr="004F4C6D">
              <w:rPr>
                <w:rFonts w:ascii="Consolas" w:eastAsia="新細明體" w:hAnsi="Consolas"/>
                <w:sz w:val="16"/>
                <w:szCs w:val="16"/>
              </w:rPr>
              <w:t>-3</w:t>
            </w:r>
          </w:p>
          <w:p w14:paraId="7EAB9433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/>
                <w:sz w:val="16"/>
                <w:szCs w:val="16"/>
              </w:rPr>
              <w:t>.</w:t>
            </w:r>
            <w:proofErr w:type="gramStart"/>
            <w:r w:rsidRPr="004F4C6D">
              <w:rPr>
                <w:rFonts w:ascii="Consolas" w:eastAsia="新細明體" w:hAnsi="Consolas"/>
                <w:sz w:val="16"/>
                <w:szCs w:val="16"/>
              </w:rPr>
              <w:t>container.mb</w:t>
            </w:r>
            <w:proofErr w:type="gramEnd"/>
            <w:r w:rsidRPr="004F4C6D">
              <w:rPr>
                <w:rFonts w:ascii="Consolas" w:eastAsia="新細明體" w:hAnsi="Consolas"/>
                <w:sz w:val="16"/>
                <w:szCs w:val="16"/>
              </w:rPr>
              <w:t>-3</w:t>
            </w:r>
          </w:p>
          <w:p w14:paraId="176174F2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</w:p>
          <w:p w14:paraId="10D02AAE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proofErr w:type="gramStart"/>
            <w:r w:rsidRPr="004F4C6D">
              <w:rPr>
                <w:rFonts w:ascii="Consolas" w:eastAsia="新細明體" w:hAnsi="Consolas"/>
                <w:sz w:val="16"/>
                <w:szCs w:val="16"/>
              </w:rPr>
              <w:t>.row</w:t>
            </w:r>
            <w:proofErr w:type="gramEnd"/>
          </w:p>
          <w:p w14:paraId="1D02029F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proofErr w:type="gramStart"/>
            <w:r w:rsidRPr="004F4C6D">
              <w:rPr>
                <w:rFonts w:ascii="Consolas" w:eastAsia="新細明體" w:hAnsi="Consolas"/>
                <w:sz w:val="16"/>
                <w:szCs w:val="16"/>
              </w:rPr>
              <w:t>.row</w:t>
            </w:r>
            <w:proofErr w:type="gramEnd"/>
          </w:p>
        </w:tc>
      </w:tr>
      <w:tr w:rsidR="00202EAF" w:rsidRPr="004F4C6D" w14:paraId="4B95B04F" w14:textId="77777777" w:rsidTr="00876A59">
        <w:trPr>
          <w:jc w:val="center"/>
        </w:trPr>
        <w:tc>
          <w:tcPr>
            <w:tcW w:w="938" w:type="pct"/>
            <w:vAlign w:val="center"/>
          </w:tcPr>
          <w:p w14:paraId="23DFCDEB" w14:textId="77777777" w:rsidR="00202EAF" w:rsidRPr="004F4C6D" w:rsidRDefault="00202EAF" w:rsidP="00876A59">
            <w:pPr>
              <w:jc w:val="center"/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屬性選擇器</w:t>
            </w:r>
          </w:p>
          <w:p w14:paraId="5BEB869D" w14:textId="77777777" w:rsidR="00202EAF" w:rsidRPr="004F4C6D" w:rsidRDefault="00202EAF" w:rsidP="00876A59">
            <w:pPr>
              <w:jc w:val="center"/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A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ttribute selectors</w:t>
            </w:r>
          </w:p>
        </w:tc>
        <w:tc>
          <w:tcPr>
            <w:tcW w:w="1024" w:type="pct"/>
          </w:tcPr>
          <w:p w14:paraId="7598117E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選擇所有符合指定屬性的元素。</w:t>
            </w:r>
          </w:p>
        </w:tc>
        <w:tc>
          <w:tcPr>
            <w:tcW w:w="1709" w:type="pct"/>
          </w:tcPr>
          <w:p w14:paraId="65E41485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&lt;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 xml:space="preserve">a </w:t>
            </w:r>
            <w:proofErr w:type="spellStart"/>
            <w:r w:rsidRPr="004F4C6D">
              <w:rPr>
                <w:rFonts w:ascii="Consolas" w:eastAsia="新細明體" w:hAnsi="Consolas"/>
                <w:sz w:val="16"/>
                <w:szCs w:val="16"/>
                <w:shd w:val="pct15" w:color="auto" w:fill="FFFFFF"/>
              </w:rPr>
              <w:t>href</w:t>
            </w:r>
            <w:proofErr w:type="spellEnd"/>
            <w:r w:rsidRPr="004F4C6D">
              <w:rPr>
                <w:rFonts w:ascii="Consolas" w:eastAsia="新細明體" w:hAnsi="Consolas"/>
                <w:sz w:val="16"/>
                <w:szCs w:val="16"/>
              </w:rPr>
              <w:t xml:space="preserve">="?page=2" </w:t>
            </w:r>
            <w:r w:rsidRPr="004F4C6D">
              <w:rPr>
                <w:rFonts w:ascii="Consolas" w:eastAsia="新細明體" w:hAnsi="Consolas"/>
                <w:sz w:val="16"/>
                <w:szCs w:val="16"/>
                <w:shd w:val="pct15" w:color="auto" w:fill="FFFFFF"/>
              </w:rPr>
              <w:t>class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="next-page"&gt;</w:t>
            </w: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下一頁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&lt;/a&gt;</w:t>
            </w:r>
          </w:p>
        </w:tc>
        <w:tc>
          <w:tcPr>
            <w:tcW w:w="1329" w:type="pct"/>
          </w:tcPr>
          <w:p w14:paraId="79F414FE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[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class="next-page"]</w:t>
            </w:r>
          </w:p>
          <w:p w14:paraId="23D65CF2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[</w:t>
            </w:r>
            <w:r w:rsidRPr="004F4C6D">
              <w:rPr>
                <w:rFonts w:ascii="Consolas" w:eastAsia="新細明體" w:hAnsi="Consolas"/>
                <w:sz w:val="16"/>
                <w:szCs w:val="16"/>
              </w:rPr>
              <w:t>class=next-page]</w:t>
            </w:r>
          </w:p>
          <w:p w14:paraId="71B86F60" w14:textId="77777777" w:rsidR="00202EAF" w:rsidRPr="004F4C6D" w:rsidRDefault="00202EAF" w:rsidP="00876A59">
            <w:pPr>
              <w:rPr>
                <w:rFonts w:ascii="Consolas" w:eastAsia="新細明體" w:hAnsi="Consolas"/>
                <w:sz w:val="16"/>
                <w:szCs w:val="16"/>
              </w:rPr>
            </w:pPr>
            <w:r w:rsidRPr="004F4C6D">
              <w:rPr>
                <w:rFonts w:ascii="Consolas" w:eastAsia="新細明體" w:hAnsi="Consolas" w:hint="eastAsia"/>
                <w:sz w:val="16"/>
                <w:szCs w:val="16"/>
              </w:rPr>
              <w:t>[</w:t>
            </w:r>
            <w:proofErr w:type="spellStart"/>
            <w:r w:rsidRPr="004F4C6D">
              <w:rPr>
                <w:rFonts w:ascii="Consolas" w:eastAsia="新細明體" w:hAnsi="Consolas"/>
                <w:sz w:val="16"/>
                <w:szCs w:val="16"/>
              </w:rPr>
              <w:t>href</w:t>
            </w:r>
            <w:proofErr w:type="spellEnd"/>
            <w:r w:rsidRPr="004F4C6D">
              <w:rPr>
                <w:rFonts w:ascii="Consolas" w:eastAsia="新細明體" w:hAnsi="Consolas"/>
                <w:sz w:val="16"/>
                <w:szCs w:val="16"/>
              </w:rPr>
              <w:t>]</w:t>
            </w:r>
          </w:p>
        </w:tc>
      </w:tr>
    </w:tbl>
    <w:p w14:paraId="4899990C" w14:textId="77777777" w:rsidR="00202EAF" w:rsidRPr="004F4C6D" w:rsidRDefault="00202EAF" w:rsidP="00202EAF">
      <w:pPr>
        <w:rPr>
          <w:rFonts w:ascii="Consolas" w:eastAsia="新細明體" w:hAnsi="Consolas"/>
        </w:rPr>
      </w:pPr>
      <w:proofErr w:type="gramStart"/>
      <w:r w:rsidRPr="004F4C6D">
        <w:rPr>
          <w:rFonts w:ascii="Consolas" w:eastAsia="新細明體" w:hAnsi="Consolas" w:hint="eastAsia"/>
        </w:rPr>
        <w:t>註</w:t>
      </w:r>
      <w:proofErr w:type="gramEnd"/>
      <w:r w:rsidRPr="004F4C6D">
        <w:rPr>
          <w:rFonts w:ascii="Consolas" w:eastAsia="新細明體" w:hAnsi="Consolas"/>
        </w:rPr>
        <w:t xml:space="preserve">1. </w:t>
      </w:r>
      <w:r w:rsidRPr="004F4C6D">
        <w:rPr>
          <w:rFonts w:ascii="Consolas" w:eastAsia="新細明體" w:hAnsi="Consolas" w:hint="eastAsia"/>
        </w:rPr>
        <w:t>選擇器語法可以混合使用，例如</w:t>
      </w:r>
      <w:r w:rsidRPr="004F4C6D">
        <w:rPr>
          <w:rFonts w:ascii="Consolas" w:eastAsia="新細明體" w:hAnsi="Consolas"/>
        </w:rPr>
        <w:t xml:space="preserve"> a[class=next-page]</w:t>
      </w:r>
      <w:r w:rsidRPr="004F4C6D">
        <w:rPr>
          <w:rFonts w:ascii="Consolas" w:eastAsia="新細明體" w:hAnsi="Consolas" w:hint="eastAsia"/>
        </w:rPr>
        <w:t>、</w:t>
      </w:r>
      <w:proofErr w:type="spellStart"/>
      <w:r w:rsidRPr="004F4C6D">
        <w:rPr>
          <w:rFonts w:ascii="Consolas" w:eastAsia="新細明體" w:hAnsi="Consolas"/>
        </w:rPr>
        <w:t>div.row</w:t>
      </w:r>
      <w:proofErr w:type="spellEnd"/>
    </w:p>
    <w:p w14:paraId="47912CBD" w14:textId="77777777" w:rsidR="00202EAF" w:rsidRPr="004F4C6D" w:rsidRDefault="00202EAF" w:rsidP="00202EAF">
      <w:pPr>
        <w:rPr>
          <w:rFonts w:ascii="Consolas" w:eastAsia="新細明體" w:hAnsi="Consolas"/>
        </w:rPr>
      </w:pPr>
      <w:proofErr w:type="gramStart"/>
      <w:r w:rsidRPr="004F4C6D">
        <w:rPr>
          <w:rFonts w:ascii="Consolas" w:eastAsia="新細明體" w:hAnsi="Consolas" w:hint="eastAsia"/>
        </w:rPr>
        <w:lastRenderedPageBreak/>
        <w:t>註</w:t>
      </w:r>
      <w:proofErr w:type="gramEnd"/>
      <w:r w:rsidRPr="004F4C6D">
        <w:rPr>
          <w:rFonts w:ascii="Consolas" w:eastAsia="新細明體" w:hAnsi="Consolas"/>
        </w:rPr>
        <w:t xml:space="preserve">2. </w:t>
      </w:r>
      <w:r w:rsidRPr="004F4C6D">
        <w:rPr>
          <w:rFonts w:ascii="Consolas" w:eastAsia="新細明體" w:hAnsi="Consolas" w:hint="eastAsia"/>
        </w:rPr>
        <w:t>巢狀元素的概念，選擇器也有，例如</w:t>
      </w:r>
    </w:p>
    <w:p w14:paraId="276E1E29" w14:textId="77777777" w:rsidR="00202EAF" w:rsidRPr="004F4C6D" w:rsidRDefault="00202EAF" w:rsidP="00202EAF">
      <w:pPr>
        <w:ind w:firstLine="48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「</w:t>
      </w:r>
      <w:r w:rsidRPr="004F4C6D">
        <w:rPr>
          <w:rFonts w:ascii="Consolas" w:eastAsia="新細明體" w:hAnsi="Consolas"/>
        </w:rPr>
        <w:t>div.container.mb-3</w:t>
      </w:r>
      <w:r w:rsidRPr="004F4C6D">
        <w:rPr>
          <w:rFonts w:ascii="Consolas" w:eastAsia="新細明體" w:hAnsi="Consolas"/>
          <w:shd w:val="pct15" w:color="auto" w:fill="FFFFFF"/>
        </w:rPr>
        <w:t xml:space="preserve"> &gt; </w:t>
      </w:r>
      <w:proofErr w:type="spellStart"/>
      <w:r w:rsidRPr="004F4C6D">
        <w:rPr>
          <w:rFonts w:ascii="Consolas" w:eastAsia="新細明體" w:hAnsi="Consolas"/>
        </w:rPr>
        <w:t>div.row</w:t>
      </w:r>
      <w:proofErr w:type="spellEnd"/>
      <w:r w:rsidRPr="004F4C6D">
        <w:rPr>
          <w:rFonts w:ascii="Consolas" w:eastAsia="新細明體" w:hAnsi="Consolas" w:hint="eastAsia"/>
        </w:rPr>
        <w:t>」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proofErr w:type="gramStart"/>
      <w:r w:rsidRPr="004F4C6D">
        <w:rPr>
          <w:rFonts w:ascii="Consolas" w:eastAsia="新細明體" w:hAnsi="Consolas" w:hint="eastAsia"/>
        </w:rPr>
        <w:t>只選子節點</w:t>
      </w:r>
      <w:proofErr w:type="gramEnd"/>
    </w:p>
    <w:p w14:paraId="4687DA05" w14:textId="77777777" w:rsidR="00202EAF" w:rsidRPr="004F4C6D" w:rsidRDefault="00202EAF" w:rsidP="00202EAF">
      <w:pPr>
        <w:ind w:firstLine="48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「</w:t>
      </w:r>
      <w:r w:rsidRPr="004F4C6D">
        <w:rPr>
          <w:rFonts w:ascii="Consolas" w:eastAsia="新細明體" w:hAnsi="Consolas" w:hint="eastAsia"/>
        </w:rPr>
        <w:t>d</w:t>
      </w:r>
      <w:r w:rsidRPr="004F4C6D">
        <w:rPr>
          <w:rFonts w:ascii="Consolas" w:eastAsia="新細明體" w:hAnsi="Consolas"/>
        </w:rPr>
        <w:t>iv.container.mb-3</w:t>
      </w:r>
      <w:r w:rsidRPr="004F4C6D">
        <w:rPr>
          <w:rFonts w:ascii="Consolas" w:eastAsia="新細明體" w:hAnsi="Consolas"/>
          <w:shd w:val="pct15" w:color="auto" w:fill="FFFFFF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div.row</w:t>
      </w:r>
      <w:proofErr w:type="spellEnd"/>
      <w:r w:rsidRPr="004F4C6D">
        <w:rPr>
          <w:rFonts w:ascii="Consolas" w:eastAsia="新細明體" w:hAnsi="Consolas" w:hint="eastAsia"/>
        </w:rPr>
        <w:t>」</w:t>
      </w:r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子子孫孫節點我全都要</w:t>
      </w:r>
    </w:p>
    <w:p w14:paraId="14AE2715" w14:textId="5921495F" w:rsidR="00202EAF" w:rsidRDefault="00202EAF">
      <w:pPr>
        <w:widowControl/>
        <w:rPr>
          <w:rFonts w:ascii="Consolas" w:eastAsia="新細明體" w:hAnsi="Consolas"/>
        </w:rPr>
      </w:pPr>
    </w:p>
    <w:p w14:paraId="7D5F4752" w14:textId="77777777" w:rsidR="001F5F2B" w:rsidRPr="004F4C6D" w:rsidRDefault="001F5F2B" w:rsidP="001F5F2B">
      <w:pPr>
        <w:widowControl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參考資料</w:t>
      </w:r>
    </w:p>
    <w:p w14:paraId="4B401F08" w14:textId="77777777" w:rsidR="001F5F2B" w:rsidRPr="004F4C6D" w:rsidRDefault="001F5F2B" w:rsidP="001F5F2B">
      <w:pPr>
        <w:widowControl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t xml:space="preserve">[1] </w:t>
      </w:r>
      <w:r w:rsidRPr="004F4C6D">
        <w:rPr>
          <w:rFonts w:ascii="Consolas" w:eastAsia="新細明體" w:hAnsi="Consolas" w:hint="eastAsia"/>
        </w:rPr>
        <w:t xml:space="preserve">HTML </w:t>
      </w:r>
      <w:r w:rsidRPr="004F4C6D">
        <w:rPr>
          <w:rFonts w:ascii="Consolas" w:eastAsia="新細明體" w:hAnsi="Consolas" w:hint="eastAsia"/>
        </w:rPr>
        <w:t>基礎</w:t>
      </w:r>
    </w:p>
    <w:p w14:paraId="75F354B0" w14:textId="77777777" w:rsidR="001F5F2B" w:rsidRPr="004F4C6D" w:rsidRDefault="001F5F2B" w:rsidP="001F5F2B">
      <w:pPr>
        <w:widowControl/>
        <w:rPr>
          <w:rFonts w:ascii="Consolas" w:eastAsia="新細明體" w:hAnsi="Consolas"/>
        </w:rPr>
      </w:pPr>
      <w:hyperlink r:id="rId74" w:history="1">
        <w:r w:rsidRPr="004F4C6D">
          <w:rPr>
            <w:rStyle w:val="a3"/>
            <w:rFonts w:ascii="Consolas" w:eastAsia="新細明體" w:hAnsi="Consolas"/>
          </w:rPr>
          <w:t>https://developer.mozilla.org/zh-TW/docs/Learn/Getting_started_with_the_web/HTML_basics</w:t>
        </w:r>
      </w:hyperlink>
    </w:p>
    <w:p w14:paraId="1304DB87" w14:textId="77777777" w:rsidR="001F5F2B" w:rsidRPr="004F4C6D" w:rsidRDefault="001F5F2B" w:rsidP="001F5F2B">
      <w:pPr>
        <w:widowControl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t>[2] HTML Element Reference - By Category</w:t>
      </w:r>
    </w:p>
    <w:p w14:paraId="3C66799F" w14:textId="77777777" w:rsidR="001F5F2B" w:rsidRPr="004F4C6D" w:rsidRDefault="001F5F2B" w:rsidP="001F5F2B">
      <w:pPr>
        <w:widowControl/>
        <w:rPr>
          <w:rFonts w:ascii="Consolas" w:eastAsia="新細明體" w:hAnsi="Consolas"/>
        </w:rPr>
      </w:pPr>
      <w:hyperlink r:id="rId75" w:history="1">
        <w:r w:rsidRPr="004F4C6D">
          <w:rPr>
            <w:rStyle w:val="a3"/>
            <w:rFonts w:ascii="Consolas" w:eastAsia="新細明體" w:hAnsi="Consolas"/>
          </w:rPr>
          <w:t>https://www.w3schools.com/TAGS/ref_byfunc.asp</w:t>
        </w:r>
      </w:hyperlink>
    </w:p>
    <w:p w14:paraId="4254AFB7" w14:textId="77777777" w:rsidR="001F5F2B" w:rsidRPr="004F4C6D" w:rsidRDefault="001F5F2B" w:rsidP="001F5F2B">
      <w:pPr>
        <w:widowControl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[</w:t>
      </w:r>
      <w:r w:rsidRPr="004F4C6D">
        <w:rPr>
          <w:rFonts w:ascii="Consolas" w:eastAsia="新細明體" w:hAnsi="Consolas"/>
        </w:rPr>
        <w:t xml:space="preserve">3] HTML </w:t>
      </w:r>
      <w:r w:rsidRPr="004F4C6D">
        <w:rPr>
          <w:rFonts w:ascii="Consolas" w:eastAsia="新細明體" w:hAnsi="Consolas" w:hint="eastAsia"/>
        </w:rPr>
        <w:t>元素参考</w:t>
      </w:r>
    </w:p>
    <w:p w14:paraId="45E5C8FC" w14:textId="77777777" w:rsidR="001F5F2B" w:rsidRPr="004F4C6D" w:rsidRDefault="001F5F2B" w:rsidP="001F5F2B">
      <w:pPr>
        <w:widowControl/>
        <w:rPr>
          <w:rFonts w:ascii="Consolas" w:eastAsia="新細明體" w:hAnsi="Consolas"/>
        </w:rPr>
      </w:pPr>
      <w:hyperlink r:id="rId76" w:history="1">
        <w:r w:rsidRPr="004F4C6D">
          <w:rPr>
            <w:rStyle w:val="a3"/>
            <w:rFonts w:ascii="Consolas" w:eastAsia="新細明體" w:hAnsi="Consolas"/>
          </w:rPr>
          <w:t>https://developer.mozilla.org/zh-CN/docs/Web/HTML/Element</w:t>
        </w:r>
      </w:hyperlink>
    </w:p>
    <w:p w14:paraId="1B5C4CA8" w14:textId="77777777" w:rsidR="001F5F2B" w:rsidRPr="004F4C6D" w:rsidRDefault="001F5F2B" w:rsidP="001F5F2B">
      <w:pPr>
        <w:widowControl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[</w:t>
      </w:r>
      <w:r w:rsidRPr="004F4C6D">
        <w:rPr>
          <w:rFonts w:ascii="Consolas" w:eastAsia="新細明體" w:hAnsi="Consolas"/>
        </w:rPr>
        <w:t>4] CSS Selectors</w:t>
      </w:r>
    </w:p>
    <w:p w14:paraId="3EF58C18" w14:textId="77777777" w:rsidR="001F5F2B" w:rsidRPr="004F4C6D" w:rsidRDefault="001F5F2B" w:rsidP="001F5F2B">
      <w:pPr>
        <w:widowControl/>
        <w:rPr>
          <w:rFonts w:ascii="Consolas" w:eastAsia="新細明體" w:hAnsi="Consolas"/>
        </w:rPr>
      </w:pPr>
      <w:hyperlink r:id="rId77" w:history="1">
        <w:r w:rsidRPr="004F4C6D">
          <w:rPr>
            <w:rStyle w:val="a3"/>
            <w:rFonts w:ascii="Consolas" w:eastAsia="新細明體" w:hAnsi="Consolas"/>
          </w:rPr>
          <w:t>https://developer.mozilla.org/zh-TW/docs/Web/CSS/CSS_selectors</w:t>
        </w:r>
      </w:hyperlink>
    </w:p>
    <w:p w14:paraId="6D0C3DFF" w14:textId="77777777" w:rsidR="001F5F2B" w:rsidRPr="004F4C6D" w:rsidRDefault="001F5F2B" w:rsidP="001F5F2B">
      <w:pPr>
        <w:widowControl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[</w:t>
      </w:r>
      <w:r w:rsidRPr="004F4C6D">
        <w:rPr>
          <w:rFonts w:ascii="Consolas" w:eastAsia="新細明體" w:hAnsi="Consolas"/>
        </w:rPr>
        <w:t>5] CSS Selector Reference</w:t>
      </w:r>
    </w:p>
    <w:p w14:paraId="09B35235" w14:textId="77777777" w:rsidR="001F5F2B" w:rsidRPr="004F4C6D" w:rsidRDefault="001F5F2B" w:rsidP="001F5F2B">
      <w:pPr>
        <w:widowControl/>
        <w:rPr>
          <w:rFonts w:ascii="Consolas" w:eastAsia="新細明體" w:hAnsi="Consolas"/>
        </w:rPr>
      </w:pPr>
      <w:hyperlink r:id="rId78" w:history="1">
        <w:r w:rsidRPr="004F4C6D">
          <w:rPr>
            <w:rStyle w:val="a3"/>
            <w:rFonts w:ascii="Consolas" w:eastAsia="新細明體" w:hAnsi="Consolas"/>
          </w:rPr>
          <w:t>https://www.w3schools.com/cssref/css_selectors.php</w:t>
        </w:r>
      </w:hyperlink>
    </w:p>
    <w:p w14:paraId="3F656464" w14:textId="77777777" w:rsidR="001F5F2B" w:rsidRDefault="001F5F2B" w:rsidP="001F5F2B">
      <w:pPr>
        <w:widowControl/>
        <w:rPr>
          <w:rFonts w:ascii="Consolas" w:eastAsia="新細明體" w:hAnsi="Consolas"/>
        </w:rPr>
      </w:pPr>
      <w:r>
        <w:rPr>
          <w:rFonts w:ascii="Consolas" w:eastAsia="新細明體" w:hAnsi="Consolas"/>
        </w:rPr>
        <w:t xml:space="preserve">[6] </w:t>
      </w:r>
      <w:r w:rsidRPr="00BD7294">
        <w:rPr>
          <w:rFonts w:ascii="Consolas" w:eastAsia="新細明體" w:hAnsi="Consolas" w:hint="eastAsia"/>
        </w:rPr>
        <w:t>區塊元素</w:t>
      </w:r>
      <w:r w:rsidRPr="00BD7294">
        <w:rPr>
          <w:rFonts w:ascii="Consolas" w:eastAsia="新細明體" w:hAnsi="Consolas" w:hint="eastAsia"/>
        </w:rPr>
        <w:t xml:space="preserve"> </w:t>
      </w:r>
      <w:r w:rsidRPr="00BD7294">
        <w:rPr>
          <w:rFonts w:ascii="Consolas" w:eastAsia="新細明體" w:hAnsi="Consolas" w:hint="eastAsia"/>
        </w:rPr>
        <w:t>行內元素</w:t>
      </w:r>
      <w:r w:rsidRPr="00BD7294">
        <w:rPr>
          <w:rFonts w:ascii="Consolas" w:eastAsia="新細明體" w:hAnsi="Consolas" w:hint="eastAsia"/>
        </w:rPr>
        <w:t xml:space="preserve"> </w:t>
      </w:r>
      <w:r w:rsidRPr="00BD7294">
        <w:rPr>
          <w:rFonts w:ascii="Consolas" w:eastAsia="新細明體" w:hAnsi="Consolas" w:hint="eastAsia"/>
        </w:rPr>
        <w:t>空元素特點？分別有哪些？</w:t>
      </w:r>
    </w:p>
    <w:p w14:paraId="2FC91F74" w14:textId="77777777" w:rsidR="001F5F2B" w:rsidRDefault="001F5F2B" w:rsidP="001F5F2B">
      <w:pPr>
        <w:widowControl/>
        <w:rPr>
          <w:rFonts w:ascii="Consolas" w:eastAsia="新細明體" w:hAnsi="Consolas"/>
        </w:rPr>
      </w:pPr>
      <w:hyperlink r:id="rId79" w:history="1">
        <w:r w:rsidRPr="006647E2">
          <w:rPr>
            <w:rStyle w:val="a3"/>
            <w:rFonts w:ascii="Consolas" w:eastAsia="新細明體" w:hAnsi="Consolas" w:hint="eastAsia"/>
          </w:rPr>
          <w:t>https://medium.com/@small2883/</w:t>
        </w:r>
        <w:r w:rsidRPr="006647E2">
          <w:rPr>
            <w:rStyle w:val="a3"/>
            <w:rFonts w:ascii="Consolas" w:eastAsia="新細明體" w:hAnsi="Consolas" w:hint="eastAsia"/>
          </w:rPr>
          <w:t>區塊元素</w:t>
        </w:r>
        <w:r w:rsidRPr="006647E2">
          <w:rPr>
            <w:rStyle w:val="a3"/>
            <w:rFonts w:ascii="Consolas" w:eastAsia="新細明體" w:hAnsi="Consolas" w:hint="eastAsia"/>
          </w:rPr>
          <w:t>-</w:t>
        </w:r>
        <w:r w:rsidRPr="006647E2">
          <w:rPr>
            <w:rStyle w:val="a3"/>
            <w:rFonts w:ascii="Consolas" w:eastAsia="新細明體" w:hAnsi="Consolas" w:hint="eastAsia"/>
          </w:rPr>
          <w:t>行內元素</w:t>
        </w:r>
        <w:r w:rsidRPr="006647E2">
          <w:rPr>
            <w:rStyle w:val="a3"/>
            <w:rFonts w:ascii="Consolas" w:eastAsia="新細明體" w:hAnsi="Consolas" w:hint="eastAsia"/>
          </w:rPr>
          <w:t>-</w:t>
        </w:r>
        <w:r w:rsidRPr="006647E2">
          <w:rPr>
            <w:rStyle w:val="a3"/>
            <w:rFonts w:ascii="Consolas" w:eastAsia="新細明體" w:hAnsi="Consolas" w:hint="eastAsia"/>
          </w:rPr>
          <w:t>空元素特點分別有哪些</w:t>
        </w:r>
        <w:r w:rsidRPr="006647E2">
          <w:rPr>
            <w:rStyle w:val="a3"/>
            <w:rFonts w:ascii="Consolas" w:eastAsia="新細明體" w:hAnsi="Consolas" w:hint="eastAsia"/>
          </w:rPr>
          <w:t>-19f8c05f16f6</w:t>
        </w:r>
      </w:hyperlink>
    </w:p>
    <w:p w14:paraId="6D089594" w14:textId="77777777" w:rsidR="001F5F2B" w:rsidRPr="001F5F2B" w:rsidRDefault="001F5F2B">
      <w:pPr>
        <w:widowControl/>
        <w:rPr>
          <w:rFonts w:ascii="Consolas" w:eastAsia="新細明體" w:hAnsi="Consolas" w:hint="eastAsia"/>
        </w:rPr>
      </w:pPr>
    </w:p>
    <w:p w14:paraId="2FFB3D14" w14:textId="298C8D77" w:rsidR="00B11E27" w:rsidRPr="004F4C6D" w:rsidRDefault="00B11E27">
      <w:pPr>
        <w:widowControl/>
        <w:rPr>
          <w:rFonts w:ascii="Consolas" w:eastAsia="新細明體" w:hAnsi="Consolas" w:cstheme="majorBidi"/>
          <w:b/>
          <w:bCs/>
          <w:kern w:val="52"/>
          <w:sz w:val="36"/>
          <w:szCs w:val="52"/>
        </w:rPr>
      </w:pPr>
      <w:r w:rsidRPr="004F4C6D">
        <w:rPr>
          <w:rFonts w:ascii="Consolas" w:eastAsia="新細明體" w:hAnsi="Consolas"/>
        </w:rPr>
        <w:br w:type="page"/>
      </w:r>
    </w:p>
    <w:p w14:paraId="62116368" w14:textId="1FF7E192" w:rsidR="00373A7D" w:rsidRPr="004F4C6D" w:rsidRDefault="00373A7D" w:rsidP="00BD4DFA">
      <w:pPr>
        <w:pStyle w:val="1"/>
        <w:rPr>
          <w:rFonts w:ascii="Consolas" w:eastAsia="新細明體" w:hAnsi="Consolas"/>
        </w:rPr>
      </w:pPr>
      <w:bookmarkStart w:id="15" w:name="_Toc173508272"/>
      <w:r w:rsidRPr="004F4C6D">
        <w:rPr>
          <w:rFonts w:ascii="Consolas" w:eastAsia="新細明體" w:hAnsi="Consolas"/>
        </w:rPr>
        <w:lastRenderedPageBreak/>
        <w:t xml:space="preserve">Module </w:t>
      </w:r>
      <w:r w:rsidR="00202EAF">
        <w:rPr>
          <w:rFonts w:ascii="Consolas" w:eastAsia="新細明體" w:hAnsi="Consolas"/>
        </w:rPr>
        <w:t>6</w:t>
      </w:r>
      <w:r w:rsidRPr="004F4C6D">
        <w:rPr>
          <w:rFonts w:ascii="Consolas" w:eastAsia="新細明體" w:hAnsi="Consolas"/>
        </w:rPr>
        <w:t xml:space="preserve">. </w:t>
      </w:r>
      <w:r w:rsidRPr="004F4C6D">
        <w:rPr>
          <w:rFonts w:ascii="Consolas" w:eastAsia="新細明體" w:hAnsi="Consolas"/>
        </w:rPr>
        <w:t>套件</w:t>
      </w:r>
      <w:r w:rsidRPr="004F4C6D">
        <w:rPr>
          <w:rFonts w:ascii="Consolas" w:eastAsia="新細明體" w:hAnsi="Consolas"/>
        </w:rPr>
        <w:t>requests</w:t>
      </w:r>
      <w:bookmarkEnd w:id="12"/>
      <w:bookmarkEnd w:id="15"/>
    </w:p>
    <w:p w14:paraId="501F754E" w14:textId="77777777" w:rsidR="00714025" w:rsidRPr="004F4C6D" w:rsidRDefault="00090F44" w:rsidP="00714025">
      <w:pPr>
        <w:rPr>
          <w:rFonts w:ascii="Consolas" w:eastAsia="新細明體" w:hAnsi="Consolas"/>
        </w:rPr>
      </w:pPr>
      <w:hyperlink r:id="rId80" w:history="1">
        <w:r w:rsidR="008E6569" w:rsidRPr="004F4C6D">
          <w:rPr>
            <w:rStyle w:val="a3"/>
            <w:rFonts w:ascii="Consolas" w:eastAsia="新細明體" w:hAnsi="Consolas"/>
          </w:rPr>
          <w:t>https://httpbin.org/</w:t>
        </w:r>
      </w:hyperlink>
      <w:r w:rsidR="008E6569" w:rsidRPr="004F4C6D">
        <w:rPr>
          <w:rFonts w:ascii="Consolas" w:eastAsia="新細明體" w:hAnsi="Consolas"/>
        </w:rPr>
        <w:t xml:space="preserve"> </w:t>
      </w:r>
      <w:r w:rsidR="00714025" w:rsidRPr="004F4C6D">
        <w:rPr>
          <w:rFonts w:ascii="Consolas" w:eastAsia="新細明體" w:hAnsi="Consolas" w:hint="eastAsia"/>
        </w:rPr>
        <w:t>是一個專門拿來測試</w:t>
      </w:r>
      <w:r w:rsidR="00714025" w:rsidRPr="004F4C6D">
        <w:rPr>
          <w:rFonts w:ascii="Consolas" w:eastAsia="新細明體" w:hAnsi="Consolas" w:hint="eastAsia"/>
        </w:rPr>
        <w:t xml:space="preserve"> HTTP Request </w:t>
      </w:r>
      <w:r w:rsidR="00714025" w:rsidRPr="004F4C6D">
        <w:rPr>
          <w:rFonts w:ascii="Consolas" w:eastAsia="新細明體" w:hAnsi="Consolas" w:hint="eastAsia"/>
        </w:rPr>
        <w:t>的網路服務，只要依照文件發動</w:t>
      </w:r>
      <w:r w:rsidR="00714025" w:rsidRPr="004F4C6D">
        <w:rPr>
          <w:rFonts w:ascii="Consolas" w:eastAsia="新細明體" w:hAnsi="Consolas" w:hint="eastAsia"/>
        </w:rPr>
        <w:t xml:space="preserve"> HTTP Request </w:t>
      </w:r>
      <w:r w:rsidR="00714025" w:rsidRPr="004F4C6D">
        <w:rPr>
          <w:rFonts w:ascii="Consolas" w:eastAsia="新細明體" w:hAnsi="Consolas" w:hint="eastAsia"/>
        </w:rPr>
        <w:t>到指定的路徑，就會將它收到的內容以</w:t>
      </w:r>
      <w:r w:rsidR="00714025" w:rsidRPr="004F4C6D">
        <w:rPr>
          <w:rFonts w:ascii="Consolas" w:eastAsia="新細明體" w:hAnsi="Consolas" w:hint="eastAsia"/>
        </w:rPr>
        <w:t xml:space="preserve"> JSON </w:t>
      </w:r>
      <w:r w:rsidR="00714025" w:rsidRPr="004F4C6D">
        <w:rPr>
          <w:rFonts w:ascii="Consolas" w:eastAsia="新細明體" w:hAnsi="Consolas" w:hint="eastAsia"/>
        </w:rPr>
        <w:t>格式回傳，在測試</w:t>
      </w:r>
      <w:r w:rsidR="00714025" w:rsidRPr="004F4C6D">
        <w:rPr>
          <w:rFonts w:ascii="Consolas" w:eastAsia="新細明體" w:hAnsi="Consolas" w:hint="eastAsia"/>
        </w:rPr>
        <w:t xml:space="preserve"> API </w:t>
      </w:r>
      <w:r w:rsidR="00714025" w:rsidRPr="004F4C6D">
        <w:rPr>
          <w:rFonts w:ascii="Consolas" w:eastAsia="新細明體" w:hAnsi="Consolas" w:hint="eastAsia"/>
        </w:rPr>
        <w:t>行為時非常好用。</w:t>
      </w:r>
    </w:p>
    <w:p w14:paraId="61E41A15" w14:textId="77777777" w:rsidR="008D3297" w:rsidRPr="004F4C6D" w:rsidRDefault="008D3297" w:rsidP="008D329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Pr="004F4C6D" w:rsidRDefault="008D3297" w:rsidP="008D329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支援的</w:t>
      </w:r>
      <w:r w:rsidR="00A94D77" w:rsidRPr="004F4C6D">
        <w:rPr>
          <w:rFonts w:ascii="Consolas" w:eastAsia="新細明體" w:hAnsi="Consolas" w:hint="eastAsia"/>
        </w:rPr>
        <w:t>H</w:t>
      </w:r>
      <w:r w:rsidR="00A94D77" w:rsidRPr="004F4C6D">
        <w:rPr>
          <w:rFonts w:ascii="Consolas" w:eastAsia="新細明體" w:hAnsi="Consolas"/>
        </w:rPr>
        <w:t>TTP</w:t>
      </w:r>
      <w:r w:rsidRPr="004F4C6D">
        <w:rPr>
          <w:rFonts w:ascii="Consolas" w:eastAsia="新細明體" w:hAnsi="Consolas" w:hint="eastAsia"/>
        </w:rPr>
        <w:t>方法</w:t>
      </w:r>
    </w:p>
    <w:p w14:paraId="7E70DC72" w14:textId="77777777" w:rsidR="008D3297" w:rsidRPr="004F4C6D" w:rsidRDefault="003002B7" w:rsidP="008D329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Pr="004F4C6D" w:rsidRDefault="003002B7" w:rsidP="008D329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增刪</w:t>
      </w:r>
      <w:r w:rsidR="009E4C42" w:rsidRPr="004F4C6D">
        <w:rPr>
          <w:rFonts w:ascii="Consolas" w:eastAsia="新細明體" w:hAnsi="Consolas" w:hint="eastAsia"/>
        </w:rPr>
        <w:t>修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cookies </w:t>
      </w:r>
      <w:r w:rsidRPr="004F4C6D">
        <w:rPr>
          <w:rFonts w:ascii="Consolas" w:eastAsia="新細明體" w:hAnsi="Consolas" w:hint="eastAsia"/>
        </w:rPr>
        <w:t>的操作方法</w:t>
      </w:r>
    </w:p>
    <w:p w14:paraId="2727F3F1" w14:textId="02269DBE" w:rsidR="008D3297" w:rsidRPr="004F4C6D" w:rsidRDefault="008D3297" w:rsidP="00FF4E3E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4489" w:rsidRPr="004F4C6D" w14:paraId="4FCB42FA" w14:textId="77777777" w:rsidTr="00BD4489">
        <w:tc>
          <w:tcPr>
            <w:tcW w:w="8296" w:type="dxa"/>
          </w:tcPr>
          <w:p w14:paraId="53FA98F8" w14:textId="66A953E5" w:rsidR="00BD4489" w:rsidRPr="004F4C6D" w:rsidRDefault="00BD4489" w:rsidP="00FF4E3E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r</w:t>
            </w:r>
            <w:r w:rsidRPr="004F4C6D">
              <w:rPr>
                <w:rFonts w:ascii="Consolas" w:eastAsia="新細明體" w:hAnsi="Consolas"/>
              </w:rPr>
              <w:t xml:space="preserve">equests </w:t>
            </w:r>
            <w:r w:rsidRPr="004F4C6D">
              <w:rPr>
                <w:rFonts w:ascii="Consolas" w:eastAsia="新細明體" w:hAnsi="Consolas" w:hint="eastAsia"/>
              </w:rPr>
              <w:t>套件</w:t>
            </w:r>
          </w:p>
        </w:tc>
      </w:tr>
      <w:tr w:rsidR="00BD4489" w:rsidRPr="004F4C6D" w14:paraId="67D1F03F" w14:textId="77777777" w:rsidTr="00BD4489">
        <w:tc>
          <w:tcPr>
            <w:tcW w:w="8296" w:type="dxa"/>
          </w:tcPr>
          <w:p w14:paraId="5F71E371" w14:textId="77777777" w:rsidR="001376EC" w:rsidRPr="004F4C6D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2F2F3CBF" w14:textId="77777777" w:rsidR="001376EC" w:rsidRPr="004F4C6D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</w:p>
          <w:p w14:paraId="423A24EF" w14:textId="77777777" w:rsidR="001376EC" w:rsidRPr="004F4C6D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A7AB7B" w14:textId="77777777" w:rsidR="001376EC" w:rsidRPr="004F4C6D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43D54557" w14:textId="3FD4C9E8" w:rsidR="00BD4489" w:rsidRPr="004F4C6D" w:rsidRDefault="001376E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</w:tc>
      </w:tr>
      <w:tr w:rsidR="00BD4489" w:rsidRPr="004F4C6D" w14:paraId="56CC7A81" w14:textId="77777777" w:rsidTr="00BD4489">
        <w:tc>
          <w:tcPr>
            <w:tcW w:w="8296" w:type="dxa"/>
          </w:tcPr>
          <w:p w14:paraId="1149DA5E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式下載普通網頁</w:t>
            </w:r>
          </w:p>
          <w:p w14:paraId="594AF22F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39CB18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311F46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伺服器回應的狀態碼</w:t>
            </w:r>
          </w:p>
          <w:p w14:paraId="6E89AC2D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頁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reurl.cc/2DRpan</w:t>
            </w:r>
          </w:p>
          <w:p w14:paraId="329F1BD5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atus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cod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FB79FF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83E747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資料的編碼</w:t>
            </w:r>
          </w:p>
          <w:p w14:paraId="3D4C7F1C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B539CD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774523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回傳資料的編碼</w:t>
            </w:r>
          </w:p>
          <w:p w14:paraId="5BA43D7C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ponse.encoding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'utf-8'</w:t>
            </w:r>
          </w:p>
          <w:p w14:paraId="46D79BDB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30A48" w14:textId="77777777" w:rsidR="002B5634" w:rsidRPr="004F4C6D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BFA9253" w14:textId="716EB9A4" w:rsidR="00BD4489" w:rsidRPr="004F4C6D" w:rsidRDefault="002B5634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:rsidRPr="004F4C6D" w14:paraId="602A80F9" w14:textId="77777777" w:rsidTr="00BD4489">
        <w:tc>
          <w:tcPr>
            <w:tcW w:w="8296" w:type="dxa"/>
          </w:tcPr>
          <w:p w14:paraId="6922D11D" w14:textId="77777777" w:rsidR="00472299" w:rsidRPr="004F4C6D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GE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</w:t>
            </w:r>
          </w:p>
          <w:p w14:paraId="77BD2C2F" w14:textId="77777777" w:rsidR="00472299" w:rsidRPr="004F4C6D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F55016F" w14:textId="77777777" w:rsidR="00472299" w:rsidRPr="004F4C6D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B24CAA0" w14:textId="77777777" w:rsidR="00472299" w:rsidRPr="004F4C6D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D7E4B04" w14:textId="77777777" w:rsidR="00472299" w:rsidRPr="004F4C6D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110D20F" w14:textId="77777777" w:rsidR="00472299" w:rsidRPr="004F4C6D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78229" w14:textId="77777777" w:rsidR="00472299" w:rsidRPr="004F4C6D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11292A5A" w14:textId="77777777" w:rsidR="00472299" w:rsidRPr="004F4C6D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am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4A6ECC" w14:textId="77777777" w:rsidR="00472299" w:rsidRPr="004F4C6D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89797B" w14:textId="77777777" w:rsidR="00472299" w:rsidRPr="004F4C6D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觀察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7A06106A" w14:textId="77777777" w:rsidR="00472299" w:rsidRPr="004F4C6D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09D34" w14:textId="77777777" w:rsidR="00472299" w:rsidRPr="004F4C6D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8BC6E7" w14:textId="77777777" w:rsidR="00472299" w:rsidRPr="004F4C6D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D84868B" w14:textId="303EB9E8" w:rsidR="00BD4489" w:rsidRPr="004F4C6D" w:rsidRDefault="00472299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:rsidRPr="004F4C6D" w14:paraId="53ECCEEE" w14:textId="77777777" w:rsidTr="00BD4489">
        <w:tc>
          <w:tcPr>
            <w:tcW w:w="8296" w:type="dxa"/>
          </w:tcPr>
          <w:p w14:paraId="7DE2FB1D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OS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</w:t>
            </w:r>
          </w:p>
          <w:p w14:paraId="07C87CF4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16E4208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DE7F8E2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743D6FB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09B5625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47FC3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78E65020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9CE3B2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D7F81C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59A2C1AC" w14:textId="6B18C4B1" w:rsidR="00BD4489" w:rsidRPr="004F4C6D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:rsidRPr="004F4C6D" w14:paraId="1D0BAE5A" w14:textId="77777777" w:rsidTr="00BD4489">
        <w:tc>
          <w:tcPr>
            <w:tcW w:w="8296" w:type="dxa"/>
          </w:tcPr>
          <w:p w14:paraId="1A6D8A27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上傳的檔案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名稱為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_filename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759C910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A837548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y_filenam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uringcerts.jpg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b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371869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B03209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C5E76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檔案加入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24408A85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0EC5E4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CA90CC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3ECB6C6F" w14:textId="302DE0E0" w:rsidR="00BD4489" w:rsidRPr="004F4C6D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:rsidRPr="004F4C6D" w14:paraId="164CF82D" w14:textId="77777777" w:rsidTr="00BD4489">
        <w:tc>
          <w:tcPr>
            <w:tcW w:w="8296" w:type="dxa"/>
          </w:tcPr>
          <w:p w14:paraId="44A89512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標頭</w:t>
            </w:r>
          </w:p>
          <w:p w14:paraId="126BADFB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7FE32E0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ser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agent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Mozilla/5.0 (Windows NT 10.0; Win64; x64)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ppleWebKi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537.36 (KHTML, like Gecko) Chrome/99.0.4844.82 Safari/537.36'</w:t>
            </w:r>
          </w:p>
          <w:p w14:paraId="7DF29A28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F10E81D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A59CD8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自訂標頭加入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3A7ECB0F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0C7F5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3BCC0" w14:textId="77777777" w:rsidR="00101F6C" w:rsidRPr="004F4C6D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642C65DF" w14:textId="5B323526" w:rsidR="00BD4489" w:rsidRPr="004F4C6D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:rsidRPr="004F4C6D" w14:paraId="33F059A6" w14:textId="77777777" w:rsidTr="00BD4489">
        <w:tc>
          <w:tcPr>
            <w:tcW w:w="8296" w:type="dxa"/>
          </w:tcPr>
          <w:p w14:paraId="6639B0CB" w14:textId="77777777" w:rsidR="00BF3325" w:rsidRPr="004F4C6D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4E403AC1" w14:textId="77777777" w:rsidR="00BF3325" w:rsidRPr="004F4C6D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11AE43E" w14:textId="77777777" w:rsidR="00BF3325" w:rsidRPr="004F4C6D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rst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cooki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B2E81A" w14:textId="77777777" w:rsidR="00BF3325" w:rsidRPr="004F4C6D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cond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cooki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"</w:t>
            </w:r>
          </w:p>
          <w:p w14:paraId="1D7F1586" w14:textId="77777777" w:rsidR="00BF3325" w:rsidRPr="004F4C6D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F69749F" w14:textId="77777777" w:rsidR="00BF3325" w:rsidRPr="004F4C6D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ABC16A" w14:textId="77777777" w:rsidR="00BF3325" w:rsidRPr="004F4C6D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</w:p>
          <w:p w14:paraId="0727EE8E" w14:textId="77777777" w:rsidR="00BF3325" w:rsidRPr="004F4C6D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F7788F" w14:textId="77777777" w:rsidR="00BF3325" w:rsidRPr="004F4C6D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D8B78E" w14:textId="77777777" w:rsidR="00BF3325" w:rsidRPr="004F4C6D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21D999DC" w14:textId="6CF05678" w:rsidR="00BD4489" w:rsidRPr="004F4C6D" w:rsidRDefault="00BF3325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:rsidRPr="004F4C6D" w14:paraId="31CDD01D" w14:textId="77777777" w:rsidTr="00BD4489">
        <w:tc>
          <w:tcPr>
            <w:tcW w:w="8296" w:type="dxa"/>
          </w:tcPr>
          <w:p w14:paraId="5BD61E5B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址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greenlife.epa.gov.tw/categories/restaurant</w:t>
            </w:r>
          </w:p>
          <w:p w14:paraId="405767D8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連結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tps://greenliving.epa.gov.tw/newPublic/APIs/Restaurant4</w:t>
            </w:r>
          </w:p>
          <w:p w14:paraId="74379AB0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頁連結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tps://greenliving.epa.gov.tw/newPublic/APIs/Restaurant4/1</w:t>
            </w:r>
          </w:p>
          <w:p w14:paraId="14364E3F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4878E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網址</w:t>
            </w:r>
          </w:p>
          <w:p w14:paraId="65B0FCB2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greenliving.epa.gov.tw/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ewPublic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APIs/Restaurant4/1'</w:t>
            </w:r>
          </w:p>
          <w:p w14:paraId="51DB15A7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DA821B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BE28DD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2B328512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使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obj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.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son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C27D4C3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1A12C9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對應節點的文字</w:t>
            </w:r>
          </w:p>
          <w:p w14:paraId="164F699C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F934F2C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owsCoun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1515274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ageIndex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7D51591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A924F6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7FB9734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E49BAE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部分節點的文字</w:t>
            </w:r>
          </w:p>
          <w:p w14:paraId="12352A5F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etail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1CA72EEB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沒有座標的資料就略過</w:t>
            </w:r>
          </w:p>
          <w:p w14:paraId="54BFADE2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atitude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ngitude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587EA000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CCD053B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資料</w:t>
            </w:r>
          </w:p>
          <w:p w14:paraId="304E6B1F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705110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E2B39F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ddress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11A850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titud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atitude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72DED4" w14:textId="77777777" w:rsidR="0014056B" w:rsidRPr="004F4C6D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ngitud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ngitude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AC0F25" w14:textId="698A62EB" w:rsidR="00BD4489" w:rsidRPr="004F4C6D" w:rsidRDefault="0014056B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6DED419" w14:textId="77777777" w:rsidR="00373A7D" w:rsidRPr="004F4C6D" w:rsidRDefault="00373A7D">
      <w:pPr>
        <w:widowControl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br w:type="page"/>
      </w:r>
    </w:p>
    <w:p w14:paraId="6D7B9A85" w14:textId="166FD812" w:rsidR="00373A7D" w:rsidRPr="004F4C6D" w:rsidRDefault="00373A7D" w:rsidP="0099352B">
      <w:pPr>
        <w:pStyle w:val="1"/>
        <w:rPr>
          <w:rFonts w:ascii="Consolas" w:eastAsia="新細明體" w:hAnsi="Consolas"/>
        </w:rPr>
      </w:pPr>
      <w:bookmarkStart w:id="16" w:name="_Toc95473965"/>
      <w:bookmarkStart w:id="17" w:name="_Toc173508273"/>
      <w:r w:rsidRPr="004F4C6D">
        <w:rPr>
          <w:rFonts w:ascii="Consolas" w:eastAsia="新細明體" w:hAnsi="Consolas"/>
        </w:rPr>
        <w:lastRenderedPageBreak/>
        <w:t xml:space="preserve">Module </w:t>
      </w:r>
      <w:r w:rsidR="00202EAF">
        <w:rPr>
          <w:rFonts w:ascii="Consolas" w:eastAsia="新細明體" w:hAnsi="Consolas"/>
        </w:rPr>
        <w:t>7</w:t>
      </w:r>
      <w:r w:rsidRPr="004F4C6D">
        <w:rPr>
          <w:rFonts w:ascii="Consolas" w:eastAsia="新細明體" w:hAnsi="Consolas"/>
        </w:rPr>
        <w:t xml:space="preserve">. </w:t>
      </w:r>
      <w:r w:rsidRPr="004F4C6D">
        <w:rPr>
          <w:rFonts w:ascii="Consolas" w:eastAsia="新細明體" w:hAnsi="Consolas"/>
        </w:rPr>
        <w:t>套件</w:t>
      </w:r>
      <w:r w:rsidRPr="004F4C6D">
        <w:rPr>
          <w:rFonts w:ascii="Consolas" w:eastAsia="新細明體" w:hAnsi="Consolas"/>
        </w:rPr>
        <w:t>B</w:t>
      </w:r>
      <w:r w:rsidR="0099342B" w:rsidRPr="004F4C6D">
        <w:rPr>
          <w:rFonts w:ascii="Consolas" w:eastAsia="新細明體" w:hAnsi="Consolas"/>
        </w:rPr>
        <w:t>eau</w:t>
      </w:r>
      <w:r w:rsidRPr="004F4C6D">
        <w:rPr>
          <w:rFonts w:ascii="Consolas" w:eastAsia="新細明體" w:hAnsi="Consolas"/>
        </w:rPr>
        <w:t>tiful Soup 4</w:t>
      </w:r>
      <w:bookmarkEnd w:id="16"/>
      <w:bookmarkEnd w:id="17"/>
    </w:p>
    <w:p w14:paraId="39E3DF8C" w14:textId="2F74E150" w:rsidR="00373A7D" w:rsidRPr="004F4C6D" w:rsidRDefault="00373A7D" w:rsidP="00D45117">
      <w:pPr>
        <w:rPr>
          <w:rFonts w:ascii="Consolas" w:eastAsia="新細明體" w:hAnsi="Consolas"/>
          <w:bCs/>
          <w:szCs w:val="24"/>
          <w:shd w:val="pct15" w:color="auto" w:fill="FFFFFF"/>
        </w:rPr>
      </w:pPr>
      <w:bookmarkStart w:id="18" w:name="_Toc95473966"/>
      <w:r w:rsidRPr="004F4C6D">
        <w:rPr>
          <w:rFonts w:ascii="Consolas" w:eastAsia="新細明體" w:hAnsi="Consolas"/>
          <w:bCs/>
          <w:szCs w:val="24"/>
          <w:shd w:val="pct15" w:color="auto" w:fill="FFFFFF"/>
        </w:rPr>
        <w:t>套件介紹及常用功能</w:t>
      </w:r>
      <w:bookmarkEnd w:id="18"/>
    </w:p>
    <w:p w14:paraId="092F6577" w14:textId="01B97C5E" w:rsidR="00EE31D5" w:rsidRPr="004F4C6D" w:rsidRDefault="00EE31D5" w:rsidP="00C3370F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Beautiful Soup</w:t>
      </w:r>
      <w:r w:rsidR="00CD2359" w:rsidRPr="004F4C6D">
        <w:rPr>
          <w:rFonts w:ascii="Consolas" w:eastAsia="新細明體" w:hAnsi="Consolas" w:hint="eastAsia"/>
        </w:rPr>
        <w:t>是一個</w:t>
      </w:r>
      <w:r w:rsidR="00CD2359" w:rsidRPr="004F4C6D">
        <w:rPr>
          <w:rFonts w:ascii="Consolas" w:eastAsia="新細明體" w:hAnsi="Consolas" w:hint="eastAsia"/>
        </w:rPr>
        <w:t xml:space="preserve"> </w:t>
      </w:r>
      <w:r w:rsidR="00CD2359" w:rsidRPr="004F4C6D">
        <w:rPr>
          <w:rFonts w:ascii="Consolas" w:eastAsia="新細明體" w:hAnsi="Consolas"/>
        </w:rPr>
        <w:t>HTML parser</w:t>
      </w:r>
      <w:r w:rsidR="00CD2359" w:rsidRPr="004F4C6D">
        <w:rPr>
          <w:rFonts w:ascii="Consolas" w:eastAsia="新細明體" w:hAnsi="Consolas" w:hint="eastAsia"/>
        </w:rPr>
        <w:t>，將</w:t>
      </w:r>
      <w:r w:rsidR="00CD2359" w:rsidRPr="004F4C6D">
        <w:rPr>
          <w:rFonts w:ascii="Consolas" w:eastAsia="新細明體" w:hAnsi="Consolas" w:hint="eastAsia"/>
        </w:rPr>
        <w:t xml:space="preserve"> </w:t>
      </w:r>
      <w:r w:rsidR="00CD2359" w:rsidRPr="004F4C6D">
        <w:rPr>
          <w:rFonts w:ascii="Consolas" w:eastAsia="新細明體" w:hAnsi="Consolas"/>
        </w:rPr>
        <w:t xml:space="preserve">Document </w:t>
      </w:r>
      <w:r w:rsidR="00CD2359" w:rsidRPr="004F4C6D">
        <w:rPr>
          <w:rFonts w:ascii="Consolas" w:eastAsia="新細明體" w:hAnsi="Consolas" w:hint="eastAsia"/>
        </w:rPr>
        <w:t>轉換成一個樹狀結構，</w:t>
      </w:r>
      <w:r w:rsidRPr="004F4C6D">
        <w:rPr>
          <w:rFonts w:ascii="Consolas" w:eastAsia="新細明體" w:hAnsi="Consolas" w:hint="eastAsia"/>
        </w:rPr>
        <w:t>提供簡單的</w:t>
      </w:r>
      <w:proofErr w:type="gramStart"/>
      <w:r w:rsidRPr="004F4C6D">
        <w:rPr>
          <w:rFonts w:ascii="Consolas" w:eastAsia="新細明體" w:hAnsi="Consolas" w:hint="eastAsia"/>
        </w:rPr>
        <w:t>函式</w:t>
      </w:r>
      <w:r w:rsidR="00CD2359" w:rsidRPr="004F4C6D">
        <w:rPr>
          <w:rFonts w:ascii="Consolas" w:eastAsia="新細明體" w:hAnsi="Consolas" w:hint="eastAsia"/>
        </w:rPr>
        <w:t>來走訪</w:t>
      </w:r>
      <w:proofErr w:type="gramEnd"/>
      <w:r w:rsidRPr="004F4C6D">
        <w:rPr>
          <w:rFonts w:ascii="Consolas" w:eastAsia="新細明體" w:hAnsi="Consolas" w:hint="eastAsia"/>
        </w:rPr>
        <w:t>、搜尋、修改分析</w:t>
      </w:r>
      <w:r w:rsidR="00CD2359" w:rsidRPr="004F4C6D">
        <w:rPr>
          <w:rFonts w:ascii="Consolas" w:eastAsia="新細明體" w:hAnsi="Consolas" w:hint="eastAsia"/>
        </w:rPr>
        <w:t>此樹狀結構，</w:t>
      </w:r>
      <w:r w:rsidR="00C3370F" w:rsidRPr="004F4C6D">
        <w:rPr>
          <w:rFonts w:ascii="Consolas" w:eastAsia="新細明體" w:hAnsi="Consolas" w:hint="eastAsia"/>
        </w:rPr>
        <w:t>支</w:t>
      </w:r>
      <w:r w:rsidR="00106E94" w:rsidRPr="004F4C6D">
        <w:rPr>
          <w:rFonts w:ascii="Consolas" w:eastAsia="新細明體" w:hAnsi="Consolas" w:hint="eastAsia"/>
        </w:rPr>
        <w:t>援</w:t>
      </w:r>
      <w:r w:rsidR="00C3370F" w:rsidRPr="004F4C6D">
        <w:rPr>
          <w:rFonts w:ascii="Consolas" w:eastAsia="新細明體" w:hAnsi="Consolas" w:hint="eastAsia"/>
        </w:rPr>
        <w:t>CSS</w:t>
      </w:r>
      <w:r w:rsidR="00C3370F" w:rsidRPr="004F4C6D">
        <w:rPr>
          <w:rFonts w:ascii="Consolas" w:eastAsia="新細明體" w:hAnsi="Consolas" w:hint="eastAsia"/>
        </w:rPr>
        <w:t>選擇器</w:t>
      </w:r>
      <w:r w:rsidR="00CD2359" w:rsidRPr="004F4C6D">
        <w:rPr>
          <w:rFonts w:ascii="Consolas" w:eastAsia="新細明體" w:hAnsi="Consolas" w:hint="eastAsia"/>
        </w:rPr>
        <w:t>。</w:t>
      </w:r>
    </w:p>
    <w:p w14:paraId="7A54477D" w14:textId="77777777" w:rsidR="000E26A7" w:rsidRPr="004F4C6D" w:rsidRDefault="000E26A7" w:rsidP="00C3370F">
      <w:pPr>
        <w:rPr>
          <w:rFonts w:ascii="Consolas" w:eastAsia="新細明體" w:hAnsi="Consolas"/>
        </w:rPr>
      </w:pPr>
    </w:p>
    <w:p w14:paraId="0E478EA2" w14:textId="77777777" w:rsidR="007C2B15" w:rsidRPr="004F4C6D" w:rsidRDefault="00EE31D5" w:rsidP="00373A7D">
      <w:pPr>
        <w:rPr>
          <w:rFonts w:ascii="Consolas" w:eastAsia="新細明體" w:hAnsi="Consolas"/>
          <w:shd w:val="pct15" w:color="auto" w:fill="FFFFFF"/>
        </w:rPr>
      </w:pPr>
      <w:r w:rsidRPr="004F4C6D">
        <w:rPr>
          <w:rFonts w:ascii="Consolas" w:eastAsia="新細明體" w:hAnsi="Consolas" w:hint="eastAsia"/>
          <w:shd w:val="pct15" w:color="auto" w:fill="FFFFFF"/>
        </w:rPr>
        <w:t>常用功能</w:t>
      </w:r>
    </w:p>
    <w:p w14:paraId="6A379904" w14:textId="77777777" w:rsidR="0078389C" w:rsidRPr="004F4C6D" w:rsidRDefault="00161114" w:rsidP="0078389C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我們主要用</w:t>
      </w:r>
      <w:r w:rsidRPr="004F4C6D">
        <w:rPr>
          <w:rFonts w:ascii="Consolas" w:eastAsia="新細明體" w:hAnsi="Consolas" w:hint="eastAsia"/>
        </w:rPr>
        <w:t xml:space="preserve"> </w:t>
      </w:r>
      <w:proofErr w:type="spellStart"/>
      <w:r w:rsidRPr="004F4C6D">
        <w:rPr>
          <w:rFonts w:ascii="Consolas" w:eastAsia="新細明體" w:hAnsi="Consolas"/>
        </w:rPr>
        <w:t>BeautifulSoup</w:t>
      </w:r>
      <w:proofErr w:type="spellEnd"/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套件</w:t>
      </w:r>
      <w:proofErr w:type="gramStart"/>
      <w:r w:rsidRPr="004F4C6D">
        <w:rPr>
          <w:rFonts w:ascii="Consolas" w:eastAsia="新細明體" w:hAnsi="Consolas" w:hint="eastAsia"/>
        </w:rPr>
        <w:t>來作</w:t>
      </w:r>
      <w:proofErr w:type="gramEnd"/>
      <w:r w:rsidRPr="004F4C6D">
        <w:rPr>
          <w:rFonts w:ascii="Consolas" w:eastAsia="新細明體" w:hAnsi="Consolas" w:hint="eastAsia"/>
        </w:rPr>
        <w:t>為網站解析的工具。</w:t>
      </w:r>
    </w:p>
    <w:p w14:paraId="71F6292F" w14:textId="7FCEB01F" w:rsidR="00161114" w:rsidRPr="004F4C6D" w:rsidRDefault="00161114" w:rsidP="00414768">
      <w:pPr>
        <w:pStyle w:val="a9"/>
        <w:numPr>
          <w:ilvl w:val="0"/>
          <w:numId w:val="40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 xml:space="preserve">find() </w:t>
      </w:r>
      <w:r w:rsidRPr="004F4C6D">
        <w:rPr>
          <w:rFonts w:ascii="Consolas" w:eastAsia="新細明體" w:hAnsi="Consolas" w:hint="eastAsia"/>
        </w:rPr>
        <w:t>方法</w:t>
      </w:r>
      <w:r w:rsidR="0009355F" w:rsidRPr="004F4C6D">
        <w:rPr>
          <w:rFonts w:ascii="Consolas" w:eastAsia="新細明體" w:hAnsi="Consolas" w:hint="eastAsia"/>
        </w:rPr>
        <w:t xml:space="preserve"> </w:t>
      </w:r>
      <w:r w:rsidR="0009355F" w:rsidRPr="004F4C6D">
        <w:rPr>
          <w:rFonts w:ascii="Consolas" w:eastAsia="新細明體" w:hAnsi="Consolas"/>
        </w:rPr>
        <w:t>(</w:t>
      </w:r>
      <w:r w:rsidR="0009355F" w:rsidRPr="004F4C6D">
        <w:rPr>
          <w:rFonts w:ascii="Consolas" w:eastAsia="新細明體" w:hAnsi="Consolas" w:hint="eastAsia"/>
        </w:rPr>
        <w:t>取得單一元素</w:t>
      </w:r>
      <w:r w:rsidR="0009355F" w:rsidRPr="004F4C6D">
        <w:rPr>
          <w:rFonts w:ascii="Consolas" w:eastAsia="新細明體" w:hAnsi="Consolas"/>
        </w:rPr>
        <w:t>)</w:t>
      </w:r>
    </w:p>
    <w:p w14:paraId="0B96DE26" w14:textId="7E785E3E" w:rsidR="00161114" w:rsidRPr="004F4C6D" w:rsidRDefault="00161114" w:rsidP="00414768">
      <w:pPr>
        <w:pStyle w:val="a9"/>
        <w:numPr>
          <w:ilvl w:val="0"/>
          <w:numId w:val="40"/>
        </w:numPr>
        <w:ind w:leftChars="0"/>
        <w:rPr>
          <w:rFonts w:ascii="Consolas" w:eastAsia="新細明體" w:hAnsi="Consolas"/>
        </w:rPr>
      </w:pPr>
      <w:proofErr w:type="spellStart"/>
      <w:r w:rsidRPr="004F4C6D">
        <w:rPr>
          <w:rFonts w:ascii="Consolas" w:eastAsia="新細明體" w:hAnsi="Consolas" w:hint="eastAsia"/>
        </w:rPr>
        <w:t>find_all</w:t>
      </w:r>
      <w:proofErr w:type="spellEnd"/>
      <w:r w:rsidRPr="004F4C6D">
        <w:rPr>
          <w:rFonts w:ascii="Consolas" w:eastAsia="新細明體" w:hAnsi="Consolas" w:hint="eastAsia"/>
        </w:rPr>
        <w:t xml:space="preserve">() </w:t>
      </w:r>
      <w:r w:rsidRPr="004F4C6D">
        <w:rPr>
          <w:rFonts w:ascii="Consolas" w:eastAsia="新細明體" w:hAnsi="Consolas" w:hint="eastAsia"/>
        </w:rPr>
        <w:t>方法</w:t>
      </w:r>
      <w:r w:rsidR="00F22BF4" w:rsidRPr="004F4C6D">
        <w:rPr>
          <w:rFonts w:ascii="Consolas" w:eastAsia="新細明體" w:hAnsi="Consolas" w:hint="eastAsia"/>
        </w:rPr>
        <w:t xml:space="preserve"> </w:t>
      </w:r>
      <w:r w:rsidR="00F22BF4" w:rsidRPr="004F4C6D">
        <w:rPr>
          <w:rFonts w:ascii="Consolas" w:eastAsia="新細明體" w:hAnsi="Consolas"/>
        </w:rPr>
        <w:t>(</w:t>
      </w:r>
      <w:r w:rsidR="00F22BF4" w:rsidRPr="004F4C6D">
        <w:rPr>
          <w:rFonts w:ascii="Consolas" w:eastAsia="新細明體" w:hAnsi="Consolas" w:hint="eastAsia"/>
        </w:rPr>
        <w:t>取得元素集合</w:t>
      </w:r>
      <w:r w:rsidR="00F22BF4" w:rsidRPr="004F4C6D">
        <w:rPr>
          <w:rFonts w:ascii="Consolas" w:eastAsia="新細明體" w:hAnsi="Consolas"/>
        </w:rPr>
        <w:t>)</w:t>
      </w:r>
    </w:p>
    <w:p w14:paraId="3A422E08" w14:textId="6136F01A" w:rsidR="0009355F" w:rsidRPr="004F4C6D" w:rsidRDefault="0009355F" w:rsidP="00414768">
      <w:pPr>
        <w:pStyle w:val="a9"/>
        <w:numPr>
          <w:ilvl w:val="0"/>
          <w:numId w:val="40"/>
        </w:numPr>
        <w:ind w:leftChars="0"/>
        <w:rPr>
          <w:rFonts w:ascii="Consolas" w:eastAsia="新細明體" w:hAnsi="Consolas"/>
        </w:rPr>
      </w:pPr>
      <w:proofErr w:type="spellStart"/>
      <w:r w:rsidRPr="004F4C6D">
        <w:rPr>
          <w:rFonts w:ascii="Consolas" w:eastAsia="新細明體" w:hAnsi="Consolas" w:hint="eastAsia"/>
        </w:rPr>
        <w:t>s</w:t>
      </w:r>
      <w:r w:rsidRPr="004F4C6D">
        <w:rPr>
          <w:rFonts w:ascii="Consolas" w:eastAsia="新細明體" w:hAnsi="Consolas"/>
        </w:rPr>
        <w:t>elect_one</w:t>
      </w:r>
      <w:proofErr w:type="spellEnd"/>
      <w:r w:rsidRPr="004F4C6D">
        <w:rPr>
          <w:rFonts w:ascii="Consolas" w:eastAsia="新細明體" w:hAnsi="Consolas"/>
        </w:rPr>
        <w:t xml:space="preserve">() </w:t>
      </w:r>
      <w:r w:rsidRPr="004F4C6D">
        <w:rPr>
          <w:rFonts w:ascii="Consolas" w:eastAsia="新細明體" w:hAnsi="Consolas" w:hint="eastAsia"/>
        </w:rPr>
        <w:t>方法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>(</w:t>
      </w:r>
      <w:r w:rsidRPr="004F4C6D">
        <w:rPr>
          <w:rFonts w:ascii="Consolas" w:eastAsia="新細明體" w:hAnsi="Consolas" w:hint="eastAsia"/>
        </w:rPr>
        <w:t>取得單一元素</w:t>
      </w:r>
      <w:r w:rsidRPr="004F4C6D">
        <w:rPr>
          <w:rFonts w:ascii="Consolas" w:eastAsia="新細明體" w:hAnsi="Consolas"/>
        </w:rPr>
        <w:t>)</w:t>
      </w:r>
    </w:p>
    <w:p w14:paraId="2475A86D" w14:textId="3F5A8667" w:rsidR="00233A2A" w:rsidRPr="004F4C6D" w:rsidRDefault="00F10F52" w:rsidP="00414768">
      <w:pPr>
        <w:pStyle w:val="a9"/>
        <w:numPr>
          <w:ilvl w:val="0"/>
          <w:numId w:val="40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t>select()</w:t>
      </w:r>
      <w:r w:rsidR="00F6532D" w:rsidRPr="004F4C6D">
        <w:rPr>
          <w:rFonts w:ascii="Consolas" w:eastAsia="新細明體" w:hAnsi="Consolas"/>
        </w:rPr>
        <w:t xml:space="preserve"> </w:t>
      </w:r>
      <w:r w:rsidR="00F6532D" w:rsidRPr="004F4C6D">
        <w:rPr>
          <w:rFonts w:ascii="Consolas" w:eastAsia="新細明體" w:hAnsi="Consolas" w:hint="eastAsia"/>
        </w:rPr>
        <w:t>方法</w:t>
      </w:r>
      <w:r w:rsidR="00E56483" w:rsidRPr="004F4C6D">
        <w:rPr>
          <w:rFonts w:ascii="Consolas" w:eastAsia="新細明體" w:hAnsi="Consolas" w:hint="eastAsia"/>
        </w:rPr>
        <w:t xml:space="preserve"> </w:t>
      </w:r>
      <w:r w:rsidR="00F22BF4" w:rsidRPr="004F4C6D">
        <w:rPr>
          <w:rFonts w:ascii="Consolas" w:eastAsia="新細明體" w:hAnsi="Consolas"/>
        </w:rPr>
        <w:t>(</w:t>
      </w:r>
      <w:r w:rsidR="00F22BF4" w:rsidRPr="004F4C6D">
        <w:rPr>
          <w:rFonts w:ascii="Consolas" w:eastAsia="新細明體" w:hAnsi="Consolas" w:hint="eastAsia"/>
        </w:rPr>
        <w:t>取得元素集合</w:t>
      </w:r>
      <w:r w:rsidR="00F22BF4" w:rsidRPr="004F4C6D">
        <w:rPr>
          <w:rFonts w:ascii="Consolas" w:eastAsia="新細明體" w:hAnsi="Consolas"/>
        </w:rPr>
        <w:t>)</w:t>
      </w:r>
    </w:p>
    <w:p w14:paraId="5310FC13" w14:textId="0E96F5CB" w:rsidR="0078389C" w:rsidRPr="004F4C6D" w:rsidRDefault="0078389C" w:rsidP="00373A7D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:rsidRPr="004F4C6D" w14:paraId="31ECFC92" w14:textId="77777777" w:rsidTr="002B43EA">
        <w:tc>
          <w:tcPr>
            <w:tcW w:w="8296" w:type="dxa"/>
          </w:tcPr>
          <w:p w14:paraId="13C9707C" w14:textId="77777777" w:rsidR="000316A3" w:rsidRPr="004F4C6D" w:rsidRDefault="000316A3" w:rsidP="002B43EA">
            <w:pPr>
              <w:rPr>
                <w:rFonts w:ascii="Consolas" w:eastAsia="新細明體" w:hAnsi="Consolas"/>
              </w:rPr>
            </w:pPr>
            <w:proofErr w:type="spellStart"/>
            <w:r w:rsidRPr="004F4C6D">
              <w:rPr>
                <w:rFonts w:ascii="Consolas" w:eastAsia="新細明體" w:hAnsi="Consolas" w:hint="eastAsia"/>
              </w:rPr>
              <w:t>B</w:t>
            </w:r>
            <w:r w:rsidRPr="004F4C6D">
              <w:rPr>
                <w:rFonts w:ascii="Consolas" w:eastAsia="新細明體" w:hAnsi="Consolas"/>
              </w:rPr>
              <w:t>eautifulSoup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</w:t>
            </w:r>
            <w:r w:rsidRPr="004F4C6D">
              <w:rPr>
                <w:rFonts w:ascii="Consolas" w:eastAsia="新細明體" w:hAnsi="Consolas" w:hint="eastAsia"/>
              </w:rPr>
              <w:t>基本用法</w:t>
            </w:r>
          </w:p>
        </w:tc>
      </w:tr>
      <w:tr w:rsidR="000316A3" w:rsidRPr="004F4C6D" w14:paraId="752F05DF" w14:textId="77777777" w:rsidTr="002B43EA">
        <w:tc>
          <w:tcPr>
            <w:tcW w:w="8296" w:type="dxa"/>
          </w:tcPr>
          <w:p w14:paraId="6BA2375E" w14:textId="77777777" w:rsidR="000316A3" w:rsidRPr="004F4C6D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</w:t>
            </w:r>
            <w:proofErr w:type="spellEnd"/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()</w:t>
            </w:r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Pr="004F4C6D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proofErr w:type="spellStart"/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</w:t>
            </w:r>
            <w:proofErr w:type="spellEnd"/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 </w:t>
            </w:r>
            <w:proofErr w:type="spellStart"/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ResultSet</w:t>
            </w:r>
            <w:proofErr w:type="spellEnd"/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4F4C6D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Pr="004F4C6D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</w:t>
            </w:r>
            <w:proofErr w:type="spellEnd"/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()</w:t>
            </w:r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4F4C6D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</w:t>
            </w:r>
            <w:proofErr w:type="spellEnd"/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 Result</w:t>
            </w:r>
            <w:r w:rsidRPr="004F4C6D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Pr="004F4C6D" w:rsidRDefault="000316A3" w:rsidP="00373A7D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2D4" w:rsidRPr="004F4C6D" w14:paraId="5A1CD8B7" w14:textId="77777777" w:rsidTr="000172D4">
        <w:tc>
          <w:tcPr>
            <w:tcW w:w="8296" w:type="dxa"/>
          </w:tcPr>
          <w:p w14:paraId="273C9495" w14:textId="58C949D0" w:rsidR="000172D4" w:rsidRPr="004F4C6D" w:rsidRDefault="000172D4">
            <w:pPr>
              <w:widowControl/>
              <w:rPr>
                <w:rFonts w:ascii="Consolas" w:eastAsia="新細明體" w:hAnsi="Consolas"/>
              </w:rPr>
            </w:pPr>
            <w:proofErr w:type="spellStart"/>
            <w:r w:rsidRPr="004F4C6D">
              <w:rPr>
                <w:rFonts w:ascii="Consolas" w:eastAsia="新細明體" w:hAnsi="Consolas" w:hint="eastAsia"/>
              </w:rPr>
              <w:t>B</w:t>
            </w:r>
            <w:r w:rsidRPr="004F4C6D">
              <w:rPr>
                <w:rFonts w:ascii="Consolas" w:eastAsia="新細明體" w:hAnsi="Consolas"/>
              </w:rPr>
              <w:t>eautifulsoup</w:t>
            </w:r>
            <w:proofErr w:type="spellEnd"/>
            <w:r w:rsidRPr="004F4C6D">
              <w:rPr>
                <w:rFonts w:ascii="Consolas" w:eastAsia="新細明體" w:hAnsi="Consolas"/>
              </w:rPr>
              <w:t xml:space="preserve"> </w:t>
            </w:r>
            <w:r w:rsidRPr="004F4C6D">
              <w:rPr>
                <w:rFonts w:ascii="Consolas" w:eastAsia="新細明體" w:hAnsi="Consolas" w:hint="eastAsia"/>
              </w:rPr>
              <w:t>套件</w:t>
            </w:r>
          </w:p>
        </w:tc>
      </w:tr>
      <w:tr w:rsidR="000172D4" w:rsidRPr="004F4C6D" w14:paraId="2A893B71" w14:textId="77777777" w:rsidTr="000172D4">
        <w:tc>
          <w:tcPr>
            <w:tcW w:w="8296" w:type="dxa"/>
          </w:tcPr>
          <w:p w14:paraId="1FE2BB9C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441A86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</w:p>
          <w:p w14:paraId="47BA7220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Python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Beautiful Soup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抓取與解析網頁資料，開發網路爬蟲教學</w:t>
            </w:r>
          </w:p>
          <w:p w14:paraId="56B92198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blog.gtwang.org/programming/python-beautiful-soup-module-scrape-web-pages-tutorial/2/</w:t>
            </w:r>
          </w:p>
          <w:p w14:paraId="174ABA9C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5A5DA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851FF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790E6725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3897E988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</w:p>
          <w:p w14:paraId="36E6E03F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35A28F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NBA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6EAA2156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</w:p>
          <w:p w14:paraId="0FCDD4D5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6ABB21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2799D355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34D1E66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940393" w14:textId="77777777" w:rsidR="008D3FEA" w:rsidRPr="004F4C6D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1FB2D45A" w14:textId="29160461" w:rsidR="000172D4" w:rsidRPr="004F4C6D" w:rsidRDefault="008D3FEA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</w:tc>
      </w:tr>
      <w:tr w:rsidR="000172D4" w:rsidRPr="004F4C6D" w14:paraId="18951ED1" w14:textId="77777777" w:rsidTr="000172D4">
        <w:tc>
          <w:tcPr>
            <w:tcW w:w="8296" w:type="dxa"/>
          </w:tcPr>
          <w:p w14:paraId="763B40CB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</w:p>
          <w:p w14:paraId="5A31AFB2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3F2E148F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78412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回傳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17F28361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4DA6D5BD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6281AA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某個元素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</w:p>
          <w:p w14:paraId="6DBA211C" w14:textId="24173341" w:rsidR="000172D4" w:rsidRPr="004F4C6D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</w:p>
        </w:tc>
      </w:tr>
      <w:tr w:rsidR="000172D4" w:rsidRPr="004F4C6D" w14:paraId="4CCCF527" w14:textId="77777777" w:rsidTr="000172D4">
        <w:tc>
          <w:tcPr>
            <w:tcW w:w="8296" w:type="dxa"/>
          </w:tcPr>
          <w:p w14:paraId="4F17E32A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ogo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272998C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go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126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C8139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62932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類別名稱為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-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回傳為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2F73390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-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n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CC0447" w14:textId="361A2556" w:rsidR="000172D4" w:rsidRPr="004F4C6D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172D4" w:rsidRPr="004F4C6D" w14:paraId="21EE4FEF" w14:textId="77777777" w:rsidTr="000172D4">
        <w:tc>
          <w:tcPr>
            <w:tcW w:w="8296" w:type="dxa"/>
          </w:tcPr>
          <w:p w14:paraId="65ED746C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983158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下透過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SS selector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元素，</w:t>
            </w:r>
          </w:p>
          <w:p w14:paraId="26A9DC34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格式為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D718B8F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3D087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itle</w:t>
            </w:r>
          </w:p>
          <w:p w14:paraId="7563B43D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068944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CCA7FB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</w:t>
            </w:r>
          </w:p>
          <w:p w14:paraId="1C551D74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857B9BE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7D7642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lass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702E7959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.board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F22E16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DEEB6C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3CFA3127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#logo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53C715F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62FF0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ttribut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DE5BF71" w14:textId="58AE69B5" w:rsidR="000172D4" w:rsidRPr="004F4C6D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[class="board"]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:rsidRPr="004F4C6D" w14:paraId="35A54C4D" w14:textId="77777777" w:rsidTr="000172D4">
        <w:tc>
          <w:tcPr>
            <w:tcW w:w="8296" w:type="dxa"/>
          </w:tcPr>
          <w:p w14:paraId="6E28800C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取得單一節點的文字內容</w:t>
            </w:r>
            <w:r w:rsidRPr="004F4C6D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select_one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單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一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bs element </w:t>
            </w:r>
            <w:r w:rsidRPr="004F4C6D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物件，</w:t>
            </w:r>
            <w:r w:rsidRPr="004F4C6D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select </w:t>
            </w:r>
            <w:r w:rsidRPr="004F4C6D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</w:t>
            </w:r>
            <w:r w:rsidRPr="004F4C6D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list)</w:t>
            </w:r>
          </w:p>
          <w:p w14:paraId="22C5406D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4E7D3D4B" w14:textId="36899F3B" w:rsidR="000172D4" w:rsidRPr="004F4C6D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  <w:tr w:rsidR="000172D4" w:rsidRPr="004F4C6D" w14:paraId="6A238853" w14:textId="77777777" w:rsidTr="000172D4">
        <w:tc>
          <w:tcPr>
            <w:tcW w:w="8296" w:type="dxa"/>
          </w:tcPr>
          <w:p w14:paraId="411E6880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內容</w:t>
            </w:r>
          </w:p>
          <w:p w14:paraId="469BD44F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16CE896" w14:textId="08761ED6" w:rsidR="000172D4" w:rsidRPr="004F4C6D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:rsidRPr="004F4C6D" w14:paraId="3F2F9BCE" w14:textId="77777777" w:rsidTr="000172D4">
        <w:tc>
          <w:tcPr>
            <w:tcW w:w="8296" w:type="dxa"/>
          </w:tcPr>
          <w:p w14:paraId="39C7F072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屬性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</w:p>
          <w:p w14:paraId="46601C55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2BB754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s_att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824F22C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.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"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14:paraId="1C6B681D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85EA1D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3429D" w14:textId="77777777" w:rsidR="000172D4" w:rsidRPr="004F4C6D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結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]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屬性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1BD14" w14:textId="6F075C8A" w:rsidR="000172D4" w:rsidRPr="004F4C6D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3BEF4F3" w14:textId="77777777" w:rsidR="00D45117" w:rsidRPr="004F4C6D" w:rsidRDefault="00D45117">
      <w:pPr>
        <w:widowControl/>
        <w:rPr>
          <w:rFonts w:ascii="Consolas" w:eastAsia="新細明體" w:hAnsi="Consolas"/>
        </w:rPr>
      </w:pPr>
    </w:p>
    <w:p w14:paraId="5D4B2D91" w14:textId="6AA76AF4" w:rsidR="00373A7D" w:rsidRPr="004F4C6D" w:rsidRDefault="00373A7D">
      <w:pPr>
        <w:widowControl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br w:type="page"/>
      </w:r>
    </w:p>
    <w:p w14:paraId="28200139" w14:textId="12E3BC2D" w:rsidR="00373A7D" w:rsidRPr="004F4C6D" w:rsidRDefault="00373A7D" w:rsidP="000B02E4">
      <w:pPr>
        <w:pStyle w:val="1"/>
        <w:rPr>
          <w:rFonts w:ascii="Consolas" w:eastAsia="新細明體" w:hAnsi="Consolas"/>
        </w:rPr>
      </w:pPr>
      <w:bookmarkStart w:id="19" w:name="_Toc95473969"/>
      <w:bookmarkStart w:id="20" w:name="_Toc173508274"/>
      <w:r w:rsidRPr="004F4C6D">
        <w:rPr>
          <w:rFonts w:ascii="Consolas" w:eastAsia="新細明體" w:hAnsi="Consolas"/>
        </w:rPr>
        <w:lastRenderedPageBreak/>
        <w:t xml:space="preserve">Module </w:t>
      </w:r>
      <w:r w:rsidR="00202EAF">
        <w:rPr>
          <w:rFonts w:ascii="Consolas" w:eastAsia="新細明體" w:hAnsi="Consolas"/>
        </w:rPr>
        <w:t>8</w:t>
      </w:r>
      <w:r w:rsidRPr="004F4C6D">
        <w:rPr>
          <w:rFonts w:ascii="Consolas" w:eastAsia="新細明體" w:hAnsi="Consolas"/>
        </w:rPr>
        <w:t xml:space="preserve">. </w:t>
      </w:r>
      <w:bookmarkEnd w:id="19"/>
      <w:r w:rsidR="00951402" w:rsidRPr="004F4C6D">
        <w:rPr>
          <w:rFonts w:ascii="Consolas" w:eastAsia="新細明體" w:hAnsi="Consolas"/>
        </w:rPr>
        <w:t xml:space="preserve">cookie </w:t>
      </w:r>
      <w:r w:rsidR="00951402" w:rsidRPr="004F4C6D">
        <w:rPr>
          <w:rFonts w:ascii="Consolas" w:eastAsia="新細明體" w:hAnsi="Consolas" w:hint="eastAsia"/>
        </w:rPr>
        <w:t>用於</w:t>
      </w:r>
      <w:r w:rsidR="00951402" w:rsidRPr="004F4C6D">
        <w:rPr>
          <w:rFonts w:ascii="Consolas" w:eastAsia="新細明體" w:hAnsi="Consolas"/>
        </w:rPr>
        <w:t xml:space="preserve"> requests</w:t>
      </w:r>
      <w:bookmarkEnd w:id="20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2DA4" w:rsidRPr="004F4C6D" w14:paraId="16100AD3" w14:textId="77777777" w:rsidTr="00F32DA4">
        <w:tc>
          <w:tcPr>
            <w:tcW w:w="8296" w:type="dxa"/>
          </w:tcPr>
          <w:p w14:paraId="67507E74" w14:textId="7BA8D5BD" w:rsidR="00F32DA4" w:rsidRPr="004F4C6D" w:rsidRDefault="00F32DA4">
            <w:pPr>
              <w:widowControl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以</w:t>
            </w:r>
            <w:r w:rsidRPr="004F4C6D">
              <w:rPr>
                <w:rFonts w:ascii="Consolas" w:eastAsia="新細明體" w:hAnsi="Consolas" w:hint="eastAsia"/>
              </w:rPr>
              <w:t xml:space="preserve"> </w:t>
            </w:r>
            <w:r w:rsidRPr="004F4C6D">
              <w:rPr>
                <w:rFonts w:ascii="Consolas" w:eastAsia="新細明體" w:hAnsi="Consolas"/>
              </w:rPr>
              <w:t>PTT</w:t>
            </w:r>
            <w:r w:rsidR="00566C05" w:rsidRPr="004F4C6D">
              <w:rPr>
                <w:rFonts w:ascii="Consolas" w:eastAsia="新細明體" w:hAnsi="Consolas"/>
              </w:rPr>
              <w:t xml:space="preserve"> </w:t>
            </w:r>
            <w:proofErr w:type="spellStart"/>
            <w:r w:rsidR="00566C05" w:rsidRPr="004F4C6D">
              <w:rPr>
                <w:rFonts w:ascii="Consolas" w:eastAsia="新細明體" w:hAnsi="Consolas"/>
              </w:rPr>
              <w:t>Gossiiping</w:t>
            </w:r>
            <w:proofErr w:type="spellEnd"/>
            <w:r w:rsidR="00566C05" w:rsidRPr="004F4C6D">
              <w:rPr>
                <w:rFonts w:ascii="Consolas" w:eastAsia="新細明體" w:hAnsi="Consolas"/>
              </w:rPr>
              <w:t xml:space="preserve"> (</w:t>
            </w:r>
            <w:r w:rsidR="00566C05" w:rsidRPr="004F4C6D">
              <w:rPr>
                <w:rFonts w:ascii="Consolas" w:eastAsia="新細明體" w:hAnsi="Consolas" w:hint="eastAsia"/>
              </w:rPr>
              <w:t>八卦版</w:t>
            </w:r>
            <w:r w:rsidR="00566C05" w:rsidRPr="004F4C6D">
              <w:rPr>
                <w:rFonts w:ascii="Consolas" w:eastAsia="新細明體" w:hAnsi="Consolas"/>
              </w:rPr>
              <w:t xml:space="preserve">) </w:t>
            </w:r>
            <w:r w:rsidR="001C1030" w:rsidRPr="004F4C6D">
              <w:rPr>
                <w:rFonts w:ascii="Consolas" w:eastAsia="新細明體" w:hAnsi="Consolas" w:hint="eastAsia"/>
              </w:rPr>
              <w:t>為例</w:t>
            </w:r>
          </w:p>
        </w:tc>
      </w:tr>
      <w:tr w:rsidR="00F32DA4" w:rsidRPr="004F4C6D" w14:paraId="2F96390C" w14:textId="77777777" w:rsidTr="00F32DA4">
        <w:tc>
          <w:tcPr>
            <w:tcW w:w="8296" w:type="dxa"/>
          </w:tcPr>
          <w:p w14:paraId="0EF4907D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5757C0FC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5C935884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B7990C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ossiiping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八卦版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</w:p>
          <w:p w14:paraId="6D7713B5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Gossiping/index.html"</w:t>
            </w:r>
          </w:p>
          <w:p w14:paraId="0C3C095B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FB29C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網址</w:t>
            </w:r>
          </w:p>
          <w:p w14:paraId="04B4009D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</w:p>
          <w:p w14:paraId="088836EB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AF8B78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</w:t>
            </w:r>
          </w:p>
          <w:p w14:paraId="258659FB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36AE81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ver18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</w:p>
          <w:p w14:paraId="02D146CF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19632AA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2277D4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475BE937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C0EBDB8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911469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74C8CE71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4BE22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1F0C93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連結列表</w:t>
            </w:r>
          </w:p>
          <w:p w14:paraId="07321E4D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a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8C11A9C" w14:textId="77777777" w:rsidR="002B6363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07BFC99" w14:textId="49FD7A11" w:rsidR="00F32DA4" w:rsidRPr="004F4C6D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</w:tbl>
    <w:p w14:paraId="5B9CD470" w14:textId="77777777" w:rsidR="00F32DA4" w:rsidRPr="004F4C6D" w:rsidRDefault="00F32DA4">
      <w:pPr>
        <w:widowControl/>
        <w:rPr>
          <w:rFonts w:ascii="Consolas" w:eastAsia="新細明體" w:hAnsi="Consolas"/>
        </w:rPr>
      </w:pPr>
    </w:p>
    <w:p w14:paraId="5959D1E4" w14:textId="2E285049" w:rsidR="00373A7D" w:rsidRPr="004F4C6D" w:rsidRDefault="00373A7D">
      <w:pPr>
        <w:widowControl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br w:type="page"/>
      </w:r>
    </w:p>
    <w:p w14:paraId="65D5FDBB" w14:textId="11FB7288" w:rsidR="00373A7D" w:rsidRPr="004F4C6D" w:rsidRDefault="00373A7D" w:rsidP="0089712D">
      <w:pPr>
        <w:pStyle w:val="1"/>
        <w:rPr>
          <w:rFonts w:ascii="Consolas" w:eastAsia="新細明體" w:hAnsi="Consolas"/>
        </w:rPr>
      </w:pPr>
      <w:bookmarkStart w:id="21" w:name="_Toc95473973"/>
      <w:bookmarkStart w:id="22" w:name="_Toc173508275"/>
      <w:r w:rsidRPr="004F4C6D">
        <w:rPr>
          <w:rFonts w:ascii="Consolas" w:eastAsia="新細明體" w:hAnsi="Consolas"/>
        </w:rPr>
        <w:lastRenderedPageBreak/>
        <w:t xml:space="preserve">Module </w:t>
      </w:r>
      <w:r w:rsidR="00202EAF">
        <w:rPr>
          <w:rFonts w:ascii="Consolas" w:eastAsia="新細明體" w:hAnsi="Consolas"/>
        </w:rPr>
        <w:t>9</w:t>
      </w:r>
      <w:r w:rsidRPr="004F4C6D">
        <w:rPr>
          <w:rFonts w:ascii="Consolas" w:eastAsia="新細明體" w:hAnsi="Consolas"/>
        </w:rPr>
        <w:t xml:space="preserve">. </w:t>
      </w:r>
      <w:r w:rsidRPr="004F4C6D">
        <w:rPr>
          <w:rFonts w:ascii="Consolas" w:eastAsia="新細明體" w:hAnsi="Consolas"/>
        </w:rPr>
        <w:t>案例</w:t>
      </w:r>
      <w:bookmarkEnd w:id="21"/>
      <w:r w:rsidR="008E47FB" w:rsidRPr="004F4C6D">
        <w:rPr>
          <w:rFonts w:ascii="Consolas" w:eastAsia="新細明體" w:hAnsi="Consolas"/>
        </w:rPr>
        <w:t xml:space="preserve">: </w:t>
      </w:r>
      <w:r w:rsidR="005776CC" w:rsidRPr="004F4C6D">
        <w:rPr>
          <w:rFonts w:ascii="Consolas" w:eastAsia="新細明體" w:hAnsi="Consolas"/>
        </w:rPr>
        <w:t>PTT_NBA_</w:t>
      </w:r>
      <w:r w:rsidR="005776CC" w:rsidRPr="004F4C6D">
        <w:rPr>
          <w:rFonts w:ascii="Consolas" w:eastAsia="新細明體" w:hAnsi="Consolas" w:hint="eastAsia"/>
        </w:rPr>
        <w:t>看板主頁與內頁</w:t>
      </w:r>
      <w:bookmarkEnd w:id="22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F4E87" w:rsidRPr="004F4C6D" w14:paraId="41D85EA5" w14:textId="77777777" w:rsidTr="004F4E87">
        <w:tc>
          <w:tcPr>
            <w:tcW w:w="8296" w:type="dxa"/>
          </w:tcPr>
          <w:p w14:paraId="2AFCDDDE" w14:textId="3362E257" w:rsidR="004F4E87" w:rsidRPr="004F4C6D" w:rsidRDefault="004F4E87">
            <w:pPr>
              <w:widowControl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取</w:t>
            </w:r>
            <w:r w:rsidR="005776CC" w:rsidRPr="004F4C6D">
              <w:rPr>
                <w:rFonts w:ascii="Consolas" w:eastAsia="新細明體" w:hAnsi="Consolas" w:hint="eastAsia"/>
              </w:rPr>
              <w:t>得</w:t>
            </w:r>
            <w:r w:rsidR="005776CC" w:rsidRPr="004F4C6D">
              <w:rPr>
                <w:rFonts w:ascii="Consolas" w:eastAsia="新細明體" w:hAnsi="Consolas" w:hint="eastAsia"/>
              </w:rPr>
              <w:t xml:space="preserve"> </w:t>
            </w:r>
            <w:r w:rsidR="005776CC" w:rsidRPr="004F4C6D">
              <w:rPr>
                <w:rFonts w:ascii="Consolas" w:eastAsia="新細明體" w:hAnsi="Consolas"/>
              </w:rPr>
              <w:t xml:space="preserve">PTT NBA </w:t>
            </w:r>
            <w:r w:rsidRPr="004F4C6D">
              <w:rPr>
                <w:rFonts w:ascii="Consolas" w:eastAsia="新細明體" w:hAnsi="Consolas" w:hint="eastAsia"/>
              </w:rPr>
              <w:t>列表</w:t>
            </w:r>
          </w:p>
        </w:tc>
      </w:tr>
      <w:tr w:rsidR="004F4E87" w:rsidRPr="004F4C6D" w14:paraId="1FF347EC" w14:textId="77777777" w:rsidTr="004F4E87">
        <w:tc>
          <w:tcPr>
            <w:tcW w:w="8296" w:type="dxa"/>
          </w:tcPr>
          <w:p w14:paraId="6503B15F" w14:textId="77777777" w:rsidR="005776CC" w:rsidRPr="004F4C6D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59B87C13" w14:textId="77777777" w:rsidR="005776CC" w:rsidRPr="004F4C6D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157CDAB1" w14:textId="77777777" w:rsidR="005776CC" w:rsidRPr="004F4C6D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24B3C758" w14:textId="7FF2DF44" w:rsidR="004F4E87" w:rsidRPr="004F4C6D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</w:p>
        </w:tc>
      </w:tr>
      <w:tr w:rsidR="004F4E87" w:rsidRPr="004F4C6D" w14:paraId="4BA0D135" w14:textId="77777777" w:rsidTr="004F4E87">
        <w:tc>
          <w:tcPr>
            <w:tcW w:w="8296" w:type="dxa"/>
          </w:tcPr>
          <w:p w14:paraId="2959FAF1" w14:textId="77777777" w:rsidR="005776CC" w:rsidRPr="004F4C6D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7BFCB827" w14:textId="77777777" w:rsidR="005776CC" w:rsidRPr="004F4C6D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931B0BF" w14:textId="77777777" w:rsidR="005776CC" w:rsidRPr="004F4C6D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565D89" w14:textId="77777777" w:rsidR="005776CC" w:rsidRPr="004F4C6D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64F3BEA" w14:textId="77777777" w:rsidR="005776CC" w:rsidRPr="004F4C6D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8BA769E" w14:textId="77777777" w:rsidR="005776CC" w:rsidRPr="004F4C6D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6579EC" w14:textId="77777777" w:rsidR="005776CC" w:rsidRPr="004F4C6D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44030323" w14:textId="77777777" w:rsidR="005776CC" w:rsidRPr="004F4C6D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29C3C97" w14:textId="77777777" w:rsidR="005776CC" w:rsidRPr="004F4C6D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CD55C0" w14:textId="77777777" w:rsidR="005776CC" w:rsidRPr="004F4C6D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放置列表資訊</w:t>
            </w:r>
          </w:p>
          <w:p w14:paraId="531AF11D" w14:textId="40499CBB" w:rsidR="004F4E87" w:rsidRPr="004F4C6D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</w:tc>
      </w:tr>
      <w:tr w:rsidR="004F4E87" w:rsidRPr="004F4C6D" w14:paraId="126B213B" w14:textId="77777777" w:rsidTr="004F4E87">
        <w:tc>
          <w:tcPr>
            <w:tcW w:w="8296" w:type="dxa"/>
          </w:tcPr>
          <w:p w14:paraId="0557FA7C" w14:textId="77777777" w:rsidR="00420FF7" w:rsidRPr="004F4C6D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放置列表資訊的變數</w:t>
            </w:r>
          </w:p>
          <w:p w14:paraId="1B310758" w14:textId="77777777" w:rsidR="00420FF7" w:rsidRPr="004F4C6D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st_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osts.clear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2F37976" w14:textId="77777777" w:rsidR="00420FF7" w:rsidRPr="004F4C6D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876A14" w14:textId="77777777" w:rsidR="00420FF7" w:rsidRPr="004F4C6D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與超連結</w:t>
            </w:r>
          </w:p>
          <w:p w14:paraId="12FD3C50" w14:textId="77777777" w:rsidR="00420FF7" w:rsidRPr="004F4C6D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a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oup.selec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[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7FF81A3" w14:textId="77777777" w:rsidR="00420FF7" w:rsidRPr="004F4C6D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.get_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01D0303" w14:textId="77777777" w:rsidR="00420FF7" w:rsidRPr="004F4C6D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a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.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 </w:t>
            </w:r>
          </w:p>
          <w:p w14:paraId="340957CB" w14:textId="77777777" w:rsidR="00420FF7" w:rsidRPr="004F4C6D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579C815" w14:textId="77777777" w:rsidR="00420FF7" w:rsidRPr="004F4C6D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列表資訊</w:t>
            </w:r>
          </w:p>
          <w:p w14:paraId="0BFDB675" w14:textId="77777777" w:rsidR="00420FF7" w:rsidRPr="004F4C6D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st_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osts.append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1F4D5E67" w14:textId="77777777" w:rsidR="00420FF7" w:rsidRPr="004F4C6D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.get_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762B5C39" w14:textId="77777777" w:rsidR="00420FF7" w:rsidRPr="004F4C6D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a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386B8C4" w14:textId="393AE1BA" w:rsidR="004F4E87" w:rsidRPr="004F4C6D" w:rsidRDefault="00420FF7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</w:t>
            </w:r>
          </w:p>
        </w:tc>
      </w:tr>
      <w:tr w:rsidR="004F4E87" w:rsidRPr="004F4C6D" w14:paraId="511B45C4" w14:textId="77777777" w:rsidTr="004F4E87">
        <w:tc>
          <w:tcPr>
            <w:tcW w:w="8296" w:type="dxa"/>
          </w:tcPr>
          <w:p w14:paraId="2D6E209B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整合網頁內文</w:t>
            </w:r>
          </w:p>
          <w:p w14:paraId="74E59533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699BCE4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2F037F0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9EEC79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FE2A237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article-metaline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者、標題、時間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4760408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[class^="article-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etalin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E85578A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7BF830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2AED25FA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push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文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、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→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噓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元素是否存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6D6A7CF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) &gt;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3F08EAF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E9EAB49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1DF5F3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0712A5D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實際需要的內容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nerHTML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0732FBD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main-conten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_content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DFB4C8A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html = str(soup_.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lect_one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#main-cont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) 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uterHTML</w:t>
            </w:r>
            <w:proofErr w:type="spellEnd"/>
          </w:p>
          <w:p w14:paraId="4CB40CAB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256E15A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列表和內文</w:t>
            </w:r>
          </w:p>
          <w:p w14:paraId="4A0FFC62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2520867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019383B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8ED69F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CC6B88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945F262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到列表資訊的變數當中</w:t>
            </w:r>
          </w:p>
          <w:p w14:paraId="3B70795C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ml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</w:p>
          <w:p w14:paraId="64EC9D81" w14:textId="77777777" w:rsidR="004E0BBF" w:rsidRPr="004F4C6D" w:rsidRDefault="004E0BBF" w:rsidP="004E0BBF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634AF5" w14:textId="77777777" w:rsidR="004E0BBF" w:rsidRPr="004F4C6D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所有結果</w:t>
            </w:r>
          </w:p>
          <w:p w14:paraId="32E688CF" w14:textId="58B66A7B" w:rsidR="004F4E87" w:rsidRPr="004F4C6D" w:rsidRDefault="004E0BBF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D9725D" w:rsidRPr="004F4C6D" w14:paraId="3025A57C" w14:textId="77777777" w:rsidTr="004F4E87">
        <w:tc>
          <w:tcPr>
            <w:tcW w:w="8296" w:type="dxa"/>
          </w:tcPr>
          <w:p w14:paraId="571C6397" w14:textId="777DBAC9" w:rsidR="00D9725D" w:rsidRPr="004F4C6D" w:rsidRDefault="00D9725D" w:rsidP="00B70F2F">
            <w:pPr>
              <w:spacing w:line="320" w:lineRule="exact"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/>
              </w:rPr>
              <w:lastRenderedPageBreak/>
              <w:t>思考</w:t>
            </w:r>
          </w:p>
          <w:p w14:paraId="77258BD7" w14:textId="77777777" w:rsidR="00D9725D" w:rsidRPr="004F4C6D" w:rsidRDefault="00D9725D" w:rsidP="00D9725D">
            <w:pPr>
              <w:widowControl/>
              <w:numPr>
                <w:ilvl w:val="0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Consolas" w:eastAsia="新細明體" w:hAnsi="Consolas" w:cs="Helvetica"/>
                <w:color w:val="000000"/>
                <w:szCs w:val="24"/>
              </w:rPr>
            </w:pPr>
            <w:r w:rsidRPr="004F4C6D">
              <w:rPr>
                <w:rFonts w:ascii="Consolas" w:eastAsia="新細明體" w:hAnsi="Consolas" w:cs="Helvetica"/>
                <w:color w:val="000000"/>
                <w:szCs w:val="24"/>
              </w:rPr>
              <w:t>如何取得</w:t>
            </w:r>
            <w:r w:rsidRPr="004F4C6D">
              <w:rPr>
                <w:rStyle w:val="af0"/>
                <w:rFonts w:ascii="Consolas" w:eastAsia="新細明體" w:hAnsi="Consolas" w:cs="Helvetica"/>
                <w:color w:val="000000"/>
                <w:szCs w:val="24"/>
              </w:rPr>
              <w:t>多個分頁</w:t>
            </w:r>
            <w:r w:rsidRPr="004F4C6D">
              <w:rPr>
                <w:rFonts w:ascii="Consolas" w:eastAsia="新細明體" w:hAnsi="Consolas" w:cs="Helvetica"/>
                <w:color w:val="000000"/>
                <w:szCs w:val="24"/>
              </w:rPr>
              <w:t>的內容</w:t>
            </w:r>
            <w:r w:rsidRPr="004F4C6D">
              <w:rPr>
                <w:rFonts w:ascii="Consolas" w:eastAsia="新細明體" w:hAnsi="Consolas" w:cs="Helvetica"/>
                <w:color w:val="000000"/>
                <w:szCs w:val="24"/>
              </w:rPr>
              <w:t>?</w:t>
            </w:r>
          </w:p>
          <w:p w14:paraId="7672BE33" w14:textId="77777777" w:rsidR="00D9725D" w:rsidRPr="004F4C6D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Consolas" w:eastAsia="新細明體" w:hAnsi="Consolas" w:cs="Helvetica"/>
                <w:color w:val="000000"/>
                <w:szCs w:val="24"/>
              </w:rPr>
            </w:pPr>
            <w:r w:rsidRPr="004F4C6D">
              <w:rPr>
                <w:rFonts w:ascii="Consolas" w:eastAsia="新細明體" w:hAnsi="Consolas" w:cs="Helvetica"/>
                <w:color w:val="000000"/>
                <w:szCs w:val="24"/>
              </w:rPr>
              <w:t>觀察分頁數字在網址的呈現方式</w:t>
            </w:r>
          </w:p>
          <w:p w14:paraId="10BFFBA5" w14:textId="171D4632" w:rsidR="00D9725D" w:rsidRPr="004F4C6D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Consolas" w:eastAsia="新細明體" w:hAnsi="Consolas" w:cs="Helvetica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 w:cs="Helvetica"/>
                <w:color w:val="000000"/>
                <w:szCs w:val="24"/>
              </w:rPr>
              <w:t>將觀察到的分頁數字嵌入對應的網址當中</w:t>
            </w:r>
          </w:p>
        </w:tc>
      </w:tr>
      <w:tr w:rsidR="00D9725D" w:rsidRPr="004F4C6D" w14:paraId="285FCA3A" w14:textId="77777777" w:rsidTr="004F4E87">
        <w:tc>
          <w:tcPr>
            <w:tcW w:w="8296" w:type="dxa"/>
          </w:tcPr>
          <w:p w14:paraId="08E2F7D8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放置列表資訊的變數</w:t>
            </w:r>
          </w:p>
          <w:p w14:paraId="064ABF03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C8E89A3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433139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起始頁數</w:t>
            </w:r>
          </w:p>
          <w:p w14:paraId="43C406B0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it_pag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03</w:t>
            </w:r>
          </w:p>
          <w:p w14:paraId="52416382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934D57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新頁數</w:t>
            </w:r>
          </w:p>
          <w:p w14:paraId="7B0AD7A5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latest_pag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04</w:t>
            </w:r>
          </w:p>
          <w:p w14:paraId="69FFDB5C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8F5388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已經知道分頁數的情況下</w:t>
            </w:r>
          </w:p>
          <w:p w14:paraId="70844C97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it_pag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test_pag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E7B21F0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4D1A902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2A4DB41A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//www.ptt.cc/bbs/NBA/index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html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02032563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BDF592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0B82BB22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3151D0B5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C082ED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366B8967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682FCF3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A2EC985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與超連結</w:t>
            </w:r>
          </w:p>
          <w:p w14:paraId="6FF5EBF3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[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869B433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列表資訊</w:t>
            </w:r>
          </w:p>
          <w:p w14:paraId="1A32EA29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2E4DF45F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7FA4B34E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C7FAC85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)</w:t>
            </w:r>
          </w:p>
          <w:p w14:paraId="790A6DD0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2023BC60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整合網頁內文</w:t>
            </w:r>
          </w:p>
          <w:p w14:paraId="15FE7370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D9F4AE1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308869C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20E597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14A04E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article-metaline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者、標題、時間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856B0FF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[class^="article-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etalin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D0E640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1E0742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300938EF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push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文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、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→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噓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去掉元素是否存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CD9E703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) &gt;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E805526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C4F84C6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1A55E0C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15BC17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實際需要的內容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nerHTML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CDD8E01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main-conten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_content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A9D996C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13B501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到列表資訊的變數當中</w:t>
            </w:r>
          </w:p>
          <w:p w14:paraId="7E13A8FF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ml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</w:p>
          <w:p w14:paraId="53474355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F0817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40164FFE" w14:textId="77777777" w:rsidR="002373DD" w:rsidRPr="004F4C6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所有結果</w:t>
            </w:r>
          </w:p>
          <w:p w14:paraId="51F468A8" w14:textId="5265C7D2" w:rsidR="00D9725D" w:rsidRPr="004F4C6D" w:rsidRDefault="002373DD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F3CFF99" w14:textId="77777777" w:rsidR="002276F8" w:rsidRPr="004F4C6D" w:rsidRDefault="002276F8">
      <w:pPr>
        <w:widowControl/>
        <w:rPr>
          <w:rFonts w:ascii="Consolas" w:eastAsia="新細明體" w:hAnsi="Consolas"/>
        </w:rPr>
      </w:pPr>
    </w:p>
    <w:p w14:paraId="68BDC037" w14:textId="675E7F0D" w:rsidR="00373A7D" w:rsidRPr="004F4C6D" w:rsidRDefault="00373A7D">
      <w:pPr>
        <w:widowControl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br w:type="page"/>
      </w:r>
    </w:p>
    <w:p w14:paraId="5283EDD9" w14:textId="41418FA9" w:rsidR="00373A7D" w:rsidRPr="004F4C6D" w:rsidRDefault="00373A7D" w:rsidP="00EB55C5">
      <w:pPr>
        <w:pStyle w:val="1"/>
        <w:rPr>
          <w:rFonts w:ascii="Consolas" w:eastAsia="新細明體" w:hAnsi="Consolas"/>
        </w:rPr>
      </w:pPr>
      <w:bookmarkStart w:id="23" w:name="_Toc95473977"/>
      <w:bookmarkStart w:id="24" w:name="_Toc173508276"/>
      <w:r w:rsidRPr="004F4C6D">
        <w:rPr>
          <w:rFonts w:ascii="Consolas" w:eastAsia="新細明體" w:hAnsi="Consolas"/>
        </w:rPr>
        <w:lastRenderedPageBreak/>
        <w:t xml:space="preserve">Module </w:t>
      </w:r>
      <w:r w:rsidR="00202EAF">
        <w:rPr>
          <w:rFonts w:ascii="Consolas" w:eastAsia="新細明體" w:hAnsi="Consolas"/>
        </w:rPr>
        <w:t>10</w:t>
      </w:r>
      <w:r w:rsidRPr="004F4C6D">
        <w:rPr>
          <w:rFonts w:ascii="Consolas" w:eastAsia="新細明體" w:hAnsi="Consolas"/>
        </w:rPr>
        <w:t xml:space="preserve">. </w:t>
      </w:r>
      <w:r w:rsidRPr="004F4C6D">
        <w:rPr>
          <w:rFonts w:ascii="Consolas" w:eastAsia="新細明體" w:hAnsi="Consolas"/>
        </w:rPr>
        <w:t>套件</w:t>
      </w:r>
      <w:r w:rsidRPr="004F4C6D">
        <w:rPr>
          <w:rFonts w:ascii="Consolas" w:eastAsia="新細明體" w:hAnsi="Consolas"/>
        </w:rPr>
        <w:t>Selenium</w:t>
      </w:r>
      <w:r w:rsidRPr="004F4C6D">
        <w:rPr>
          <w:rFonts w:ascii="Consolas" w:eastAsia="新細明體" w:hAnsi="Consolas"/>
        </w:rPr>
        <w:t>（</w:t>
      </w:r>
      <w:r w:rsidR="00FD1E32" w:rsidRPr="004F4C6D">
        <w:rPr>
          <w:rFonts w:ascii="Consolas" w:eastAsia="新細明體" w:hAnsi="Consolas" w:hint="eastAsia"/>
        </w:rPr>
        <w:t>一</w:t>
      </w:r>
      <w:r w:rsidRPr="004F4C6D">
        <w:rPr>
          <w:rFonts w:ascii="Consolas" w:eastAsia="新細明體" w:hAnsi="Consolas"/>
        </w:rPr>
        <w:t>）</w:t>
      </w:r>
      <w:bookmarkEnd w:id="23"/>
      <w:bookmarkEnd w:id="24"/>
    </w:p>
    <w:p w14:paraId="2A487EF1" w14:textId="5ECA307E" w:rsidR="00373A7D" w:rsidRPr="004F4C6D" w:rsidRDefault="00373A7D" w:rsidP="0034294E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bookmarkStart w:id="25" w:name="_Toc95473978"/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解析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Selenium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、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WebDriver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與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Browser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連動關係</w:t>
      </w:r>
      <w:bookmarkEnd w:id="25"/>
    </w:p>
    <w:p w14:paraId="3A3AA69D" w14:textId="4E6FD1DE" w:rsidR="00477171" w:rsidRPr="004F4C6D" w:rsidRDefault="00381752" w:rsidP="00AD5394">
      <w:pPr>
        <w:pStyle w:val="a9"/>
        <w:numPr>
          <w:ilvl w:val="0"/>
          <w:numId w:val="13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 xml:space="preserve">Selenium </w:t>
      </w:r>
      <w:r w:rsidRPr="004F4C6D">
        <w:rPr>
          <w:rFonts w:ascii="Consolas" w:eastAsia="新細明體" w:hAnsi="Consolas" w:hint="eastAsia"/>
        </w:rPr>
        <w:t>是一種</w:t>
      </w:r>
      <w:r w:rsidRPr="004F4C6D">
        <w:rPr>
          <w:rFonts w:ascii="Consolas" w:eastAsia="新細明體" w:hAnsi="Consolas" w:hint="eastAsia"/>
        </w:rPr>
        <w:t xml:space="preserve"> </w:t>
      </w:r>
      <w:r w:rsidR="005C3D19" w:rsidRPr="004F4C6D">
        <w:rPr>
          <w:rFonts w:ascii="Consolas" w:eastAsia="新細明體" w:hAnsi="Consolas"/>
        </w:rPr>
        <w:t>w</w:t>
      </w:r>
      <w:r w:rsidRPr="004F4C6D">
        <w:rPr>
          <w:rFonts w:ascii="Consolas" w:eastAsia="新細明體" w:hAnsi="Consolas" w:hint="eastAsia"/>
        </w:rPr>
        <w:t xml:space="preserve">eb </w:t>
      </w:r>
      <w:r w:rsidR="003A01ED" w:rsidRPr="004F4C6D">
        <w:rPr>
          <w:rFonts w:ascii="Consolas" w:eastAsia="新細明體" w:hAnsi="Consolas"/>
        </w:rPr>
        <w:t>automatic t</w:t>
      </w:r>
      <w:r w:rsidRPr="004F4C6D">
        <w:rPr>
          <w:rFonts w:ascii="Consolas" w:eastAsia="新細明體" w:hAnsi="Consolas" w:hint="eastAsia"/>
        </w:rPr>
        <w:t xml:space="preserve">esting </w:t>
      </w:r>
      <w:r w:rsidRPr="004F4C6D">
        <w:rPr>
          <w:rFonts w:ascii="Consolas" w:eastAsia="新細明體" w:hAnsi="Consolas" w:hint="eastAsia"/>
        </w:rPr>
        <w:t>工具</w:t>
      </w:r>
      <w:r w:rsidR="00E87DC0" w:rsidRPr="004F4C6D">
        <w:rPr>
          <w:rFonts w:ascii="Consolas" w:eastAsia="新細明體" w:hAnsi="Consolas" w:hint="eastAsia"/>
        </w:rPr>
        <w:t xml:space="preserve"> </w:t>
      </w:r>
      <w:r w:rsidR="00E87DC0" w:rsidRPr="004F4C6D">
        <w:rPr>
          <w:rFonts w:ascii="Consolas" w:eastAsia="新細明體" w:hAnsi="Consolas"/>
        </w:rPr>
        <w:t>(</w:t>
      </w:r>
      <w:r w:rsidR="00E87DC0" w:rsidRPr="004F4C6D">
        <w:rPr>
          <w:rFonts w:ascii="Consolas" w:eastAsia="新細明體" w:hAnsi="Consolas" w:hint="eastAsia"/>
        </w:rPr>
        <w:t>套件</w:t>
      </w:r>
      <w:r w:rsidR="00E87DC0" w:rsidRPr="004F4C6D">
        <w:rPr>
          <w:rFonts w:ascii="Consolas" w:eastAsia="新細明體" w:hAnsi="Consolas"/>
        </w:rPr>
        <w:t>)</w:t>
      </w:r>
      <w:r w:rsidRPr="004F4C6D">
        <w:rPr>
          <w:rFonts w:ascii="Consolas" w:eastAsia="新細明體" w:hAnsi="Consolas" w:hint="eastAsia"/>
        </w:rPr>
        <w:t>，</w:t>
      </w:r>
      <w:r w:rsidR="00E87DC0" w:rsidRPr="004F4C6D">
        <w:rPr>
          <w:rFonts w:ascii="Consolas" w:eastAsia="新細明體" w:hAnsi="Consolas" w:hint="eastAsia"/>
        </w:rPr>
        <w:t>藉此操作</w:t>
      </w:r>
      <w:r w:rsidR="00E87DC0" w:rsidRPr="004F4C6D">
        <w:rPr>
          <w:rFonts w:ascii="Consolas" w:eastAsia="新細明體" w:hAnsi="Consolas" w:hint="eastAsia"/>
        </w:rPr>
        <w:t xml:space="preserve"> </w:t>
      </w:r>
      <w:r w:rsidR="00E87DC0" w:rsidRPr="004F4C6D">
        <w:rPr>
          <w:rFonts w:ascii="Consolas" w:eastAsia="新細明體" w:hAnsi="Consolas"/>
        </w:rPr>
        <w:t>WebDriver</w:t>
      </w:r>
      <w:r w:rsidR="00E87DC0" w:rsidRPr="004F4C6D">
        <w:rPr>
          <w:rFonts w:ascii="Consolas" w:eastAsia="新細明體" w:hAnsi="Consolas" w:hint="eastAsia"/>
        </w:rPr>
        <w:t>，協助開發者</w:t>
      </w:r>
      <w:r w:rsidRPr="004F4C6D">
        <w:rPr>
          <w:rFonts w:ascii="Consolas" w:eastAsia="新細明體" w:hAnsi="Consolas" w:hint="eastAsia"/>
        </w:rPr>
        <w:t>操作網頁表單資料、點選按鈕或連結、取得網頁內容並進行檢驗。</w:t>
      </w:r>
    </w:p>
    <w:p w14:paraId="77169E50" w14:textId="4F82D706" w:rsidR="00477171" w:rsidRPr="004F4C6D" w:rsidRDefault="00AD5394" w:rsidP="00AD5394">
      <w:pPr>
        <w:pStyle w:val="a9"/>
        <w:numPr>
          <w:ilvl w:val="0"/>
          <w:numId w:val="13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WebDriver</w:t>
      </w:r>
      <w:r w:rsidRPr="004F4C6D">
        <w:rPr>
          <w:rFonts w:ascii="Consolas" w:eastAsia="新細明體" w:hAnsi="Consolas" w:hint="eastAsia"/>
        </w:rPr>
        <w:t>是用來執行並操作瀏覽器的一個</w:t>
      </w:r>
      <w:r w:rsidRPr="004F4C6D">
        <w:rPr>
          <w:rFonts w:ascii="Consolas" w:eastAsia="新細明體" w:hAnsi="Consolas" w:hint="eastAsia"/>
        </w:rPr>
        <w:t>API</w:t>
      </w:r>
      <w:r w:rsidRPr="004F4C6D">
        <w:rPr>
          <w:rFonts w:ascii="Consolas" w:eastAsia="新細明體" w:hAnsi="Consolas" w:hint="eastAsia"/>
        </w:rPr>
        <w:t>介面，程式透過呼叫</w:t>
      </w:r>
      <w:r w:rsidRPr="004F4C6D">
        <w:rPr>
          <w:rFonts w:ascii="Consolas" w:eastAsia="新細明體" w:hAnsi="Consolas" w:hint="eastAsia"/>
        </w:rPr>
        <w:t>WebDriver</w:t>
      </w:r>
      <w:r w:rsidRPr="004F4C6D">
        <w:rPr>
          <w:rFonts w:ascii="Consolas" w:eastAsia="新細明體" w:hAnsi="Consolas" w:hint="eastAsia"/>
        </w:rPr>
        <w:t>來直接對瀏覽器進行操作，實作則決定於所選用的瀏覽器</w:t>
      </w:r>
      <w:r w:rsidRPr="004F4C6D">
        <w:rPr>
          <w:rFonts w:ascii="Consolas" w:eastAsia="新細明體" w:hAnsi="Consolas" w:hint="eastAsia"/>
        </w:rPr>
        <w:t>driver</w:t>
      </w:r>
      <w:r w:rsidRPr="004F4C6D">
        <w:rPr>
          <w:rFonts w:ascii="Consolas" w:eastAsia="新細明體" w:hAnsi="Consolas" w:hint="eastAsia"/>
        </w:rPr>
        <w:t>，例如有</w:t>
      </w:r>
      <w:proofErr w:type="spellStart"/>
      <w:r w:rsidRPr="004F4C6D">
        <w:rPr>
          <w:rFonts w:ascii="Consolas" w:eastAsia="新細明體" w:hAnsi="Consolas" w:hint="eastAsia"/>
        </w:rPr>
        <w:t>ChromeDriver</w:t>
      </w:r>
      <w:proofErr w:type="spellEnd"/>
      <w:r w:rsidRPr="004F4C6D">
        <w:rPr>
          <w:rFonts w:ascii="Consolas" w:eastAsia="新細明體" w:hAnsi="Consolas" w:hint="eastAsia"/>
        </w:rPr>
        <w:t xml:space="preserve">, </w:t>
      </w:r>
      <w:proofErr w:type="spellStart"/>
      <w:r w:rsidR="00880C7D" w:rsidRPr="004F4C6D">
        <w:rPr>
          <w:rFonts w:ascii="Consolas" w:eastAsia="新細明體" w:hAnsi="Consolas"/>
        </w:rPr>
        <w:t>Edge</w:t>
      </w:r>
      <w:r w:rsidRPr="004F4C6D">
        <w:rPr>
          <w:rFonts w:ascii="Consolas" w:eastAsia="新細明體" w:hAnsi="Consolas" w:hint="eastAsia"/>
        </w:rPr>
        <w:t>Driver</w:t>
      </w:r>
      <w:proofErr w:type="spellEnd"/>
      <w:r w:rsidR="00880C7D" w:rsidRPr="004F4C6D">
        <w:rPr>
          <w:rFonts w:ascii="Consolas" w:eastAsia="新細明體" w:hAnsi="Consolas"/>
        </w:rPr>
        <w:t xml:space="preserve">, </w:t>
      </w:r>
      <w:proofErr w:type="spellStart"/>
      <w:r w:rsidR="00880C7D" w:rsidRPr="004F4C6D">
        <w:rPr>
          <w:rFonts w:ascii="Consolas" w:eastAsia="新細明體" w:hAnsi="Consolas" w:hint="eastAsia"/>
        </w:rPr>
        <w:t>FirefoxDriver</w:t>
      </w:r>
      <w:proofErr w:type="spellEnd"/>
      <w:r w:rsidRPr="004F4C6D">
        <w:rPr>
          <w:rFonts w:ascii="Consolas" w:eastAsia="新細明體" w:hAnsi="Consolas" w:hint="eastAsia"/>
        </w:rPr>
        <w:t>等。</w:t>
      </w:r>
    </w:p>
    <w:p w14:paraId="3C15D0FD" w14:textId="25940D3D" w:rsidR="00AD5394" w:rsidRPr="004F4C6D" w:rsidRDefault="00AD5394" w:rsidP="00AD5394">
      <w:pPr>
        <w:pStyle w:val="a9"/>
        <w:numPr>
          <w:ilvl w:val="0"/>
          <w:numId w:val="13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B</w:t>
      </w:r>
      <w:r w:rsidRPr="004F4C6D">
        <w:rPr>
          <w:rFonts w:ascii="Consolas" w:eastAsia="新細明體" w:hAnsi="Consolas"/>
        </w:rPr>
        <w:t xml:space="preserve">rowser </w:t>
      </w:r>
      <w:r w:rsidRPr="004F4C6D">
        <w:rPr>
          <w:rFonts w:ascii="Consolas" w:eastAsia="新細明體" w:hAnsi="Consolas" w:hint="eastAsia"/>
        </w:rPr>
        <w:t>經由</w:t>
      </w:r>
      <w:r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/>
        </w:rPr>
        <w:t xml:space="preserve">WebDriver </w:t>
      </w:r>
      <w:r w:rsidRPr="004F4C6D">
        <w:rPr>
          <w:rFonts w:ascii="Consolas" w:eastAsia="新細明體" w:hAnsi="Consolas" w:hint="eastAsia"/>
        </w:rPr>
        <w:t>啟動，</w:t>
      </w:r>
      <w:r w:rsidR="00F176CB" w:rsidRPr="004F4C6D">
        <w:rPr>
          <w:rFonts w:ascii="Consolas" w:eastAsia="新細明體" w:hAnsi="Consolas" w:hint="eastAsia"/>
        </w:rPr>
        <w:t>讓</w:t>
      </w:r>
      <w:r w:rsidR="00F176CB" w:rsidRPr="004F4C6D">
        <w:rPr>
          <w:rFonts w:ascii="Consolas" w:eastAsia="新細明體" w:hAnsi="Consolas" w:hint="eastAsia"/>
        </w:rPr>
        <w:t xml:space="preserve"> </w:t>
      </w:r>
      <w:r w:rsidR="00F176CB" w:rsidRPr="004F4C6D">
        <w:rPr>
          <w:rFonts w:ascii="Consolas" w:eastAsia="新細明體" w:hAnsi="Consolas"/>
        </w:rPr>
        <w:t xml:space="preserve">Selenium </w:t>
      </w:r>
      <w:r w:rsidR="00F176CB" w:rsidRPr="004F4C6D">
        <w:rPr>
          <w:rFonts w:ascii="Consolas" w:eastAsia="新細明體" w:hAnsi="Consolas" w:hint="eastAsia"/>
        </w:rPr>
        <w:t>進行操作，完成網頁自動化的工作。</w:t>
      </w:r>
    </w:p>
    <w:p w14:paraId="36AF5A3D" w14:textId="77777777" w:rsidR="0034294E" w:rsidRPr="004F4C6D" w:rsidRDefault="0034294E" w:rsidP="0034294E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41DD9629" wp14:editId="6CD68D24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FC82" w14:textId="3BCCB2F4" w:rsidR="0034294E" w:rsidRPr="004F4C6D" w:rsidRDefault="0034294E" w:rsidP="00FA089E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還操控瀏覽器的位置與大小</w:t>
      </w:r>
    </w:p>
    <w:p w14:paraId="0C262450" w14:textId="5129AE1D" w:rsidR="00373A7D" w:rsidRPr="004F4C6D" w:rsidRDefault="00FA089E" w:rsidP="00FA089E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4F4C6D" w:rsidRDefault="00FA089E" w:rsidP="00E36187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圖：</w:t>
      </w:r>
      <w:proofErr w:type="spellStart"/>
      <w:r w:rsidRPr="004F4C6D">
        <w:rPr>
          <w:rFonts w:ascii="Consolas" w:eastAsia="新細明體" w:hAnsi="Consolas"/>
        </w:rPr>
        <w:t>drirver.page_source</w:t>
      </w:r>
      <w:proofErr w:type="spellEnd"/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外，還有其它可以</w:t>
      </w:r>
      <w:r w:rsidR="00DE3A07" w:rsidRPr="004F4C6D">
        <w:rPr>
          <w:rFonts w:ascii="Consolas" w:eastAsia="新細明體" w:hAnsi="Consolas" w:hint="eastAsia"/>
        </w:rPr>
        <w:t>使用</w:t>
      </w:r>
    </w:p>
    <w:p w14:paraId="209F2155" w14:textId="62164201" w:rsidR="0034294E" w:rsidRPr="004F4C6D" w:rsidRDefault="0034294E">
      <w:pPr>
        <w:widowControl/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31F3" w:rsidRPr="004F4C6D" w14:paraId="7CF4DAC0" w14:textId="77777777" w:rsidTr="007D31F3">
        <w:tc>
          <w:tcPr>
            <w:tcW w:w="8296" w:type="dxa"/>
          </w:tcPr>
          <w:p w14:paraId="3D804571" w14:textId="2EA3ED89" w:rsidR="007D31F3" w:rsidRPr="004F4C6D" w:rsidRDefault="007D31F3">
            <w:pPr>
              <w:widowControl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/>
              </w:rPr>
              <w:t xml:space="preserve">selenium </w:t>
            </w:r>
            <w:r w:rsidRPr="004F4C6D">
              <w:rPr>
                <w:rFonts w:ascii="Consolas" w:eastAsia="新細明體" w:hAnsi="Consolas" w:hint="eastAsia"/>
              </w:rPr>
              <w:t>套件</w:t>
            </w:r>
          </w:p>
        </w:tc>
      </w:tr>
      <w:tr w:rsidR="007D31F3" w:rsidRPr="004F4C6D" w14:paraId="30382692" w14:textId="77777777" w:rsidTr="007D31F3">
        <w:tc>
          <w:tcPr>
            <w:tcW w:w="8296" w:type="dxa"/>
          </w:tcPr>
          <w:p w14:paraId="642EB7CC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F4DEE5D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BBE5D26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Web Driver</w:t>
            </w:r>
          </w:p>
          <w:p w14:paraId="71083BE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https://chromedriver.chromium.org/downloads</w:t>
            </w:r>
          </w:p>
          <w:p w14:paraId="63EF7A4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335381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1767E9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15FA2CC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hrome.servic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3994FE60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</w:t>
            </w:r>
            <w:proofErr w:type="spellEnd"/>
          </w:p>
          <w:p w14:paraId="23EF7D2C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A1C1B9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1991ADA7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bs4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eautifulSoup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bs</w:t>
            </w:r>
          </w:p>
          <w:p w14:paraId="04BF922C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5765CB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7E90558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time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leep</w:t>
            </w:r>
          </w:p>
          <w:p w14:paraId="717EF0AF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E4631C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DBAF4A0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y_servic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Service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477497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driver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y_servic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50B638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6B7BCD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若沒有特別設定，只要電腦有安裝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就可以直接使用</w:t>
            </w:r>
          </w:p>
          <w:p w14:paraId="6579522B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driver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7A522EA2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DD3F616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947FF0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4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人力行銀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</w:t>
            </w:r>
          </w:p>
          <w:p w14:paraId="66FCDAC6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river.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61CDCD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20EC37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檢視原始碼的內容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age_source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動態的、使用者操作過後的結果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612E368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html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river.page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source</w:t>
            </w:r>
            <w:proofErr w:type="spellEnd"/>
          </w:p>
          <w:p w14:paraId="6DAAD622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E5CFE2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跟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eautifulsoup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46502EC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html)</w:t>
            </w:r>
          </w:p>
          <w:p w14:paraId="322DC7D7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584E1C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53B95B31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soup = 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s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html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8EC4A89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F4142D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0DB6FB36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div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oup.select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n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header__container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FCFF9A5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A8FD2B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內文</w:t>
            </w:r>
          </w:p>
          <w:p w14:paraId="7605265F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v.get_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E9DFCD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FA183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休眠幾秒</w:t>
            </w:r>
          </w:p>
          <w:p w14:paraId="0E804B88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DE4771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67AC3D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5878E00D" w14:textId="745C9CA6" w:rsidR="007D31F3" w:rsidRPr="004F4C6D" w:rsidRDefault="008929AE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river.qui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AEF00BA" w14:textId="77777777" w:rsidR="007D31F3" w:rsidRPr="004F4C6D" w:rsidRDefault="007D31F3">
      <w:pPr>
        <w:widowControl/>
        <w:rPr>
          <w:rFonts w:ascii="Consolas" w:eastAsia="新細明體" w:hAnsi="Consolas"/>
        </w:rPr>
      </w:pPr>
    </w:p>
    <w:p w14:paraId="1589E39D" w14:textId="77777777" w:rsidR="0034294E" w:rsidRPr="004F4C6D" w:rsidRDefault="0034294E">
      <w:pPr>
        <w:widowControl/>
        <w:rPr>
          <w:rFonts w:ascii="Consolas" w:eastAsia="新細明體" w:hAnsi="Consolas" w:cstheme="majorBidi"/>
          <w:b/>
          <w:bCs/>
          <w:kern w:val="52"/>
          <w:sz w:val="36"/>
          <w:szCs w:val="52"/>
        </w:rPr>
      </w:pPr>
      <w:bookmarkStart w:id="26" w:name="_Toc95473981"/>
      <w:r w:rsidRPr="004F4C6D">
        <w:rPr>
          <w:rFonts w:ascii="Consolas" w:eastAsia="新細明體" w:hAnsi="Consolas"/>
        </w:rPr>
        <w:br w:type="page"/>
      </w:r>
    </w:p>
    <w:p w14:paraId="519D0053" w14:textId="73D7302F" w:rsidR="00373A7D" w:rsidRPr="004F4C6D" w:rsidRDefault="00373A7D" w:rsidP="00FB6B14">
      <w:pPr>
        <w:pStyle w:val="1"/>
        <w:rPr>
          <w:rFonts w:ascii="Consolas" w:eastAsia="新細明體" w:hAnsi="Consolas"/>
        </w:rPr>
      </w:pPr>
      <w:bookmarkStart w:id="27" w:name="_Toc173508277"/>
      <w:r w:rsidRPr="004F4C6D">
        <w:rPr>
          <w:rFonts w:ascii="Consolas" w:eastAsia="新細明體" w:hAnsi="Consolas"/>
        </w:rPr>
        <w:lastRenderedPageBreak/>
        <w:t>Module 1</w:t>
      </w:r>
      <w:r w:rsidR="00202EAF">
        <w:rPr>
          <w:rFonts w:ascii="Consolas" w:eastAsia="新細明體" w:hAnsi="Consolas"/>
        </w:rPr>
        <w:t>1</w:t>
      </w:r>
      <w:r w:rsidRPr="004F4C6D">
        <w:rPr>
          <w:rFonts w:ascii="Consolas" w:eastAsia="新細明體" w:hAnsi="Consolas"/>
        </w:rPr>
        <w:t xml:space="preserve">. </w:t>
      </w:r>
      <w:r w:rsidRPr="004F4C6D">
        <w:rPr>
          <w:rFonts w:ascii="Consolas" w:eastAsia="新細明體" w:hAnsi="Consolas"/>
        </w:rPr>
        <w:t>套件</w:t>
      </w:r>
      <w:r w:rsidRPr="004F4C6D">
        <w:rPr>
          <w:rFonts w:ascii="Consolas" w:eastAsia="新細明體" w:hAnsi="Consolas"/>
        </w:rPr>
        <w:t>Selenium</w:t>
      </w:r>
      <w:r w:rsidRPr="004F4C6D">
        <w:rPr>
          <w:rFonts w:ascii="Consolas" w:eastAsia="新細明體" w:hAnsi="Consolas"/>
        </w:rPr>
        <w:t>（</w:t>
      </w:r>
      <w:r w:rsidR="00FD1E32" w:rsidRPr="004F4C6D">
        <w:rPr>
          <w:rFonts w:ascii="Consolas" w:eastAsia="新細明體" w:hAnsi="Consolas" w:hint="eastAsia"/>
        </w:rPr>
        <w:t>二</w:t>
      </w:r>
      <w:r w:rsidRPr="004F4C6D">
        <w:rPr>
          <w:rFonts w:ascii="Consolas" w:eastAsia="新細明體" w:hAnsi="Consolas"/>
        </w:rPr>
        <w:t>）</w:t>
      </w:r>
      <w:bookmarkEnd w:id="26"/>
      <w:bookmarkEnd w:id="27"/>
    </w:p>
    <w:p w14:paraId="5C5D675E" w14:textId="7AC8E6C1" w:rsidR="00E722A4" w:rsidRPr="004F4C6D" w:rsidRDefault="00373A7D" w:rsidP="00AB6B67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bookmarkStart w:id="28" w:name="_Toc95473983"/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如何</w:t>
      </w:r>
      <w:proofErr w:type="gramStart"/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查找頁面</w:t>
      </w:r>
      <w:proofErr w:type="gramEnd"/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元素（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ID / Class / Tag / CSS Selector / …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）</w:t>
      </w:r>
      <w:bookmarkEnd w:id="28"/>
    </w:p>
    <w:p w14:paraId="08498363" w14:textId="0FE79295" w:rsidR="00943954" w:rsidRPr="004F4C6D" w:rsidRDefault="00943954" w:rsidP="00AB6B67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proofErr w:type="gramStart"/>
      <w:r w:rsidRPr="004F4C6D">
        <w:rPr>
          <w:rFonts w:ascii="Consolas" w:eastAsia="新細明體" w:hAnsi="Consolas" w:hint="eastAsia"/>
        </w:rPr>
        <w:t>註</w:t>
      </w:r>
      <w:proofErr w:type="gramEnd"/>
      <w:r w:rsidRPr="004F4C6D">
        <w:rPr>
          <w:rFonts w:ascii="Consolas" w:eastAsia="新細明體" w:hAnsi="Consolas" w:hint="eastAsia"/>
        </w:rPr>
        <w:t>: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新的</w:t>
      </w:r>
      <w:proofErr w:type="spellStart"/>
      <w:r w:rsidRPr="004F4C6D">
        <w:rPr>
          <w:rFonts w:ascii="Consolas" w:eastAsia="新細明體" w:hAnsi="Consolas"/>
        </w:rPr>
        <w:t>webdriver</w:t>
      </w:r>
      <w:proofErr w:type="spellEnd"/>
      <w:r w:rsidRPr="004F4C6D">
        <w:rPr>
          <w:rFonts w:ascii="Consolas" w:eastAsia="新細明體" w:hAnsi="Consolas" w:hint="eastAsia"/>
        </w:rPr>
        <w:t>版本</w:t>
      </w:r>
      <w:r w:rsidR="00E41BAC" w:rsidRPr="004F4C6D">
        <w:rPr>
          <w:rFonts w:ascii="Consolas" w:eastAsia="新細明體" w:hAnsi="Consolas" w:hint="eastAsia"/>
        </w:rPr>
        <w:t>已不支援</w:t>
      </w:r>
      <w:r w:rsidR="00E41BAC" w:rsidRPr="004F4C6D">
        <w:rPr>
          <w:rFonts w:ascii="Consolas" w:eastAsia="新細明體" w:hAnsi="Consolas"/>
        </w:rPr>
        <w:t xml:space="preserve"> </w:t>
      </w:r>
      <w:proofErr w:type="spellStart"/>
      <w:r w:rsidRPr="004F4C6D">
        <w:rPr>
          <w:rFonts w:ascii="Consolas" w:eastAsia="新細明體" w:hAnsi="Consolas" w:hint="eastAsia"/>
          <w:shd w:val="pct15" w:color="auto" w:fill="FFFFFF"/>
        </w:rPr>
        <w:t>f</w:t>
      </w:r>
      <w:r w:rsidRPr="004F4C6D">
        <w:rPr>
          <w:rFonts w:ascii="Consolas" w:eastAsia="新細明體" w:hAnsi="Consolas"/>
          <w:shd w:val="pct15" w:color="auto" w:fill="FFFFFF"/>
        </w:rPr>
        <w:t>ind_element</w:t>
      </w:r>
      <w:proofErr w:type="spellEnd"/>
      <w:r w:rsidRPr="004F4C6D">
        <w:rPr>
          <w:rFonts w:ascii="Consolas" w:eastAsia="新細明體" w:hAnsi="Consolas"/>
          <w:shd w:val="pct15" w:color="auto" w:fill="FFFFFF"/>
        </w:rPr>
        <w:t>(s)</w:t>
      </w:r>
      <w:r w:rsidRPr="004F4C6D">
        <w:rPr>
          <w:rFonts w:ascii="Consolas" w:eastAsia="新細明體" w:hAnsi="Consolas" w:hint="eastAsia"/>
          <w:shd w:val="pct15" w:color="auto" w:fill="FFFFFF"/>
        </w:rPr>
        <w:t>_</w:t>
      </w:r>
      <w:proofErr w:type="spellStart"/>
      <w:r w:rsidRPr="004F4C6D">
        <w:rPr>
          <w:rFonts w:ascii="Consolas" w:eastAsia="新細明體" w:hAnsi="Consolas"/>
          <w:shd w:val="pct15" w:color="auto" w:fill="FFFFFF"/>
        </w:rPr>
        <w:t>by_xxx</w:t>
      </w:r>
      <w:proofErr w:type="spellEnd"/>
      <w:r w:rsidRPr="004F4C6D">
        <w:rPr>
          <w:rFonts w:ascii="Consolas" w:eastAsia="新細明體" w:hAnsi="Consolas"/>
          <w:shd w:val="pct15" w:color="auto" w:fill="FFFFFF"/>
        </w:rPr>
        <w:t>()</w:t>
      </w:r>
      <w:r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系列的語法</w:t>
      </w:r>
    </w:p>
    <w:p w14:paraId="06535C6A" w14:textId="03B68E84" w:rsidR="0044367B" w:rsidRPr="004F4C6D" w:rsidRDefault="00DE257D" w:rsidP="0044367B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861747" wp14:editId="6F394C74">
                <wp:simplePos x="0" y="0"/>
                <wp:positionH relativeFrom="column">
                  <wp:posOffset>4482</wp:posOffset>
                </wp:positionH>
                <wp:positionV relativeFrom="paragraph">
                  <wp:posOffset>311524</wp:posOffset>
                </wp:positionV>
                <wp:extent cx="5262283" cy="376517"/>
                <wp:effectExtent l="19050" t="19050" r="14605" b="24130"/>
                <wp:wrapNone/>
                <wp:docPr id="56" name="矩形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2283" cy="376517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9E901E" id="矩形 56" o:spid="_x0000_s1026" style="position:absolute;margin-left:.35pt;margin-top:24.55pt;width:414.35pt;height:29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" filled="f" strokecolor="red" strokeweight="3pt"/>
            </w:pict>
          </mc:Fallback>
        </mc:AlternateContent>
      </w:r>
      <w:r w:rsidR="00FF2297" w:rsidRPr="004F4C6D">
        <w:rPr>
          <w:rFonts w:ascii="Consolas" w:eastAsia="新細明體" w:hAnsi="Consolas"/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1958B29D" w:rsidR="00E60E8D" w:rsidRPr="004F4C6D" w:rsidRDefault="0044367B" w:rsidP="000574B5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t>圖</w:t>
      </w:r>
      <w:r w:rsidRPr="004F4C6D">
        <w:rPr>
          <w:rFonts w:ascii="Consolas" w:eastAsia="新細明體" w:hAnsi="Consolas" w:hint="eastAsia"/>
        </w:rPr>
        <w:t>：</w:t>
      </w:r>
      <w:r w:rsidR="00C60D98" w:rsidRPr="004F4C6D">
        <w:rPr>
          <w:rFonts w:ascii="Consolas" w:eastAsia="新細明體" w:hAnsi="Consolas" w:hint="eastAsia"/>
        </w:rPr>
        <w:t>取得</w:t>
      </w:r>
      <w:r w:rsidR="00541D58" w:rsidRPr="004F4C6D">
        <w:rPr>
          <w:rFonts w:ascii="Consolas" w:eastAsia="新細明體" w:hAnsi="Consolas" w:hint="eastAsia"/>
        </w:rPr>
        <w:t>網頁</w:t>
      </w:r>
      <w:r w:rsidR="00C60D98" w:rsidRPr="004F4C6D">
        <w:rPr>
          <w:rFonts w:ascii="Consolas" w:eastAsia="新細明體" w:hAnsi="Consolas" w:hint="eastAsia"/>
        </w:rPr>
        <w:t>元素</w:t>
      </w:r>
      <w:r w:rsidR="00AA4A89" w:rsidRPr="004F4C6D">
        <w:rPr>
          <w:rFonts w:ascii="Consolas" w:eastAsia="新細明體" w:hAnsi="Consolas" w:hint="eastAsia"/>
        </w:rPr>
        <w:t>方法</w:t>
      </w:r>
    </w:p>
    <w:p w14:paraId="37F817A9" w14:textId="43B075A7" w:rsidR="00FE0999" w:rsidRPr="004F4C6D" w:rsidRDefault="00FE0999">
      <w:pPr>
        <w:widowControl/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:rsidRPr="004F4C6D" w14:paraId="04CC89CE" w14:textId="77777777" w:rsidTr="00095590">
        <w:tc>
          <w:tcPr>
            <w:tcW w:w="8296" w:type="dxa"/>
          </w:tcPr>
          <w:p w14:paraId="72821E2D" w14:textId="3461EA18" w:rsidR="00095590" w:rsidRPr="004F4C6D" w:rsidRDefault="00095590">
            <w:pPr>
              <w:widowControl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匯入自動測試工具相關套件</w:t>
            </w:r>
          </w:p>
        </w:tc>
      </w:tr>
      <w:tr w:rsidR="00095590" w:rsidRPr="004F4C6D" w14:paraId="6E04ED5A" w14:textId="77777777" w:rsidTr="00095590">
        <w:tc>
          <w:tcPr>
            <w:tcW w:w="8296" w:type="dxa"/>
          </w:tcPr>
          <w:p w14:paraId="2E293C75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01226D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套件</w:t>
            </w:r>
          </w:p>
          <w:p w14:paraId="6992AC34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AE5236D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038CF2F4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hrome.servic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515132C3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</w:t>
            </w:r>
            <w:proofErr w:type="spellEnd"/>
          </w:p>
          <w:p w14:paraId="33153E8E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0D8DA6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處理逾時例外的工具</w:t>
            </w:r>
          </w:p>
          <w:p w14:paraId="0FFFFEC3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common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exception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</w:p>
          <w:p w14:paraId="6ADD3011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89E2F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對動態網頁，等待某個元素出現的工具，通常與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xptected_conditions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搭配</w:t>
            </w:r>
          </w:p>
          <w:p w14:paraId="3ED572C1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upport.ui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</w:p>
          <w:p w14:paraId="1DA0191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EFBCC2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搭配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05292ECE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uppor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xpected_condition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EC</w:t>
            </w:r>
          </w:p>
          <w:p w14:paraId="17F53D86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46095C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37E1D36F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.webdriver.common.by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By</w:t>
            </w:r>
          </w:p>
          <w:p w14:paraId="6D7907F6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3362E0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65049D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636EE1AF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D4F0EF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2BCC0E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selenium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啓動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進階配置參數</w:t>
            </w:r>
          </w:p>
          <w:p w14:paraId="063FF6A7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址：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ackoverflow.max-everyday.com/2019/12/selenium-chrome-options/</w:t>
            </w:r>
          </w:p>
          <w:p w14:paraId="5EE615AB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DA3962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3DD82C88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Options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93145A2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_options.add_argu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"--headless")                #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624924B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2B12DB59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0D75AEC4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76BE48F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播通知</w:t>
            </w:r>
          </w:p>
          <w:p w14:paraId="7D028C5D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lang=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zh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TW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為正體中文</w:t>
            </w:r>
          </w:p>
          <w:p w14:paraId="65CFBB34" w14:textId="77777777" w:rsidR="008929AE" w:rsidRPr="004F4C6D" w:rsidRDefault="008929AE" w:rsidP="008929A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4D97A0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54BEB7E1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service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Service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xecutable_path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="./chromedriver.exe")</w:t>
            </w:r>
          </w:p>
          <w:p w14:paraId="33A11C2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6C2408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32BA56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    service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_service</w:t>
            </w:r>
            <w:proofErr w:type="spellEnd"/>
          </w:p>
          <w:p w14:paraId="35CF5537" w14:textId="0A85A2D4" w:rsidR="00095590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39E578A" w14:textId="30E5E5C3" w:rsidR="00FE0999" w:rsidRPr="004F4C6D" w:rsidRDefault="00FE0999">
      <w:pPr>
        <w:widowControl/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:rsidRPr="004F4C6D" w14:paraId="498D7F33" w14:textId="77777777" w:rsidTr="00095590">
        <w:tc>
          <w:tcPr>
            <w:tcW w:w="8296" w:type="dxa"/>
          </w:tcPr>
          <w:p w14:paraId="4FDF6E0B" w14:textId="1A59D4B2" w:rsidR="00095590" w:rsidRPr="004F4C6D" w:rsidRDefault="00095590">
            <w:pPr>
              <w:widowControl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在瀏覽器中執行自訂</w:t>
            </w:r>
            <w:r w:rsidRPr="004F4C6D">
              <w:rPr>
                <w:rFonts w:ascii="Consolas" w:eastAsia="新細明體" w:hAnsi="Consolas" w:hint="eastAsia"/>
              </w:rPr>
              <w:t xml:space="preserve"> </w:t>
            </w:r>
            <w:r w:rsidRPr="004F4C6D">
              <w:rPr>
                <w:rFonts w:ascii="Consolas" w:eastAsia="新細明體" w:hAnsi="Consolas"/>
              </w:rPr>
              <w:t xml:space="preserve">JavaScript </w:t>
            </w:r>
            <w:r w:rsidRPr="004F4C6D">
              <w:rPr>
                <w:rFonts w:ascii="Consolas" w:eastAsia="新細明體" w:hAnsi="Consolas" w:hint="eastAsia"/>
              </w:rPr>
              <w:t>程式</w:t>
            </w:r>
          </w:p>
        </w:tc>
      </w:tr>
      <w:tr w:rsidR="00095590" w:rsidRPr="004F4C6D" w14:paraId="76F0C43A" w14:textId="77777777" w:rsidTr="00095590">
        <w:tc>
          <w:tcPr>
            <w:tcW w:w="8296" w:type="dxa"/>
          </w:tcPr>
          <w:p w14:paraId="6ABCCE12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683A67EC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B1AB58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703F1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er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視窗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執行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avascript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22F1E81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execute_scrip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indow.aler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'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我們自訂的彈跳視窗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);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B1E859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2B5BA0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個幾秒</w:t>
            </w:r>
          </w:p>
          <w:p w14:paraId="2266D2EE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B6CB14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999735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選彈出裡面的確定按鈕</w:t>
            </w:r>
          </w:p>
          <w:p w14:paraId="5455B43F" w14:textId="7B42414F" w:rsidR="00095590" w:rsidRPr="004F4C6D" w:rsidRDefault="008929AE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alert.accep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7EAC37B0" w14:textId="30348337" w:rsidR="00095590" w:rsidRPr="004F4C6D" w:rsidRDefault="00095590">
      <w:pPr>
        <w:widowControl/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:rsidRPr="004F4C6D" w14:paraId="1E29C2EC" w14:textId="77777777" w:rsidTr="00095590">
        <w:tc>
          <w:tcPr>
            <w:tcW w:w="8296" w:type="dxa"/>
          </w:tcPr>
          <w:p w14:paraId="29CC501A" w14:textId="21C6B2C5" w:rsidR="00095590" w:rsidRPr="004F4C6D" w:rsidRDefault="00095590">
            <w:pPr>
              <w:widowControl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輸入文字，送出表單</w:t>
            </w:r>
          </w:p>
        </w:tc>
      </w:tr>
      <w:tr w:rsidR="00095590" w:rsidRPr="004F4C6D" w14:paraId="63C5F23B" w14:textId="77777777" w:rsidTr="00095590">
        <w:tc>
          <w:tcPr>
            <w:tcW w:w="8296" w:type="dxa"/>
          </w:tcPr>
          <w:p w14:paraId="2E8577BC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514F2C15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5AF1B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F84D13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0CB1D04F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SN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912AA9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1E6592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112B5328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帥真好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21D316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ABDD9E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4E61BC15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7948A0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E3D12E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送出搜尋</w:t>
            </w:r>
          </w:p>
          <w:p w14:paraId="4FDCAE3F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ubmi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0158D3D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D83BA5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結果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SS Selector</w:t>
            </w:r>
          </w:p>
          <w:p w14:paraId="437504A7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body &gt; table &gt;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body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hild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1) &gt; td &gt; main &gt; article &gt; div &gt; table &gt;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body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-child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2) &gt; td"</w:t>
            </w:r>
          </w:p>
          <w:p w14:paraId="7B406117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D9BB2B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EEE5EBB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69B4D405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5936A479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0509BF0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7B01D4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       )</w:t>
            </w:r>
          </w:p>
          <w:p w14:paraId="3D021255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13862B70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D3D1206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頁搜尋結果</w:t>
            </w:r>
          </w:p>
          <w:p w14:paraId="4AE93BB5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A46C30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ED75AAE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想要爬取的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</w:t>
            </w:r>
          </w:p>
          <w:p w14:paraId="56BEBF1E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6EB6D01E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nerTex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另一種寫法</w:t>
            </w:r>
          </w:p>
          <w:p w14:paraId="765AF027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9BBFFAE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C4C8542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A12704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327AA88" w14:textId="749DA466" w:rsidR="00095590" w:rsidRPr="004F4C6D" w:rsidRDefault="008929AE" w:rsidP="009861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9A980A" w14:textId="70A1E1BD" w:rsidR="00095590" w:rsidRPr="004F4C6D" w:rsidRDefault="00095590">
      <w:pPr>
        <w:widowControl/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:rsidRPr="004F4C6D" w14:paraId="4BE3D904" w14:textId="77777777" w:rsidTr="00095590">
        <w:tc>
          <w:tcPr>
            <w:tcW w:w="8296" w:type="dxa"/>
          </w:tcPr>
          <w:p w14:paraId="2E5D49C5" w14:textId="3BE0F1FD" w:rsidR="00095590" w:rsidRPr="004F4C6D" w:rsidRDefault="00095590">
            <w:pPr>
              <w:widowControl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輸入文字，按下送出鈕</w:t>
            </w:r>
          </w:p>
        </w:tc>
      </w:tr>
      <w:tr w:rsidR="00095590" w:rsidRPr="004F4C6D" w14:paraId="232CCB27" w14:textId="77777777" w:rsidTr="00095590">
        <w:tc>
          <w:tcPr>
            <w:tcW w:w="8296" w:type="dxa"/>
          </w:tcPr>
          <w:p w14:paraId="0C83DAEC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397239D8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21F074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127BF1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0B299250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_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[data-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gtm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index^="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搜尋欄位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DEBEA9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452AB2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7883A535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65EB72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06731D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647B25BB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635D0F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F5F864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選擇器</w:t>
            </w:r>
          </w:p>
          <w:p w14:paraId="7846FC67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utton.btn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type="submit"][data-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gtm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index^="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搜尋欄位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</w:p>
          <w:p w14:paraId="564DE0CB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B5C2D0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BFF4AB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元素</w:t>
            </w:r>
          </w:p>
          <w:p w14:paraId="1BE29F02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5FFAD69B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507F211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           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DE5663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48A4D022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75D17CB8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0AA8CEB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按鈕元素</w:t>
            </w:r>
          </w:p>
          <w:p w14:paraId="29ECC068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9E0FA0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CCA5B29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按鈕</w:t>
            </w:r>
          </w:p>
          <w:p w14:paraId="1A17F0AA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3786926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D66A3E8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45AAD199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37BE03" w14:textId="77777777" w:rsidR="008929AE" w:rsidRPr="004F4C6D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F094F1B" w14:textId="4051BE1A" w:rsidR="00095590" w:rsidRPr="004F4C6D" w:rsidRDefault="008929AE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D5E090C" w14:textId="5A83B397" w:rsidR="00095590" w:rsidRPr="004F4C6D" w:rsidRDefault="00095590">
      <w:pPr>
        <w:widowControl/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99C" w:rsidRPr="004F4C6D" w14:paraId="02252513" w14:textId="77777777" w:rsidTr="003E299C">
        <w:tc>
          <w:tcPr>
            <w:tcW w:w="8296" w:type="dxa"/>
          </w:tcPr>
          <w:p w14:paraId="38A7383C" w14:textId="69039B75" w:rsidR="003E299C" w:rsidRPr="004F4C6D" w:rsidRDefault="00B2427A">
            <w:pPr>
              <w:widowControl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刷新頁面</w:t>
            </w:r>
            <w:r w:rsidRPr="004F4C6D">
              <w:rPr>
                <w:rFonts w:ascii="Consolas" w:eastAsia="新細明體" w:hAnsi="Consolas" w:hint="eastAsia"/>
              </w:rPr>
              <w:t xml:space="preserve"> (</w:t>
            </w:r>
            <w:r w:rsidRPr="004F4C6D">
              <w:rPr>
                <w:rFonts w:ascii="Consolas" w:eastAsia="新細明體" w:hAnsi="Consolas" w:hint="eastAsia"/>
              </w:rPr>
              <w:t>類似</w:t>
            </w:r>
            <w:r w:rsidRPr="004F4C6D">
              <w:rPr>
                <w:rFonts w:ascii="Consolas" w:eastAsia="新細明體" w:hAnsi="Consolas" w:hint="eastAsia"/>
              </w:rPr>
              <w:t xml:space="preserve"> F5 </w:t>
            </w:r>
            <w:r w:rsidRPr="004F4C6D">
              <w:rPr>
                <w:rFonts w:ascii="Consolas" w:eastAsia="新細明體" w:hAnsi="Consolas" w:hint="eastAsia"/>
              </w:rPr>
              <w:t>或</w:t>
            </w:r>
            <w:r w:rsidRPr="004F4C6D">
              <w:rPr>
                <w:rFonts w:ascii="Consolas" w:eastAsia="新細明體" w:hAnsi="Consolas" w:hint="eastAsia"/>
              </w:rPr>
              <w:t xml:space="preserve"> Ctrl + R)</w:t>
            </w:r>
          </w:p>
        </w:tc>
      </w:tr>
      <w:tr w:rsidR="003E299C" w:rsidRPr="004F4C6D" w14:paraId="7606F845" w14:textId="77777777" w:rsidTr="003E299C">
        <w:tc>
          <w:tcPr>
            <w:tcW w:w="8296" w:type="dxa"/>
          </w:tcPr>
          <w:p w14:paraId="6BBE41F2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F4DA25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縮短網址前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861B9BF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104.com.tw/jobs/search/?ro=1&amp;kwop=7&amp;keyword=%E7%B6%B2%E8%B7%AF%E7%88%AC%E8%9F%B2&amp;expansionType=area%2Cspec%2Ccom%2Cjob%2Cwf%2Cwktm&amp;area=6001001000%2C6001002000&amp;order=15&amp;asc=0&amp;page=2&amp;mode=s&amp;jobsource=2018indexpoc&amp;langFlag=0&amp;langStatus=0&amp;recommendJob=1&amp;hotJob=1</w:t>
            </w:r>
          </w:p>
          <w:p w14:paraId="381FBB6A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65A1FB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03F72C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452E166B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reurl.cc/jR725D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1EF2FF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5CD83D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3EE04718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1440A2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005A52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2195E2F8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E30FC25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45C5D3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77C2F3D6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113DD3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7D7C79" w14:textId="77777777" w:rsidR="00BC5B99" w:rsidRPr="004F4C6D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660C041F" w14:textId="403F4048" w:rsidR="003E299C" w:rsidRPr="004F4C6D" w:rsidRDefault="00BC5B99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78E1B8" w14:textId="77777777" w:rsidR="003E299C" w:rsidRPr="004F4C6D" w:rsidRDefault="003E299C">
      <w:pPr>
        <w:widowControl/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:rsidRPr="004F4C6D" w14:paraId="6A9D159C" w14:textId="77777777" w:rsidTr="00095590">
        <w:tc>
          <w:tcPr>
            <w:tcW w:w="8296" w:type="dxa"/>
          </w:tcPr>
          <w:p w14:paraId="23075037" w14:textId="36ACAF4D" w:rsidR="00095590" w:rsidRPr="004F4C6D" w:rsidRDefault="00095590">
            <w:pPr>
              <w:widowControl/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關閉瀏覽器</w:t>
            </w:r>
          </w:p>
        </w:tc>
      </w:tr>
      <w:tr w:rsidR="00095590" w:rsidRPr="004F4C6D" w14:paraId="34765754" w14:textId="77777777" w:rsidTr="00095590">
        <w:tc>
          <w:tcPr>
            <w:tcW w:w="8296" w:type="dxa"/>
          </w:tcPr>
          <w:p w14:paraId="77D0DB03" w14:textId="77777777" w:rsidR="00677BE8" w:rsidRPr="004F4C6D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752F464" w14:textId="1508C7D4" w:rsidR="00095590" w:rsidRPr="004F4C6D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F7EF05E" w14:textId="77777777" w:rsidR="00095590" w:rsidRPr="004F4C6D" w:rsidRDefault="00095590">
      <w:pPr>
        <w:widowControl/>
        <w:rPr>
          <w:rFonts w:ascii="Consolas" w:eastAsia="新細明體" w:hAnsi="Consolas"/>
        </w:rPr>
      </w:pPr>
    </w:p>
    <w:p w14:paraId="1156864C" w14:textId="7222B148" w:rsidR="00373A7D" w:rsidRPr="004F4C6D" w:rsidRDefault="00373A7D">
      <w:pPr>
        <w:widowControl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br w:type="page"/>
      </w:r>
    </w:p>
    <w:p w14:paraId="3F6AD14C" w14:textId="0E5A797A" w:rsidR="00373A7D" w:rsidRPr="004F4C6D" w:rsidRDefault="00373A7D" w:rsidP="006C2F11">
      <w:pPr>
        <w:pStyle w:val="1"/>
        <w:rPr>
          <w:rFonts w:ascii="Consolas" w:eastAsia="新細明體" w:hAnsi="Consolas"/>
        </w:rPr>
      </w:pPr>
      <w:bookmarkStart w:id="29" w:name="_Toc95473985"/>
      <w:bookmarkStart w:id="30" w:name="_Toc173508278"/>
      <w:r w:rsidRPr="004F4C6D">
        <w:rPr>
          <w:rFonts w:ascii="Consolas" w:eastAsia="新細明體" w:hAnsi="Consolas"/>
        </w:rPr>
        <w:lastRenderedPageBreak/>
        <w:t>Module 1</w:t>
      </w:r>
      <w:r w:rsidR="00202EAF">
        <w:rPr>
          <w:rFonts w:ascii="Consolas" w:eastAsia="新細明體" w:hAnsi="Consolas"/>
        </w:rPr>
        <w:t>2</w:t>
      </w:r>
      <w:r w:rsidRPr="004F4C6D">
        <w:rPr>
          <w:rFonts w:ascii="Consolas" w:eastAsia="新細明體" w:hAnsi="Consolas"/>
        </w:rPr>
        <w:t xml:space="preserve">. </w:t>
      </w:r>
      <w:r w:rsidRPr="004F4C6D">
        <w:rPr>
          <w:rFonts w:ascii="Consolas" w:eastAsia="新細明體" w:hAnsi="Consolas"/>
        </w:rPr>
        <w:t>套件</w:t>
      </w:r>
      <w:r w:rsidRPr="004F4C6D">
        <w:rPr>
          <w:rFonts w:ascii="Consolas" w:eastAsia="新細明體" w:hAnsi="Consolas"/>
        </w:rPr>
        <w:t>Selenium</w:t>
      </w:r>
      <w:r w:rsidRPr="004F4C6D">
        <w:rPr>
          <w:rFonts w:ascii="Consolas" w:eastAsia="新細明體" w:hAnsi="Consolas"/>
        </w:rPr>
        <w:t>（</w:t>
      </w:r>
      <w:r w:rsidR="00FD1E32" w:rsidRPr="004F4C6D">
        <w:rPr>
          <w:rFonts w:ascii="Consolas" w:eastAsia="新細明體" w:hAnsi="Consolas" w:hint="eastAsia"/>
        </w:rPr>
        <w:t>三</w:t>
      </w:r>
      <w:r w:rsidRPr="004F4C6D">
        <w:rPr>
          <w:rFonts w:ascii="Consolas" w:eastAsia="新細明體" w:hAnsi="Consolas"/>
        </w:rPr>
        <w:t>）</w:t>
      </w:r>
      <w:bookmarkEnd w:id="29"/>
      <w:bookmarkEnd w:id="30"/>
    </w:p>
    <w:p w14:paraId="7FEC3995" w14:textId="7D01BBFD" w:rsidR="00373A7D" w:rsidRPr="004F4C6D" w:rsidRDefault="00373A7D" w:rsidP="00826196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bookmarkStart w:id="31" w:name="_Toc95473986"/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等待（</w:t>
      </w:r>
      <w:proofErr w:type="spellStart"/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WebDriverWait</w:t>
      </w:r>
      <w:proofErr w:type="spellEnd"/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）</w:t>
      </w:r>
      <w:bookmarkEnd w:id="31"/>
    </w:p>
    <w:p w14:paraId="2469F554" w14:textId="77777777" w:rsidR="009A4DD8" w:rsidRPr="004F4C6D" w:rsidRDefault="009A4DD8" w:rsidP="00373A7D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等待有分幾種：</w:t>
      </w:r>
    </w:p>
    <w:p w14:paraId="0FF55616" w14:textId="7FBE8B8A" w:rsidR="009A4DD8" w:rsidRPr="004F4C6D" w:rsidRDefault="009A4DD8" w:rsidP="009A4DD8">
      <w:pPr>
        <w:pStyle w:val="a9"/>
        <w:numPr>
          <w:ilvl w:val="0"/>
          <w:numId w:val="15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強制等待</w:t>
      </w:r>
    </w:p>
    <w:p w14:paraId="51F430CE" w14:textId="77777777" w:rsidR="00AF4B6B" w:rsidRPr="004F4C6D" w:rsidRDefault="00AF4B6B" w:rsidP="00AF4B6B">
      <w:pPr>
        <w:pStyle w:val="a9"/>
        <w:numPr>
          <w:ilvl w:val="1"/>
          <w:numId w:val="15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通常泛指</w:t>
      </w:r>
      <w:r w:rsidRPr="004F4C6D">
        <w:rPr>
          <w:rFonts w:ascii="Consolas" w:eastAsia="新細明體" w:hAnsi="Consolas"/>
        </w:rPr>
        <w:t xml:space="preserve">sleep() </w:t>
      </w:r>
      <w:r w:rsidRPr="004F4C6D">
        <w:rPr>
          <w:rFonts w:ascii="Consolas" w:eastAsia="新細明體" w:hAnsi="Consolas" w:hint="eastAsia"/>
        </w:rPr>
        <w:t>函式</w:t>
      </w:r>
    </w:p>
    <w:p w14:paraId="20012C20" w14:textId="3B0A9A1B" w:rsidR="009A4DD8" w:rsidRPr="004F4C6D" w:rsidRDefault="009A4DD8" w:rsidP="009A4DD8">
      <w:pPr>
        <w:pStyle w:val="a9"/>
        <w:numPr>
          <w:ilvl w:val="0"/>
          <w:numId w:val="15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隱性等待</w:t>
      </w:r>
      <w:r w:rsidR="00161FE2" w:rsidRPr="004F4C6D">
        <w:rPr>
          <w:rFonts w:ascii="Consolas" w:eastAsia="新細明體" w:hAnsi="Consolas" w:hint="eastAsia"/>
        </w:rPr>
        <w:t xml:space="preserve"> </w:t>
      </w:r>
      <w:r w:rsidR="00961C0C" w:rsidRPr="004F4C6D">
        <w:rPr>
          <w:rFonts w:ascii="Consolas" w:eastAsia="新細明體" w:hAnsi="Consolas"/>
        </w:rPr>
        <w:t>(</w:t>
      </w:r>
      <w:proofErr w:type="spellStart"/>
      <w:r w:rsidR="00961C0C" w:rsidRPr="004F4C6D">
        <w:rPr>
          <w:rFonts w:ascii="Consolas" w:eastAsia="新細明體" w:hAnsi="Consolas"/>
        </w:rPr>
        <w:t>implicitly_wait</w:t>
      </w:r>
      <w:proofErr w:type="spellEnd"/>
      <w:r w:rsidR="00961C0C" w:rsidRPr="004F4C6D">
        <w:rPr>
          <w:rFonts w:ascii="Consolas" w:eastAsia="新細明體" w:hAnsi="Consolas"/>
        </w:rPr>
        <w:t>)</w:t>
      </w:r>
    </w:p>
    <w:p w14:paraId="68068092" w14:textId="4C988956" w:rsidR="00AF4B6B" w:rsidRPr="004F4C6D" w:rsidRDefault="00AF4B6B" w:rsidP="00AF4B6B">
      <w:pPr>
        <w:pStyle w:val="a9"/>
        <w:numPr>
          <w:ilvl w:val="1"/>
          <w:numId w:val="15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設置了一個最長等待時間，如果在規定時間內</w:t>
      </w:r>
      <w:proofErr w:type="gramStart"/>
      <w:r w:rsidRPr="004F4C6D">
        <w:rPr>
          <w:rFonts w:ascii="Consolas" w:eastAsia="新細明體" w:hAnsi="Consolas" w:hint="eastAsia"/>
        </w:rPr>
        <w:t>網頁加載完成</w:t>
      </w:r>
      <w:proofErr w:type="gramEnd"/>
      <w:r w:rsidR="00E924E4" w:rsidRPr="004F4C6D">
        <w:rPr>
          <w:rFonts w:ascii="Consolas" w:eastAsia="新細明體" w:hAnsi="Consolas" w:hint="eastAsia"/>
        </w:rPr>
        <w:t>，或是能夠</w:t>
      </w:r>
      <w:r w:rsidR="007C63F3" w:rsidRPr="004F4C6D">
        <w:rPr>
          <w:rFonts w:ascii="Consolas" w:eastAsia="新細明體" w:hAnsi="Consolas" w:hint="eastAsia"/>
        </w:rPr>
        <w:t>取得</w:t>
      </w:r>
      <w:r w:rsidR="00E924E4" w:rsidRPr="004F4C6D">
        <w:rPr>
          <w:rFonts w:ascii="Consolas" w:eastAsia="新細明體" w:hAnsi="Consolas" w:hint="eastAsia"/>
        </w:rPr>
        <w:t>指定的元素（透過</w:t>
      </w:r>
      <w:r w:rsidR="00E924E4" w:rsidRPr="004F4C6D">
        <w:rPr>
          <w:rFonts w:ascii="Consolas" w:eastAsia="新細明體" w:hAnsi="Consolas" w:hint="eastAsia"/>
        </w:rPr>
        <w:t xml:space="preserve"> </w:t>
      </w:r>
      <w:proofErr w:type="spellStart"/>
      <w:r w:rsidR="00E924E4" w:rsidRPr="004F4C6D">
        <w:rPr>
          <w:rFonts w:ascii="Consolas" w:eastAsia="新細明體" w:hAnsi="Consolas"/>
        </w:rPr>
        <w:t>find_element</w:t>
      </w:r>
      <w:proofErr w:type="spellEnd"/>
      <w:r w:rsidR="00E924E4" w:rsidRPr="004F4C6D">
        <w:rPr>
          <w:rFonts w:ascii="Consolas" w:eastAsia="新細明體" w:hAnsi="Consolas"/>
        </w:rPr>
        <w:t>*</w:t>
      </w:r>
      <w:r w:rsidR="00E924E4" w:rsidRPr="004F4C6D">
        <w:rPr>
          <w:rFonts w:ascii="Consolas" w:eastAsia="新細明體" w:hAnsi="Consolas" w:hint="eastAsia"/>
        </w:rPr>
        <w:t>）</w:t>
      </w:r>
      <w:r w:rsidRPr="004F4C6D">
        <w:rPr>
          <w:rFonts w:ascii="Consolas" w:eastAsia="新細明體" w:hAnsi="Consolas" w:hint="eastAsia"/>
        </w:rPr>
        <w:t>，則執行下一步，否則一直等到時間截止，然後</w:t>
      </w:r>
      <w:r w:rsidR="00B00DA0" w:rsidRPr="004F4C6D">
        <w:rPr>
          <w:rFonts w:ascii="Consolas" w:eastAsia="新細明體" w:hAnsi="Consolas" w:hint="eastAsia"/>
        </w:rPr>
        <w:t>拋出例外</w:t>
      </w:r>
      <w:r w:rsidRPr="004F4C6D">
        <w:rPr>
          <w:rFonts w:ascii="Consolas" w:eastAsia="新細明體" w:hAnsi="Consolas" w:hint="eastAsia"/>
        </w:rPr>
        <w:t>。</w:t>
      </w:r>
    </w:p>
    <w:p w14:paraId="5C7F3CAD" w14:textId="38CBA84B" w:rsidR="009A4DD8" w:rsidRPr="004F4C6D" w:rsidRDefault="009A4DD8" w:rsidP="009A4DD8">
      <w:pPr>
        <w:pStyle w:val="a9"/>
        <w:numPr>
          <w:ilvl w:val="0"/>
          <w:numId w:val="15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顯性等待</w:t>
      </w:r>
      <w:r w:rsidR="00961C0C" w:rsidRPr="004F4C6D">
        <w:rPr>
          <w:rFonts w:ascii="Consolas" w:eastAsia="新細明體" w:hAnsi="Consolas" w:hint="eastAsia"/>
        </w:rPr>
        <w:t xml:space="preserve"> </w:t>
      </w:r>
      <w:r w:rsidR="00961C0C" w:rsidRPr="004F4C6D">
        <w:rPr>
          <w:rFonts w:ascii="Consolas" w:eastAsia="新細明體" w:hAnsi="Consolas"/>
        </w:rPr>
        <w:t>(</w:t>
      </w:r>
      <w:proofErr w:type="spellStart"/>
      <w:r w:rsidR="00961C0C" w:rsidRPr="004F4C6D">
        <w:rPr>
          <w:rFonts w:ascii="Consolas" w:eastAsia="新細明體" w:hAnsi="Consolas"/>
        </w:rPr>
        <w:t>WebDriverWait</w:t>
      </w:r>
      <w:proofErr w:type="spellEnd"/>
      <w:r w:rsidR="00961C0C" w:rsidRPr="004F4C6D">
        <w:rPr>
          <w:rFonts w:ascii="Consolas" w:eastAsia="新細明體" w:hAnsi="Consolas"/>
        </w:rPr>
        <w:t>)</w:t>
      </w:r>
    </w:p>
    <w:p w14:paraId="1847984F" w14:textId="730E7BDA" w:rsidR="00AF4B6B" w:rsidRPr="004F4C6D" w:rsidRDefault="00AF4B6B" w:rsidP="00AF4B6B">
      <w:pPr>
        <w:pStyle w:val="a9"/>
        <w:numPr>
          <w:ilvl w:val="1"/>
          <w:numId w:val="15"/>
        </w:numPr>
        <w:ind w:leftChars="0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配合</w:t>
      </w:r>
      <w:r w:rsidR="00D40BB2" w:rsidRPr="004F4C6D">
        <w:rPr>
          <w:rFonts w:ascii="Consolas" w:eastAsia="新細明體" w:hAnsi="Consolas" w:hint="eastAsia"/>
        </w:rPr>
        <w:t xml:space="preserve"> </w:t>
      </w:r>
      <w:r w:rsidRPr="004F4C6D">
        <w:rPr>
          <w:rFonts w:ascii="Consolas" w:eastAsia="新細明體" w:hAnsi="Consolas" w:hint="eastAsia"/>
        </w:rPr>
        <w:t>until()</w:t>
      </w:r>
      <w:r w:rsidR="00D40BB2"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和</w:t>
      </w:r>
      <w:r w:rsidR="00D40BB2" w:rsidRPr="004F4C6D">
        <w:rPr>
          <w:rFonts w:ascii="Consolas" w:eastAsia="新細明體" w:hAnsi="Consolas" w:hint="eastAsia"/>
        </w:rPr>
        <w:t xml:space="preserve"> </w:t>
      </w:r>
      <w:proofErr w:type="spellStart"/>
      <w:r w:rsidRPr="004F4C6D">
        <w:rPr>
          <w:rFonts w:ascii="Consolas" w:eastAsia="新細明體" w:hAnsi="Consolas" w:hint="eastAsia"/>
        </w:rPr>
        <w:t>until_not</w:t>
      </w:r>
      <w:proofErr w:type="spellEnd"/>
      <w:r w:rsidRPr="004F4C6D">
        <w:rPr>
          <w:rFonts w:ascii="Consolas" w:eastAsia="新細明體" w:hAnsi="Consolas" w:hint="eastAsia"/>
        </w:rPr>
        <w:t>()</w:t>
      </w:r>
      <w:r w:rsidR="00D40BB2" w:rsidRPr="004F4C6D">
        <w:rPr>
          <w:rFonts w:ascii="Consolas" w:eastAsia="新細明體" w:hAnsi="Consolas"/>
        </w:rPr>
        <w:t xml:space="preserve"> </w:t>
      </w:r>
      <w:r w:rsidRPr="004F4C6D">
        <w:rPr>
          <w:rFonts w:ascii="Consolas" w:eastAsia="新細明體" w:hAnsi="Consolas" w:hint="eastAsia"/>
        </w:rPr>
        <w:t>方法，就能夠根據判斷條件而進行靈活地等待了。它主要的意思就是：如果條件成立了，則執行下一步，否則繼續等待，直到超過設置的最長時間，</w:t>
      </w:r>
      <w:r w:rsidR="00EC641C" w:rsidRPr="004F4C6D">
        <w:rPr>
          <w:rFonts w:ascii="Consolas" w:eastAsia="新細明體" w:hAnsi="Consolas" w:hint="eastAsia"/>
        </w:rPr>
        <w:t>直到</w:t>
      </w:r>
      <w:r w:rsidRPr="004F4C6D">
        <w:rPr>
          <w:rFonts w:ascii="Consolas" w:eastAsia="新細明體" w:hAnsi="Consolas" w:hint="eastAsia"/>
        </w:rPr>
        <w:t>拋出</w:t>
      </w:r>
      <w:proofErr w:type="spellStart"/>
      <w:r w:rsidRPr="004F4C6D">
        <w:rPr>
          <w:rFonts w:ascii="Consolas" w:eastAsia="新細明體" w:hAnsi="Consolas" w:hint="eastAsia"/>
        </w:rPr>
        <w:t>TimeoutException</w:t>
      </w:r>
      <w:proofErr w:type="spellEnd"/>
      <w:r w:rsidRPr="004F4C6D">
        <w:rPr>
          <w:rFonts w:ascii="Consolas" w:eastAsia="新細明體" w:hAnsi="Consolas" w:hint="eastAsia"/>
        </w:rPr>
        <w:t>。</w:t>
      </w:r>
    </w:p>
    <w:p w14:paraId="35A890E2" w14:textId="77777777" w:rsidR="00D834A9" w:rsidRPr="004F4C6D" w:rsidRDefault="00D834A9" w:rsidP="00373A7D">
      <w:pPr>
        <w:rPr>
          <w:rFonts w:ascii="Consolas" w:eastAsia="新細明體" w:hAnsi="Consolas"/>
        </w:rPr>
      </w:pPr>
    </w:p>
    <w:p w14:paraId="1ECAFA32" w14:textId="0D2D2F57" w:rsidR="00373A7D" w:rsidRPr="004F4C6D" w:rsidRDefault="00373A7D" w:rsidP="00AD50AA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bookmarkStart w:id="32" w:name="_Toc95473987"/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期待狀況</w:t>
      </w:r>
      <w:r w:rsidR="00C3176E" w:rsidRPr="004F4C6D">
        <w:rPr>
          <w:rFonts w:ascii="Consolas" w:eastAsia="新細明體" w:hAnsi="Consolas" w:hint="eastAsia"/>
          <w:b/>
          <w:sz w:val="32"/>
          <w:szCs w:val="32"/>
          <w:shd w:val="pct15" w:color="auto" w:fill="FFFFFF"/>
        </w:rPr>
        <w:t>/</w:t>
      </w:r>
      <w:r w:rsidR="00C3176E" w:rsidRPr="004F4C6D">
        <w:rPr>
          <w:rFonts w:ascii="Consolas" w:eastAsia="新細明體" w:hAnsi="Consolas" w:hint="eastAsia"/>
          <w:b/>
          <w:sz w:val="32"/>
          <w:szCs w:val="32"/>
          <w:shd w:val="pct15" w:color="auto" w:fill="FFFFFF"/>
        </w:rPr>
        <w:t>條件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（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Expected Condition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）</w:t>
      </w:r>
      <w:bookmarkEnd w:id="32"/>
    </w:p>
    <w:p w14:paraId="6BED01EA" w14:textId="77777777" w:rsidR="009A4DD8" w:rsidRPr="004F4C6D" w:rsidRDefault="00163EEA" w:rsidP="00373A7D">
      <w:pPr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</w:rPr>
        <w:t>通常與</w:t>
      </w:r>
      <w:proofErr w:type="spellStart"/>
      <w:r w:rsidRPr="004F4C6D">
        <w:rPr>
          <w:rFonts w:ascii="Consolas" w:eastAsia="新細明體" w:hAnsi="Consolas" w:hint="eastAsia"/>
        </w:rPr>
        <w:t>WebDriverWait</w:t>
      </w:r>
      <w:proofErr w:type="spellEnd"/>
      <w:r w:rsidRPr="004F4C6D">
        <w:rPr>
          <w:rFonts w:ascii="Consolas" w:eastAsia="新細明體" w:hAnsi="Consolas" w:hint="eastAsia"/>
        </w:rPr>
        <w:t>配合使用，動態等待頁面上元素出現或者消失。</w:t>
      </w:r>
    </w:p>
    <w:p w14:paraId="7E6F5F39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proofErr w:type="spellStart"/>
      <w:r w:rsidRPr="004F4C6D">
        <w:rPr>
          <w:rFonts w:ascii="Consolas" w:eastAsia="新細明體" w:hAnsi="Consolas" w:hint="eastAsia"/>
          <w:sz w:val="22"/>
        </w:rPr>
        <w:t>title_is</w:t>
      </w:r>
      <w:proofErr w:type="spellEnd"/>
      <w:r w:rsidRPr="004F4C6D">
        <w:rPr>
          <w:rFonts w:ascii="Consolas" w:eastAsia="新細明體" w:hAnsi="Consolas" w:hint="eastAsia"/>
          <w:sz w:val="22"/>
        </w:rPr>
        <w:t xml:space="preserve"> </w:t>
      </w:r>
    </w:p>
    <w:p w14:paraId="11A4F93B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t>判斷</w:t>
      </w:r>
      <w:proofErr w:type="gramStart"/>
      <w:r w:rsidRPr="004F4C6D">
        <w:rPr>
          <w:rFonts w:ascii="Consolas" w:eastAsia="新細明體" w:hAnsi="Consolas" w:hint="eastAsia"/>
          <w:sz w:val="22"/>
        </w:rPr>
        <w:t>當前頁</w:t>
      </w:r>
      <w:proofErr w:type="gramEnd"/>
      <w:r w:rsidRPr="004F4C6D">
        <w:rPr>
          <w:rFonts w:ascii="Consolas" w:eastAsia="新細明體" w:hAnsi="Consolas" w:hint="eastAsia"/>
          <w:sz w:val="22"/>
        </w:rPr>
        <w:t>面的</w:t>
      </w:r>
      <w:r w:rsidRPr="004F4C6D">
        <w:rPr>
          <w:rFonts w:ascii="Consolas" w:eastAsia="新細明體" w:hAnsi="Consolas" w:hint="eastAsia"/>
          <w:sz w:val="22"/>
        </w:rPr>
        <w:t>title</w:t>
      </w:r>
      <w:r w:rsidRPr="004F4C6D">
        <w:rPr>
          <w:rFonts w:ascii="Consolas" w:eastAsia="新細明體" w:hAnsi="Consolas" w:hint="eastAsia"/>
          <w:sz w:val="22"/>
        </w:rPr>
        <w:t>是否精確等於預期</w:t>
      </w:r>
    </w:p>
    <w:p w14:paraId="00FA1917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proofErr w:type="spellStart"/>
      <w:r w:rsidRPr="004F4C6D">
        <w:rPr>
          <w:rFonts w:ascii="Consolas" w:eastAsia="新細明體" w:hAnsi="Consolas" w:hint="eastAsia"/>
          <w:sz w:val="22"/>
        </w:rPr>
        <w:t>title_contains</w:t>
      </w:r>
      <w:proofErr w:type="spellEnd"/>
    </w:p>
    <w:p w14:paraId="15A133DE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t>判斷</w:t>
      </w:r>
      <w:proofErr w:type="gramStart"/>
      <w:r w:rsidRPr="004F4C6D">
        <w:rPr>
          <w:rFonts w:ascii="Consolas" w:eastAsia="新細明體" w:hAnsi="Consolas" w:hint="eastAsia"/>
          <w:sz w:val="22"/>
        </w:rPr>
        <w:t>當前頁</w:t>
      </w:r>
      <w:proofErr w:type="gramEnd"/>
      <w:r w:rsidRPr="004F4C6D">
        <w:rPr>
          <w:rFonts w:ascii="Consolas" w:eastAsia="新細明體" w:hAnsi="Consolas" w:hint="eastAsia"/>
          <w:sz w:val="22"/>
        </w:rPr>
        <w:t>面的</w:t>
      </w:r>
      <w:r w:rsidRPr="004F4C6D">
        <w:rPr>
          <w:rFonts w:ascii="Consolas" w:eastAsia="新細明體" w:hAnsi="Consolas" w:hint="eastAsia"/>
          <w:sz w:val="22"/>
        </w:rPr>
        <w:t>title</w:t>
      </w:r>
      <w:r w:rsidRPr="004F4C6D">
        <w:rPr>
          <w:rFonts w:ascii="Consolas" w:eastAsia="新細明體" w:hAnsi="Consolas" w:hint="eastAsia"/>
          <w:sz w:val="22"/>
        </w:rPr>
        <w:t>是否包含預期</w:t>
      </w:r>
      <w:proofErr w:type="gramStart"/>
      <w:r w:rsidRPr="004F4C6D">
        <w:rPr>
          <w:rFonts w:ascii="Consolas" w:eastAsia="新細明體" w:hAnsi="Consolas" w:hint="eastAsia"/>
          <w:sz w:val="22"/>
        </w:rPr>
        <w:t>字符串</w:t>
      </w:r>
      <w:proofErr w:type="gramEnd"/>
    </w:p>
    <w:p w14:paraId="644F7B14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b/>
          <w:color w:val="FF0000"/>
          <w:sz w:val="22"/>
        </w:rPr>
      </w:pPr>
      <w:proofErr w:type="spellStart"/>
      <w:r w:rsidRPr="004F4C6D">
        <w:rPr>
          <w:rFonts w:ascii="Consolas" w:eastAsia="新細明體" w:hAnsi="Consolas" w:hint="eastAsia"/>
          <w:b/>
          <w:color w:val="FF0000"/>
          <w:sz w:val="22"/>
        </w:rPr>
        <w:t>presence_of_element_located</w:t>
      </w:r>
      <w:proofErr w:type="spellEnd"/>
    </w:p>
    <w:p w14:paraId="583192C8" w14:textId="5FEF7F1B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t>判斷某個元素是否被加到了</w:t>
      </w:r>
      <w:proofErr w:type="spellStart"/>
      <w:r w:rsidRPr="004F4C6D">
        <w:rPr>
          <w:rFonts w:ascii="Consolas" w:eastAsia="新細明體" w:hAnsi="Consolas" w:hint="eastAsia"/>
          <w:sz w:val="22"/>
        </w:rPr>
        <w:t>dom</w:t>
      </w:r>
      <w:proofErr w:type="spellEnd"/>
      <w:proofErr w:type="gramStart"/>
      <w:r w:rsidRPr="004F4C6D">
        <w:rPr>
          <w:rFonts w:ascii="Consolas" w:eastAsia="新細明體" w:hAnsi="Consolas" w:hint="eastAsia"/>
          <w:sz w:val="22"/>
        </w:rPr>
        <w:t>樹</w:t>
      </w:r>
      <w:r w:rsidR="00DA5BE5" w:rsidRPr="004F4C6D">
        <w:rPr>
          <w:rFonts w:ascii="Consolas" w:eastAsia="新細明體" w:hAnsi="Consolas" w:hint="eastAsia"/>
          <w:sz w:val="22"/>
        </w:rPr>
        <w:t>裡</w:t>
      </w:r>
      <w:proofErr w:type="gramEnd"/>
      <w:r w:rsidRPr="004F4C6D">
        <w:rPr>
          <w:rFonts w:ascii="Consolas" w:eastAsia="新細明體" w:hAnsi="Consolas" w:hint="eastAsia"/>
          <w:sz w:val="22"/>
        </w:rPr>
        <w:t>，並不代表該元素一定可見</w:t>
      </w:r>
    </w:p>
    <w:p w14:paraId="00D8E305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proofErr w:type="spellStart"/>
      <w:r w:rsidRPr="004F4C6D">
        <w:rPr>
          <w:rFonts w:ascii="Consolas" w:eastAsia="新細明體" w:hAnsi="Consolas" w:hint="eastAsia"/>
          <w:sz w:val="22"/>
        </w:rPr>
        <w:t>visibility_of_element_located</w:t>
      </w:r>
      <w:proofErr w:type="spellEnd"/>
    </w:p>
    <w:p w14:paraId="1B89DA8F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t>判斷元素是否可見</w:t>
      </w:r>
      <w:r w:rsidRPr="004F4C6D">
        <w:rPr>
          <w:rFonts w:ascii="Consolas" w:eastAsia="新細明體" w:hAnsi="Consolas" w:hint="eastAsia"/>
          <w:sz w:val="22"/>
        </w:rPr>
        <w:t xml:space="preserve">. </w:t>
      </w:r>
      <w:r w:rsidRPr="004F4C6D">
        <w:rPr>
          <w:rFonts w:ascii="Consolas" w:eastAsia="新細明體" w:hAnsi="Consolas" w:hint="eastAsia"/>
          <w:sz w:val="22"/>
        </w:rPr>
        <w:t>可見代表元素非隱藏，並且元素的寬和高都不等於</w:t>
      </w:r>
      <w:r w:rsidRPr="004F4C6D">
        <w:rPr>
          <w:rFonts w:ascii="Consolas" w:eastAsia="新細明體" w:hAnsi="Consolas" w:hint="eastAsia"/>
          <w:sz w:val="22"/>
        </w:rPr>
        <w:t>0</w:t>
      </w:r>
    </w:p>
    <w:p w14:paraId="12926C15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b/>
          <w:sz w:val="22"/>
        </w:rPr>
      </w:pPr>
      <w:proofErr w:type="spellStart"/>
      <w:r w:rsidRPr="004F4C6D">
        <w:rPr>
          <w:rFonts w:ascii="Consolas" w:eastAsia="新細明體" w:hAnsi="Consolas" w:hint="eastAsia"/>
          <w:b/>
          <w:sz w:val="22"/>
        </w:rPr>
        <w:t>presence_of_all_elements_located</w:t>
      </w:r>
      <w:proofErr w:type="spellEnd"/>
    </w:p>
    <w:p w14:paraId="16490F3A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t>判斷是否至少有</w:t>
      </w:r>
      <w:r w:rsidRPr="004F4C6D">
        <w:rPr>
          <w:rFonts w:ascii="Consolas" w:eastAsia="新細明體" w:hAnsi="Consolas" w:hint="eastAsia"/>
          <w:sz w:val="22"/>
        </w:rPr>
        <w:t>1</w:t>
      </w:r>
      <w:r w:rsidRPr="004F4C6D">
        <w:rPr>
          <w:rFonts w:ascii="Consolas" w:eastAsia="新細明體" w:hAnsi="Consolas" w:hint="eastAsia"/>
          <w:sz w:val="22"/>
        </w:rPr>
        <w:t>個元素存在於</w:t>
      </w:r>
      <w:r w:rsidR="00231387" w:rsidRPr="004F4C6D">
        <w:rPr>
          <w:rFonts w:ascii="Consolas" w:eastAsia="新細明體" w:hAnsi="Consolas"/>
          <w:sz w:val="22"/>
        </w:rPr>
        <w:t>DOM tree</w:t>
      </w:r>
      <w:r w:rsidRPr="004F4C6D">
        <w:rPr>
          <w:rFonts w:ascii="Consolas" w:eastAsia="新細明體" w:hAnsi="Consolas" w:hint="eastAsia"/>
          <w:sz w:val="22"/>
        </w:rPr>
        <w:t>中。舉個例子，如果頁面上有</w:t>
      </w:r>
      <w:r w:rsidRPr="004F4C6D">
        <w:rPr>
          <w:rFonts w:ascii="Consolas" w:eastAsia="新細明體" w:hAnsi="Consolas" w:hint="eastAsia"/>
          <w:sz w:val="22"/>
        </w:rPr>
        <w:t>n</w:t>
      </w:r>
      <w:proofErr w:type="gramStart"/>
      <w:r w:rsidRPr="004F4C6D">
        <w:rPr>
          <w:rFonts w:ascii="Consolas" w:eastAsia="新細明體" w:hAnsi="Consolas" w:hint="eastAsia"/>
          <w:sz w:val="22"/>
        </w:rPr>
        <w:t>個</w:t>
      </w:r>
      <w:proofErr w:type="gramEnd"/>
      <w:r w:rsidRPr="004F4C6D">
        <w:rPr>
          <w:rFonts w:ascii="Consolas" w:eastAsia="新細明體" w:hAnsi="Consolas" w:hint="eastAsia"/>
          <w:sz w:val="22"/>
        </w:rPr>
        <w:t>元素的</w:t>
      </w:r>
      <w:r w:rsidRPr="004F4C6D">
        <w:rPr>
          <w:rFonts w:ascii="Consolas" w:eastAsia="新細明體" w:hAnsi="Consolas" w:hint="eastAsia"/>
          <w:sz w:val="22"/>
        </w:rPr>
        <w:t>class</w:t>
      </w:r>
      <w:r w:rsidRPr="004F4C6D">
        <w:rPr>
          <w:rFonts w:ascii="Consolas" w:eastAsia="新細明體" w:hAnsi="Consolas" w:hint="eastAsia"/>
          <w:sz w:val="22"/>
        </w:rPr>
        <w:t>都是</w:t>
      </w:r>
      <w:r w:rsidRPr="004F4C6D">
        <w:rPr>
          <w:rFonts w:ascii="Consolas" w:eastAsia="新細明體" w:hAnsi="Consolas" w:hint="eastAsia"/>
          <w:sz w:val="22"/>
        </w:rPr>
        <w:t>'</w:t>
      </w:r>
      <w:r w:rsidR="003C7015" w:rsidRPr="004F4C6D">
        <w:rPr>
          <w:rFonts w:ascii="Consolas" w:eastAsia="新細明體" w:hAnsi="Consolas"/>
          <w:sz w:val="22"/>
        </w:rPr>
        <w:t>col</w:t>
      </w:r>
      <w:r w:rsidRPr="004F4C6D">
        <w:rPr>
          <w:rFonts w:ascii="Consolas" w:eastAsia="新細明體" w:hAnsi="Consolas" w:hint="eastAsia"/>
          <w:sz w:val="22"/>
        </w:rPr>
        <w:t>-md-3'</w:t>
      </w:r>
      <w:r w:rsidRPr="004F4C6D">
        <w:rPr>
          <w:rFonts w:ascii="Consolas" w:eastAsia="新細明體" w:hAnsi="Consolas" w:hint="eastAsia"/>
          <w:sz w:val="22"/>
        </w:rPr>
        <w:t>，那麼只要有</w:t>
      </w:r>
      <w:r w:rsidRPr="004F4C6D">
        <w:rPr>
          <w:rFonts w:ascii="Consolas" w:eastAsia="新細明體" w:hAnsi="Consolas" w:hint="eastAsia"/>
          <w:sz w:val="22"/>
        </w:rPr>
        <w:t>1</w:t>
      </w:r>
      <w:r w:rsidRPr="004F4C6D">
        <w:rPr>
          <w:rFonts w:ascii="Consolas" w:eastAsia="新細明體" w:hAnsi="Consolas" w:hint="eastAsia"/>
          <w:sz w:val="22"/>
        </w:rPr>
        <w:t>個元素存在，這個方法就返回</w:t>
      </w:r>
      <w:r w:rsidRPr="004F4C6D">
        <w:rPr>
          <w:rFonts w:ascii="Consolas" w:eastAsia="新細明體" w:hAnsi="Consolas" w:hint="eastAsia"/>
          <w:sz w:val="22"/>
        </w:rPr>
        <w:t>True</w:t>
      </w:r>
    </w:p>
    <w:p w14:paraId="0BD9D8A3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proofErr w:type="spellStart"/>
      <w:r w:rsidRPr="004F4C6D">
        <w:rPr>
          <w:rFonts w:ascii="Consolas" w:eastAsia="新細明體" w:hAnsi="Consolas" w:hint="eastAsia"/>
          <w:sz w:val="22"/>
        </w:rPr>
        <w:t>text_to_be_present_in_element</w:t>
      </w:r>
      <w:proofErr w:type="spellEnd"/>
    </w:p>
    <w:p w14:paraId="3F5895A8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t>判斷某個元素中的</w:t>
      </w:r>
      <w:r w:rsidRPr="004F4C6D">
        <w:rPr>
          <w:rFonts w:ascii="Consolas" w:eastAsia="新細明體" w:hAnsi="Consolas" w:hint="eastAsia"/>
          <w:sz w:val="22"/>
        </w:rPr>
        <w:t>text</w:t>
      </w:r>
      <w:r w:rsidRPr="004F4C6D">
        <w:rPr>
          <w:rFonts w:ascii="Consolas" w:eastAsia="新細明體" w:hAnsi="Consolas" w:hint="eastAsia"/>
          <w:sz w:val="22"/>
        </w:rPr>
        <w:t>是否包含了預期的字</w:t>
      </w:r>
      <w:r w:rsidR="00AE453E" w:rsidRPr="004F4C6D">
        <w:rPr>
          <w:rFonts w:ascii="Consolas" w:eastAsia="新細明體" w:hAnsi="Consolas" w:hint="eastAsia"/>
          <w:sz w:val="22"/>
        </w:rPr>
        <w:t>串</w:t>
      </w:r>
    </w:p>
    <w:p w14:paraId="44722536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proofErr w:type="spellStart"/>
      <w:r w:rsidRPr="004F4C6D">
        <w:rPr>
          <w:rFonts w:ascii="Consolas" w:eastAsia="新細明體" w:hAnsi="Consolas" w:hint="eastAsia"/>
          <w:sz w:val="22"/>
        </w:rPr>
        <w:t>text_to_be_present_in_element_value</w:t>
      </w:r>
      <w:proofErr w:type="spellEnd"/>
    </w:p>
    <w:p w14:paraId="6A0A5C3C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lastRenderedPageBreak/>
        <w:t>判斷某個元素中的</w:t>
      </w:r>
      <w:r w:rsidRPr="004F4C6D">
        <w:rPr>
          <w:rFonts w:ascii="Consolas" w:eastAsia="新細明體" w:hAnsi="Consolas" w:hint="eastAsia"/>
          <w:sz w:val="22"/>
        </w:rPr>
        <w:t>value</w:t>
      </w:r>
      <w:r w:rsidRPr="004F4C6D">
        <w:rPr>
          <w:rFonts w:ascii="Consolas" w:eastAsia="新細明體" w:hAnsi="Consolas" w:hint="eastAsia"/>
          <w:sz w:val="22"/>
        </w:rPr>
        <w:t>屬性是否包含了預期的字串</w:t>
      </w:r>
    </w:p>
    <w:p w14:paraId="2A815EE9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proofErr w:type="spellStart"/>
      <w:r w:rsidRPr="004F4C6D">
        <w:rPr>
          <w:rFonts w:ascii="Consolas" w:eastAsia="新細明體" w:hAnsi="Consolas" w:hint="eastAsia"/>
          <w:sz w:val="22"/>
        </w:rPr>
        <w:t>frame_to_be_available_and_switch_to_it</w:t>
      </w:r>
      <w:proofErr w:type="spellEnd"/>
    </w:p>
    <w:p w14:paraId="4022E6D0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t>判斷該</w:t>
      </w:r>
      <w:r w:rsidRPr="004F4C6D">
        <w:rPr>
          <w:rFonts w:ascii="Consolas" w:eastAsia="新細明體" w:hAnsi="Consolas" w:hint="eastAsia"/>
          <w:sz w:val="22"/>
        </w:rPr>
        <w:t>frame</w:t>
      </w:r>
      <w:r w:rsidRPr="004F4C6D">
        <w:rPr>
          <w:rFonts w:ascii="Consolas" w:eastAsia="新細明體" w:hAnsi="Consolas" w:hint="eastAsia"/>
          <w:sz w:val="22"/>
        </w:rPr>
        <w:t>是否可以</w:t>
      </w:r>
      <w:r w:rsidRPr="004F4C6D">
        <w:rPr>
          <w:rFonts w:ascii="Consolas" w:eastAsia="新細明體" w:hAnsi="Consolas" w:hint="eastAsia"/>
          <w:sz w:val="22"/>
        </w:rPr>
        <w:t>switch</w:t>
      </w:r>
      <w:r w:rsidRPr="004F4C6D">
        <w:rPr>
          <w:rFonts w:ascii="Consolas" w:eastAsia="新細明體" w:hAnsi="Consolas" w:hint="eastAsia"/>
          <w:sz w:val="22"/>
        </w:rPr>
        <w:t>進去，如果可以的話，返回</w:t>
      </w:r>
      <w:r w:rsidRPr="004F4C6D">
        <w:rPr>
          <w:rFonts w:ascii="Consolas" w:eastAsia="新細明體" w:hAnsi="Consolas" w:hint="eastAsia"/>
          <w:sz w:val="22"/>
        </w:rPr>
        <w:t>True</w:t>
      </w:r>
      <w:r w:rsidRPr="004F4C6D">
        <w:rPr>
          <w:rFonts w:ascii="Consolas" w:eastAsia="新細明體" w:hAnsi="Consolas" w:hint="eastAsia"/>
          <w:sz w:val="22"/>
        </w:rPr>
        <w:t>並且</w:t>
      </w:r>
      <w:r w:rsidRPr="004F4C6D">
        <w:rPr>
          <w:rFonts w:ascii="Consolas" w:eastAsia="新細明體" w:hAnsi="Consolas" w:hint="eastAsia"/>
          <w:sz w:val="22"/>
        </w:rPr>
        <w:t>switch</w:t>
      </w:r>
      <w:r w:rsidRPr="004F4C6D">
        <w:rPr>
          <w:rFonts w:ascii="Consolas" w:eastAsia="新細明體" w:hAnsi="Consolas" w:hint="eastAsia"/>
          <w:sz w:val="22"/>
        </w:rPr>
        <w:t>進去，否則返回</w:t>
      </w:r>
      <w:r w:rsidRPr="004F4C6D">
        <w:rPr>
          <w:rFonts w:ascii="Consolas" w:eastAsia="新細明體" w:hAnsi="Consolas" w:hint="eastAsia"/>
          <w:sz w:val="22"/>
        </w:rPr>
        <w:t>False</w:t>
      </w:r>
    </w:p>
    <w:p w14:paraId="15FD8F0F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proofErr w:type="spellStart"/>
      <w:r w:rsidRPr="004F4C6D">
        <w:rPr>
          <w:rFonts w:ascii="Consolas" w:eastAsia="新細明體" w:hAnsi="Consolas" w:hint="eastAsia"/>
          <w:sz w:val="22"/>
        </w:rPr>
        <w:t>invisibility_of_element_located</w:t>
      </w:r>
      <w:proofErr w:type="spellEnd"/>
    </w:p>
    <w:p w14:paraId="3B65EF97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t>判斷某個元素中是否不存在於</w:t>
      </w:r>
      <w:r w:rsidR="0031608B" w:rsidRPr="004F4C6D">
        <w:rPr>
          <w:rFonts w:ascii="Consolas" w:eastAsia="新細明體" w:hAnsi="Consolas"/>
          <w:sz w:val="22"/>
        </w:rPr>
        <w:t>DOM tree</w:t>
      </w:r>
      <w:r w:rsidRPr="004F4C6D">
        <w:rPr>
          <w:rFonts w:ascii="Consolas" w:eastAsia="新細明體" w:hAnsi="Consolas" w:hint="eastAsia"/>
          <w:sz w:val="22"/>
        </w:rPr>
        <w:t>或不可見</w:t>
      </w:r>
    </w:p>
    <w:p w14:paraId="50A55616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proofErr w:type="spellStart"/>
      <w:r w:rsidRPr="004F4C6D">
        <w:rPr>
          <w:rFonts w:ascii="Consolas" w:eastAsia="新細明體" w:hAnsi="Consolas" w:hint="eastAsia"/>
          <w:sz w:val="22"/>
        </w:rPr>
        <w:t>element_to_be_clickable</w:t>
      </w:r>
      <w:proofErr w:type="spellEnd"/>
    </w:p>
    <w:p w14:paraId="71E468D9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t>判斷某個元素中是否可見並且是</w:t>
      </w:r>
      <w:r w:rsidRPr="004F4C6D">
        <w:rPr>
          <w:rFonts w:ascii="Consolas" w:eastAsia="新細明體" w:hAnsi="Consolas" w:hint="eastAsia"/>
          <w:sz w:val="22"/>
        </w:rPr>
        <w:t>enable</w:t>
      </w:r>
      <w:r w:rsidRPr="004F4C6D">
        <w:rPr>
          <w:rFonts w:ascii="Consolas" w:eastAsia="新細明體" w:hAnsi="Consolas" w:hint="eastAsia"/>
          <w:sz w:val="22"/>
        </w:rPr>
        <w:t>的，這樣的話才叫</w:t>
      </w:r>
      <w:r w:rsidRPr="004F4C6D">
        <w:rPr>
          <w:rFonts w:ascii="Consolas" w:eastAsia="新細明體" w:hAnsi="Consolas" w:hint="eastAsia"/>
          <w:sz w:val="22"/>
        </w:rPr>
        <w:t>clickable</w:t>
      </w:r>
    </w:p>
    <w:p w14:paraId="62974B62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proofErr w:type="spellStart"/>
      <w:r w:rsidRPr="004F4C6D">
        <w:rPr>
          <w:rFonts w:ascii="Consolas" w:eastAsia="新細明體" w:hAnsi="Consolas" w:hint="eastAsia"/>
          <w:sz w:val="22"/>
        </w:rPr>
        <w:t>staleness_of</w:t>
      </w:r>
      <w:proofErr w:type="spellEnd"/>
    </w:p>
    <w:p w14:paraId="6133E6DC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t>等某個元素從</w:t>
      </w:r>
      <w:proofErr w:type="spellStart"/>
      <w:r w:rsidRPr="004F4C6D">
        <w:rPr>
          <w:rFonts w:ascii="Consolas" w:eastAsia="新細明體" w:hAnsi="Consolas" w:hint="eastAsia"/>
          <w:sz w:val="22"/>
        </w:rPr>
        <w:t>dom</w:t>
      </w:r>
      <w:proofErr w:type="spellEnd"/>
      <w:r w:rsidRPr="004F4C6D">
        <w:rPr>
          <w:rFonts w:ascii="Consolas" w:eastAsia="新細明體" w:hAnsi="Consolas" w:hint="eastAsia"/>
          <w:sz w:val="22"/>
        </w:rPr>
        <w:t>樹中移除，注意，這個方法也是返回</w:t>
      </w:r>
      <w:r w:rsidRPr="004F4C6D">
        <w:rPr>
          <w:rFonts w:ascii="Consolas" w:eastAsia="新細明體" w:hAnsi="Consolas" w:hint="eastAsia"/>
          <w:sz w:val="22"/>
        </w:rPr>
        <w:t>True</w:t>
      </w:r>
      <w:r w:rsidRPr="004F4C6D">
        <w:rPr>
          <w:rFonts w:ascii="Consolas" w:eastAsia="新細明體" w:hAnsi="Consolas" w:hint="eastAsia"/>
          <w:sz w:val="22"/>
        </w:rPr>
        <w:t>或</w:t>
      </w:r>
      <w:r w:rsidRPr="004F4C6D">
        <w:rPr>
          <w:rFonts w:ascii="Consolas" w:eastAsia="新細明體" w:hAnsi="Consolas" w:hint="eastAsia"/>
          <w:sz w:val="22"/>
        </w:rPr>
        <w:t>False</w:t>
      </w:r>
    </w:p>
    <w:p w14:paraId="1F2C7438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proofErr w:type="spellStart"/>
      <w:r w:rsidRPr="004F4C6D">
        <w:rPr>
          <w:rFonts w:ascii="Consolas" w:eastAsia="新細明體" w:hAnsi="Consolas" w:hint="eastAsia"/>
          <w:sz w:val="22"/>
        </w:rPr>
        <w:t>element_to_be_selected</w:t>
      </w:r>
      <w:proofErr w:type="spellEnd"/>
    </w:p>
    <w:p w14:paraId="07734A36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t>判斷某個元素是否被選中了</w:t>
      </w:r>
      <w:r w:rsidRPr="004F4C6D">
        <w:rPr>
          <w:rFonts w:ascii="Consolas" w:eastAsia="新細明體" w:hAnsi="Consolas" w:hint="eastAsia"/>
          <w:sz w:val="22"/>
        </w:rPr>
        <w:t>,</w:t>
      </w:r>
      <w:r w:rsidRPr="004F4C6D">
        <w:rPr>
          <w:rFonts w:ascii="Consolas" w:eastAsia="新細明體" w:hAnsi="Consolas" w:hint="eastAsia"/>
          <w:sz w:val="22"/>
        </w:rPr>
        <w:t>一般用在下拉列表</w:t>
      </w:r>
    </w:p>
    <w:p w14:paraId="6CF2A021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proofErr w:type="spellStart"/>
      <w:r w:rsidRPr="004F4C6D">
        <w:rPr>
          <w:rFonts w:ascii="Consolas" w:eastAsia="新細明體" w:hAnsi="Consolas" w:hint="eastAsia"/>
          <w:sz w:val="22"/>
        </w:rPr>
        <w:t>element_selection_state_to_be</w:t>
      </w:r>
      <w:proofErr w:type="spellEnd"/>
    </w:p>
    <w:p w14:paraId="32F5F9C4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t>判斷某個元素的選中狀態是否符合預期</w:t>
      </w:r>
    </w:p>
    <w:p w14:paraId="217B9DB6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proofErr w:type="spellStart"/>
      <w:r w:rsidRPr="004F4C6D">
        <w:rPr>
          <w:rFonts w:ascii="Consolas" w:eastAsia="新細明體" w:hAnsi="Consolas" w:hint="eastAsia"/>
          <w:sz w:val="22"/>
        </w:rPr>
        <w:t>element_located_selection_state_to_be</w:t>
      </w:r>
      <w:proofErr w:type="spellEnd"/>
    </w:p>
    <w:p w14:paraId="1E5E09DD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  <w:sz w:val="22"/>
        </w:rPr>
      </w:pPr>
      <w:r w:rsidRPr="004F4C6D">
        <w:rPr>
          <w:rFonts w:ascii="Consolas" w:eastAsia="新細明體" w:hAnsi="Consolas" w:hint="eastAsia"/>
          <w:sz w:val="22"/>
        </w:rPr>
        <w:t>跟上面的方法作用一樣，只是上面的方法傳入定位到的</w:t>
      </w:r>
      <w:r w:rsidRPr="004F4C6D">
        <w:rPr>
          <w:rFonts w:ascii="Consolas" w:eastAsia="新細明體" w:hAnsi="Consolas" w:hint="eastAsia"/>
          <w:sz w:val="22"/>
        </w:rPr>
        <w:t>element</w:t>
      </w:r>
      <w:r w:rsidRPr="004F4C6D">
        <w:rPr>
          <w:rFonts w:ascii="Consolas" w:eastAsia="新細明體" w:hAnsi="Consolas" w:hint="eastAsia"/>
          <w:sz w:val="22"/>
        </w:rPr>
        <w:t>，而這個方法傳入</w:t>
      </w:r>
      <w:r w:rsidRPr="004F4C6D">
        <w:rPr>
          <w:rFonts w:ascii="Consolas" w:eastAsia="新細明體" w:hAnsi="Consolas" w:hint="eastAsia"/>
          <w:sz w:val="22"/>
        </w:rPr>
        <w:t>locator</w:t>
      </w:r>
    </w:p>
    <w:p w14:paraId="18AD2659" w14:textId="77777777" w:rsidR="00163EEA" w:rsidRPr="004F4C6D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Consolas" w:eastAsia="新細明體" w:hAnsi="Consolas"/>
        </w:rPr>
      </w:pPr>
      <w:proofErr w:type="spellStart"/>
      <w:r w:rsidRPr="004F4C6D">
        <w:rPr>
          <w:rFonts w:ascii="Consolas" w:eastAsia="新細明體" w:hAnsi="Consolas" w:hint="eastAsia"/>
          <w:sz w:val="22"/>
        </w:rPr>
        <w:t>alert_is_present</w:t>
      </w:r>
      <w:proofErr w:type="spellEnd"/>
    </w:p>
    <w:p w14:paraId="45A4ED9D" w14:textId="77777777" w:rsidR="00163EEA" w:rsidRPr="004F4C6D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Consolas" w:eastAsia="新細明體" w:hAnsi="Consolas"/>
        </w:rPr>
      </w:pPr>
      <w:r w:rsidRPr="004F4C6D">
        <w:rPr>
          <w:rFonts w:ascii="Consolas" w:eastAsia="新細明體" w:hAnsi="Consolas" w:hint="eastAsia"/>
          <w:sz w:val="22"/>
        </w:rPr>
        <w:t>判斷頁面上是否存在</w:t>
      </w:r>
      <w:r w:rsidRPr="004F4C6D">
        <w:rPr>
          <w:rFonts w:ascii="Consolas" w:eastAsia="新細明體" w:hAnsi="Consolas" w:hint="eastAsia"/>
          <w:sz w:val="22"/>
        </w:rPr>
        <w:t>alert</w:t>
      </w:r>
      <w:r w:rsidRPr="004F4C6D">
        <w:rPr>
          <w:rFonts w:ascii="Consolas" w:eastAsia="新細明體" w:hAnsi="Consolas" w:hint="eastAsia"/>
          <w:sz w:val="22"/>
        </w:rPr>
        <w:t>，這是個老問題，很多同學會問到</w:t>
      </w:r>
    </w:p>
    <w:p w14:paraId="633C6C3C" w14:textId="77777777" w:rsidR="009A4DD8" w:rsidRPr="004F4C6D" w:rsidRDefault="009A4DD8" w:rsidP="00373A7D">
      <w:pPr>
        <w:rPr>
          <w:rFonts w:ascii="Consolas" w:eastAsia="新細明體" w:hAnsi="Consolas"/>
        </w:rPr>
      </w:pPr>
    </w:p>
    <w:p w14:paraId="20112F96" w14:textId="0A494EC6" w:rsidR="00373A7D" w:rsidRPr="004F4C6D" w:rsidRDefault="00BF36E8" w:rsidP="00BF6028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bookmarkStart w:id="33" w:name="_Toc95473988"/>
      <w:r w:rsidRPr="004F4C6D">
        <w:rPr>
          <w:rFonts w:ascii="Consolas" w:eastAsia="新細明體" w:hAnsi="Consolas" w:hint="eastAsia"/>
          <w:b/>
          <w:sz w:val="32"/>
          <w:szCs w:val="32"/>
          <w:shd w:val="pct15" w:color="auto" w:fill="FFFFFF"/>
        </w:rPr>
        <w:t>元素定位策略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/</w:t>
      </w:r>
      <w:r w:rsidRPr="004F4C6D">
        <w:rPr>
          <w:rFonts w:ascii="Consolas" w:eastAsia="新細明體" w:hAnsi="Consolas" w:hint="eastAsia"/>
          <w:b/>
          <w:sz w:val="32"/>
          <w:szCs w:val="32"/>
          <w:shd w:val="pct15" w:color="auto" w:fill="FFFFFF"/>
        </w:rPr>
        <w:t>方式</w:t>
      </w:r>
      <w:r w:rsidR="00373A7D"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（</w:t>
      </w:r>
      <w:r w:rsidR="00373A7D"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By</w:t>
      </w:r>
      <w:r w:rsidR="00373A7D"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）</w:t>
      </w:r>
      <w:bookmarkEnd w:id="33"/>
    </w:p>
    <w:p w14:paraId="4E5B55A6" w14:textId="4654E142" w:rsidR="007267F5" w:rsidRPr="004F4C6D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t>By.ID = "id"</w:t>
      </w:r>
    </w:p>
    <w:p w14:paraId="415281B6" w14:textId="7605A220" w:rsidR="00AF4273" w:rsidRPr="004F4C6D" w:rsidRDefault="00AF4273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Consolas" w:eastAsia="新細明體" w:hAnsi="Consolas"/>
          <w:b/>
          <w:bCs/>
        </w:rPr>
      </w:pPr>
      <w:proofErr w:type="spellStart"/>
      <w:r w:rsidRPr="004F4C6D">
        <w:rPr>
          <w:rFonts w:ascii="Consolas" w:eastAsia="新細明體" w:hAnsi="Consolas"/>
          <w:b/>
          <w:bCs/>
        </w:rPr>
        <w:t>By.CSS_SELECTOR</w:t>
      </w:r>
      <w:proofErr w:type="spellEnd"/>
      <w:r w:rsidRPr="004F4C6D">
        <w:rPr>
          <w:rFonts w:ascii="Consolas" w:eastAsia="新細明體" w:hAnsi="Consolas"/>
          <w:b/>
          <w:bCs/>
        </w:rPr>
        <w:t xml:space="preserve"> = "</w:t>
      </w:r>
      <w:proofErr w:type="spellStart"/>
      <w:r w:rsidRPr="004F4C6D">
        <w:rPr>
          <w:rFonts w:ascii="Consolas" w:eastAsia="新細明體" w:hAnsi="Consolas"/>
          <w:b/>
          <w:bCs/>
        </w:rPr>
        <w:t>css</w:t>
      </w:r>
      <w:proofErr w:type="spellEnd"/>
      <w:r w:rsidRPr="004F4C6D">
        <w:rPr>
          <w:rFonts w:ascii="Consolas" w:eastAsia="新細明體" w:hAnsi="Consolas"/>
          <w:b/>
          <w:bCs/>
        </w:rPr>
        <w:t xml:space="preserve"> selector"</w:t>
      </w:r>
    </w:p>
    <w:p w14:paraId="20F19813" w14:textId="77777777" w:rsidR="007267F5" w:rsidRPr="004F4C6D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Consolas" w:eastAsia="新細明體" w:hAnsi="Consolas"/>
        </w:rPr>
      </w:pPr>
      <w:proofErr w:type="spellStart"/>
      <w:proofErr w:type="gramStart"/>
      <w:r w:rsidRPr="004F4C6D">
        <w:rPr>
          <w:rFonts w:ascii="Consolas" w:eastAsia="新細明體" w:hAnsi="Consolas"/>
        </w:rPr>
        <w:t>By.XPATH</w:t>
      </w:r>
      <w:proofErr w:type="spellEnd"/>
      <w:proofErr w:type="gramEnd"/>
      <w:r w:rsidRPr="004F4C6D">
        <w:rPr>
          <w:rFonts w:ascii="Consolas" w:eastAsia="新細明體" w:hAnsi="Consolas"/>
        </w:rPr>
        <w:t xml:space="preserve"> = "</w:t>
      </w:r>
      <w:proofErr w:type="spellStart"/>
      <w:r w:rsidRPr="004F4C6D">
        <w:rPr>
          <w:rFonts w:ascii="Consolas" w:eastAsia="新細明體" w:hAnsi="Consolas"/>
        </w:rPr>
        <w:t>xpath</w:t>
      </w:r>
      <w:proofErr w:type="spellEnd"/>
      <w:r w:rsidRPr="004F4C6D">
        <w:rPr>
          <w:rFonts w:ascii="Consolas" w:eastAsia="新細明體" w:hAnsi="Consolas"/>
        </w:rPr>
        <w:t>"</w:t>
      </w:r>
    </w:p>
    <w:p w14:paraId="6F63D16A" w14:textId="77777777" w:rsidR="007267F5" w:rsidRPr="004F4C6D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Consolas" w:eastAsia="新細明體" w:hAnsi="Consolas"/>
        </w:rPr>
      </w:pPr>
      <w:proofErr w:type="spellStart"/>
      <w:proofErr w:type="gramStart"/>
      <w:r w:rsidRPr="004F4C6D">
        <w:rPr>
          <w:rFonts w:ascii="Consolas" w:eastAsia="新細明體" w:hAnsi="Consolas"/>
        </w:rPr>
        <w:t>By.LINK</w:t>
      </w:r>
      <w:proofErr w:type="gramEnd"/>
      <w:r w:rsidRPr="004F4C6D">
        <w:rPr>
          <w:rFonts w:ascii="Consolas" w:eastAsia="新細明體" w:hAnsi="Consolas"/>
        </w:rPr>
        <w:t>_TEXT</w:t>
      </w:r>
      <w:proofErr w:type="spellEnd"/>
      <w:r w:rsidRPr="004F4C6D">
        <w:rPr>
          <w:rFonts w:ascii="Consolas" w:eastAsia="新細明體" w:hAnsi="Consolas"/>
        </w:rPr>
        <w:t xml:space="preserve"> = "link text"</w:t>
      </w:r>
    </w:p>
    <w:p w14:paraId="6365B868" w14:textId="77777777" w:rsidR="007267F5" w:rsidRPr="004F4C6D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Consolas" w:eastAsia="新細明體" w:hAnsi="Consolas"/>
        </w:rPr>
      </w:pPr>
      <w:proofErr w:type="spellStart"/>
      <w:proofErr w:type="gramStart"/>
      <w:r w:rsidRPr="004F4C6D">
        <w:rPr>
          <w:rFonts w:ascii="Consolas" w:eastAsia="新細明體" w:hAnsi="Consolas"/>
        </w:rPr>
        <w:t>By.PARTIAL</w:t>
      </w:r>
      <w:proofErr w:type="gramEnd"/>
      <w:r w:rsidRPr="004F4C6D">
        <w:rPr>
          <w:rFonts w:ascii="Consolas" w:eastAsia="新細明體" w:hAnsi="Consolas"/>
        </w:rPr>
        <w:t>_LINK_TEXT</w:t>
      </w:r>
      <w:proofErr w:type="spellEnd"/>
      <w:r w:rsidRPr="004F4C6D">
        <w:rPr>
          <w:rFonts w:ascii="Consolas" w:eastAsia="新細明體" w:hAnsi="Consolas"/>
        </w:rPr>
        <w:t xml:space="preserve"> = "partial link text"</w:t>
      </w:r>
    </w:p>
    <w:p w14:paraId="50605302" w14:textId="77777777" w:rsidR="007267F5" w:rsidRPr="004F4C6D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</w:rPr>
        <w:t>By.NAME = "name"</w:t>
      </w:r>
    </w:p>
    <w:p w14:paraId="1A5D5CC7" w14:textId="77777777" w:rsidR="007267F5" w:rsidRPr="004F4C6D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Consolas" w:eastAsia="新細明體" w:hAnsi="Consolas"/>
        </w:rPr>
      </w:pPr>
      <w:proofErr w:type="spellStart"/>
      <w:r w:rsidRPr="004F4C6D">
        <w:rPr>
          <w:rFonts w:ascii="Consolas" w:eastAsia="新細明體" w:hAnsi="Consolas"/>
        </w:rPr>
        <w:t>By.TAG_NAME</w:t>
      </w:r>
      <w:proofErr w:type="spellEnd"/>
      <w:r w:rsidRPr="004F4C6D">
        <w:rPr>
          <w:rFonts w:ascii="Consolas" w:eastAsia="新細明體" w:hAnsi="Consolas"/>
        </w:rPr>
        <w:t xml:space="preserve"> = "tag name"</w:t>
      </w:r>
    </w:p>
    <w:p w14:paraId="55954F4D" w14:textId="0FC7FBB2" w:rsidR="00BF6028" w:rsidRPr="004F4C6D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Consolas" w:eastAsia="新細明體" w:hAnsi="Consolas"/>
        </w:rPr>
      </w:pPr>
      <w:proofErr w:type="spellStart"/>
      <w:r w:rsidRPr="004F4C6D">
        <w:rPr>
          <w:rFonts w:ascii="Consolas" w:eastAsia="新細明體" w:hAnsi="Consolas"/>
        </w:rPr>
        <w:t>By.CLASS_NAME</w:t>
      </w:r>
      <w:proofErr w:type="spellEnd"/>
      <w:r w:rsidRPr="004F4C6D">
        <w:rPr>
          <w:rFonts w:ascii="Consolas" w:eastAsia="新細明體" w:hAnsi="Consolas"/>
        </w:rPr>
        <w:t xml:space="preserve"> = "class name"</w:t>
      </w:r>
    </w:p>
    <w:p w14:paraId="060F89D3" w14:textId="42FB45CA" w:rsidR="00CA4C91" w:rsidRPr="004F4C6D" w:rsidRDefault="00CA4C91" w:rsidP="00CA4C91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:rsidRPr="004F4C6D" w14:paraId="531847FA" w14:textId="77777777" w:rsidTr="00CA4C91">
        <w:tc>
          <w:tcPr>
            <w:tcW w:w="8296" w:type="dxa"/>
          </w:tcPr>
          <w:p w14:paraId="43E213A4" w14:textId="1C9717BC" w:rsidR="00CA4C91" w:rsidRPr="004F4C6D" w:rsidRDefault="00CA4C91" w:rsidP="00CA4C91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匯入自動測試工具相關套件</w:t>
            </w:r>
          </w:p>
        </w:tc>
      </w:tr>
      <w:tr w:rsidR="00CA4C91" w:rsidRPr="004F4C6D" w14:paraId="1B6E2A0A" w14:textId="77777777" w:rsidTr="00CA4C91">
        <w:tc>
          <w:tcPr>
            <w:tcW w:w="8296" w:type="dxa"/>
          </w:tcPr>
          <w:p w14:paraId="0170C2D2" w14:textId="77777777" w:rsidR="00115307" w:rsidRPr="004F4C6D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A31515"/>
                <w:sz w:val="21"/>
                <w:szCs w:val="21"/>
              </w:rPr>
              <w:t>'''</w:t>
            </w:r>
          </w:p>
          <w:p w14:paraId="5DEE92CE" w14:textId="77777777" w:rsidR="00115307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A31515"/>
                <w:sz w:val="21"/>
                <w:szCs w:val="21"/>
              </w:rPr>
              <w:t>參考網址</w:t>
            </w:r>
            <w:r w:rsidRPr="004F4C6D">
              <w:rPr>
                <w:rFonts w:ascii="Consolas" w:eastAsia="新細明體" w:hAnsi="Consolas"/>
                <w:color w:val="A31515"/>
                <w:sz w:val="21"/>
                <w:szCs w:val="21"/>
              </w:rPr>
              <w:t>:</w:t>
            </w:r>
          </w:p>
          <w:p w14:paraId="2482E299" w14:textId="77777777" w:rsidR="00115307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A31515"/>
                <w:sz w:val="21"/>
                <w:szCs w:val="21"/>
              </w:rPr>
              <w:lastRenderedPageBreak/>
              <w:t xml:space="preserve">[1] </w:t>
            </w:r>
            <w:proofErr w:type="spellStart"/>
            <w:r w:rsidRPr="004F4C6D">
              <w:rPr>
                <w:rFonts w:ascii="Consolas" w:eastAsia="新細明體" w:hAnsi="Consolas"/>
                <w:color w:val="A31515"/>
                <w:sz w:val="21"/>
                <w:szCs w:val="21"/>
              </w:rPr>
              <w:t>Webdriver</w:t>
            </w:r>
            <w:proofErr w:type="spellEnd"/>
            <w:r w:rsidRPr="004F4C6D">
              <w:rPr>
                <w:rFonts w:ascii="Consolas" w:eastAsia="新細明體" w:hAnsi="Consolas"/>
                <w:color w:val="A31515"/>
                <w:sz w:val="21"/>
                <w:szCs w:val="21"/>
              </w:rPr>
              <w:t xml:space="preserve"> Manager for Python</w:t>
            </w:r>
          </w:p>
          <w:p w14:paraId="4C3BCCE4" w14:textId="77777777" w:rsidR="00115307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A31515"/>
                <w:sz w:val="21"/>
                <w:szCs w:val="21"/>
              </w:rPr>
              <w:t>https://pypi.org/project/webdriver-manager/</w:t>
            </w:r>
          </w:p>
          <w:p w14:paraId="2D302158" w14:textId="77777777" w:rsidR="00115307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A31515"/>
                <w:sz w:val="21"/>
                <w:szCs w:val="21"/>
              </w:rPr>
              <w:t>'''</w:t>
            </w:r>
          </w:p>
          <w:p w14:paraId="2A7BF0A1" w14:textId="77777777" w:rsidR="00115307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</w:p>
          <w:p w14:paraId="6FCB2B26" w14:textId="77777777" w:rsidR="00115307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00800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/>
                <w:color w:val="008000"/>
                <w:sz w:val="21"/>
                <w:szCs w:val="21"/>
              </w:rPr>
              <w:t>匯入套件</w:t>
            </w:r>
          </w:p>
          <w:p w14:paraId="604348C3" w14:textId="77777777" w:rsidR="00115307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selenium </w:t>
            </w: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webdriver</w:t>
            </w:r>
            <w:proofErr w:type="spellEnd"/>
          </w:p>
          <w:p w14:paraId="104B59B4" w14:textId="77777777" w:rsidR="00115307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.chrome.service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Service</w:t>
            </w:r>
          </w:p>
          <w:p w14:paraId="35BD0158" w14:textId="77777777" w:rsidR="00115307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webdriver_</w:t>
            </w:r>
            <w:proofErr w:type="gram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manager.chrome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ChromeDriverManager</w:t>
            </w:r>
            <w:proofErr w:type="spellEnd"/>
          </w:p>
          <w:p w14:paraId="2EE9543A" w14:textId="77777777" w:rsidR="00115307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selenium.common</w:t>
            </w:r>
            <w:proofErr w:type="gram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.exception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TimeoutException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NoSuchElementException</w:t>
            </w:r>
            <w:proofErr w:type="spellEnd"/>
          </w:p>
          <w:p w14:paraId="485104F2" w14:textId="77777777" w:rsidR="00115307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.support.ui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WebDriverWait</w:t>
            </w:r>
            <w:proofErr w:type="spellEnd"/>
          </w:p>
          <w:p w14:paraId="67378384" w14:textId="77777777" w:rsidR="00115307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.support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expected_condition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as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EC</w:t>
            </w:r>
          </w:p>
          <w:p w14:paraId="57BD435B" w14:textId="77777777" w:rsidR="00115307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selenium.webdriver.common.by </w:t>
            </w: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By</w:t>
            </w:r>
          </w:p>
          <w:p w14:paraId="658E3402" w14:textId="111FF889" w:rsidR="00CA4C91" w:rsidRPr="004F4C6D" w:rsidRDefault="00115307" w:rsidP="00115307">
            <w:pPr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/>
                <w:color w:val="267F99"/>
                <w:sz w:val="21"/>
                <w:szCs w:val="21"/>
              </w:rPr>
              <w:t>time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/>
                <w:color w:val="AF00DB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/>
                <w:color w:val="795E26"/>
                <w:sz w:val="21"/>
                <w:szCs w:val="21"/>
              </w:rPr>
              <w:t>sleep</w:t>
            </w:r>
          </w:p>
        </w:tc>
      </w:tr>
    </w:tbl>
    <w:p w14:paraId="3CB12668" w14:textId="53094D0F" w:rsidR="00CA4C91" w:rsidRPr="004F4C6D" w:rsidRDefault="00CA4C91" w:rsidP="00CA4C91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25890" w:rsidRPr="004F4C6D" w14:paraId="72A3694C" w14:textId="77777777" w:rsidTr="00F25890">
        <w:tc>
          <w:tcPr>
            <w:tcW w:w="8296" w:type="dxa"/>
          </w:tcPr>
          <w:p w14:paraId="35615916" w14:textId="79336A17" w:rsidR="00F25890" w:rsidRPr="004F4C6D" w:rsidRDefault="00F25890" w:rsidP="00CA4C91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自動取得</w:t>
            </w:r>
            <w:r w:rsidRPr="004F4C6D">
              <w:rPr>
                <w:rFonts w:ascii="Consolas" w:eastAsia="新細明體" w:hAnsi="Consolas" w:hint="eastAsia"/>
              </w:rPr>
              <w:t xml:space="preserve"> </w:t>
            </w:r>
            <w:r w:rsidRPr="004F4C6D">
              <w:rPr>
                <w:rFonts w:ascii="Consolas" w:eastAsia="新細明體" w:hAnsi="Consolas"/>
              </w:rPr>
              <w:t>Chrome WebDriver</w:t>
            </w:r>
          </w:p>
        </w:tc>
      </w:tr>
      <w:tr w:rsidR="00F25890" w:rsidRPr="004F4C6D" w14:paraId="0B6D74B3" w14:textId="77777777" w:rsidTr="00F25890">
        <w:tc>
          <w:tcPr>
            <w:tcW w:w="8296" w:type="dxa"/>
          </w:tcPr>
          <w:p w14:paraId="2A098DC4" w14:textId="77777777" w:rsidR="00F25890" w:rsidRPr="004F4C6D" w:rsidRDefault="00F25890" w:rsidP="00F258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(Optional)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用於自動控制的瀏覽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)</w:t>
            </w:r>
          </w:p>
          <w:p w14:paraId="4B9053D8" w14:textId="77777777" w:rsidR="00F25890" w:rsidRPr="004F4C6D" w:rsidRDefault="00F25890" w:rsidP="00F258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AED75C8" w14:textId="77777777" w:rsidR="00F25890" w:rsidRPr="004F4C6D" w:rsidRDefault="00F25890" w:rsidP="00F258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install())</w:t>
            </w:r>
          </w:p>
          <w:p w14:paraId="020B6D51" w14:textId="17E134C1" w:rsidR="00F25890" w:rsidRPr="004F4C6D" w:rsidRDefault="00F25890" w:rsidP="00F258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7109AA3" w14:textId="77777777" w:rsidR="00F25890" w:rsidRPr="004F4C6D" w:rsidRDefault="00F25890" w:rsidP="00CA4C91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:rsidRPr="004F4C6D" w14:paraId="57345FB8" w14:textId="77777777" w:rsidTr="00CA4C91">
        <w:tc>
          <w:tcPr>
            <w:tcW w:w="8296" w:type="dxa"/>
          </w:tcPr>
          <w:p w14:paraId="3336C51B" w14:textId="3EEF297F" w:rsidR="00CA4C91" w:rsidRPr="004F4C6D" w:rsidRDefault="00CA4C91" w:rsidP="00CA4C91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強制等待</w:t>
            </w:r>
          </w:p>
        </w:tc>
      </w:tr>
      <w:tr w:rsidR="00CA4C91" w:rsidRPr="004F4C6D" w14:paraId="7D4DB0AA" w14:textId="77777777" w:rsidTr="00CA4C91">
        <w:tc>
          <w:tcPr>
            <w:tcW w:w="8296" w:type="dxa"/>
          </w:tcPr>
          <w:p w14:paraId="582D291A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78EB405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強制等待</w:t>
            </w:r>
          </w:p>
          <w:p w14:paraId="189CFB09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574C3A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用於自動控制的瀏覽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)</w:t>
            </w:r>
          </w:p>
          <w:p w14:paraId="0514439C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57278C8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install())</w:t>
            </w:r>
          </w:p>
          <w:p w14:paraId="43908AF0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2F03D0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B2083E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9F32FE1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1180A03C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8FDAF1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FCF0B6B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04F5E6BC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A16C1F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3BDD973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754BD1BD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urrent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ur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BA2C01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371562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出錯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3BFD2E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6CD0D6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0F48F78E" w14:textId="205B0089" w:rsidR="00CA4C91" w:rsidRPr="004F4C6D" w:rsidRDefault="009E0211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7617A39C" w14:textId="7D135E69" w:rsidR="00CA4C91" w:rsidRPr="004F4C6D" w:rsidRDefault="00CA4C91" w:rsidP="00CA4C91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:rsidRPr="004F4C6D" w14:paraId="7D22EC75" w14:textId="77777777" w:rsidTr="00CA4C91">
        <w:tc>
          <w:tcPr>
            <w:tcW w:w="8296" w:type="dxa"/>
          </w:tcPr>
          <w:p w14:paraId="68D98DD4" w14:textId="6B69E766" w:rsidR="00CA4C91" w:rsidRPr="004F4C6D" w:rsidRDefault="00CA4C91" w:rsidP="00CA4C91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隱性等待</w:t>
            </w:r>
          </w:p>
        </w:tc>
      </w:tr>
      <w:tr w:rsidR="00CA4C91" w:rsidRPr="004F4C6D" w14:paraId="189576D5" w14:textId="77777777" w:rsidTr="00CA4C91">
        <w:tc>
          <w:tcPr>
            <w:tcW w:w="8296" w:type="dxa"/>
          </w:tcPr>
          <w:p w14:paraId="57FF7C6C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552481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隱性等待</w:t>
            </w:r>
          </w:p>
          <w:p w14:paraId="006670F0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075544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用於自動控制的瀏覽器</w:t>
            </w:r>
          </w:p>
          <w:p w14:paraId="355F06BE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992849D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F6297E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2A291EE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多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5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01C5120F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mplicitly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wai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527E94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7CE9EEC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4CB3CC8C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BAFA71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82683E3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89E7633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#header-logo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298175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833CE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超連結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.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et_attribute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屬性的值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)</w:t>
            </w:r>
          </w:p>
          <w:p w14:paraId="2BC8388F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B2E8DCE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oSuchElementExceptio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402F919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元素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1ADEB8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EDEF9E1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3FD63AAB" w14:textId="3D029E7C" w:rsidR="00CA4C91" w:rsidRPr="004F4C6D" w:rsidRDefault="009E0211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B19E2A5" w14:textId="3E546A08" w:rsidR="00CA4C91" w:rsidRPr="004F4C6D" w:rsidRDefault="00CA4C91" w:rsidP="00CA4C91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4964" w:rsidRPr="004F4C6D" w14:paraId="440FC281" w14:textId="77777777" w:rsidTr="005F4964">
        <w:tc>
          <w:tcPr>
            <w:tcW w:w="8296" w:type="dxa"/>
          </w:tcPr>
          <w:p w14:paraId="6F0C4068" w14:textId="6CBCFD05" w:rsidR="005F4964" w:rsidRPr="004F4C6D" w:rsidRDefault="005F4964" w:rsidP="00CA4C91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顯性等待</w:t>
            </w:r>
          </w:p>
        </w:tc>
      </w:tr>
      <w:tr w:rsidR="005F4964" w:rsidRPr="004F4C6D" w14:paraId="0AC1F009" w14:textId="77777777" w:rsidTr="005F4964">
        <w:tc>
          <w:tcPr>
            <w:tcW w:w="8296" w:type="dxa"/>
          </w:tcPr>
          <w:p w14:paraId="679ECD53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37C4F0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顯性等待</w:t>
            </w:r>
          </w:p>
          <w:p w14:paraId="408B1895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33AED76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用於自動控制的瀏覽器</w:t>
            </w:r>
          </w:p>
          <w:p w14:paraId="76B49FD4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A6491AA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34CDCB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7C7D6F0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088D8823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youtube.com/?gl=TW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AC5D1D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CF66E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滿足條件（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內找到元素），則往下一步</w:t>
            </w:r>
          </w:p>
          <w:p w14:paraId="2006AC16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3B047E77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</w:p>
          <w:p w14:paraId="36747718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LINK_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D09A1B8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658DED0D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10CC0A6E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EB8D75A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首頁連結</w:t>
            </w:r>
          </w:p>
          <w:p w14:paraId="142A9D25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_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LINK_TEX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et_attribut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DB5B40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74872AE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1643B2D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3F0F82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7429FC1" w14:textId="77777777" w:rsidR="009E0211" w:rsidRPr="004F4C6D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BA597EC" w14:textId="60F3DF35" w:rsidR="005F4964" w:rsidRPr="004F4C6D" w:rsidRDefault="009E0211" w:rsidP="006D40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3EE902" w14:textId="77777777" w:rsidR="00BF6028" w:rsidRPr="004F4C6D" w:rsidRDefault="00BF6028">
      <w:pPr>
        <w:widowControl/>
        <w:rPr>
          <w:rFonts w:ascii="Consolas" w:eastAsia="新細明體" w:hAnsi="Consolas" w:cstheme="majorBidi"/>
          <w:b/>
          <w:bCs/>
          <w:kern w:val="52"/>
          <w:sz w:val="36"/>
          <w:szCs w:val="52"/>
        </w:rPr>
      </w:pPr>
      <w:bookmarkStart w:id="34" w:name="_Toc95473989"/>
      <w:r w:rsidRPr="004F4C6D">
        <w:rPr>
          <w:rFonts w:ascii="Consolas" w:eastAsia="新細明體" w:hAnsi="Consolas"/>
        </w:rPr>
        <w:lastRenderedPageBreak/>
        <w:br w:type="page"/>
      </w:r>
    </w:p>
    <w:p w14:paraId="3C18B714" w14:textId="653ABD38" w:rsidR="003F2FF9" w:rsidRPr="004F4C6D" w:rsidRDefault="003F2FF9" w:rsidP="003F2FF9">
      <w:pPr>
        <w:pStyle w:val="1"/>
        <w:rPr>
          <w:rFonts w:ascii="Consolas" w:eastAsia="新細明體" w:hAnsi="Consolas"/>
        </w:rPr>
      </w:pPr>
      <w:bookmarkStart w:id="35" w:name="_Toc173508279"/>
      <w:r w:rsidRPr="004F4C6D">
        <w:rPr>
          <w:rFonts w:ascii="Consolas" w:eastAsia="新細明體" w:hAnsi="Consolas"/>
        </w:rPr>
        <w:lastRenderedPageBreak/>
        <w:t>Module 1</w:t>
      </w:r>
      <w:r w:rsidR="00202EAF">
        <w:rPr>
          <w:rFonts w:ascii="Consolas" w:eastAsia="新細明體" w:hAnsi="Consolas"/>
        </w:rPr>
        <w:t>3</w:t>
      </w:r>
      <w:r w:rsidRPr="004F4C6D">
        <w:rPr>
          <w:rFonts w:ascii="Consolas" w:eastAsia="新細明體" w:hAnsi="Consolas"/>
        </w:rPr>
        <w:t xml:space="preserve">. </w:t>
      </w:r>
      <w:proofErr w:type="spellStart"/>
      <w:r w:rsidRPr="004F4C6D">
        <w:rPr>
          <w:rFonts w:ascii="Consolas" w:eastAsia="新細明體" w:hAnsi="Consolas" w:hint="eastAsia"/>
        </w:rPr>
        <w:t>A</w:t>
      </w:r>
      <w:r w:rsidRPr="004F4C6D">
        <w:rPr>
          <w:rFonts w:ascii="Consolas" w:eastAsia="新細明體" w:hAnsi="Consolas"/>
        </w:rPr>
        <w:t>ctionChains</w:t>
      </w:r>
      <w:bookmarkEnd w:id="34"/>
      <w:bookmarkEnd w:id="35"/>
      <w:proofErr w:type="spellEnd"/>
    </w:p>
    <w:p w14:paraId="5BB7C2BB" w14:textId="77777777" w:rsidR="003F2FF9" w:rsidRPr="004F4C6D" w:rsidRDefault="003F2FF9" w:rsidP="00BB220A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bookmarkStart w:id="36" w:name="_Toc95473990"/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匯入工具</w:t>
      </w:r>
      <w:bookmarkEnd w:id="36"/>
    </w:p>
    <w:p w14:paraId="33B6562D" w14:textId="416BED92" w:rsidR="003F2FF9" w:rsidRPr="004F4C6D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hAnsi="Consolas"/>
          <w:color w:val="000000"/>
          <w:sz w:val="21"/>
          <w:szCs w:val="21"/>
        </w:rPr>
      </w:pPr>
      <w:r w:rsidRPr="004F4C6D">
        <w:rPr>
          <w:rFonts w:ascii="Consolas" w:hAnsi="Consolas"/>
          <w:color w:val="000000"/>
          <w:sz w:val="21"/>
          <w:szCs w:val="21"/>
        </w:rPr>
        <w:t>加入行為</w:t>
      </w:r>
      <w:proofErr w:type="gramStart"/>
      <w:r w:rsidRPr="004F4C6D">
        <w:rPr>
          <w:rFonts w:ascii="Consolas" w:hAnsi="Consolas"/>
          <w:color w:val="000000"/>
          <w:sz w:val="21"/>
          <w:szCs w:val="21"/>
        </w:rPr>
        <w:t>鍊</w:t>
      </w:r>
      <w:proofErr w:type="gramEnd"/>
      <w:r w:rsidRPr="004F4C6D">
        <w:rPr>
          <w:rFonts w:ascii="Consolas" w:hAnsi="Consolas"/>
          <w:color w:val="000000"/>
          <w:sz w:val="21"/>
          <w:szCs w:val="21"/>
        </w:rPr>
        <w:t xml:space="preserve"> </w:t>
      </w:r>
      <w:proofErr w:type="spellStart"/>
      <w:r w:rsidRPr="004F4C6D">
        <w:rPr>
          <w:rFonts w:ascii="Consolas" w:hAnsi="Consolas"/>
          <w:color w:val="000000"/>
          <w:sz w:val="21"/>
          <w:szCs w:val="21"/>
        </w:rPr>
        <w:t>ActionChains</w:t>
      </w:r>
      <w:proofErr w:type="spellEnd"/>
      <w:r w:rsidRPr="004F4C6D">
        <w:rPr>
          <w:rFonts w:ascii="Consolas" w:hAnsi="Consolas"/>
          <w:color w:val="000000"/>
          <w:sz w:val="21"/>
          <w:szCs w:val="21"/>
        </w:rPr>
        <w:t xml:space="preserve"> (</w:t>
      </w:r>
      <w:r w:rsidRPr="004F4C6D">
        <w:rPr>
          <w:rFonts w:ascii="Consolas" w:hAnsi="Consolas"/>
          <w:color w:val="000000"/>
          <w:sz w:val="21"/>
          <w:szCs w:val="21"/>
        </w:rPr>
        <w:t>在</w:t>
      </w:r>
      <w:r w:rsidRPr="004F4C6D">
        <w:rPr>
          <w:rFonts w:ascii="Consolas" w:hAnsi="Consolas"/>
          <w:color w:val="000000"/>
          <w:sz w:val="21"/>
          <w:szCs w:val="21"/>
        </w:rPr>
        <w:t xml:space="preserve"> WebDriver </w:t>
      </w:r>
      <w:r w:rsidRPr="004F4C6D">
        <w:rPr>
          <w:rFonts w:ascii="Consolas" w:hAnsi="Consolas"/>
          <w:color w:val="000000"/>
          <w:sz w:val="21"/>
          <w:szCs w:val="21"/>
        </w:rPr>
        <w:t>中模擬滑鼠移動、點</w:t>
      </w:r>
      <w:r w:rsidR="00DD37E8" w:rsidRPr="004F4C6D">
        <w:rPr>
          <w:rFonts w:ascii="Consolas" w:hAnsi="Consolas" w:hint="eastAsia"/>
          <w:color w:val="000000"/>
          <w:sz w:val="21"/>
          <w:szCs w:val="21"/>
        </w:rPr>
        <w:t>擊</w:t>
      </w:r>
      <w:r w:rsidRPr="004F4C6D">
        <w:rPr>
          <w:rFonts w:ascii="Consolas" w:hAnsi="Consolas"/>
          <w:color w:val="000000"/>
          <w:sz w:val="21"/>
          <w:szCs w:val="21"/>
        </w:rPr>
        <w:t>、拖曳、按右鍵出現選單，以及鍵盤輸入文字、按下鍵盤上的按鈕等</w:t>
      </w:r>
      <w:r w:rsidRPr="004F4C6D">
        <w:rPr>
          <w:rFonts w:ascii="Consolas" w:hAnsi="Consolas"/>
          <w:color w:val="000000"/>
          <w:sz w:val="21"/>
          <w:szCs w:val="21"/>
        </w:rPr>
        <w:t>)</w:t>
      </w:r>
    </w:p>
    <w:p w14:paraId="7514D8CE" w14:textId="77777777" w:rsidR="003F2FF9" w:rsidRPr="004F4C6D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hAnsi="Consolas"/>
          <w:color w:val="000000"/>
          <w:sz w:val="21"/>
          <w:szCs w:val="21"/>
        </w:rPr>
      </w:pP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from </w:t>
      </w:r>
      <w:proofErr w:type="spellStart"/>
      <w:proofErr w:type="gramStart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elenium.webdriver</w:t>
      </w:r>
      <w:proofErr w:type="gramEnd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.common.action_chains</w:t>
      </w:r>
      <w:proofErr w:type="spellEnd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 import </w:t>
      </w:r>
      <w:proofErr w:type="spellStart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ActionChains</w:t>
      </w:r>
      <w:proofErr w:type="spellEnd"/>
    </w:p>
    <w:p w14:paraId="0449C21F" w14:textId="77777777" w:rsidR="00BB220A" w:rsidRPr="004F4C6D" w:rsidRDefault="00BB220A" w:rsidP="00BB220A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bookmarkStart w:id="37" w:name="_Toc95473991"/>
    </w:p>
    <w:p w14:paraId="3BCE5C95" w14:textId="135378B0" w:rsidR="003F2FF9" w:rsidRPr="004F4C6D" w:rsidRDefault="003F2FF9" w:rsidP="00BB220A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基本用法</w:t>
      </w:r>
      <w:bookmarkEnd w:id="37"/>
    </w:p>
    <w:p w14:paraId="12A6B9F9" w14:textId="0FC73083" w:rsidR="00BB220A" w:rsidRPr="004F4C6D" w:rsidRDefault="00BB220A" w:rsidP="00BB220A">
      <w:pPr>
        <w:rPr>
          <w:rFonts w:ascii="Consolas" w:eastAsia="新細明體" w:hAnsi="Consolas"/>
        </w:rPr>
      </w:pPr>
      <w:bookmarkStart w:id="38" w:name="_Toc95473992"/>
    </w:p>
    <w:p w14:paraId="679CDA1E" w14:textId="5F99C630" w:rsidR="003F1BDA" w:rsidRPr="004F4C6D" w:rsidRDefault="00F953C6" w:rsidP="00F953C6">
      <w:pPr>
        <w:jc w:val="center"/>
        <w:rPr>
          <w:rFonts w:ascii="Consolas" w:eastAsia="新細明體" w:hAnsi="Consolas"/>
        </w:rPr>
      </w:pPr>
      <w:r w:rsidRPr="004F4C6D">
        <w:rPr>
          <w:rFonts w:ascii="Consolas" w:eastAsia="新細明體" w:hAnsi="Consolas"/>
          <w:noProof/>
        </w:rPr>
        <w:drawing>
          <wp:inline distT="0" distB="0" distL="0" distR="0" wp14:anchorId="295506C4" wp14:editId="2C76D115">
            <wp:extent cx="5274310" cy="3611245"/>
            <wp:effectExtent l="0" t="0" r="2540" b="8255"/>
            <wp:docPr id="456" name="圖片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FC8E" w14:textId="77777777" w:rsidR="003F1BDA" w:rsidRPr="004F4C6D" w:rsidRDefault="003F1BDA" w:rsidP="00BB220A">
      <w:pPr>
        <w:rPr>
          <w:rFonts w:ascii="Consolas" w:eastAsia="新細明體" w:hAnsi="Consolas"/>
        </w:rPr>
      </w:pPr>
    </w:p>
    <w:p w14:paraId="577FCA8E" w14:textId="1CA8CBFF" w:rsidR="003F2FF9" w:rsidRPr="004F4C6D" w:rsidRDefault="003F2FF9" w:rsidP="00BB220A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寫法</w:t>
      </w:r>
      <w:bookmarkEnd w:id="38"/>
    </w:p>
    <w:p w14:paraId="5C8A7D81" w14:textId="77777777" w:rsidR="003F2FF9" w:rsidRPr="004F4C6D" w:rsidRDefault="003F2FF9" w:rsidP="00BA6CE4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新細明體" w:hAnsi="Consolas"/>
          <w:color w:val="000000"/>
          <w:sz w:val="21"/>
          <w:szCs w:val="21"/>
        </w:rPr>
      </w:pPr>
      <w:proofErr w:type="gramStart"/>
      <w:r w:rsidRPr="004F4C6D">
        <w:rPr>
          <w:rFonts w:ascii="Consolas" w:eastAsia="新細明體" w:hAnsi="Consolas"/>
          <w:color w:val="000000"/>
          <w:sz w:val="21"/>
          <w:szCs w:val="21"/>
        </w:rPr>
        <w:t>鍊</w:t>
      </w:r>
      <w:proofErr w:type="gramEnd"/>
      <w:r w:rsidRPr="004F4C6D">
        <w:rPr>
          <w:rFonts w:ascii="Consolas" w:eastAsia="新細明體" w:hAnsi="Consolas"/>
          <w:color w:val="000000"/>
          <w:sz w:val="21"/>
          <w:szCs w:val="21"/>
        </w:rPr>
        <w:t>式</w:t>
      </w:r>
    </w:p>
    <w:p w14:paraId="47FDA87C" w14:textId="77777777" w:rsidR="003F2FF9" w:rsidRPr="004F4C6D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eastAsia="新細明體" w:hAnsi="Consolas" w:cs="Courier New"/>
          <w:b/>
          <w:color w:val="000000"/>
          <w:w w:val="75"/>
          <w:sz w:val="21"/>
          <w:szCs w:val="21"/>
        </w:rPr>
      </w:pP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4F4C6D">
        <w:rPr>
          <w:rStyle w:val="cm-variable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driver</w:t>
      </w:r>
      <w:proofErr w:type="gramStart"/>
      <w:r w:rsidRPr="004F4C6D">
        <w:rPr>
          <w:rStyle w:val="HTML1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).</w:t>
      </w:r>
      <w:proofErr w:type="spellStart"/>
      <w:r w:rsidRPr="004F4C6D">
        <w:rPr>
          <w:rStyle w:val="cm-property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4F4C6D">
        <w:rPr>
          <w:rStyle w:val="cm-property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4F4C6D">
        <w:rPr>
          <w:rStyle w:val="cm-property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4F4C6D">
        <w:rPr>
          <w:rStyle w:val="HTML1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4F4C6D">
        <w:rPr>
          <w:rStyle w:val="cm-property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4F4C6D">
        <w:rPr>
          <w:rStyle w:val="HTML1"/>
          <w:rFonts w:ascii="Consolas" w:eastAsia="新細明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Pr="004F4C6D" w:rsidRDefault="003F2FF9" w:rsidP="00BA6CE4">
      <w:pPr>
        <w:pStyle w:val="Web"/>
        <w:shd w:val="clear" w:color="auto" w:fill="FFFFFF"/>
        <w:spacing w:before="240" w:beforeAutospacing="0" w:after="0" w:afterAutospacing="0" w:line="280" w:lineRule="exact"/>
        <w:rPr>
          <w:rFonts w:ascii="Consolas" w:hAnsi="Consolas"/>
          <w:color w:val="000000"/>
          <w:sz w:val="21"/>
          <w:szCs w:val="21"/>
        </w:rPr>
      </w:pPr>
      <w:r w:rsidRPr="004F4C6D">
        <w:rPr>
          <w:rFonts w:ascii="Consolas" w:hAnsi="Consolas"/>
          <w:color w:val="000000"/>
          <w:sz w:val="21"/>
          <w:szCs w:val="21"/>
        </w:rPr>
        <w:t>或是</w:t>
      </w:r>
    </w:p>
    <w:p w14:paraId="45D934B6" w14:textId="77777777" w:rsidR="003F2FF9" w:rsidRPr="004F4C6D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lastRenderedPageBreak/>
        <w:t>action_chains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4F4C6D">
        <w:rPr>
          <w:rStyle w:val="cm-operator"/>
          <w:rFonts w:ascii="Consolas" w:eastAsia="新細明體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Pr="004F4C6D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eastAsia="新細明體" w:hAnsi="Consolas" w:cs="Courier New"/>
          <w:b/>
          <w:color w:val="000000"/>
          <w:w w:val="80"/>
          <w:sz w:val="21"/>
          <w:szCs w:val="21"/>
        </w:rPr>
      </w:pP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4F4C6D">
        <w:rPr>
          <w:rStyle w:val="cm-variable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4F4C6D">
        <w:rPr>
          <w:rStyle w:val="HTML1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4F4C6D">
        <w:rPr>
          <w:rStyle w:val="cm-property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4F4C6D">
        <w:rPr>
          <w:rStyle w:val="cm-property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4F4C6D">
        <w:rPr>
          <w:rStyle w:val="cm-property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4F4C6D">
        <w:rPr>
          <w:rStyle w:val="HTML1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4F4C6D">
        <w:rPr>
          <w:rStyle w:val="cm-property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4F4C6D">
        <w:rPr>
          <w:rStyle w:val="HTML1"/>
          <w:rFonts w:ascii="Consolas" w:eastAsia="新細明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Pr="004F4C6D" w:rsidRDefault="003F2FF9" w:rsidP="00BA6CE4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新細明體" w:hAnsi="Consolas" w:cs="新細明體"/>
          <w:color w:val="000000"/>
          <w:sz w:val="21"/>
          <w:szCs w:val="21"/>
        </w:rPr>
      </w:pPr>
      <w:r w:rsidRPr="004F4C6D">
        <w:rPr>
          <w:rFonts w:ascii="Consolas" w:eastAsia="新細明體" w:hAnsi="Consolas"/>
          <w:color w:val="000000"/>
          <w:sz w:val="21"/>
          <w:szCs w:val="21"/>
        </w:rPr>
        <w:t>分步</w:t>
      </w:r>
    </w:p>
    <w:p w14:paraId="685C21B0" w14:textId="77777777" w:rsidR="003F2FF9" w:rsidRPr="004F4C6D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4F4C6D">
        <w:rPr>
          <w:rStyle w:val="cm-operator"/>
          <w:rFonts w:ascii="Consolas" w:eastAsia="新細明體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Pr="004F4C6D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4F4C6D">
        <w:rPr>
          <w:rStyle w:val="cm-property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4F4C6D">
        <w:rPr>
          <w:rStyle w:val="cm-property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Pr="004F4C6D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4F4C6D">
        <w:rPr>
          <w:rStyle w:val="cm-property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proofErr w:type="spellEnd"/>
      <w:proofErr w:type="gramEnd"/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Pr="004F4C6D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eastAsia="新細明體" w:hAnsi="Consolas" w:cs="Courier New"/>
          <w:b/>
          <w:color w:val="000000"/>
          <w:sz w:val="21"/>
          <w:szCs w:val="21"/>
        </w:rPr>
      </w:pPr>
      <w:proofErr w:type="spellStart"/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4F4C6D">
        <w:rPr>
          <w:rStyle w:val="cm-variable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4F4C6D">
        <w:rPr>
          <w:rStyle w:val="cm-property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proofErr w:type="spellEnd"/>
      <w:proofErr w:type="gramEnd"/>
      <w:r w:rsidRPr="004F4C6D">
        <w:rPr>
          <w:rStyle w:val="HTML1"/>
          <w:rFonts w:ascii="Consolas" w:eastAsia="新細明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A416E52" w14:textId="77777777" w:rsidR="004C1B25" w:rsidRPr="004F4C6D" w:rsidRDefault="004C1B25" w:rsidP="004C1B25">
      <w:pPr>
        <w:rPr>
          <w:rFonts w:ascii="Consolas" w:eastAsia="新細明體" w:hAnsi="Consolas"/>
        </w:rPr>
      </w:pPr>
      <w:bookmarkStart w:id="39" w:name="_Toc95473993"/>
    </w:p>
    <w:p w14:paraId="2DABD277" w14:textId="7E71AE87" w:rsidR="003F2FF9" w:rsidRPr="004F4C6D" w:rsidRDefault="003F2FF9" w:rsidP="004C1B25">
      <w:pPr>
        <w:rPr>
          <w:rFonts w:ascii="Consolas" w:eastAsia="新細明體" w:hAnsi="Consolas" w:cs="新細明體"/>
          <w:b/>
          <w:sz w:val="32"/>
          <w:szCs w:val="32"/>
          <w:shd w:val="pct15" w:color="auto" w:fill="FFFFFF"/>
        </w:rPr>
      </w:pP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補充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 xml:space="preserve">: 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切換目前到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 xml:space="preserve"> iframe 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當中</w:t>
      </w:r>
      <w:bookmarkEnd w:id="39"/>
    </w:p>
    <w:p w14:paraId="33B5EFC8" w14:textId="77777777" w:rsidR="003F2FF9" w:rsidRPr="004F4C6D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Consolas" w:eastAsia="新細明體" w:hAnsi="Consolas"/>
          <w:color w:val="000000"/>
          <w:sz w:val="21"/>
          <w:szCs w:val="21"/>
        </w:rPr>
      </w:pPr>
      <w:r w:rsidRPr="004F4C6D">
        <w:rPr>
          <w:rFonts w:ascii="Consolas" w:eastAsia="新細明體" w:hAnsi="Consolas"/>
          <w:color w:val="000000"/>
          <w:sz w:val="21"/>
          <w:szCs w:val="21"/>
        </w:rPr>
        <w:t>取得網頁上的</w:t>
      </w:r>
      <w:r w:rsidRPr="004F4C6D">
        <w:rPr>
          <w:rFonts w:ascii="Consolas" w:eastAsia="新細明體" w:hAnsi="Consolas"/>
          <w:color w:val="000000"/>
          <w:sz w:val="21"/>
          <w:szCs w:val="21"/>
        </w:rPr>
        <w:t xml:space="preserve"> iframe</w:t>
      </w:r>
    </w:p>
    <w:p w14:paraId="65BC893F" w14:textId="77777777" w:rsidR="003F2FF9" w:rsidRPr="004F4C6D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hAnsi="Consolas"/>
          <w:color w:val="000000"/>
          <w:sz w:val="21"/>
          <w:szCs w:val="21"/>
        </w:rPr>
      </w:pP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iframe = </w:t>
      </w:r>
      <w:proofErr w:type="spellStart"/>
      <w:proofErr w:type="gramStart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find</w:t>
      </w:r>
      <w:proofErr w:type="gramEnd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element</w:t>
      </w:r>
      <w:proofErr w:type="spellEnd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</w:t>
      </w:r>
      <w:proofErr w:type="spellStart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By.CSS_SELECTOR</w:t>
      </w:r>
      <w:proofErr w:type="spellEnd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, "</w:t>
      </w:r>
      <w:proofErr w:type="spellStart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iframe#game-iframe</w:t>
      </w:r>
      <w:proofErr w:type="spellEnd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")</w:t>
      </w:r>
    </w:p>
    <w:p w14:paraId="0CEA1B91" w14:textId="77777777" w:rsidR="003F2FF9" w:rsidRPr="004F4C6D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rFonts w:ascii="Consolas" w:eastAsia="新細明體" w:hAnsi="Consolas"/>
          <w:color w:val="000000"/>
          <w:sz w:val="21"/>
          <w:szCs w:val="21"/>
        </w:rPr>
      </w:pPr>
      <w:r w:rsidRPr="004F4C6D">
        <w:rPr>
          <w:rFonts w:ascii="Consolas" w:eastAsia="新細明體" w:hAnsi="Consolas"/>
          <w:color w:val="000000"/>
          <w:sz w:val="21"/>
          <w:szCs w:val="21"/>
        </w:rPr>
        <w:t>切換到</w:t>
      </w:r>
      <w:r w:rsidRPr="004F4C6D">
        <w:rPr>
          <w:rFonts w:ascii="Consolas" w:eastAsia="新細明體" w:hAnsi="Consolas"/>
          <w:color w:val="000000"/>
          <w:sz w:val="21"/>
          <w:szCs w:val="21"/>
        </w:rPr>
        <w:t xml:space="preserve"> iframe </w:t>
      </w:r>
      <w:r w:rsidRPr="004F4C6D">
        <w:rPr>
          <w:rFonts w:ascii="Consolas" w:eastAsia="新細明體" w:hAnsi="Consolas"/>
          <w:color w:val="000000"/>
          <w:sz w:val="21"/>
          <w:szCs w:val="21"/>
        </w:rPr>
        <w:t>當中</w:t>
      </w:r>
    </w:p>
    <w:p w14:paraId="0C304FD0" w14:textId="77777777" w:rsidR="003F2FF9" w:rsidRPr="004F4C6D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hAnsi="Consolas"/>
          <w:color w:val="000000"/>
          <w:sz w:val="21"/>
          <w:szCs w:val="21"/>
        </w:rPr>
      </w:pPr>
      <w:proofErr w:type="spellStart"/>
      <w:proofErr w:type="gramStart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frame</w:t>
      </w:r>
      <w:proofErr w:type="spellEnd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iframe)</w:t>
      </w:r>
    </w:p>
    <w:p w14:paraId="347292A4" w14:textId="77777777" w:rsidR="003F2FF9" w:rsidRPr="004F4C6D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ascii="Consolas" w:eastAsia="新細明體" w:hAnsi="Consolas"/>
          <w:color w:val="000000"/>
          <w:sz w:val="21"/>
          <w:szCs w:val="21"/>
        </w:rPr>
      </w:pPr>
      <w:r w:rsidRPr="004F4C6D">
        <w:rPr>
          <w:rFonts w:ascii="Consolas" w:eastAsia="新細明體" w:hAnsi="Consolas"/>
          <w:color w:val="000000"/>
          <w:sz w:val="21"/>
          <w:szCs w:val="21"/>
        </w:rPr>
        <w:t>回到主框架</w:t>
      </w:r>
    </w:p>
    <w:p w14:paraId="2A705A46" w14:textId="7A2D87DD" w:rsidR="003F2FF9" w:rsidRPr="004F4C6D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</w:pPr>
      <w:proofErr w:type="spellStart"/>
      <w:proofErr w:type="gramStart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default_content</w:t>
      </w:r>
      <w:proofErr w:type="spellEnd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)</w:t>
      </w:r>
    </w:p>
    <w:p w14:paraId="3FC22B49" w14:textId="77777777" w:rsidR="000076CF" w:rsidRPr="004F4C6D" w:rsidRDefault="000076CF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hAnsi="Consolas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076CF" w:rsidRPr="004F4C6D" w14:paraId="25185DF1" w14:textId="77777777" w:rsidTr="000076CF">
        <w:tc>
          <w:tcPr>
            <w:tcW w:w="8296" w:type="dxa"/>
          </w:tcPr>
          <w:p w14:paraId="591566DF" w14:textId="5E0F404E" w:rsidR="000076CF" w:rsidRPr="004F4C6D" w:rsidRDefault="000076CF" w:rsidP="003F1BDA">
            <w:pPr>
              <w:widowControl/>
              <w:spacing w:before="100" w:beforeAutospacing="1" w:after="100" w:afterAutospacing="1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參考連結</w:t>
            </w:r>
          </w:p>
        </w:tc>
      </w:tr>
      <w:tr w:rsidR="000076CF" w:rsidRPr="004F4C6D" w14:paraId="3E73C3DB" w14:textId="77777777" w:rsidTr="000076CF">
        <w:tc>
          <w:tcPr>
            <w:tcW w:w="8296" w:type="dxa"/>
          </w:tcPr>
          <w:p w14:paraId="31327021" w14:textId="77777777" w:rsidR="000076CF" w:rsidRPr="004F4C6D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Selenium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的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Api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介面詳解</w:t>
            </w:r>
          </w:p>
          <w:p w14:paraId="41FB3D6E" w14:textId="599CB8AB" w:rsidR="000076CF" w:rsidRPr="004F4C6D" w:rsidRDefault="00090F44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87" w:history="1">
              <w:r w:rsidR="000076CF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s://www.796t.com/article.php?id=325399</w:t>
              </w:r>
            </w:hyperlink>
          </w:p>
          <w:p w14:paraId="5E7083BE" w14:textId="77777777" w:rsidR="000076CF" w:rsidRPr="004F4C6D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python selenium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滑鼠鍵盤操作（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）</w:t>
            </w:r>
          </w:p>
          <w:p w14:paraId="1D7B079D" w14:textId="5DD9111F" w:rsidR="000076CF" w:rsidRPr="004F4C6D" w:rsidRDefault="00090F44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88" w:history="1">
              <w:r w:rsidR="000076CF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s://www.796t.com/article.php?id=94198</w:t>
              </w:r>
            </w:hyperlink>
          </w:p>
          <w:p w14:paraId="13DFC19E" w14:textId="77777777" w:rsidR="000076CF" w:rsidRPr="004F4C6D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行為鏈</w:t>
            </w:r>
          </w:p>
          <w:p w14:paraId="0A138AFE" w14:textId="14A6BBDA" w:rsidR="000076CF" w:rsidRPr="004F4C6D" w:rsidRDefault="00090F44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89" w:history="1">
              <w:r w:rsidR="000076CF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s://python-selenium-zh.readthedocs.io/zh_CN/latest/7.2%20%E8%A1%8C%E4%B8%BA%E9%93%BE/</w:t>
              </w:r>
            </w:hyperlink>
          </w:p>
          <w:p w14:paraId="2AC7D56B" w14:textId="77777777" w:rsidR="000076CF" w:rsidRPr="004F4C6D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In Selenium</w:t>
            </w:r>
          </w:p>
          <w:p w14:paraId="4F53249D" w14:textId="534433FB" w:rsidR="000076CF" w:rsidRPr="004F4C6D" w:rsidRDefault="00090F44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90" w:history="1">
              <w:r w:rsidR="000076CF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s://medium.com/@kavidhanda/actionchains-in-selenium-cde43dee0111</w:t>
              </w:r>
            </w:hyperlink>
          </w:p>
          <w:p w14:paraId="73280952" w14:textId="61FA9236" w:rsidR="000076CF" w:rsidRPr="004F4C6D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Selenium 4.1.0 documentation - </w:t>
            </w: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.common.action_chains</w:t>
            </w:r>
            <w:proofErr w:type="spellEnd"/>
          </w:p>
          <w:p w14:paraId="32D8B3BA" w14:textId="0345A4DD" w:rsidR="000076CF" w:rsidRPr="004F4C6D" w:rsidRDefault="00090F44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91" w:history="1">
              <w:r w:rsidR="000076CF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s://www.selenium.dev/selenium/docs/api/py/webdriver/selenium.webdriver.common.action_chains.html</w:t>
              </w:r>
            </w:hyperlink>
          </w:p>
        </w:tc>
      </w:tr>
    </w:tbl>
    <w:p w14:paraId="7F819FC4" w14:textId="77777777" w:rsidR="000076CF" w:rsidRPr="004F4C6D" w:rsidRDefault="000076CF" w:rsidP="003F1BDA">
      <w:pPr>
        <w:widowControl/>
        <w:shd w:val="clear" w:color="auto" w:fill="FFFFFF"/>
        <w:spacing w:before="100" w:beforeAutospacing="1" w:after="100" w:afterAutospacing="1"/>
        <w:rPr>
          <w:rFonts w:ascii="Consolas" w:eastAsia="新細明體" w:hAnsi="Consolas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:rsidRPr="004F4C6D" w14:paraId="43F9B7B0" w14:textId="77777777" w:rsidTr="003F2FF9">
        <w:tc>
          <w:tcPr>
            <w:tcW w:w="8296" w:type="dxa"/>
          </w:tcPr>
          <w:p w14:paraId="29F20014" w14:textId="4B067C1C" w:rsidR="003F2FF9" w:rsidRPr="004F4C6D" w:rsidRDefault="003F2FF9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匯入工具</w:t>
            </w:r>
          </w:p>
        </w:tc>
      </w:tr>
      <w:tr w:rsidR="003F2FF9" w:rsidRPr="004F4C6D" w14:paraId="0DC176D7" w14:textId="77777777" w:rsidTr="003F2FF9">
        <w:tc>
          <w:tcPr>
            <w:tcW w:w="8296" w:type="dxa"/>
          </w:tcPr>
          <w:p w14:paraId="2318002D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CB8BBF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1DBD1094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31D0B5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次執行以下任</w:t>
            </w:r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前，都要執行一次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ell</w:t>
            </w:r>
          </w:p>
          <w:p w14:paraId="0720B2E2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7B36C9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F176B6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63641F13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</w:t>
            </w:r>
            <w:proofErr w:type="spellEnd"/>
          </w:p>
          <w:p w14:paraId="1308F897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hrome.servic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5A3586C8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_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anager.chrom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</w:p>
          <w:p w14:paraId="52807CE6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446005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282458D7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.webdriver.common.by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By</w:t>
            </w:r>
          </w:p>
          <w:p w14:paraId="1570EC5A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27EDAC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行為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ctionChain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模擬滑鼠移動、點擊、拖曳、按右鍵出現選單，以及鍵盤輸入文字、按下鍵盤上的按鈕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ED5A312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ommon.action_chain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</w:p>
          <w:p w14:paraId="04DDBD3D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B17C84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鍵盤功能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l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902A600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ommon.key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s</w:t>
            </w:r>
          </w:p>
          <w:p w14:paraId="35A723DE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17DBA1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651A379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34F9600E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E6BFBE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7856C0E0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Options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3323DF2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_options.add_argu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"--headless")                #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297F4E66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my_option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13EF5E99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610CC841" w14:textId="77777777" w:rsidR="006658A6" w:rsidRPr="004F4C6D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5E08AC29" w14:textId="6B51263F" w:rsidR="003F2FF9" w:rsidRPr="004F4C6D" w:rsidRDefault="006658A6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通知</w:t>
            </w:r>
          </w:p>
        </w:tc>
      </w:tr>
    </w:tbl>
    <w:p w14:paraId="440DDE36" w14:textId="49D43D79" w:rsidR="003F2FF9" w:rsidRPr="004F4C6D" w:rsidRDefault="003F2FF9" w:rsidP="003F2FF9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:rsidRPr="004F4C6D" w14:paraId="2762DF79" w14:textId="77777777" w:rsidTr="003F2FF9">
        <w:tc>
          <w:tcPr>
            <w:tcW w:w="8296" w:type="dxa"/>
          </w:tcPr>
          <w:p w14:paraId="0A7AE2FE" w14:textId="3FB6F1EF" w:rsidR="003F2FF9" w:rsidRPr="004F4C6D" w:rsidRDefault="003F2FF9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範例</w:t>
            </w:r>
            <w:r w:rsidRPr="004F4C6D">
              <w:rPr>
                <w:rFonts w:ascii="Consolas" w:eastAsia="新細明體" w:hAnsi="Consolas" w:hint="eastAsia"/>
              </w:rPr>
              <w:t xml:space="preserve"> 1: </w:t>
            </w:r>
            <w:r w:rsidRPr="004F4C6D">
              <w:rPr>
                <w:rFonts w:ascii="Consolas" w:eastAsia="新細明體" w:hAnsi="Consolas" w:hint="eastAsia"/>
              </w:rPr>
              <w:t>對特定座標連續點擊</w:t>
            </w:r>
          </w:p>
        </w:tc>
      </w:tr>
      <w:tr w:rsidR="003F2FF9" w:rsidRPr="004F4C6D" w14:paraId="5ABEEC1C" w14:textId="77777777" w:rsidTr="003F2FF9">
        <w:tc>
          <w:tcPr>
            <w:tcW w:w="8296" w:type="dxa"/>
          </w:tcPr>
          <w:p w14:paraId="397CFAC4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AAD061A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特定座標連續點擊</w:t>
            </w:r>
          </w:p>
          <w:p w14:paraId="2ACFBF34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E70AB9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源連結</w:t>
            </w:r>
          </w:p>
          <w:p w14:paraId="00935D70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pstest.org/</w:t>
            </w:r>
          </w:p>
          <w:p w14:paraId="3074397A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CDC21A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719C6168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在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onsole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面板中，輸入下列程式碼，會在滑鼠一次移動後，顯示座標。</w:t>
            </w:r>
          </w:p>
          <w:p w14:paraId="1751C20D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需要先在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onsole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面板中輸入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llow pasting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368E3C86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B4A551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ocument.onmousemov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= function(e){</w:t>
            </w:r>
          </w:p>
          <w:p w14:paraId="7236D696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var x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.pageX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;</w:t>
            </w:r>
          </w:p>
          <w:p w14:paraId="3CD3213E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var y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.pageY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;</w:t>
            </w:r>
          </w:p>
          <w:p w14:paraId="0AAF1EF8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.target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titl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= "X is " + x + " and Y is " + y;</w:t>
            </w:r>
          </w:p>
          <w:p w14:paraId="7B43C298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;</w:t>
            </w:r>
          </w:p>
          <w:p w14:paraId="718D2B64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C68401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0DC2EAC4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Is there a way to tell Chrome web debugger to show the current mouse position in page coordinates?</w:t>
            </w:r>
          </w:p>
          <w:p w14:paraId="09B510DC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ackoverflow.com/questions/12888584/is-there-a-way-to-tell-chrome-web-debugger-to-show-the-current-mouse-position-in</w:t>
            </w:r>
          </w:p>
          <w:p w14:paraId="02548F7C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1112712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1498AA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533161EE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886CCAC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</w:p>
          <w:p w14:paraId="5666AD09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092835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584F59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44E8D7DB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cpstest.org/10-seconds.php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ADD42F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B1F0EF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(Optional)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不必要的網頁元素</w:t>
            </w:r>
          </w:p>
          <w:p w14:paraId="7B74BCD7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execute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scrip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</w:p>
          <w:p w14:paraId="487D70E7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let element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ocument.querySelector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stdadd-class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);</w:t>
            </w:r>
          </w:p>
          <w:p w14:paraId="0F611DDF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f (element) {</w:t>
            </w:r>
          </w:p>
          <w:p w14:paraId="1BC3A039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lement.parentNode.removeChild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element);</w:t>
            </w:r>
          </w:p>
          <w:p w14:paraId="3AE664A1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</w:t>
            </w:r>
          </w:p>
          <w:p w14:paraId="33AF37A0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F5C55F" w14:textId="77777777" w:rsidR="00DD37E8" w:rsidRPr="004F4C6D" w:rsidRDefault="00DD37E8" w:rsidP="00DD37E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A1BBF4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65B475CD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182478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3BF81E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到指定座標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視解析度與瀏覽器視窗大小而定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</w:p>
          <w:p w14:paraId="1BAA7FA7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EFDA98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0,0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始，若先前已移動，則進行相對位移，數值要用負號</w:t>
            </w:r>
          </w:p>
          <w:p w14:paraId="6AA1EA82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c.move_by_</w:t>
            </w:r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offse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50, -80)</w:t>
            </w:r>
          </w:p>
          <w:p w14:paraId="60AE6FA4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FDCE6E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move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by_offs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7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E5225D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63F971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34652B9C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46C50F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028B91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02B11F95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0154BCD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C09EBEA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AC44D4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52D9442B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4190693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1E3740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453A8A36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D50C1C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3E8DDA" w14:textId="77777777" w:rsidR="00DD37E8" w:rsidRPr="004F4C6D" w:rsidRDefault="00DD37E8" w:rsidP="00DD37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1723FD73" w14:textId="7149477D" w:rsidR="003F2FF9" w:rsidRPr="004F4C6D" w:rsidRDefault="00DD37E8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E472F95" w14:textId="2DD778C6" w:rsidR="003F2FF9" w:rsidRPr="004F4C6D" w:rsidRDefault="003F2FF9" w:rsidP="003F2FF9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:rsidRPr="004F4C6D" w14:paraId="61AD07FF" w14:textId="77777777" w:rsidTr="003F2FF9">
        <w:tc>
          <w:tcPr>
            <w:tcW w:w="8296" w:type="dxa"/>
          </w:tcPr>
          <w:p w14:paraId="1D44563C" w14:textId="1AAD4DAD" w:rsidR="003F2FF9" w:rsidRPr="004F4C6D" w:rsidRDefault="003F2FF9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範例</w:t>
            </w:r>
            <w:r w:rsidRPr="004F4C6D">
              <w:rPr>
                <w:rFonts w:ascii="Consolas" w:eastAsia="新細明體" w:hAnsi="Consolas" w:hint="eastAsia"/>
              </w:rPr>
              <w:t xml:space="preserve"> 2: </w:t>
            </w:r>
            <w:r w:rsidRPr="004F4C6D">
              <w:rPr>
                <w:rFonts w:ascii="Consolas" w:eastAsia="新細明體" w:hAnsi="Consolas" w:hint="eastAsia"/>
              </w:rPr>
              <w:t>拖曳網頁元素</w:t>
            </w:r>
            <w:r w:rsidRPr="004F4C6D">
              <w:rPr>
                <w:rFonts w:ascii="Consolas" w:eastAsia="新細明體" w:hAnsi="Consolas" w:hint="eastAsia"/>
              </w:rPr>
              <w:t xml:space="preserve"> (</w:t>
            </w:r>
            <w:r w:rsidRPr="004F4C6D">
              <w:rPr>
                <w:rFonts w:ascii="Consolas" w:eastAsia="新細明體" w:hAnsi="Consolas" w:hint="eastAsia"/>
              </w:rPr>
              <w:t>使用</w:t>
            </w:r>
            <w:r w:rsidRPr="004F4C6D">
              <w:rPr>
                <w:rFonts w:ascii="Consolas" w:eastAsia="新細明體" w:hAnsi="Consolas" w:hint="eastAsia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hint="eastAsia"/>
              </w:rPr>
              <w:t>drag_and_drop</w:t>
            </w:r>
            <w:proofErr w:type="spellEnd"/>
            <w:r w:rsidRPr="004F4C6D">
              <w:rPr>
                <w:rFonts w:ascii="Consolas" w:eastAsia="新細明體" w:hAnsi="Consolas" w:hint="eastAsia"/>
              </w:rPr>
              <w:t>)</w:t>
            </w:r>
          </w:p>
        </w:tc>
      </w:tr>
      <w:tr w:rsidR="003F2FF9" w:rsidRPr="004F4C6D" w14:paraId="3D4198C1" w14:textId="77777777" w:rsidTr="003F2FF9">
        <w:tc>
          <w:tcPr>
            <w:tcW w:w="8296" w:type="dxa"/>
          </w:tcPr>
          <w:p w14:paraId="7A9F6B0D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DAC17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範例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</w:p>
          <w:p w14:paraId="733BDF4B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F238E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97CFAAA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ootools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rag and Drop example</w:t>
            </w:r>
          </w:p>
          <w:p w14:paraId="6AA906F3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://sahitest.com/demo/dragDropMooTools.htm</w:t>
            </w:r>
          </w:p>
          <w:p w14:paraId="717C8525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3E6850E" w14:textId="77777777" w:rsidR="00DB24D4" w:rsidRPr="004F4C6D" w:rsidRDefault="00DB24D4" w:rsidP="00DB24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1D8B5FF3" w14:textId="77777777" w:rsidR="00DB24D4" w:rsidRPr="004F4C6D" w:rsidRDefault="00DB24D4" w:rsidP="00DB24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06ECBC68" w14:textId="77777777" w:rsidR="00DB24D4" w:rsidRPr="004F4C6D" w:rsidRDefault="00DB24D4" w:rsidP="00DB24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</w:p>
          <w:p w14:paraId="510CD9B9" w14:textId="43048E10" w:rsidR="0000597C" w:rsidRPr="004F4C6D" w:rsidRDefault="00DB24D4" w:rsidP="00DB24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97E986" w14:textId="77777777" w:rsidR="00DB24D4" w:rsidRPr="004F4C6D" w:rsidRDefault="00DB24D4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095CA7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033479B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2D3B1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3FC4C2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0A6C1F32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dragger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F5770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E4851D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0D3724A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item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D4690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CE442E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311A5E3F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9E5FF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37E36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D9DB967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DE91D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8CB9E5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08C45E2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drag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drop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05D07CF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0183E4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212D86B0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94E500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2233BF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5428252A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326A2FD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77883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CE700B2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1294F7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99B93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41023A0F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to_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.release()</w:t>
            </w:r>
          </w:p>
          <w:p w14:paraId="0D7A1B68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7A22F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89C7B2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62D790E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8A11E2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50DCF86C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by_offs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4833219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9CC6AB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557E7107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EC2EA63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A6D7CB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09B15C18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26B3EC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D14F36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618B76D" w14:textId="1CFC9DD5" w:rsidR="003F2FF9" w:rsidRPr="004F4C6D" w:rsidRDefault="0000597C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C62E2F9" w14:textId="119CD2BF" w:rsidR="003F2FF9" w:rsidRPr="004F4C6D" w:rsidRDefault="003F2FF9" w:rsidP="003F2FF9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:rsidRPr="004F4C6D" w14:paraId="3DC83CED" w14:textId="77777777" w:rsidTr="003F2FF9">
        <w:tc>
          <w:tcPr>
            <w:tcW w:w="8296" w:type="dxa"/>
          </w:tcPr>
          <w:p w14:paraId="57C50E73" w14:textId="282ED2EE" w:rsidR="003F2FF9" w:rsidRPr="004F4C6D" w:rsidRDefault="003F2FF9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範例</w:t>
            </w:r>
            <w:r w:rsidRPr="004F4C6D">
              <w:rPr>
                <w:rFonts w:ascii="Consolas" w:eastAsia="新細明體" w:hAnsi="Consolas" w:hint="eastAsia"/>
              </w:rPr>
              <w:t xml:space="preserve"> 3: </w:t>
            </w:r>
            <w:r w:rsidRPr="004F4C6D">
              <w:rPr>
                <w:rFonts w:ascii="Consolas" w:eastAsia="新細明體" w:hAnsi="Consolas" w:hint="eastAsia"/>
              </w:rPr>
              <w:t>組合熱鍵</w:t>
            </w:r>
            <w:r w:rsidRPr="004F4C6D">
              <w:rPr>
                <w:rFonts w:ascii="Consolas" w:eastAsia="新細明體" w:hAnsi="Consolas" w:hint="eastAsia"/>
              </w:rPr>
              <w:t xml:space="preserve"> (</w:t>
            </w:r>
            <w:r w:rsidRPr="004F4C6D">
              <w:rPr>
                <w:rFonts w:ascii="Consolas" w:eastAsia="新細明體" w:hAnsi="Consolas" w:hint="eastAsia"/>
              </w:rPr>
              <w:t>全選</w:t>
            </w:r>
            <w:r w:rsidRPr="004F4C6D">
              <w:rPr>
                <w:rFonts w:ascii="Consolas" w:eastAsia="新細明體" w:hAnsi="Consolas" w:hint="eastAsia"/>
              </w:rPr>
              <w:t xml:space="preserve"> + </w:t>
            </w:r>
            <w:r w:rsidRPr="004F4C6D">
              <w:rPr>
                <w:rFonts w:ascii="Consolas" w:eastAsia="新細明體" w:hAnsi="Consolas" w:hint="eastAsia"/>
              </w:rPr>
              <w:t>複製</w:t>
            </w:r>
            <w:r w:rsidRPr="004F4C6D">
              <w:rPr>
                <w:rFonts w:ascii="Consolas" w:eastAsia="新細明體" w:hAnsi="Consolas" w:hint="eastAsia"/>
              </w:rPr>
              <w:t xml:space="preserve"> + </w:t>
            </w:r>
            <w:r w:rsidRPr="004F4C6D">
              <w:rPr>
                <w:rFonts w:ascii="Consolas" w:eastAsia="新細明體" w:hAnsi="Consolas" w:hint="eastAsia"/>
              </w:rPr>
              <w:t>貼上</w:t>
            </w:r>
            <w:r w:rsidRPr="004F4C6D">
              <w:rPr>
                <w:rFonts w:ascii="Consolas" w:eastAsia="新細明體" w:hAnsi="Consolas" w:hint="eastAsia"/>
              </w:rPr>
              <w:t>)</w:t>
            </w:r>
          </w:p>
        </w:tc>
      </w:tr>
      <w:tr w:rsidR="003F2FF9" w:rsidRPr="004F4C6D" w14:paraId="429DFEAC" w14:textId="77777777" w:rsidTr="003F2FF9">
        <w:tc>
          <w:tcPr>
            <w:tcW w:w="8296" w:type="dxa"/>
          </w:tcPr>
          <w:p w14:paraId="473FC51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4793D7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合熱鍵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選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複製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貼上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A3852A6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C7A8B6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FA0120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Display Text Input Fields</w:t>
            </w:r>
          </w:p>
          <w:p w14:paraId="7ADF799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w3schools.com/tags/tryit.asp?filename=tryhtml5_input_type_text</w:t>
            </w:r>
          </w:p>
          <w:p w14:paraId="6A479B45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3E1417" w14:textId="77777777" w:rsidR="004E231C" w:rsidRPr="004F4C6D" w:rsidRDefault="004E231C" w:rsidP="004E23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F959B82" w14:textId="77777777" w:rsidR="004E231C" w:rsidRPr="004F4C6D" w:rsidRDefault="004E231C" w:rsidP="004E23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97BAC4E" w14:textId="77777777" w:rsidR="004E231C" w:rsidRPr="004F4C6D" w:rsidRDefault="004E231C" w:rsidP="004E23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</w:p>
          <w:p w14:paraId="581C9FF9" w14:textId="0FF96B33" w:rsidR="0000597C" w:rsidRPr="004F4C6D" w:rsidRDefault="004E231C" w:rsidP="004E23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922E3C" w14:textId="77777777" w:rsidR="004E231C" w:rsidRPr="004F4C6D" w:rsidRDefault="004E231C" w:rsidP="004E23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32019A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62744B3B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w3schools.com/tags/tryit.asp?filename=tryhtml5_input_type_text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7711EB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F7250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40549ABE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frame#iframeResult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8C14803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F45E86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EDB26CD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6C6482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58A77E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# 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到主框頁</w:t>
            </w:r>
            <w:proofErr w:type="gramEnd"/>
          </w:p>
          <w:p w14:paraId="211E659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river.switch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to.default_cont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262B2885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BE3CAC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文字欄位</w:t>
            </w:r>
          </w:p>
          <w:p w14:paraId="7D2A81D3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fnam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C378B5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FA97BC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</w:t>
            </w:r>
          </w:p>
          <w:p w14:paraId="4B9BFB4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lname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04004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8A8432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4AFE500D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51CD0E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344CC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一個文字欄位當中輸入萬用字元</w:t>
            </w:r>
          </w:p>
          <w:p w14:paraId="5B716A9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SHIF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SHIFT).send_keys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67890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123097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DEEA9F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37DBA077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A7D2BD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4C90DF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選與複製第一個文字欄位當中的所有字元</w:t>
            </w:r>
          </w:p>
          <w:p w14:paraId="685EB0B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nd_key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_up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AE90C3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F43D5E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6E2FF4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687FF0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01141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二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當中貼上文字</w:t>
            </w:r>
          </w:p>
          <w:p w14:paraId="1D6CCAF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nd_key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_up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B23A7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78F869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04DEBBA0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FD096AE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17BD6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7568867F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FCBA76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8A125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5D62032" w14:textId="5F94B623" w:rsidR="003F2FF9" w:rsidRPr="004F4C6D" w:rsidRDefault="0000597C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1688BFD2" w14:textId="4B09165B" w:rsidR="003F2FF9" w:rsidRPr="004F4C6D" w:rsidRDefault="003F2FF9" w:rsidP="003F2FF9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4A30" w:rsidRPr="004F4C6D" w14:paraId="4AB9A7F9" w14:textId="77777777" w:rsidTr="00AB4A30">
        <w:tc>
          <w:tcPr>
            <w:tcW w:w="8296" w:type="dxa"/>
          </w:tcPr>
          <w:p w14:paraId="7BDF908F" w14:textId="6985E3FF" w:rsidR="00AB4A30" w:rsidRPr="004F4C6D" w:rsidRDefault="00AB4A30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範例</w:t>
            </w:r>
            <w:r w:rsidRPr="004F4C6D">
              <w:rPr>
                <w:rFonts w:ascii="Consolas" w:eastAsia="新細明體" w:hAnsi="Consolas" w:hint="eastAsia"/>
              </w:rPr>
              <w:t xml:space="preserve"> </w:t>
            </w:r>
            <w:r w:rsidRPr="004F4C6D">
              <w:rPr>
                <w:rFonts w:ascii="Consolas" w:eastAsia="新細明體" w:hAnsi="Consolas"/>
              </w:rPr>
              <w:t>4:</w:t>
            </w:r>
            <w:r w:rsidRPr="004F4C6D">
              <w:rPr>
                <w:rFonts w:ascii="Consolas" w:eastAsia="新細明體" w:hAnsi="Consolas" w:hint="eastAsia"/>
              </w:rPr>
              <w:t xml:space="preserve"> </w:t>
            </w:r>
            <w:r w:rsidRPr="004F4C6D">
              <w:rPr>
                <w:rFonts w:ascii="Consolas" w:eastAsia="新細明體" w:hAnsi="Consolas" w:hint="eastAsia"/>
              </w:rPr>
              <w:t>移動</w:t>
            </w:r>
            <w:r w:rsidRPr="004F4C6D">
              <w:rPr>
                <w:rFonts w:ascii="Consolas" w:eastAsia="新細明體" w:hAnsi="Consolas" w:hint="eastAsia"/>
              </w:rPr>
              <w:t xml:space="preserve"> Slider (by a handle)</w:t>
            </w:r>
          </w:p>
        </w:tc>
      </w:tr>
      <w:tr w:rsidR="00AB4A30" w:rsidRPr="004F4C6D" w14:paraId="43BF14BB" w14:textId="77777777" w:rsidTr="00AB4A30">
        <w:tc>
          <w:tcPr>
            <w:tcW w:w="8296" w:type="dxa"/>
          </w:tcPr>
          <w:p w14:paraId="55FF0858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3EFE99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移動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lider (by a handle)</w:t>
            </w:r>
          </w:p>
          <w:p w14:paraId="15E0321A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EEBB6D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5993656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jQuery UI - Slider</w:t>
            </w:r>
          </w:p>
          <w:p w14:paraId="41C6771B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jqueryui.com/slider/</w:t>
            </w:r>
          </w:p>
          <w:p w14:paraId="75D415EE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5A4478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0196EB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3607A1B8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jqueryui.com/slider/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D3DC7E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BEC702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68E56D84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frame.demo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frame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76055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276EA0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7CBD07B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09EF27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28774C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到把手元素</w:t>
            </w:r>
          </w:p>
          <w:p w14:paraId="6C756710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pan.ui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slider-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andle.ui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orner-</w:t>
            </w:r>
            <w:proofErr w:type="spell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ll.ui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state-default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FFC373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FA0FAE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68387E9E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5E6FA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ED5378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</w:t>
            </w:r>
          </w:p>
          <w:p w14:paraId="72A81694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732DD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70EF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不放，並向右移動，移到指定的座標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前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使用的座標是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部座標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3351868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移動，只能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內，超出的話，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span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放不掉</w:t>
            </w:r>
          </w:p>
          <w:p w14:paraId="76F613FC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by_offse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77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5969B251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EAAC5C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33E32495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BFF35D5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C0EDB7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1C6C6E4F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D084AD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7E8843" w14:textId="77777777" w:rsidR="0000597C" w:rsidRPr="004F4C6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F6DD632" w14:textId="4E11590D" w:rsidR="00AB4A30" w:rsidRPr="004F4C6D" w:rsidRDefault="0000597C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429E17D7" w14:textId="77777777" w:rsidR="003F7C49" w:rsidRPr="004F4C6D" w:rsidRDefault="003F7C49">
      <w:pPr>
        <w:widowControl/>
        <w:rPr>
          <w:rFonts w:ascii="Consolas" w:eastAsia="新細明體" w:hAnsi="Consolas" w:cstheme="majorBidi"/>
          <w:b/>
          <w:bCs/>
          <w:kern w:val="52"/>
          <w:sz w:val="36"/>
          <w:szCs w:val="52"/>
        </w:rPr>
      </w:pPr>
      <w:bookmarkStart w:id="40" w:name="_Toc95473995"/>
      <w:r w:rsidRPr="004F4C6D">
        <w:rPr>
          <w:rFonts w:ascii="Consolas" w:eastAsia="新細明體" w:hAnsi="Consolas"/>
        </w:rPr>
        <w:lastRenderedPageBreak/>
        <w:br w:type="page"/>
      </w:r>
    </w:p>
    <w:p w14:paraId="3004465C" w14:textId="796C70C8" w:rsidR="003F2FF9" w:rsidRPr="004F4C6D" w:rsidRDefault="003F2FF9" w:rsidP="003F2FF9">
      <w:pPr>
        <w:pStyle w:val="1"/>
        <w:rPr>
          <w:rFonts w:ascii="Consolas" w:eastAsia="新細明體" w:hAnsi="Consolas"/>
        </w:rPr>
      </w:pPr>
      <w:bookmarkStart w:id="41" w:name="_Toc173508280"/>
      <w:r w:rsidRPr="004F4C6D">
        <w:rPr>
          <w:rFonts w:ascii="Consolas" w:eastAsia="新細明體" w:hAnsi="Consolas"/>
        </w:rPr>
        <w:lastRenderedPageBreak/>
        <w:t>Module 1</w:t>
      </w:r>
      <w:r w:rsidR="00202EAF">
        <w:rPr>
          <w:rFonts w:ascii="Consolas" w:eastAsia="新細明體" w:hAnsi="Consolas"/>
        </w:rPr>
        <w:t>4</w:t>
      </w:r>
      <w:r w:rsidRPr="004F4C6D">
        <w:rPr>
          <w:rFonts w:ascii="Consolas" w:eastAsia="新細明體" w:hAnsi="Consolas"/>
        </w:rPr>
        <w:t xml:space="preserve">. </w:t>
      </w:r>
      <w:proofErr w:type="spellStart"/>
      <w:r w:rsidRPr="004F4C6D">
        <w:rPr>
          <w:rFonts w:ascii="Consolas" w:eastAsia="新細明體" w:hAnsi="Consolas" w:hint="eastAsia"/>
        </w:rPr>
        <w:t>P</w:t>
      </w:r>
      <w:r w:rsidRPr="004F4C6D">
        <w:rPr>
          <w:rFonts w:ascii="Consolas" w:eastAsia="新細明體" w:hAnsi="Consolas"/>
        </w:rPr>
        <w:t>yAutoGUI</w:t>
      </w:r>
      <w:bookmarkEnd w:id="40"/>
      <w:bookmarkEnd w:id="41"/>
      <w:proofErr w:type="spellEnd"/>
    </w:p>
    <w:p w14:paraId="62C0FA3A" w14:textId="77777777" w:rsidR="003F2FF9" w:rsidRPr="004F4C6D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hAnsi="Consolas"/>
          <w:color w:val="000000"/>
          <w:sz w:val="21"/>
          <w:szCs w:val="21"/>
        </w:rPr>
      </w:pPr>
      <w:r w:rsidRPr="004F4C6D">
        <w:rPr>
          <w:rFonts w:ascii="Consolas" w:hAnsi="Consolas"/>
          <w:color w:val="000000"/>
          <w:sz w:val="21"/>
          <w:szCs w:val="21"/>
        </w:rPr>
        <w:t>控制電腦的鍵盤、滑鼠，對圖形化介面進行操作的工具</w:t>
      </w:r>
    </w:p>
    <w:p w14:paraId="71B19F5E" w14:textId="77777777" w:rsidR="00C34E2E" w:rsidRPr="004F4C6D" w:rsidRDefault="00C34E2E" w:rsidP="00C34E2E">
      <w:pPr>
        <w:rPr>
          <w:rFonts w:ascii="Consolas" w:eastAsia="新細明體" w:hAnsi="Consolas" w:hint="eastAsia"/>
          <w:b/>
          <w:sz w:val="32"/>
          <w:szCs w:val="32"/>
          <w:shd w:val="pct15" w:color="auto" w:fill="FFFFFF"/>
        </w:rPr>
      </w:pPr>
      <w:bookmarkStart w:id="42" w:name="_Toc95473996"/>
    </w:p>
    <w:p w14:paraId="204C5CB0" w14:textId="04E57477" w:rsidR="003F2FF9" w:rsidRPr="004F4C6D" w:rsidRDefault="003F2FF9" w:rsidP="00C34E2E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安裝套件</w:t>
      </w:r>
      <w:bookmarkEnd w:id="42"/>
    </w:p>
    <w:p w14:paraId="2C8C88B5" w14:textId="77777777" w:rsidR="003F2FF9" w:rsidRPr="004F4C6D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hAnsi="Consolas"/>
          <w:color w:val="000000"/>
          <w:sz w:val="21"/>
          <w:szCs w:val="21"/>
        </w:rPr>
      </w:pPr>
      <w:r w:rsidRPr="004F4C6D">
        <w:rPr>
          <w:rFonts w:ascii="Consolas" w:hAnsi="Consolas"/>
          <w:color w:val="000000"/>
          <w:sz w:val="21"/>
          <w:szCs w:val="21"/>
        </w:rPr>
        <w:t>一般安裝</w:t>
      </w:r>
    </w:p>
    <w:p w14:paraId="26654725" w14:textId="77777777" w:rsidR="003F2FF9" w:rsidRPr="004F4C6D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hAnsi="Consolas"/>
          <w:color w:val="000000"/>
          <w:sz w:val="21"/>
          <w:szCs w:val="21"/>
        </w:rPr>
      </w:pP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pip install </w:t>
      </w:r>
      <w:proofErr w:type="spellStart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pyautogui</w:t>
      </w:r>
      <w:proofErr w:type="spellEnd"/>
    </w:p>
    <w:p w14:paraId="1667238C" w14:textId="77777777" w:rsidR="003F2FF9" w:rsidRPr="004F4C6D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hAnsi="Consolas"/>
          <w:color w:val="000000"/>
          <w:sz w:val="21"/>
          <w:szCs w:val="21"/>
        </w:rPr>
      </w:pPr>
      <w:r w:rsidRPr="004F4C6D">
        <w:rPr>
          <w:rFonts w:ascii="Consolas" w:hAnsi="Consolas"/>
          <w:color w:val="000000"/>
          <w:sz w:val="21"/>
          <w:szCs w:val="21"/>
        </w:rPr>
        <w:t>影像處理</w:t>
      </w:r>
    </w:p>
    <w:p w14:paraId="0DCB61D1" w14:textId="77777777" w:rsidR="003F2FF9" w:rsidRPr="004F4C6D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pip install </w:t>
      </w:r>
      <w:proofErr w:type="spellStart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opencv</w:t>
      </w:r>
      <w:proofErr w:type="spellEnd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python</w:t>
      </w:r>
    </w:p>
    <w:p w14:paraId="4E744BFE" w14:textId="77777777" w:rsidR="003F2FF9" w:rsidRPr="004F4C6D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nsolas" w:eastAsia="新細明體" w:hAnsi="Consolas" w:cs="Courier New"/>
          <w:color w:val="000000"/>
          <w:sz w:val="21"/>
          <w:szCs w:val="21"/>
        </w:rPr>
      </w:pP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pip install </w:t>
      </w:r>
      <w:proofErr w:type="spellStart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opencv</w:t>
      </w:r>
      <w:proofErr w:type="spellEnd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</w:t>
      </w:r>
      <w:proofErr w:type="spellStart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ontrib</w:t>
      </w:r>
      <w:proofErr w:type="spellEnd"/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python</w:t>
      </w:r>
    </w:p>
    <w:p w14:paraId="5E942A89" w14:textId="77777777" w:rsidR="003F2FF9" w:rsidRPr="004F4C6D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hAnsi="Consolas"/>
          <w:color w:val="000000"/>
          <w:sz w:val="21"/>
          <w:szCs w:val="21"/>
        </w:rPr>
      </w:pPr>
      <w:r w:rsidRPr="004F4C6D">
        <w:rPr>
          <w:rFonts w:ascii="Consolas" w:hAnsi="Consolas"/>
          <w:color w:val="000000"/>
          <w:sz w:val="21"/>
          <w:szCs w:val="21"/>
        </w:rPr>
        <w:t xml:space="preserve">Optional: </w:t>
      </w:r>
      <w:r w:rsidRPr="004F4C6D">
        <w:rPr>
          <w:rFonts w:ascii="Consolas" w:hAnsi="Consolas"/>
          <w:color w:val="000000"/>
          <w:sz w:val="21"/>
          <w:szCs w:val="21"/>
        </w:rPr>
        <w:t>有影像處理的需求，則需要安裝</w:t>
      </w:r>
      <w:r w:rsidRPr="004F4C6D">
        <w:rPr>
          <w:rFonts w:ascii="Consolas" w:hAnsi="Consolas"/>
          <w:color w:val="000000"/>
          <w:sz w:val="21"/>
          <w:szCs w:val="21"/>
        </w:rPr>
        <w:t> </w:t>
      </w:r>
      <w:hyperlink r:id="rId92" w:tgtFrame="_blank" w:tooltip="OpenCV" w:history="1">
        <w:r w:rsidRPr="004F4C6D">
          <w:rPr>
            <w:rStyle w:val="a3"/>
            <w:rFonts w:ascii="Consolas" w:hAnsi="Consolas"/>
            <w:color w:val="296EAA"/>
            <w:sz w:val="21"/>
            <w:szCs w:val="21"/>
          </w:rPr>
          <w:t>OpenCV</w:t>
        </w:r>
      </w:hyperlink>
    </w:p>
    <w:p w14:paraId="5F030C3D" w14:textId="77777777" w:rsidR="005760D3" w:rsidRPr="004F4C6D" w:rsidRDefault="005760D3" w:rsidP="005760D3">
      <w:pPr>
        <w:rPr>
          <w:rFonts w:ascii="Consolas" w:eastAsia="新細明體" w:hAnsi="Consolas"/>
        </w:rPr>
      </w:pPr>
      <w:bookmarkStart w:id="43" w:name="_Toc95473997"/>
    </w:p>
    <w:p w14:paraId="7530ACBF" w14:textId="4CB536C5" w:rsidR="003F2FF9" w:rsidRPr="004F4C6D" w:rsidRDefault="003F2FF9" w:rsidP="005760D3">
      <w:pPr>
        <w:rPr>
          <w:rFonts w:ascii="Consolas" w:eastAsia="新細明體" w:hAnsi="Consolas"/>
          <w:b/>
          <w:sz w:val="32"/>
          <w:szCs w:val="32"/>
          <w:shd w:val="pct15" w:color="auto" w:fill="FFFFFF"/>
        </w:rPr>
      </w:pP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使用方法</w:t>
      </w:r>
      <w:bookmarkEnd w:id="43"/>
    </w:p>
    <w:p w14:paraId="67601990" w14:textId="77777777" w:rsidR="003F2FF9" w:rsidRPr="004F4C6D" w:rsidRDefault="003F2FF9" w:rsidP="003F2FF9">
      <w:pPr>
        <w:widowControl/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Consolas" w:eastAsia="新細明體" w:hAnsi="Consolas"/>
          <w:color w:val="000000"/>
          <w:sz w:val="21"/>
          <w:szCs w:val="21"/>
        </w:rPr>
      </w:pPr>
      <w:r w:rsidRPr="004F4C6D">
        <w:rPr>
          <w:rFonts w:ascii="Consolas" w:eastAsia="新細明體" w:hAnsi="Consolas"/>
          <w:color w:val="000000"/>
          <w:sz w:val="21"/>
          <w:szCs w:val="21"/>
        </w:rPr>
        <w:t>滑鼠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48"/>
        <w:gridCol w:w="4148"/>
      </w:tblGrid>
      <w:tr w:rsidR="003F2FF9" w:rsidRPr="004F4C6D" w14:paraId="69044839" w14:textId="77777777" w:rsidTr="00AB73CB">
        <w:trPr>
          <w:tblHeader/>
        </w:trPr>
        <w:tc>
          <w:tcPr>
            <w:tcW w:w="4148" w:type="dxa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C1A504" w14:textId="77777777" w:rsidR="003F2FF9" w:rsidRPr="004F4C6D" w:rsidRDefault="003F2FF9" w:rsidP="006A2D72">
            <w:pPr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4148" w:type="dxa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48662" w14:textId="77777777" w:rsidR="003F2FF9" w:rsidRPr="004F4C6D" w:rsidRDefault="003F2FF9" w:rsidP="006A2D72">
            <w:pPr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:rsidRPr="004F4C6D" w14:paraId="0F7BC63B" w14:textId="77777777" w:rsidTr="00AB73CB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39EC0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position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E291A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取得滑鼠游標座標</w:t>
            </w:r>
          </w:p>
        </w:tc>
      </w:tr>
      <w:tr w:rsidR="003F2FF9" w:rsidRPr="004F4C6D" w14:paraId="662564E1" w14:textId="77777777" w:rsidTr="00AB73CB"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707B9C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size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)</w:t>
            </w:r>
          </w:p>
        </w:tc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2CFA9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目前螢幕大小</w:t>
            </w:r>
          </w:p>
        </w:tc>
      </w:tr>
      <w:tr w:rsidR="003F2FF9" w:rsidRPr="004F4C6D" w14:paraId="76066957" w14:textId="77777777" w:rsidTr="00AB73CB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BE773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onScreen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x, y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B0D34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判斷游標座標是否在螢幕範圍內</w:t>
            </w:r>
          </w:p>
        </w:tc>
      </w:tr>
      <w:tr w:rsidR="003F2FF9" w:rsidRPr="004F4C6D" w14:paraId="21DF97A1" w14:textId="77777777" w:rsidTr="00AB73CB"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042C8F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PAUSE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= 2.5</w:t>
            </w:r>
          </w:p>
        </w:tc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E50D4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設定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每一個動作間隔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2.5 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秒</w:t>
            </w:r>
          </w:p>
        </w:tc>
      </w:tr>
      <w:tr w:rsidR="003F2FF9" w:rsidRPr="004F4C6D" w14:paraId="243E9F06" w14:textId="77777777" w:rsidTr="00AB73CB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8C153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moveTo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(x, y, 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lastRenderedPageBreak/>
              <w:t>duration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num_second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D4BB8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lastRenderedPageBreak/>
              <w:t>移動滑鼠游標到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:rsidRPr="004F4C6D" w14:paraId="09635BC1" w14:textId="77777777" w:rsidTr="00AB73CB"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7601B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moveRel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xOffset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yOffset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duration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num_second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EA4C1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在目前游標座標偏移相對位置</w:t>
            </w:r>
          </w:p>
        </w:tc>
      </w:tr>
      <w:tr w:rsidR="003F2FF9" w:rsidRPr="004F4C6D" w14:paraId="06A8223C" w14:textId="77777777" w:rsidTr="00AB73CB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C3B435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dragTo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x, y, duration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num_second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53ED4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按住滑鼠左鍵，拖曳滑鼠到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:rsidRPr="004F4C6D" w14:paraId="055314EF" w14:textId="77777777" w:rsidTr="00AB73CB"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61BC1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dragRel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xOffset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yOffset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duration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num_second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3B1A6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按住滑鼠左鍵，在目前游標座標拖曳滑鼠到相對位置</w:t>
            </w:r>
          </w:p>
        </w:tc>
      </w:tr>
      <w:tr w:rsidR="003F2FF9" w:rsidRPr="004F4C6D" w14:paraId="4CB9ECA2" w14:textId="77777777" w:rsidTr="00AB73CB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6D051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click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x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X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y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Y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clicks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num_of_click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interval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secs_between_click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295CF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點</w:t>
            </w:r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繫</w:t>
            </w:r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滑鼠</w:t>
            </w:r>
          </w:p>
        </w:tc>
      </w:tr>
      <w:tr w:rsidR="003F2FF9" w:rsidRPr="004F4C6D" w14:paraId="4FDFE747" w14:textId="77777777" w:rsidTr="00AB73CB"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7D2CE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rightClick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x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X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y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Y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ED50C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在指定座標按下滑鼠右鍵</w:t>
            </w:r>
          </w:p>
        </w:tc>
      </w:tr>
      <w:tr w:rsidR="003F2FF9" w:rsidRPr="004F4C6D" w14:paraId="4138C138" w14:textId="77777777" w:rsidTr="00AB73CB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B8784A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middleClick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x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X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y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Y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EBA57E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在指定座標按下滑鼠</w:t>
            </w:r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中間鍵</w:t>
            </w:r>
            <w:proofErr w:type="gramEnd"/>
          </w:p>
        </w:tc>
      </w:tr>
      <w:tr w:rsidR="003F2FF9" w:rsidRPr="004F4C6D" w14:paraId="0F846A6E" w14:textId="77777777" w:rsidTr="00AB73CB"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95125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doubleClick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x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X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y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Y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ABD14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在指定座標連點兩下滑鼠左鍵</w:t>
            </w:r>
          </w:p>
        </w:tc>
      </w:tr>
      <w:tr w:rsidR="003F2FF9" w:rsidRPr="004F4C6D" w14:paraId="1776DE0E" w14:textId="77777777" w:rsidTr="00AB73CB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3C058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tripleClick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x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X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y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Y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6ED9F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在指定座標連點三下滑鼠左鍵</w:t>
            </w:r>
          </w:p>
        </w:tc>
      </w:tr>
      <w:tr w:rsidR="003F2FF9" w:rsidRPr="004F4C6D" w14:paraId="07E37C14" w14:textId="77777777" w:rsidTr="00AB73CB"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318B23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scroll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amount_to_scroll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x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X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y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Y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3A590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滑鼠游標移到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x,y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，而後滾動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amount_to_scroll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次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; 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正值向上，負值向下</w:t>
            </w:r>
          </w:p>
        </w:tc>
      </w:tr>
      <w:tr w:rsidR="003F2FF9" w:rsidRPr="004F4C6D" w14:paraId="4870E785" w14:textId="77777777" w:rsidTr="00AB73CB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BBAFF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lastRenderedPageBreak/>
              <w:t>pyautogui.mouseDown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x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X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y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Y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19729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在指定座標按下滑鼠按鍵</w:t>
            </w:r>
          </w:p>
        </w:tc>
      </w:tr>
      <w:tr w:rsidR="003F2FF9" w:rsidRPr="004F4C6D" w14:paraId="7D906B78" w14:textId="77777777" w:rsidTr="00AB73CB"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EBB40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mouseUp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x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X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y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moveToY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12493C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在指定座標放開滑鼠按鍵</w:t>
            </w:r>
          </w:p>
        </w:tc>
      </w:tr>
    </w:tbl>
    <w:p w14:paraId="06BC17D6" w14:textId="77777777" w:rsidR="003F2FF9" w:rsidRPr="004F4C6D" w:rsidRDefault="003F2FF9" w:rsidP="003F2FF9">
      <w:pPr>
        <w:widowControl/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Consolas" w:eastAsia="新細明體" w:hAnsi="Consolas" w:cs="新細明體"/>
          <w:color w:val="000000"/>
          <w:sz w:val="21"/>
          <w:szCs w:val="21"/>
        </w:rPr>
      </w:pPr>
      <w:r w:rsidRPr="004F4C6D">
        <w:rPr>
          <w:rFonts w:ascii="Consolas" w:eastAsia="新細明體" w:hAnsi="Consolas"/>
          <w:color w:val="000000"/>
          <w:sz w:val="21"/>
          <w:szCs w:val="21"/>
        </w:rPr>
        <w:t>鍵盤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48"/>
        <w:gridCol w:w="4148"/>
      </w:tblGrid>
      <w:tr w:rsidR="003F2FF9" w:rsidRPr="004F4C6D" w14:paraId="2DFDD2A1" w14:textId="77777777" w:rsidTr="004F4C6D">
        <w:trPr>
          <w:tblHeader/>
        </w:trPr>
        <w:tc>
          <w:tcPr>
            <w:tcW w:w="4148" w:type="dxa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B2B61" w14:textId="77777777" w:rsidR="003F2FF9" w:rsidRPr="004F4C6D" w:rsidRDefault="003F2FF9" w:rsidP="00D559A1">
            <w:pPr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4148" w:type="dxa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EC22BE" w14:textId="77777777" w:rsidR="003F2FF9" w:rsidRPr="004F4C6D" w:rsidRDefault="003F2FF9" w:rsidP="00D559A1">
            <w:pPr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:rsidRPr="004F4C6D" w14:paraId="2DD99427" w14:textId="77777777" w:rsidTr="004F4C6D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62AD9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typewrite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Hello world!\n', interval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secs_between_key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6C829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在遊標所在位置輸入文字</w:t>
            </w:r>
          </w:p>
        </w:tc>
      </w:tr>
      <w:tr w:rsidR="003F2FF9" w:rsidRPr="004F4C6D" w14:paraId="50B6AAFC" w14:textId="77777777" w:rsidTr="004F4C6D"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56C0B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typewrite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['a', 'b', 'c', 'left', 'backspace', 'enter', 'f1'], interval=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secs_between_key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EAD99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在游標所在位置分別輸入鍵盤按鍵</w:t>
            </w:r>
          </w:p>
        </w:tc>
      </w:tr>
      <w:tr w:rsidR="003F2FF9" w:rsidRPr="004F4C6D" w14:paraId="311EEA4D" w14:textId="77777777" w:rsidTr="004F4C6D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A6EAD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write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Hello world!', interval=0.25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049042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每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0.25 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秒輸入一次文字，但要先手機將焦點移到文字欄位當中</w:t>
            </w:r>
          </w:p>
        </w:tc>
      </w:tr>
      <w:tr w:rsidR="003F2FF9" w:rsidRPr="004F4C6D" w14:paraId="228A4893" w14:textId="77777777" w:rsidTr="004F4C6D"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F59E7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ctrl', 'c')</w:t>
            </w:r>
          </w:p>
        </w:tc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8A2CD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組合鍵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ctrl + c (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複製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</w:tr>
      <w:tr w:rsidR="003F2FF9" w:rsidRPr="004F4C6D" w14:paraId="083E6872" w14:textId="77777777" w:rsidTr="004F4C6D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EE86D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ctrl', 'v'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759D8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組合鍵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ctrl + v (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貼上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</w:tr>
      <w:tr w:rsidR="003F2FF9" w:rsidRPr="004F4C6D" w14:paraId="333E9262" w14:textId="77777777" w:rsidTr="004F4C6D"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39A0FF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ctrl', 'alt', 'delete')</w:t>
            </w:r>
          </w:p>
        </w:tc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E250B3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組合鍵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ctrl + alt + delete</w:t>
            </w:r>
          </w:p>
        </w:tc>
      </w:tr>
      <w:tr w:rsidR="003F2FF9" w:rsidRPr="004F4C6D" w14:paraId="1EE8B8F9" w14:textId="77777777" w:rsidTr="004F4C6D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28BA7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keyDown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key_name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4352C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按下指定鍵</w:t>
            </w:r>
          </w:p>
        </w:tc>
      </w:tr>
      <w:tr w:rsidR="003F2FF9" w:rsidRPr="004F4C6D" w14:paraId="51393EC8" w14:textId="77777777" w:rsidTr="004F4C6D"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0CE6B9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keyUp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key_name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FC1EDF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放開指定鍵</w:t>
            </w:r>
          </w:p>
        </w:tc>
      </w:tr>
      <w:tr w:rsidR="003F2FF9" w:rsidRPr="004F4C6D" w14:paraId="0CBEB7CC" w14:textId="77777777" w:rsidTr="004F4C6D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A5C78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lastRenderedPageBreak/>
              <w:t>pyautogui.press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enter'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2A2AF5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按下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enter</w:t>
            </w:r>
          </w:p>
        </w:tc>
      </w:tr>
    </w:tbl>
    <w:p w14:paraId="7D23A4D5" w14:textId="4EE72D3E" w:rsidR="003F2FF9" w:rsidRPr="004F4C6D" w:rsidRDefault="003F2FF9" w:rsidP="003F2FF9">
      <w:pPr>
        <w:widowControl/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Consolas" w:eastAsia="新細明體" w:hAnsi="Consolas" w:cs="新細明體"/>
          <w:color w:val="000000"/>
          <w:sz w:val="21"/>
          <w:szCs w:val="21"/>
        </w:rPr>
      </w:pPr>
      <w:r w:rsidRPr="004F4C6D">
        <w:rPr>
          <w:rFonts w:ascii="Consolas" w:eastAsia="新細明體" w:hAnsi="Consolas"/>
          <w:color w:val="000000"/>
          <w:sz w:val="21"/>
          <w:szCs w:val="21"/>
        </w:rPr>
        <w:t>訊息框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48"/>
        <w:gridCol w:w="4148"/>
      </w:tblGrid>
      <w:tr w:rsidR="003F2FF9" w:rsidRPr="004F4C6D" w14:paraId="501CFB89" w14:textId="77777777" w:rsidTr="004F4C6D">
        <w:trPr>
          <w:tblHeader/>
        </w:trPr>
        <w:tc>
          <w:tcPr>
            <w:tcW w:w="4148" w:type="dxa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776DE6" w14:textId="77777777" w:rsidR="003F2FF9" w:rsidRPr="004F4C6D" w:rsidRDefault="003F2FF9" w:rsidP="00D16537">
            <w:pPr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4148" w:type="dxa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FE766" w14:textId="77777777" w:rsidR="003F2FF9" w:rsidRPr="004F4C6D" w:rsidRDefault="003F2FF9" w:rsidP="00D16537">
            <w:pPr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:rsidRPr="004F4C6D" w14:paraId="214FA766" w14:textId="77777777" w:rsidTr="004F4C6D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EA9B8D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alert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This displays some text with an OK button.'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5E2F75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警示訊息</w:t>
            </w:r>
          </w:p>
        </w:tc>
      </w:tr>
      <w:tr w:rsidR="003F2FF9" w:rsidRPr="004F4C6D" w14:paraId="41818A33" w14:textId="77777777" w:rsidTr="004F4C6D"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D5C342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confirm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This displays text and has an OK and Cancel button.')</w:t>
            </w:r>
          </w:p>
        </w:tc>
        <w:tc>
          <w:tcPr>
            <w:tcW w:w="41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06E3B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確認訊息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(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會回傳值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</w:tr>
      <w:tr w:rsidR="003F2FF9" w:rsidRPr="004F4C6D" w14:paraId="0F6CA14C" w14:textId="77777777" w:rsidTr="004F4C6D"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FAC48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prompt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This lets the user type in a string and press OK.')</w:t>
            </w:r>
          </w:p>
        </w:tc>
        <w:tc>
          <w:tcPr>
            <w:tcW w:w="41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11343" w14:textId="77777777" w:rsidR="003F2FF9" w:rsidRPr="004F4C6D" w:rsidRDefault="003F2FF9">
            <w:pPr>
              <w:spacing w:before="240"/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提示訊息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(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會回傳值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)</w:t>
            </w:r>
          </w:p>
        </w:tc>
      </w:tr>
    </w:tbl>
    <w:p w14:paraId="516F6A0F" w14:textId="6CD79A5D" w:rsidR="003F2FF9" w:rsidRPr="004F4C6D" w:rsidRDefault="003F2FF9" w:rsidP="003F2FF9">
      <w:pPr>
        <w:widowControl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Consolas" w:eastAsia="新細明體" w:hAnsi="Consolas" w:cs="新細明體"/>
          <w:color w:val="000000"/>
          <w:sz w:val="21"/>
          <w:szCs w:val="21"/>
        </w:rPr>
      </w:pPr>
      <w:proofErr w:type="gramStart"/>
      <w:r w:rsidRPr="004F4C6D">
        <w:rPr>
          <w:rFonts w:ascii="Consolas" w:eastAsia="新細明體" w:hAnsi="Consolas"/>
          <w:color w:val="000000"/>
          <w:sz w:val="21"/>
          <w:szCs w:val="21"/>
        </w:rPr>
        <w:t>截圖功能</w:t>
      </w:r>
      <w:proofErr w:type="gram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48"/>
        <w:gridCol w:w="4148"/>
      </w:tblGrid>
      <w:tr w:rsidR="003F2FF9" w:rsidRPr="004F4C6D" w14:paraId="41A1C25E" w14:textId="77777777" w:rsidTr="004F4C6D">
        <w:trPr>
          <w:tblHeader/>
        </w:trPr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449DC3" w14:textId="77777777" w:rsidR="003F2FF9" w:rsidRPr="004F4C6D" w:rsidRDefault="003F2FF9">
            <w:pPr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51349" w14:textId="77777777" w:rsidR="003F2FF9" w:rsidRPr="004F4C6D" w:rsidRDefault="003F2FF9">
            <w:pPr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:rsidRPr="004F4C6D" w14:paraId="38F1845B" w14:textId="77777777" w:rsidTr="004F4C6D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AA6AE2" w14:textId="77777777" w:rsidR="003F2FF9" w:rsidRPr="004F4C6D" w:rsidRDefault="003F2FF9">
            <w:pPr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screenshot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35F08" w14:textId="77777777" w:rsidR="003F2FF9" w:rsidRPr="004F4C6D" w:rsidRDefault="003F2FF9">
            <w:pPr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回傳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Pillow or PIL Image 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物件</w:t>
            </w:r>
          </w:p>
        </w:tc>
      </w:tr>
      <w:tr w:rsidR="003F2FF9" w:rsidRPr="004F4C6D" w14:paraId="244FA383" w14:textId="77777777" w:rsidTr="004F4C6D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F77B8" w14:textId="77777777" w:rsidR="003F2FF9" w:rsidRPr="004F4C6D" w:rsidRDefault="003F2FF9">
            <w:pPr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screenshot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foo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508D75" w14:textId="77777777" w:rsidR="003F2FF9" w:rsidRPr="004F4C6D" w:rsidRDefault="003F2FF9">
            <w:pPr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回傳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Pillow or PIL Image 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物件，並儲存檔案</w:t>
            </w:r>
          </w:p>
        </w:tc>
      </w:tr>
      <w:tr w:rsidR="003F2FF9" w:rsidRPr="004F4C6D" w14:paraId="4E1E2A6B" w14:textId="77777777" w:rsidTr="004F4C6D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0A28C" w14:textId="77777777" w:rsidR="003F2FF9" w:rsidRPr="004F4C6D" w:rsidRDefault="003F2FF9">
            <w:pPr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locateOnScreen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8930D" w14:textId="77777777" w:rsidR="003F2FF9" w:rsidRPr="004F4C6D" w:rsidRDefault="003F2FF9">
            <w:pPr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若畫面上有跟照片相同的圖案，回傳它的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Pillow or PIL Image 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物件，並顯示它的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:rsidRPr="004F4C6D" w14:paraId="225E84C1" w14:textId="77777777" w:rsidTr="004F4C6D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4E3CC2" w14:textId="77777777" w:rsidR="003F2FF9" w:rsidRPr="004F4C6D" w:rsidRDefault="003F2FF9">
            <w:pPr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locateAllOnScreen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DE247" w14:textId="77777777" w:rsidR="003F2FF9" w:rsidRPr="004F4C6D" w:rsidRDefault="003F2FF9">
            <w:pPr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若畫面上有跟照片相同的圖案，</w:t>
            </w:r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，</w:t>
            </w:r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回傳它的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Pillow or PIL Image 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物，此方法會回傳全部圖片的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left, top, width, height</w:t>
            </w:r>
          </w:p>
        </w:tc>
      </w:tr>
      <w:tr w:rsidR="003F2FF9" w:rsidRPr="004F4C6D" w14:paraId="3BE3CEAB" w14:textId="77777777" w:rsidTr="004F4C6D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17941E" w14:textId="77777777" w:rsidR="003F2FF9" w:rsidRPr="004F4C6D" w:rsidRDefault="003F2FF9">
            <w:pPr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locateCenterOnScreen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99F89F" w14:textId="77777777" w:rsidR="003F2FF9" w:rsidRPr="004F4C6D" w:rsidRDefault="003F2FF9">
            <w:pPr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若畫面上有跟照片相同的圖案，則取得該圖案在螢幕當中的中心點座標</w:t>
            </w:r>
          </w:p>
        </w:tc>
      </w:tr>
      <w:tr w:rsidR="003F2FF9" w:rsidRPr="004F4C6D" w14:paraId="19005025" w14:textId="77777777" w:rsidTr="004F4C6D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C46F8" w14:textId="77777777" w:rsidR="003F2FF9" w:rsidRPr="004F4C6D" w:rsidRDefault="003F2FF9">
            <w:pPr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center</w:t>
            </w:r>
            <w:proofErr w:type="spellEnd"/>
            <w:proofErr w:type="gram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(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pyautogui.locateOnScr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lastRenderedPageBreak/>
              <w:t>een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('looksLikeThis.png') 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B7190" w14:textId="77777777" w:rsidR="003F2FF9" w:rsidRPr="004F4C6D" w:rsidRDefault="003F2FF9">
            <w:pPr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lastRenderedPageBreak/>
              <w:t>取得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 xml:space="preserve"> Pillow or PIL Image </w:t>
            </w:r>
            <w:r w:rsidRPr="004F4C6D">
              <w:rPr>
                <w:rFonts w:ascii="Consolas" w:eastAsia="新細明體" w:hAnsi="Consolas"/>
                <w:color w:val="000000"/>
                <w:sz w:val="18"/>
                <w:szCs w:val="18"/>
              </w:rPr>
              <w:t>物件的中心點座標</w:t>
            </w:r>
          </w:p>
        </w:tc>
      </w:tr>
      <w:tr w:rsidR="003F2FF9" w:rsidRPr="004F4C6D" w14:paraId="236F46FA" w14:textId="77777777" w:rsidTr="004F4C6D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F6313" w14:textId="77777777" w:rsidR="003F2FF9" w:rsidRPr="004F4C6D" w:rsidRDefault="003F2FF9">
            <w:pPr>
              <w:rPr>
                <w:rFonts w:ascii="Consolas" w:eastAsia="新細明體" w:hAnsi="Consolas"/>
                <w:color w:val="000000"/>
                <w:sz w:val="18"/>
                <w:szCs w:val="18"/>
              </w:rPr>
            </w:pP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589C41" w14:textId="77777777" w:rsidR="003F2FF9" w:rsidRPr="004F4C6D" w:rsidRDefault="003F2FF9">
            <w:pPr>
              <w:rPr>
                <w:rFonts w:ascii="Consolas" w:eastAsia="新細明體" w:hAnsi="Consolas" w:cs="Times New Roman"/>
                <w:sz w:val="20"/>
                <w:szCs w:val="20"/>
              </w:rPr>
            </w:pPr>
          </w:p>
        </w:tc>
      </w:tr>
    </w:tbl>
    <w:p w14:paraId="6A16B0B3" w14:textId="77777777" w:rsidR="005760D3" w:rsidRPr="004F4C6D" w:rsidRDefault="005760D3" w:rsidP="005760D3">
      <w:pPr>
        <w:rPr>
          <w:rFonts w:ascii="Consolas" w:eastAsia="新細明體" w:hAnsi="Consolas"/>
        </w:rPr>
      </w:pPr>
      <w:bookmarkStart w:id="44" w:name="_Toc95473998"/>
    </w:p>
    <w:p w14:paraId="7F02A4BB" w14:textId="27D67A18" w:rsidR="003F2FF9" w:rsidRPr="004F4C6D" w:rsidRDefault="003F2FF9" w:rsidP="005760D3">
      <w:pPr>
        <w:rPr>
          <w:rFonts w:ascii="Consolas" w:eastAsia="新細明體" w:hAnsi="Consolas" w:cs="新細明體"/>
          <w:b/>
          <w:sz w:val="32"/>
          <w:szCs w:val="32"/>
          <w:shd w:val="pct15" w:color="auto" w:fill="FFFFFF"/>
        </w:rPr>
      </w:pP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鍵盤表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 xml:space="preserve"> (</w:t>
      </w:r>
      <w:proofErr w:type="spellStart"/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key_name</w:t>
      </w:r>
      <w:proofErr w:type="spellEnd"/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 xml:space="preserve"> 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名稱</w:t>
      </w:r>
      <w:r w:rsidRPr="004F4C6D">
        <w:rPr>
          <w:rFonts w:ascii="Consolas" w:eastAsia="新細明體" w:hAnsi="Consolas"/>
          <w:b/>
          <w:sz w:val="32"/>
          <w:szCs w:val="32"/>
          <w:shd w:val="pct15" w:color="auto" w:fill="FFFFFF"/>
        </w:rPr>
        <w:t>)</w:t>
      </w:r>
      <w:bookmarkEnd w:id="44"/>
    </w:p>
    <w:p w14:paraId="0CFE94BB" w14:textId="602D8F81" w:rsidR="003F2FF9" w:rsidRPr="004F4C6D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[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t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n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r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 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!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"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#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$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%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amp;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"'"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(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)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*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+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,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-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.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/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0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1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2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3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4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5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6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7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8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9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: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;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lt;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=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gt;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?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@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[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\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]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^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_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`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e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g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i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q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x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z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{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|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}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~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ccept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dd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altlef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altrigh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pps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ackspace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back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favorites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forward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home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refresh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search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stop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apslock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lear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nver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trllef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trlrigh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cimal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delete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ivide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own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d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ter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ape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xecute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0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1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2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3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4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5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6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7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8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9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0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1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2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3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4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3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4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5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6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7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8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9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inal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fn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hanguel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l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ja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elp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ome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nsert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junja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a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ji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1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2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launchmail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launchmediaselec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eft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modechange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ultiply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exttrack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onconver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0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1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2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3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4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5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6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7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8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9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umlock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agedown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ageup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use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gdn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gup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laypause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evtrack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intscreen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ntscrn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tsc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tscr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eturn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ight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crolllock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lect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eparator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hiftlef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hiftrigh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leep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pace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top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ubtract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tab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p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down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mute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up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winlef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winrigh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yen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mmand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ptionlef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ptionright</w:t>
      </w:r>
      <w:proofErr w:type="spellEnd"/>
      <w:r w:rsidRPr="004F4C6D">
        <w:rPr>
          <w:rStyle w:val="cm-string"/>
          <w:rFonts w:ascii="Consolas" w:eastAsia="新細明體" w:hAnsi="Consolas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 w:rsidRPr="004F4C6D">
        <w:rPr>
          <w:rStyle w:val="HTML1"/>
          <w:rFonts w:ascii="Consolas" w:eastAsia="新細明體" w:hAnsi="Consolas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]</w:t>
      </w:r>
    </w:p>
    <w:p w14:paraId="2FFB9F01" w14:textId="0652F902" w:rsidR="003F2FF9" w:rsidRPr="004F4C6D" w:rsidRDefault="003F2FF9" w:rsidP="00403F79">
      <w:pPr>
        <w:widowControl/>
        <w:shd w:val="clear" w:color="auto" w:fill="FFFFFF"/>
        <w:spacing w:before="100" w:beforeAutospacing="1" w:after="100" w:afterAutospacing="1"/>
        <w:rPr>
          <w:rFonts w:ascii="Consolas" w:eastAsia="新細明體" w:hAnsi="Consolas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6238" w:rsidRPr="004F4C6D" w14:paraId="2E101BE2" w14:textId="77777777" w:rsidTr="003E6238">
        <w:tc>
          <w:tcPr>
            <w:tcW w:w="8296" w:type="dxa"/>
          </w:tcPr>
          <w:p w14:paraId="56EF1BF3" w14:textId="131C3EE8" w:rsidR="003E6238" w:rsidRPr="004F4C6D" w:rsidRDefault="003E6238" w:rsidP="00403F79">
            <w:pPr>
              <w:widowControl/>
              <w:spacing w:before="100" w:beforeAutospacing="1" w:after="100" w:afterAutospacing="1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參考網頁</w:t>
            </w:r>
          </w:p>
        </w:tc>
      </w:tr>
      <w:tr w:rsidR="003E6238" w:rsidRPr="004F4C6D" w14:paraId="1E211AA3" w14:textId="77777777" w:rsidTr="003E6238">
        <w:tc>
          <w:tcPr>
            <w:tcW w:w="8296" w:type="dxa"/>
          </w:tcPr>
          <w:p w14:paraId="3C13A3BA" w14:textId="55B55F49" w:rsidR="003E6238" w:rsidRPr="004F4C6D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lastRenderedPageBreak/>
              <w:t xml:space="preserve">[1] Welcome to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PyAutoGUI’s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documentation!</w:t>
            </w:r>
          </w:p>
          <w:p w14:paraId="69AB7BA3" w14:textId="3F174B96" w:rsidR="003E6238" w:rsidRPr="004F4C6D" w:rsidRDefault="00090F44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93" w:history="1">
              <w:r w:rsidR="003E6238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s://pyautogui.readthedocs.io/en/latest/index.html</w:t>
              </w:r>
            </w:hyperlink>
          </w:p>
          <w:p w14:paraId="5CAF2288" w14:textId="014BBFAC" w:rsidR="003E6238" w:rsidRPr="004F4C6D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[2] </w:t>
            </w:r>
            <w:proofErr w:type="spellStart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PyAutoGUI</w:t>
            </w:r>
            <w:proofErr w:type="spellEnd"/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 - Installation</w:t>
            </w:r>
          </w:p>
          <w:p w14:paraId="6E0FD0EF" w14:textId="17B056BE" w:rsidR="003E6238" w:rsidRPr="004F4C6D" w:rsidRDefault="00090F44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94" w:history="1">
              <w:r w:rsidR="003E6238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s://pyautogui.readthedocs.io/en/latest/install.html</w:t>
              </w:r>
            </w:hyperlink>
          </w:p>
          <w:p w14:paraId="5B9E0D62" w14:textId="31E3C22C" w:rsidR="003E6238" w:rsidRPr="004F4C6D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[3] 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Python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：用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來操控滑鼠及鍵盤</w:t>
            </w:r>
          </w:p>
          <w:p w14:paraId="5974425D" w14:textId="21885C37" w:rsidR="003E6238" w:rsidRPr="004F4C6D" w:rsidRDefault="00090F44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95" w:history="1">
              <w:r w:rsidR="003E6238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s://yang10001.yia.app/wp/2021/03/06/python-%E7%94%A8-pyautogui-%E4%BE%86%E6%93%8D%E6%8E%A7%E6%BB%91%E9%BC%A0%E5%8F%8A%E9%8D%B5%E7%9B%A4/</w:t>
              </w:r>
            </w:hyperlink>
          </w:p>
          <w:p w14:paraId="4032BAB5" w14:textId="23852B71" w:rsidR="003E6238" w:rsidRPr="004F4C6D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[4] 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Python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自動化工具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–</w:t>
            </w:r>
            <w:proofErr w:type="gramEnd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釋放你的雙手</w:t>
            </w:r>
          </w:p>
          <w:p w14:paraId="75317F9A" w14:textId="11EFAA95" w:rsidR="003E6238" w:rsidRPr="004F4C6D" w:rsidRDefault="00090F44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96" w:history="1">
              <w:r w:rsidR="003E6238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://13.231.129.69/2020/08/13/python-%E8%87%AA%E5%8B%95%E5%8C%96%E5%B7%A5%E5%85%B7-pyautogui-%E9%87%8B%E6%94%BE%E4%BD%A0%E7%9A%84%E9%9B%99%E6%89%8B/</w:t>
              </w:r>
            </w:hyperlink>
          </w:p>
          <w:p w14:paraId="203030DD" w14:textId="406E1A18" w:rsidR="003E6238" w:rsidRPr="004F4C6D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[5] </w:t>
            </w:r>
            <w:proofErr w:type="spellStart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 xml:space="preserve"> : 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使用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Python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控制電腦</w:t>
            </w:r>
          </w:p>
          <w:p w14:paraId="73F7A688" w14:textId="61C6FEB4" w:rsidR="003E6238" w:rsidRPr="004F4C6D" w:rsidRDefault="00090F44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97" w:history="1">
              <w:r w:rsidR="003E6238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s://yanwei-liu.medium.com/pyautogui-%E4%BD%BF%E7%94%A8python%E6%93%8D%E6%8E%A7%E9%9B%BB%E8%85%A6-662cc3b18b80</w:t>
              </w:r>
            </w:hyperlink>
          </w:p>
          <w:p w14:paraId="7EBCA02B" w14:textId="773ACE4F" w:rsidR="003E6238" w:rsidRPr="004F4C6D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5]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【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PYTHON</w:t>
            </w: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】</w:t>
            </w:r>
            <w:proofErr w:type="spellStart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如何增加每秒的點選次數？</w:t>
            </w:r>
          </w:p>
          <w:p w14:paraId="2559A010" w14:textId="5241893D" w:rsidR="003E6238" w:rsidRPr="004F4C6D" w:rsidRDefault="00090F44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98" w:history="1">
              <w:r w:rsidR="003E6238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s://www.796t.com/post/ZTVueDA=.html</w:t>
              </w:r>
            </w:hyperlink>
          </w:p>
          <w:p w14:paraId="0D8349A4" w14:textId="0AB3EBE5" w:rsidR="003E6238" w:rsidRPr="004F4C6D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 xml:space="preserve">[6] </w:t>
            </w:r>
            <w:proofErr w:type="spellStart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文檔</w:t>
            </w:r>
            <w:proofErr w:type="gramEnd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（五）：</w:t>
            </w:r>
            <w:proofErr w:type="gramStart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截圖及</w:t>
            </w:r>
            <w:proofErr w:type="gramEnd"/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定位功能</w:t>
            </w:r>
          </w:p>
          <w:p w14:paraId="3B0A8871" w14:textId="7C4C080B" w:rsidR="003E6238" w:rsidRPr="004F4C6D" w:rsidRDefault="00090F44" w:rsidP="003E6238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99" w:history="1">
              <w:r w:rsidR="003E6238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s://www.itread01.com/content/1556528332.html</w:t>
              </w:r>
            </w:hyperlink>
          </w:p>
        </w:tc>
      </w:tr>
    </w:tbl>
    <w:p w14:paraId="3827719B" w14:textId="1B0EC57D" w:rsidR="003E6238" w:rsidRPr="004F4C6D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Consolas" w:eastAsia="新細明體" w:hAnsi="Consolas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07BE0" w:rsidRPr="004F4C6D" w14:paraId="359E8B6E" w14:textId="77777777" w:rsidTr="00607BE0">
        <w:tc>
          <w:tcPr>
            <w:tcW w:w="8296" w:type="dxa"/>
          </w:tcPr>
          <w:p w14:paraId="65DEF65F" w14:textId="665968B1" w:rsidR="00607BE0" w:rsidRPr="004F4C6D" w:rsidRDefault="00607BE0" w:rsidP="00403F79">
            <w:pPr>
              <w:widowControl/>
              <w:spacing w:before="100" w:beforeAutospacing="1" w:after="100" w:afterAutospacing="1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參考網</w:t>
            </w:r>
            <w:r w:rsidR="0037262B"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頁</w:t>
            </w:r>
          </w:p>
        </w:tc>
      </w:tr>
      <w:tr w:rsidR="00607BE0" w:rsidRPr="004F4C6D" w14:paraId="2901BFDD" w14:textId="77777777" w:rsidTr="004B7217">
        <w:trPr>
          <w:trHeight w:val="1698"/>
        </w:trPr>
        <w:tc>
          <w:tcPr>
            <w:tcW w:w="8296" w:type="dxa"/>
          </w:tcPr>
          <w:p w14:paraId="4E3B2B3B" w14:textId="575734E7" w:rsidR="00607BE0" w:rsidRPr="004F4C6D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 w:hint="eastAsia"/>
                <w:color w:val="00000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1] GitHub: keyboard</w:t>
            </w:r>
          </w:p>
          <w:p w14:paraId="5A41814C" w14:textId="50102591" w:rsidR="00607BE0" w:rsidRPr="004F4C6D" w:rsidRDefault="00090F44" w:rsidP="00607BE0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100" w:history="1">
              <w:r w:rsidR="00607BE0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s://github.com/boppreh/keyboard</w:t>
              </w:r>
            </w:hyperlink>
          </w:p>
          <w:p w14:paraId="1E0A39B2" w14:textId="0F780CB2" w:rsidR="00607BE0" w:rsidRPr="004F4C6D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 w:rsidRPr="004F4C6D">
              <w:rPr>
                <w:rFonts w:ascii="Consolas" w:eastAsia="新細明體" w:hAnsi="Consolas"/>
                <w:color w:val="000000"/>
                <w:sz w:val="21"/>
                <w:szCs w:val="21"/>
              </w:rPr>
              <w:t>[2] GitHub: mouse</w:t>
            </w:r>
          </w:p>
          <w:p w14:paraId="1E57CA8A" w14:textId="0371CB6B" w:rsidR="00607BE0" w:rsidRPr="004F4C6D" w:rsidRDefault="00090F44" w:rsidP="00607BE0">
            <w:pPr>
              <w:widowControl/>
              <w:spacing w:before="100" w:beforeAutospacing="1" w:after="100" w:afterAutospacing="1" w:line="240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hyperlink r:id="rId101" w:history="1">
              <w:r w:rsidR="00607BE0" w:rsidRPr="004F4C6D">
                <w:rPr>
                  <w:rStyle w:val="a3"/>
                  <w:rFonts w:ascii="Consolas" w:eastAsia="新細明體" w:hAnsi="Consolas"/>
                  <w:sz w:val="21"/>
                  <w:szCs w:val="21"/>
                </w:rPr>
                <w:t>https://github.com/boppreh/mouse</w:t>
              </w:r>
            </w:hyperlink>
          </w:p>
        </w:tc>
      </w:tr>
    </w:tbl>
    <w:p w14:paraId="72C18D34" w14:textId="77777777" w:rsidR="003E6238" w:rsidRPr="004F4C6D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Consolas" w:eastAsia="新細明體" w:hAnsi="Consolas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:rsidRPr="004F4C6D" w14:paraId="4A80AF7C" w14:textId="77777777" w:rsidTr="00542842">
        <w:tc>
          <w:tcPr>
            <w:tcW w:w="8296" w:type="dxa"/>
          </w:tcPr>
          <w:p w14:paraId="7B7ECCB8" w14:textId="6798DDD2" w:rsidR="00542842" w:rsidRPr="004F4C6D" w:rsidRDefault="00542842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安裝套件</w:t>
            </w:r>
          </w:p>
        </w:tc>
      </w:tr>
      <w:tr w:rsidR="00542842" w:rsidRPr="004F4C6D" w14:paraId="33ED5353" w14:textId="77777777" w:rsidTr="00542842">
        <w:tc>
          <w:tcPr>
            <w:tcW w:w="8296" w:type="dxa"/>
          </w:tcPr>
          <w:p w14:paraId="243045FC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F98E9D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安裝套件</w:t>
            </w:r>
          </w:p>
          <w:p w14:paraId="02E1147A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D91451" w14:textId="6684E54D" w:rsidR="00542842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F4C6D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install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opencv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-python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opencv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ontrib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python keyboard</w:t>
            </w:r>
          </w:p>
        </w:tc>
      </w:tr>
    </w:tbl>
    <w:p w14:paraId="359B2EA3" w14:textId="4539DD85" w:rsidR="003F2FF9" w:rsidRPr="004F4C6D" w:rsidRDefault="003F2FF9" w:rsidP="003F2FF9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:rsidRPr="004F4C6D" w14:paraId="65714737" w14:textId="77777777" w:rsidTr="00542842">
        <w:tc>
          <w:tcPr>
            <w:tcW w:w="8296" w:type="dxa"/>
          </w:tcPr>
          <w:p w14:paraId="71911220" w14:textId="02B2EBCD" w:rsidR="00542842" w:rsidRPr="004F4C6D" w:rsidRDefault="00542842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匯入工具</w:t>
            </w:r>
          </w:p>
        </w:tc>
      </w:tr>
      <w:tr w:rsidR="00542842" w:rsidRPr="004F4C6D" w14:paraId="55B7CBA6" w14:textId="77777777" w:rsidTr="00542842">
        <w:tc>
          <w:tcPr>
            <w:tcW w:w="8296" w:type="dxa"/>
          </w:tcPr>
          <w:p w14:paraId="50FC9C1C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5FDB637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71441FDD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8750DA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proofErr w:type="spellEnd"/>
          </w:p>
          <w:p w14:paraId="2B35A6DE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</w:p>
          <w:p w14:paraId="444F6D29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</w:p>
          <w:p w14:paraId="45C5F0E8" w14:textId="5E05BD08" w:rsidR="00542842" w:rsidRPr="004F4C6D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Pytho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splay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</w:p>
        </w:tc>
      </w:tr>
    </w:tbl>
    <w:p w14:paraId="57F4137A" w14:textId="376EDEB5" w:rsidR="00542842" w:rsidRPr="004F4C6D" w:rsidRDefault="00542842" w:rsidP="003F2FF9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:rsidRPr="004F4C6D" w14:paraId="123ECAAE" w14:textId="77777777" w:rsidTr="00542842">
        <w:tc>
          <w:tcPr>
            <w:tcW w:w="8296" w:type="dxa"/>
          </w:tcPr>
          <w:p w14:paraId="4E9A586A" w14:textId="1D38396F" w:rsidR="00542842" w:rsidRPr="004F4C6D" w:rsidRDefault="00542842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協助了解滑鼠游標定位</w:t>
            </w:r>
          </w:p>
        </w:tc>
      </w:tr>
      <w:tr w:rsidR="00542842" w:rsidRPr="004F4C6D" w14:paraId="1D941F2C" w14:textId="77777777" w:rsidTr="00542842">
        <w:tc>
          <w:tcPr>
            <w:tcW w:w="8296" w:type="dxa"/>
          </w:tcPr>
          <w:p w14:paraId="04BD8A6B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73E769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在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</w:t>
            </w:r>
          </w:p>
          <w:p w14:paraId="57819E5B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滑鼠座標和游標上的色碼，協助我們定位</w:t>
            </w:r>
          </w:p>
          <w:p w14:paraId="22A4E29A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，請見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</w:p>
          <w:p w14:paraId="2A95E3BF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F22578" w14:textId="130A1949" w:rsidR="00542842" w:rsidRPr="004F4C6D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playMousePosition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3628CC9" w14:textId="1E14F8A3" w:rsidR="00542842" w:rsidRPr="004F4C6D" w:rsidRDefault="00542842" w:rsidP="003F2FF9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:rsidRPr="004F4C6D" w14:paraId="2EA73FA6" w14:textId="77777777" w:rsidTr="00023DD1">
        <w:tc>
          <w:tcPr>
            <w:tcW w:w="8296" w:type="dxa"/>
          </w:tcPr>
          <w:p w14:paraId="316C9BF1" w14:textId="24348181" w:rsidR="00023DD1" w:rsidRPr="004F4C6D" w:rsidRDefault="00023DD1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取得目前滑鼠座標</w:t>
            </w:r>
          </w:p>
        </w:tc>
      </w:tr>
      <w:tr w:rsidR="00023DD1" w:rsidRPr="004F4C6D" w14:paraId="29FD6B3B" w14:textId="77777777" w:rsidTr="00023DD1">
        <w:tc>
          <w:tcPr>
            <w:tcW w:w="8296" w:type="dxa"/>
          </w:tcPr>
          <w:p w14:paraId="6173512F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FE574F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目前滑鼠座標</w:t>
            </w:r>
          </w:p>
          <w:p w14:paraId="7B68465D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6067BA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7833D9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1169C72E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0ADDCB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5EB836C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滑鼠游標的座標，並加以輸出</w:t>
            </w:r>
          </w:p>
          <w:p w14:paraId="071D9570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4FA9CF1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</w:t>
            </w:r>
            <w:proofErr w:type="spell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y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638651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24B72E" w14:textId="77777777" w:rsidR="00570FC4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，以免吃光記憶體</w:t>
            </w:r>
          </w:p>
          <w:p w14:paraId="614187A3" w14:textId="2C8DBD9F" w:rsidR="00023DD1" w:rsidRPr="004F4C6D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D57709" w14:textId="6DD54A7F" w:rsidR="00023DD1" w:rsidRPr="004F4C6D" w:rsidRDefault="00023DD1" w:rsidP="003F2FF9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:rsidRPr="004F4C6D" w14:paraId="54706511" w14:textId="77777777" w:rsidTr="00023DD1">
        <w:tc>
          <w:tcPr>
            <w:tcW w:w="8296" w:type="dxa"/>
          </w:tcPr>
          <w:p w14:paraId="6571A915" w14:textId="4AF62CE3" w:rsidR="00023DD1" w:rsidRPr="004F4C6D" w:rsidRDefault="00023DD1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記錄滑鼠軌跡</w:t>
            </w:r>
          </w:p>
        </w:tc>
      </w:tr>
      <w:tr w:rsidR="00023DD1" w:rsidRPr="004F4C6D" w14:paraId="5BFB5637" w14:textId="77777777" w:rsidTr="00023DD1">
        <w:tc>
          <w:tcPr>
            <w:tcW w:w="8296" w:type="dxa"/>
          </w:tcPr>
          <w:p w14:paraId="69E12DB9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7EA40299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記錄滑鼠軌跡</w:t>
            </w:r>
          </w:p>
          <w:p w14:paraId="7504931A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C3F76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6B64D0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用的變數</w:t>
            </w:r>
          </w:p>
          <w:p w14:paraId="59075C53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A6DB10D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DEB7B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</w:t>
            </w:r>
          </w:p>
          <w:p w14:paraId="55AFAA85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F2D8C2E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事件</w:t>
            </w:r>
          </w:p>
          <w:p w14:paraId="21678EB7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DAB955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4F4C6D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按下</w:t>
            </w:r>
            <w:r w:rsidRPr="004F4C6D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 Ctrl </w:t>
            </w:r>
            <w:r w:rsidRPr="004F4C6D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錄製軌跡，放開就不進行錄製</w:t>
            </w:r>
          </w:p>
          <w:p w14:paraId="0E04A3DC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30EE851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F34A82" w14:textId="7AC790DF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</w:t>
            </w:r>
            <w:r w:rsidR="00D3162A"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7E4A53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結束程式</w:t>
            </w:r>
          </w:p>
          <w:p w14:paraId="4CF6179C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17F4A420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491B0C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529F5068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4DC96B3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</w:t>
            </w:r>
            <w:proofErr w:type="spellStart"/>
            <w:r w:rsidRPr="004F4C6D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n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D8E209A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</w:t>
            </w:r>
          </w:p>
          <w:p w14:paraId="30858A0A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0D7029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34949628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515E63" w14:textId="77777777" w:rsidR="00AD2010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6E2203A" w14:textId="20C4C2C4" w:rsidR="00023DD1" w:rsidRPr="004F4C6D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97E9F7" w14:textId="43515CEC" w:rsidR="00023DD1" w:rsidRPr="004F4C6D" w:rsidRDefault="00023DD1" w:rsidP="003F2FF9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:rsidRPr="004F4C6D" w14:paraId="7697FE80" w14:textId="77777777" w:rsidTr="00023DD1">
        <w:tc>
          <w:tcPr>
            <w:tcW w:w="8296" w:type="dxa"/>
          </w:tcPr>
          <w:p w14:paraId="6AFFE8EF" w14:textId="7E688D93" w:rsidR="00023DD1" w:rsidRPr="004F4C6D" w:rsidRDefault="00023DD1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讀取滑鼠軌跡，並模擬滑鼠游標移動</w:t>
            </w:r>
          </w:p>
        </w:tc>
      </w:tr>
      <w:tr w:rsidR="00023DD1" w:rsidRPr="004F4C6D" w14:paraId="0F97D106" w14:textId="77777777" w:rsidTr="00023DD1">
        <w:tc>
          <w:tcPr>
            <w:tcW w:w="8296" w:type="dxa"/>
          </w:tcPr>
          <w:p w14:paraId="30006CE0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5D8BCB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讀取滑鼠軌跡，並模擬滑鼠遊標移動</w:t>
            </w:r>
          </w:p>
          <w:p w14:paraId="6EC8A9FC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2E0E14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ECD8A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567FEA6B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450E90F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2F09A44A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FF07B6F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  <w:proofErr w:type="gramEnd"/>
          </w:p>
          <w:p w14:paraId="67BC0EEA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4950CB0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,y</w:t>
            </w:r>
            <w:proofErr w:type="spellEnd"/>
          </w:p>
          <w:p w14:paraId="55148212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EC6FB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DB447E1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8363B28" w14:textId="5C148D70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To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</w:t>
            </w:r>
            <w:r w:rsidR="00AA2C7C"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88651E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29C05D8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2698F00F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43E38F4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21BC9BF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F178DD0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5A82DEB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0FF6638B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5596CC" w14:textId="77777777" w:rsidR="00216AFC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0B6112" w14:textId="15F19C9D" w:rsidR="00023DD1" w:rsidRPr="004F4C6D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BB132A0" w14:textId="77777777" w:rsidR="0082726F" w:rsidRPr="004F4C6D" w:rsidRDefault="0082726F" w:rsidP="003F2FF9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:rsidRPr="004F4C6D" w14:paraId="027DC2D9" w14:textId="77777777" w:rsidTr="00542842">
        <w:tc>
          <w:tcPr>
            <w:tcW w:w="8296" w:type="dxa"/>
          </w:tcPr>
          <w:p w14:paraId="0CC52735" w14:textId="17E2830D" w:rsidR="00542842" w:rsidRPr="004F4C6D" w:rsidRDefault="00542842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確認畫面上的圖片物件是否存在</w:t>
            </w:r>
          </w:p>
        </w:tc>
      </w:tr>
      <w:tr w:rsidR="00542842" w:rsidRPr="004F4C6D" w14:paraId="392F9082" w14:textId="77777777" w:rsidTr="00542842">
        <w:tc>
          <w:tcPr>
            <w:tcW w:w="8296" w:type="dxa"/>
          </w:tcPr>
          <w:p w14:paraId="1E1369DA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9D08B89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秒判斷桌面上的圖片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座標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存在</w:t>
            </w:r>
          </w:p>
          <w:p w14:paraId="00860195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先開小算盤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計算機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FF75971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2F1340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2635F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52AAD887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1828A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39DDA0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39F7EF69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A85008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13284A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ox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CFD4937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w w:val="80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mages/2.png'</w:t>
            </w:r>
            <w:r w:rsidRPr="004F4C6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confidence</w:t>
            </w:r>
            <w:r w:rsidRPr="004F4C6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0.9</w:t>
            </w:r>
            <w:r w:rsidRPr="004F4C6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4BEEB4DF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9DAC73" w14:textId="77777777" w:rsidR="00D324B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2DA8A0DA" w14:textId="7820ECC9" w:rsidR="00542842" w:rsidRPr="004F4C6D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AFF0799" w14:textId="72D7B695" w:rsidR="003F2FF9" w:rsidRPr="004F4C6D" w:rsidRDefault="003F2FF9" w:rsidP="003F2FF9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:rsidRPr="004F4C6D" w14:paraId="739D0A73" w14:textId="77777777" w:rsidTr="00542842">
        <w:tc>
          <w:tcPr>
            <w:tcW w:w="8296" w:type="dxa"/>
          </w:tcPr>
          <w:p w14:paraId="723197E4" w14:textId="5F39994D" w:rsidR="00542842" w:rsidRPr="004F4C6D" w:rsidRDefault="00542842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自動使用小算盤</w:t>
            </w:r>
            <w:r w:rsidRPr="004F4C6D">
              <w:rPr>
                <w:rFonts w:ascii="Consolas" w:eastAsia="新細明體" w:hAnsi="Consolas" w:hint="eastAsia"/>
              </w:rPr>
              <w:t>(</w:t>
            </w:r>
            <w:r w:rsidRPr="004F4C6D">
              <w:rPr>
                <w:rFonts w:ascii="Consolas" w:eastAsia="新細明體" w:hAnsi="Consolas" w:hint="eastAsia"/>
              </w:rPr>
              <w:t>計算機</w:t>
            </w:r>
            <w:r w:rsidRPr="004F4C6D">
              <w:rPr>
                <w:rFonts w:ascii="Consolas" w:eastAsia="新細明體" w:hAnsi="Consolas"/>
              </w:rPr>
              <w:t>)</w:t>
            </w:r>
          </w:p>
        </w:tc>
      </w:tr>
      <w:tr w:rsidR="00542842" w:rsidRPr="004F4C6D" w14:paraId="1BCA5886" w14:textId="77777777" w:rsidTr="00542842">
        <w:tc>
          <w:tcPr>
            <w:tcW w:w="8296" w:type="dxa"/>
          </w:tcPr>
          <w:p w14:paraId="555FB70C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3FE18F5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動使用計算機</w:t>
            </w:r>
          </w:p>
          <w:p w14:paraId="5610416D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AAC4F2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計算機應該明顯出現在桌面上，不然會有判斷錯誤的問題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5A52434A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0EC63BF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BB6583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5B32253C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2DCB560D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B0EFBC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圖片，取得顯示在桌面的圖片物件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illow / PIL Image)</w:t>
            </w:r>
          </w:p>
          <w:p w14:paraId="5AE9F648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0.png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9A1314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1.png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DAC7D3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30B028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3.png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E2EBCF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4.png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F7D5903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5.png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CCA8D2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756D3C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圖片的中心點</w:t>
            </w:r>
          </w:p>
          <w:p w14:paraId="17EC74AF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enter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4527E7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enter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18A9F4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enter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3CB1BC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enter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7B46B2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enter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540CDA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enter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7E0080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E631A1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201314</w:t>
            </w:r>
          </w:p>
          <w:p w14:paraId="020A9C2C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C15FDAD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B1D0CF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A46274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61BA08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2AA018" w14:textId="77777777" w:rsidR="00FB4F84" w:rsidRPr="004F4C6D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A6CB18" w14:textId="42ADE646" w:rsidR="00542842" w:rsidRPr="004F4C6D" w:rsidRDefault="00FB4F84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t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88471E1" w14:textId="6C11B966" w:rsidR="00542842" w:rsidRPr="004F4C6D" w:rsidRDefault="00542842" w:rsidP="003F2FF9">
      <w:pPr>
        <w:rPr>
          <w:rFonts w:ascii="Consolas" w:eastAsia="新細明體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764A" w:rsidRPr="004F4C6D" w14:paraId="493B2211" w14:textId="77777777" w:rsidTr="002B764A">
        <w:tc>
          <w:tcPr>
            <w:tcW w:w="8296" w:type="dxa"/>
          </w:tcPr>
          <w:p w14:paraId="01843D95" w14:textId="38AE835A" w:rsidR="002B764A" w:rsidRPr="004F4C6D" w:rsidRDefault="002B764A" w:rsidP="003F2FF9">
            <w:pPr>
              <w:rPr>
                <w:rFonts w:ascii="Consolas" w:eastAsia="新細明體" w:hAnsi="Consolas"/>
              </w:rPr>
            </w:pPr>
            <w:r w:rsidRPr="004F4C6D">
              <w:rPr>
                <w:rFonts w:ascii="Consolas" w:eastAsia="新細明體" w:hAnsi="Consolas" w:hint="eastAsia"/>
              </w:rPr>
              <w:t>打擊遊戲</w:t>
            </w:r>
          </w:p>
        </w:tc>
      </w:tr>
      <w:tr w:rsidR="002B764A" w:rsidRPr="004F4C6D" w14:paraId="4178F240" w14:textId="77777777" w:rsidTr="002B764A">
        <w:tc>
          <w:tcPr>
            <w:tcW w:w="8296" w:type="dxa"/>
          </w:tcPr>
          <w:p w14:paraId="6F5AB5C2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5FBB5DD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遊戲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魔術鋼琴</w:t>
            </w:r>
            <w:proofErr w:type="gramStart"/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鏄</w:t>
            </w:r>
            <w:proofErr w:type="gramEnd"/>
          </w:p>
          <w:p w14:paraId="247C8AF8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https://html5.gamedistribution.com/rvvASMiM/44fbc5e5c6e54ac9985d1c81f1fb8121/index.html</w:t>
            </w:r>
          </w:p>
          <w:p w14:paraId="58EC21F6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DFBA59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FCDC53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599D1685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7A75D942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1CBD3A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點</w:t>
            </w:r>
          </w:p>
          <w:p w14:paraId="67942479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39481DF5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2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1EB21E57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2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3242BD62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2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456820E8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6C348FC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CD3CA2E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00305B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</w:t>
            </w:r>
          </w:p>
          <w:p w14:paraId="464C179B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327B95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BBC0102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指定打擊點的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GB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567F898F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xel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5CD1900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44FDF9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0]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d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1]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reen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proofErr w:type="spell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2]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lue</w:t>
            </w:r>
          </w:p>
          <w:p w14:paraId="69D025BA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1443C77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useDown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1D090A6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useUp</w:t>
            </w:r>
            <w:proofErr w:type="spellEnd"/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C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94A0E0B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9097863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程式區域</w:t>
            </w:r>
          </w:p>
          <w:p w14:paraId="0B5C573E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8BA0DD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C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7A73918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我們按下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時，自動點擊，按下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 </w:t>
            </w:r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結束</w:t>
            </w:r>
            <w:proofErr w:type="gramStart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F4C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25461C78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DBEFDC4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19F755" w14:textId="77777777" w:rsidR="00AA2C7C" w:rsidRPr="004F4C6D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F4C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C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C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C96D511" w14:textId="291CFE5A" w:rsidR="002B764A" w:rsidRPr="004F4C6D" w:rsidRDefault="00AA2C7C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C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F4C6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</w:tc>
      </w:tr>
    </w:tbl>
    <w:p w14:paraId="7F027723" w14:textId="1CA167F0" w:rsidR="00542842" w:rsidRDefault="00542842" w:rsidP="00E03002">
      <w:pPr>
        <w:rPr>
          <w:rFonts w:ascii="微軟正黑體" w:hAnsi="微軟正黑體"/>
        </w:rPr>
      </w:pPr>
    </w:p>
    <w:sectPr w:rsidR="00542842" w:rsidSect="004B52FE">
      <w:footerReference w:type="default" r:id="rId102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871F9" w14:textId="77777777" w:rsidR="00090F44" w:rsidRDefault="00090F44" w:rsidP="008D1A2C">
      <w:r>
        <w:separator/>
      </w:r>
    </w:p>
  </w:endnote>
  <w:endnote w:type="continuationSeparator" w:id="0">
    <w:p w14:paraId="501FECDD" w14:textId="77777777" w:rsidR="00090F44" w:rsidRDefault="00090F44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7511F" w14:textId="77777777" w:rsidR="00797922" w:rsidRDefault="00797922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797922" w:rsidRDefault="00797922"/>
  <w:p w14:paraId="09D10AE4" w14:textId="77777777" w:rsidR="00797922" w:rsidRDefault="0079792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E6EE1" w14:textId="77777777" w:rsidR="00090F44" w:rsidRDefault="00090F44" w:rsidP="008D1A2C">
      <w:r>
        <w:separator/>
      </w:r>
    </w:p>
  </w:footnote>
  <w:footnote w:type="continuationSeparator" w:id="0">
    <w:p w14:paraId="736FEB65" w14:textId="77777777" w:rsidR="00090F44" w:rsidRDefault="00090F44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B2BDF"/>
    <w:multiLevelType w:val="hybridMultilevel"/>
    <w:tmpl w:val="662C39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A5223E8"/>
    <w:multiLevelType w:val="multilevel"/>
    <w:tmpl w:val="53961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9CD7FAE"/>
    <w:multiLevelType w:val="hybridMultilevel"/>
    <w:tmpl w:val="289067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3AA79E3"/>
    <w:multiLevelType w:val="hybridMultilevel"/>
    <w:tmpl w:val="A44A2DA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586108B"/>
    <w:multiLevelType w:val="hybridMultilevel"/>
    <w:tmpl w:val="D3108D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99B1CB4"/>
    <w:multiLevelType w:val="hybridMultilevel"/>
    <w:tmpl w:val="85A226FE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8C8ED2">
      <w:start w:val="1"/>
      <w:numFmt w:val="lowerLetter"/>
      <w:lvlText w:val="(%2)、"/>
      <w:lvlJc w:val="left"/>
      <w:pPr>
        <w:ind w:left="960" w:hanging="563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E46406E"/>
    <w:multiLevelType w:val="hybridMultilevel"/>
    <w:tmpl w:val="52E0D6A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E7B2554"/>
    <w:multiLevelType w:val="hybridMultilevel"/>
    <w:tmpl w:val="7B6687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D282B73"/>
    <w:multiLevelType w:val="hybridMultilevel"/>
    <w:tmpl w:val="40CE85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7340ABA"/>
    <w:multiLevelType w:val="hybridMultilevel"/>
    <w:tmpl w:val="4C7A4CC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14F462E"/>
    <w:multiLevelType w:val="hybridMultilevel"/>
    <w:tmpl w:val="445833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1"/>
  </w:num>
  <w:num w:numId="2">
    <w:abstractNumId w:val="39"/>
  </w:num>
  <w:num w:numId="3">
    <w:abstractNumId w:val="20"/>
  </w:num>
  <w:num w:numId="4">
    <w:abstractNumId w:val="9"/>
  </w:num>
  <w:num w:numId="5">
    <w:abstractNumId w:val="29"/>
  </w:num>
  <w:num w:numId="6">
    <w:abstractNumId w:val="31"/>
  </w:num>
  <w:num w:numId="7">
    <w:abstractNumId w:val="30"/>
  </w:num>
  <w:num w:numId="8">
    <w:abstractNumId w:val="11"/>
  </w:num>
  <w:num w:numId="9">
    <w:abstractNumId w:val="1"/>
  </w:num>
  <w:num w:numId="10">
    <w:abstractNumId w:val="24"/>
  </w:num>
  <w:num w:numId="11">
    <w:abstractNumId w:val="36"/>
  </w:num>
  <w:num w:numId="12">
    <w:abstractNumId w:val="38"/>
  </w:num>
  <w:num w:numId="13">
    <w:abstractNumId w:val="5"/>
  </w:num>
  <w:num w:numId="14">
    <w:abstractNumId w:val="6"/>
  </w:num>
  <w:num w:numId="15">
    <w:abstractNumId w:val="17"/>
  </w:num>
  <w:num w:numId="16">
    <w:abstractNumId w:val="10"/>
  </w:num>
  <w:num w:numId="17">
    <w:abstractNumId w:val="18"/>
  </w:num>
  <w:num w:numId="18">
    <w:abstractNumId w:val="12"/>
  </w:num>
  <w:num w:numId="19">
    <w:abstractNumId w:val="2"/>
  </w:num>
  <w:num w:numId="20">
    <w:abstractNumId w:val="33"/>
  </w:num>
  <w:num w:numId="21">
    <w:abstractNumId w:val="4"/>
  </w:num>
  <w:num w:numId="22">
    <w:abstractNumId w:val="28"/>
  </w:num>
  <w:num w:numId="23">
    <w:abstractNumId w:val="37"/>
  </w:num>
  <w:num w:numId="24">
    <w:abstractNumId w:val="25"/>
  </w:num>
  <w:num w:numId="25">
    <w:abstractNumId w:val="23"/>
  </w:num>
  <w:num w:numId="26">
    <w:abstractNumId w:val="27"/>
  </w:num>
  <w:num w:numId="27">
    <w:abstractNumId w:val="14"/>
  </w:num>
  <w:num w:numId="28">
    <w:abstractNumId w:val="15"/>
  </w:num>
  <w:num w:numId="29">
    <w:abstractNumId w:val="16"/>
  </w:num>
  <w:num w:numId="30">
    <w:abstractNumId w:val="35"/>
  </w:num>
  <w:num w:numId="31">
    <w:abstractNumId w:val="26"/>
  </w:num>
  <w:num w:numId="32">
    <w:abstractNumId w:val="7"/>
  </w:num>
  <w:num w:numId="33">
    <w:abstractNumId w:val="19"/>
  </w:num>
  <w:num w:numId="34">
    <w:abstractNumId w:val="34"/>
  </w:num>
  <w:num w:numId="35">
    <w:abstractNumId w:val="3"/>
  </w:num>
  <w:num w:numId="36">
    <w:abstractNumId w:val="8"/>
  </w:num>
  <w:num w:numId="37">
    <w:abstractNumId w:val="0"/>
  </w:num>
  <w:num w:numId="38">
    <w:abstractNumId w:val="32"/>
  </w:num>
  <w:num w:numId="39">
    <w:abstractNumId w:val="22"/>
  </w:num>
  <w:num w:numId="4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hideSpelling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21F1"/>
    <w:rsid w:val="00003A92"/>
    <w:rsid w:val="00004E97"/>
    <w:rsid w:val="0000597C"/>
    <w:rsid w:val="00007337"/>
    <w:rsid w:val="000076CF"/>
    <w:rsid w:val="00007778"/>
    <w:rsid w:val="000105DA"/>
    <w:rsid w:val="0001157A"/>
    <w:rsid w:val="000121C8"/>
    <w:rsid w:val="00012DE9"/>
    <w:rsid w:val="0001343D"/>
    <w:rsid w:val="0001651D"/>
    <w:rsid w:val="000172D3"/>
    <w:rsid w:val="000172D4"/>
    <w:rsid w:val="00020470"/>
    <w:rsid w:val="00023DD1"/>
    <w:rsid w:val="0002437A"/>
    <w:rsid w:val="000243D3"/>
    <w:rsid w:val="00024EF0"/>
    <w:rsid w:val="0002532C"/>
    <w:rsid w:val="00026813"/>
    <w:rsid w:val="0003035E"/>
    <w:rsid w:val="00030EB2"/>
    <w:rsid w:val="00031142"/>
    <w:rsid w:val="000316A3"/>
    <w:rsid w:val="000333D8"/>
    <w:rsid w:val="00034332"/>
    <w:rsid w:val="0003440A"/>
    <w:rsid w:val="00034F5B"/>
    <w:rsid w:val="000356D8"/>
    <w:rsid w:val="00040B3D"/>
    <w:rsid w:val="00047A65"/>
    <w:rsid w:val="00050B33"/>
    <w:rsid w:val="00051FD9"/>
    <w:rsid w:val="000561D4"/>
    <w:rsid w:val="00056A82"/>
    <w:rsid w:val="000574B5"/>
    <w:rsid w:val="00057ED9"/>
    <w:rsid w:val="0006086A"/>
    <w:rsid w:val="0006166F"/>
    <w:rsid w:val="00061F10"/>
    <w:rsid w:val="000633F7"/>
    <w:rsid w:val="000649FD"/>
    <w:rsid w:val="0007248D"/>
    <w:rsid w:val="00072B62"/>
    <w:rsid w:val="00073EDE"/>
    <w:rsid w:val="000763C5"/>
    <w:rsid w:val="00077202"/>
    <w:rsid w:val="00077FA2"/>
    <w:rsid w:val="00080218"/>
    <w:rsid w:val="00080ED2"/>
    <w:rsid w:val="000819EA"/>
    <w:rsid w:val="00082B91"/>
    <w:rsid w:val="000834C4"/>
    <w:rsid w:val="0008372E"/>
    <w:rsid w:val="00085D4C"/>
    <w:rsid w:val="00087BAB"/>
    <w:rsid w:val="00087EAC"/>
    <w:rsid w:val="000902EA"/>
    <w:rsid w:val="000908D7"/>
    <w:rsid w:val="00090F44"/>
    <w:rsid w:val="0009112C"/>
    <w:rsid w:val="00091451"/>
    <w:rsid w:val="00091C22"/>
    <w:rsid w:val="0009355F"/>
    <w:rsid w:val="000946FF"/>
    <w:rsid w:val="00095590"/>
    <w:rsid w:val="0009561B"/>
    <w:rsid w:val="000A094B"/>
    <w:rsid w:val="000A123F"/>
    <w:rsid w:val="000A2505"/>
    <w:rsid w:val="000A2A2F"/>
    <w:rsid w:val="000A71A8"/>
    <w:rsid w:val="000B02E4"/>
    <w:rsid w:val="000B0688"/>
    <w:rsid w:val="000B0B7F"/>
    <w:rsid w:val="000B0DC5"/>
    <w:rsid w:val="000B2387"/>
    <w:rsid w:val="000B3167"/>
    <w:rsid w:val="000B4CC6"/>
    <w:rsid w:val="000C042F"/>
    <w:rsid w:val="000C072F"/>
    <w:rsid w:val="000C4E1F"/>
    <w:rsid w:val="000C529C"/>
    <w:rsid w:val="000C6A29"/>
    <w:rsid w:val="000C7B53"/>
    <w:rsid w:val="000D157F"/>
    <w:rsid w:val="000D3A6D"/>
    <w:rsid w:val="000D45E0"/>
    <w:rsid w:val="000D4E7D"/>
    <w:rsid w:val="000D52DA"/>
    <w:rsid w:val="000D62D0"/>
    <w:rsid w:val="000D6300"/>
    <w:rsid w:val="000D70DF"/>
    <w:rsid w:val="000E0169"/>
    <w:rsid w:val="000E19E2"/>
    <w:rsid w:val="000E19E6"/>
    <w:rsid w:val="000E2088"/>
    <w:rsid w:val="000E26A7"/>
    <w:rsid w:val="000E3205"/>
    <w:rsid w:val="000E4410"/>
    <w:rsid w:val="000E5AD2"/>
    <w:rsid w:val="000E657C"/>
    <w:rsid w:val="000E6EF1"/>
    <w:rsid w:val="000E7292"/>
    <w:rsid w:val="000F1942"/>
    <w:rsid w:val="000F1DDF"/>
    <w:rsid w:val="000F254D"/>
    <w:rsid w:val="000F33DA"/>
    <w:rsid w:val="000F3BB1"/>
    <w:rsid w:val="000F4B46"/>
    <w:rsid w:val="000F4CF5"/>
    <w:rsid w:val="000F4F37"/>
    <w:rsid w:val="000F75E2"/>
    <w:rsid w:val="001017CB"/>
    <w:rsid w:val="00101F6C"/>
    <w:rsid w:val="001029B8"/>
    <w:rsid w:val="00106E94"/>
    <w:rsid w:val="001074F0"/>
    <w:rsid w:val="00110637"/>
    <w:rsid w:val="00110AA5"/>
    <w:rsid w:val="001119E4"/>
    <w:rsid w:val="00112F26"/>
    <w:rsid w:val="00113676"/>
    <w:rsid w:val="001136DD"/>
    <w:rsid w:val="00113D75"/>
    <w:rsid w:val="00115197"/>
    <w:rsid w:val="00115307"/>
    <w:rsid w:val="00115F62"/>
    <w:rsid w:val="001203CD"/>
    <w:rsid w:val="0012511C"/>
    <w:rsid w:val="00125CB5"/>
    <w:rsid w:val="00126331"/>
    <w:rsid w:val="00126615"/>
    <w:rsid w:val="001267DD"/>
    <w:rsid w:val="001271A3"/>
    <w:rsid w:val="0013199D"/>
    <w:rsid w:val="00133EEF"/>
    <w:rsid w:val="0013495E"/>
    <w:rsid w:val="00135131"/>
    <w:rsid w:val="001357C7"/>
    <w:rsid w:val="001376EC"/>
    <w:rsid w:val="0014056B"/>
    <w:rsid w:val="00142A2E"/>
    <w:rsid w:val="00144997"/>
    <w:rsid w:val="001452FE"/>
    <w:rsid w:val="00145B75"/>
    <w:rsid w:val="00145EB2"/>
    <w:rsid w:val="00146228"/>
    <w:rsid w:val="001477DD"/>
    <w:rsid w:val="001504FF"/>
    <w:rsid w:val="001506C0"/>
    <w:rsid w:val="00150A25"/>
    <w:rsid w:val="00150AF3"/>
    <w:rsid w:val="001538F2"/>
    <w:rsid w:val="00154660"/>
    <w:rsid w:val="00156324"/>
    <w:rsid w:val="00161114"/>
    <w:rsid w:val="00161319"/>
    <w:rsid w:val="00161FE2"/>
    <w:rsid w:val="00163EEA"/>
    <w:rsid w:val="00165801"/>
    <w:rsid w:val="00166025"/>
    <w:rsid w:val="00167D55"/>
    <w:rsid w:val="0017127C"/>
    <w:rsid w:val="00172957"/>
    <w:rsid w:val="0017445F"/>
    <w:rsid w:val="001761AF"/>
    <w:rsid w:val="00176750"/>
    <w:rsid w:val="0018067B"/>
    <w:rsid w:val="00181835"/>
    <w:rsid w:val="00184055"/>
    <w:rsid w:val="00184895"/>
    <w:rsid w:val="00186455"/>
    <w:rsid w:val="001914BB"/>
    <w:rsid w:val="00191DF0"/>
    <w:rsid w:val="001971E1"/>
    <w:rsid w:val="001972EB"/>
    <w:rsid w:val="00197825"/>
    <w:rsid w:val="00197F4E"/>
    <w:rsid w:val="001A00A8"/>
    <w:rsid w:val="001A087A"/>
    <w:rsid w:val="001A1C77"/>
    <w:rsid w:val="001A3E08"/>
    <w:rsid w:val="001B01ED"/>
    <w:rsid w:val="001B315C"/>
    <w:rsid w:val="001B592A"/>
    <w:rsid w:val="001B5A54"/>
    <w:rsid w:val="001B5F23"/>
    <w:rsid w:val="001B780D"/>
    <w:rsid w:val="001C0D57"/>
    <w:rsid w:val="001C1030"/>
    <w:rsid w:val="001C3F30"/>
    <w:rsid w:val="001C7315"/>
    <w:rsid w:val="001D292E"/>
    <w:rsid w:val="001D2995"/>
    <w:rsid w:val="001D49DC"/>
    <w:rsid w:val="001D4E23"/>
    <w:rsid w:val="001D54A5"/>
    <w:rsid w:val="001D72DB"/>
    <w:rsid w:val="001D7C0B"/>
    <w:rsid w:val="001E1C26"/>
    <w:rsid w:val="001E2686"/>
    <w:rsid w:val="001E4105"/>
    <w:rsid w:val="001E4D08"/>
    <w:rsid w:val="001E6BE2"/>
    <w:rsid w:val="001F05F1"/>
    <w:rsid w:val="001F1E5D"/>
    <w:rsid w:val="001F2631"/>
    <w:rsid w:val="001F2EC9"/>
    <w:rsid w:val="001F2F83"/>
    <w:rsid w:val="001F5DEA"/>
    <w:rsid w:val="001F5F2B"/>
    <w:rsid w:val="001F6FCB"/>
    <w:rsid w:val="001F74E2"/>
    <w:rsid w:val="00200B92"/>
    <w:rsid w:val="00202EAF"/>
    <w:rsid w:val="0020442D"/>
    <w:rsid w:val="002049A0"/>
    <w:rsid w:val="002051C2"/>
    <w:rsid w:val="0020653D"/>
    <w:rsid w:val="002066EE"/>
    <w:rsid w:val="00206B6C"/>
    <w:rsid w:val="0021061A"/>
    <w:rsid w:val="002118F9"/>
    <w:rsid w:val="00211EB1"/>
    <w:rsid w:val="0021450F"/>
    <w:rsid w:val="00214935"/>
    <w:rsid w:val="00214D1F"/>
    <w:rsid w:val="00216AFC"/>
    <w:rsid w:val="00220330"/>
    <w:rsid w:val="0022075D"/>
    <w:rsid w:val="00221328"/>
    <w:rsid w:val="002225E4"/>
    <w:rsid w:val="0022299F"/>
    <w:rsid w:val="0022340A"/>
    <w:rsid w:val="002254CA"/>
    <w:rsid w:val="0022646E"/>
    <w:rsid w:val="002276F8"/>
    <w:rsid w:val="0023019B"/>
    <w:rsid w:val="00231387"/>
    <w:rsid w:val="00232FE5"/>
    <w:rsid w:val="00233786"/>
    <w:rsid w:val="00233966"/>
    <w:rsid w:val="00233A2A"/>
    <w:rsid w:val="00233A9C"/>
    <w:rsid w:val="002341E0"/>
    <w:rsid w:val="00234686"/>
    <w:rsid w:val="00236795"/>
    <w:rsid w:val="002373DD"/>
    <w:rsid w:val="00240ADF"/>
    <w:rsid w:val="0024114F"/>
    <w:rsid w:val="002424E5"/>
    <w:rsid w:val="00242E00"/>
    <w:rsid w:val="00242E78"/>
    <w:rsid w:val="00243B25"/>
    <w:rsid w:val="002464B1"/>
    <w:rsid w:val="00246CD8"/>
    <w:rsid w:val="00250F24"/>
    <w:rsid w:val="00253046"/>
    <w:rsid w:val="0025306B"/>
    <w:rsid w:val="00254E31"/>
    <w:rsid w:val="00256DDC"/>
    <w:rsid w:val="00260693"/>
    <w:rsid w:val="00261C49"/>
    <w:rsid w:val="002626E3"/>
    <w:rsid w:val="0026308F"/>
    <w:rsid w:val="00265329"/>
    <w:rsid w:val="00265AC8"/>
    <w:rsid w:val="00270047"/>
    <w:rsid w:val="00270F92"/>
    <w:rsid w:val="00272763"/>
    <w:rsid w:val="002727B1"/>
    <w:rsid w:val="00275F1C"/>
    <w:rsid w:val="00282CB2"/>
    <w:rsid w:val="0028478D"/>
    <w:rsid w:val="00285E69"/>
    <w:rsid w:val="0028674D"/>
    <w:rsid w:val="0028679E"/>
    <w:rsid w:val="00290935"/>
    <w:rsid w:val="00291C2A"/>
    <w:rsid w:val="00293C47"/>
    <w:rsid w:val="00293D4D"/>
    <w:rsid w:val="00295423"/>
    <w:rsid w:val="002961EC"/>
    <w:rsid w:val="00296553"/>
    <w:rsid w:val="0029754A"/>
    <w:rsid w:val="002A0F4C"/>
    <w:rsid w:val="002A1B3F"/>
    <w:rsid w:val="002A2F0F"/>
    <w:rsid w:val="002A6802"/>
    <w:rsid w:val="002B0CC5"/>
    <w:rsid w:val="002B2395"/>
    <w:rsid w:val="002B43EA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D372E"/>
    <w:rsid w:val="002D439C"/>
    <w:rsid w:val="002D46EF"/>
    <w:rsid w:val="002D5F70"/>
    <w:rsid w:val="002D65CE"/>
    <w:rsid w:val="002D6D6D"/>
    <w:rsid w:val="002D7B89"/>
    <w:rsid w:val="002E14FA"/>
    <w:rsid w:val="002E2F6C"/>
    <w:rsid w:val="002E3C3C"/>
    <w:rsid w:val="002E4318"/>
    <w:rsid w:val="002E4987"/>
    <w:rsid w:val="002E597C"/>
    <w:rsid w:val="002E6185"/>
    <w:rsid w:val="002F40F7"/>
    <w:rsid w:val="002F462C"/>
    <w:rsid w:val="002F54AA"/>
    <w:rsid w:val="002F6720"/>
    <w:rsid w:val="002F750F"/>
    <w:rsid w:val="002F7AFD"/>
    <w:rsid w:val="003002B7"/>
    <w:rsid w:val="003024FC"/>
    <w:rsid w:val="00304144"/>
    <w:rsid w:val="00306C59"/>
    <w:rsid w:val="00307A1B"/>
    <w:rsid w:val="00307EA7"/>
    <w:rsid w:val="00311E68"/>
    <w:rsid w:val="00313C2C"/>
    <w:rsid w:val="00314838"/>
    <w:rsid w:val="0031608B"/>
    <w:rsid w:val="003163FF"/>
    <w:rsid w:val="00320714"/>
    <w:rsid w:val="00322544"/>
    <w:rsid w:val="00322DE4"/>
    <w:rsid w:val="00323803"/>
    <w:rsid w:val="003247CC"/>
    <w:rsid w:val="00324E56"/>
    <w:rsid w:val="00326FA3"/>
    <w:rsid w:val="00327CEA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6E3B"/>
    <w:rsid w:val="00337573"/>
    <w:rsid w:val="00340435"/>
    <w:rsid w:val="003407FE"/>
    <w:rsid w:val="00340928"/>
    <w:rsid w:val="00341A01"/>
    <w:rsid w:val="00342076"/>
    <w:rsid w:val="00342928"/>
    <w:rsid w:val="0034294E"/>
    <w:rsid w:val="003430CF"/>
    <w:rsid w:val="003500A6"/>
    <w:rsid w:val="00351011"/>
    <w:rsid w:val="003530FD"/>
    <w:rsid w:val="00353258"/>
    <w:rsid w:val="003561A7"/>
    <w:rsid w:val="0035743E"/>
    <w:rsid w:val="00357CF3"/>
    <w:rsid w:val="00360E2A"/>
    <w:rsid w:val="00363964"/>
    <w:rsid w:val="003643EC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76BF4"/>
    <w:rsid w:val="00380578"/>
    <w:rsid w:val="003806DF"/>
    <w:rsid w:val="00381752"/>
    <w:rsid w:val="00382881"/>
    <w:rsid w:val="00383BDE"/>
    <w:rsid w:val="00384AF9"/>
    <w:rsid w:val="00387292"/>
    <w:rsid w:val="00390F5D"/>
    <w:rsid w:val="00393FD9"/>
    <w:rsid w:val="0039541E"/>
    <w:rsid w:val="00396047"/>
    <w:rsid w:val="003A01ED"/>
    <w:rsid w:val="003A26B0"/>
    <w:rsid w:val="003A4F35"/>
    <w:rsid w:val="003A6528"/>
    <w:rsid w:val="003A6D2D"/>
    <w:rsid w:val="003A782F"/>
    <w:rsid w:val="003B0120"/>
    <w:rsid w:val="003B0911"/>
    <w:rsid w:val="003B5D75"/>
    <w:rsid w:val="003C0499"/>
    <w:rsid w:val="003C0A05"/>
    <w:rsid w:val="003C20BE"/>
    <w:rsid w:val="003C3819"/>
    <w:rsid w:val="003C7015"/>
    <w:rsid w:val="003C70F4"/>
    <w:rsid w:val="003C7260"/>
    <w:rsid w:val="003C7D92"/>
    <w:rsid w:val="003D395E"/>
    <w:rsid w:val="003D66A5"/>
    <w:rsid w:val="003E299C"/>
    <w:rsid w:val="003E2FDA"/>
    <w:rsid w:val="003E5002"/>
    <w:rsid w:val="003E6238"/>
    <w:rsid w:val="003E7666"/>
    <w:rsid w:val="003E7776"/>
    <w:rsid w:val="003F1BDA"/>
    <w:rsid w:val="003F2D54"/>
    <w:rsid w:val="003F2E3F"/>
    <w:rsid w:val="003F2FF9"/>
    <w:rsid w:val="003F39B7"/>
    <w:rsid w:val="003F3A20"/>
    <w:rsid w:val="003F5247"/>
    <w:rsid w:val="003F5B82"/>
    <w:rsid w:val="003F663D"/>
    <w:rsid w:val="003F7002"/>
    <w:rsid w:val="003F759A"/>
    <w:rsid w:val="003F7889"/>
    <w:rsid w:val="003F7955"/>
    <w:rsid w:val="003F7C49"/>
    <w:rsid w:val="00401E36"/>
    <w:rsid w:val="00403B91"/>
    <w:rsid w:val="00403F79"/>
    <w:rsid w:val="004056F2"/>
    <w:rsid w:val="00406A08"/>
    <w:rsid w:val="00406CCB"/>
    <w:rsid w:val="00407669"/>
    <w:rsid w:val="00410FF4"/>
    <w:rsid w:val="00411B46"/>
    <w:rsid w:val="004124D1"/>
    <w:rsid w:val="00414768"/>
    <w:rsid w:val="00414B70"/>
    <w:rsid w:val="0041552E"/>
    <w:rsid w:val="004167D8"/>
    <w:rsid w:val="00416F55"/>
    <w:rsid w:val="004201EE"/>
    <w:rsid w:val="0042098E"/>
    <w:rsid w:val="00420FF7"/>
    <w:rsid w:val="004234F7"/>
    <w:rsid w:val="0042466A"/>
    <w:rsid w:val="00424B13"/>
    <w:rsid w:val="00426805"/>
    <w:rsid w:val="0042689E"/>
    <w:rsid w:val="00435883"/>
    <w:rsid w:val="00440061"/>
    <w:rsid w:val="00440730"/>
    <w:rsid w:val="00440DDA"/>
    <w:rsid w:val="004413D7"/>
    <w:rsid w:val="00442974"/>
    <w:rsid w:val="0044367B"/>
    <w:rsid w:val="00445F3A"/>
    <w:rsid w:val="00451083"/>
    <w:rsid w:val="00452F1D"/>
    <w:rsid w:val="00453122"/>
    <w:rsid w:val="00454559"/>
    <w:rsid w:val="004547CF"/>
    <w:rsid w:val="004554C5"/>
    <w:rsid w:val="00457B47"/>
    <w:rsid w:val="00460067"/>
    <w:rsid w:val="00460A03"/>
    <w:rsid w:val="004624E0"/>
    <w:rsid w:val="004636E0"/>
    <w:rsid w:val="00463A2E"/>
    <w:rsid w:val="00463C98"/>
    <w:rsid w:val="004660C3"/>
    <w:rsid w:val="00467541"/>
    <w:rsid w:val="00467A1D"/>
    <w:rsid w:val="00467C2D"/>
    <w:rsid w:val="00467D89"/>
    <w:rsid w:val="00470620"/>
    <w:rsid w:val="004717D4"/>
    <w:rsid w:val="00471934"/>
    <w:rsid w:val="00472299"/>
    <w:rsid w:val="00473ACC"/>
    <w:rsid w:val="00473E12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4AB"/>
    <w:rsid w:val="00486577"/>
    <w:rsid w:val="004872A0"/>
    <w:rsid w:val="0049015F"/>
    <w:rsid w:val="00490A93"/>
    <w:rsid w:val="00491E3E"/>
    <w:rsid w:val="004923CE"/>
    <w:rsid w:val="004978DB"/>
    <w:rsid w:val="004A064C"/>
    <w:rsid w:val="004A2F09"/>
    <w:rsid w:val="004A3F79"/>
    <w:rsid w:val="004A4022"/>
    <w:rsid w:val="004A4564"/>
    <w:rsid w:val="004A7679"/>
    <w:rsid w:val="004B0C9D"/>
    <w:rsid w:val="004B0FAC"/>
    <w:rsid w:val="004B1BA4"/>
    <w:rsid w:val="004B212C"/>
    <w:rsid w:val="004B3313"/>
    <w:rsid w:val="004B4168"/>
    <w:rsid w:val="004B48D7"/>
    <w:rsid w:val="004B52FE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4E93"/>
    <w:rsid w:val="004C52B1"/>
    <w:rsid w:val="004C7B63"/>
    <w:rsid w:val="004D0B0E"/>
    <w:rsid w:val="004D1362"/>
    <w:rsid w:val="004D14DA"/>
    <w:rsid w:val="004D356B"/>
    <w:rsid w:val="004D35CD"/>
    <w:rsid w:val="004D3DE6"/>
    <w:rsid w:val="004D7A5B"/>
    <w:rsid w:val="004E07D0"/>
    <w:rsid w:val="004E0BBF"/>
    <w:rsid w:val="004E15E5"/>
    <w:rsid w:val="004E1E29"/>
    <w:rsid w:val="004E231C"/>
    <w:rsid w:val="004E2357"/>
    <w:rsid w:val="004E374A"/>
    <w:rsid w:val="004E3EDD"/>
    <w:rsid w:val="004F1719"/>
    <w:rsid w:val="004F4C6D"/>
    <w:rsid w:val="004F4E87"/>
    <w:rsid w:val="004F57D1"/>
    <w:rsid w:val="004F5B36"/>
    <w:rsid w:val="004F7BF5"/>
    <w:rsid w:val="0050067D"/>
    <w:rsid w:val="005011A2"/>
    <w:rsid w:val="00503FD8"/>
    <w:rsid w:val="0050401D"/>
    <w:rsid w:val="00506019"/>
    <w:rsid w:val="00506080"/>
    <w:rsid w:val="005126FE"/>
    <w:rsid w:val="00512CC7"/>
    <w:rsid w:val="005130A1"/>
    <w:rsid w:val="005136AE"/>
    <w:rsid w:val="005143E1"/>
    <w:rsid w:val="00514A22"/>
    <w:rsid w:val="00514AA2"/>
    <w:rsid w:val="00515016"/>
    <w:rsid w:val="00515AB0"/>
    <w:rsid w:val="00516CFB"/>
    <w:rsid w:val="005202E2"/>
    <w:rsid w:val="00520EDF"/>
    <w:rsid w:val="00521193"/>
    <w:rsid w:val="005241E0"/>
    <w:rsid w:val="00524792"/>
    <w:rsid w:val="00526472"/>
    <w:rsid w:val="005268D6"/>
    <w:rsid w:val="005274C4"/>
    <w:rsid w:val="00527FCD"/>
    <w:rsid w:val="0053053D"/>
    <w:rsid w:val="00533474"/>
    <w:rsid w:val="00533822"/>
    <w:rsid w:val="00534368"/>
    <w:rsid w:val="00536121"/>
    <w:rsid w:val="00537CB4"/>
    <w:rsid w:val="005408E6"/>
    <w:rsid w:val="005408F1"/>
    <w:rsid w:val="00541D58"/>
    <w:rsid w:val="00541EC8"/>
    <w:rsid w:val="00542842"/>
    <w:rsid w:val="00543927"/>
    <w:rsid w:val="00543FE6"/>
    <w:rsid w:val="00545D69"/>
    <w:rsid w:val="005469CC"/>
    <w:rsid w:val="00550EBB"/>
    <w:rsid w:val="00550FAE"/>
    <w:rsid w:val="00551C58"/>
    <w:rsid w:val="005531E0"/>
    <w:rsid w:val="005553E1"/>
    <w:rsid w:val="00557A5C"/>
    <w:rsid w:val="00563E5F"/>
    <w:rsid w:val="00564148"/>
    <w:rsid w:val="00564648"/>
    <w:rsid w:val="00564C8E"/>
    <w:rsid w:val="0056662B"/>
    <w:rsid w:val="00566C05"/>
    <w:rsid w:val="0056736D"/>
    <w:rsid w:val="00567409"/>
    <w:rsid w:val="005679BE"/>
    <w:rsid w:val="00570575"/>
    <w:rsid w:val="00570FC4"/>
    <w:rsid w:val="0057107F"/>
    <w:rsid w:val="00573971"/>
    <w:rsid w:val="00574046"/>
    <w:rsid w:val="005760D3"/>
    <w:rsid w:val="005776CC"/>
    <w:rsid w:val="00577C07"/>
    <w:rsid w:val="00581874"/>
    <w:rsid w:val="0058190E"/>
    <w:rsid w:val="00581AEA"/>
    <w:rsid w:val="00582620"/>
    <w:rsid w:val="0058293D"/>
    <w:rsid w:val="00583C22"/>
    <w:rsid w:val="0058478D"/>
    <w:rsid w:val="00584D3D"/>
    <w:rsid w:val="00585407"/>
    <w:rsid w:val="005859CB"/>
    <w:rsid w:val="00590C24"/>
    <w:rsid w:val="0059579C"/>
    <w:rsid w:val="00596587"/>
    <w:rsid w:val="005A0E94"/>
    <w:rsid w:val="005A1598"/>
    <w:rsid w:val="005A3BFB"/>
    <w:rsid w:val="005A46DC"/>
    <w:rsid w:val="005A4A09"/>
    <w:rsid w:val="005A52B4"/>
    <w:rsid w:val="005A5F8E"/>
    <w:rsid w:val="005A6AAC"/>
    <w:rsid w:val="005A7115"/>
    <w:rsid w:val="005B19F3"/>
    <w:rsid w:val="005B3D3C"/>
    <w:rsid w:val="005B4A9A"/>
    <w:rsid w:val="005B4D1D"/>
    <w:rsid w:val="005C00BB"/>
    <w:rsid w:val="005C04FA"/>
    <w:rsid w:val="005C345A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5746"/>
    <w:rsid w:val="005E63CC"/>
    <w:rsid w:val="005E6859"/>
    <w:rsid w:val="005F2270"/>
    <w:rsid w:val="005F3520"/>
    <w:rsid w:val="005F3B1E"/>
    <w:rsid w:val="005F4415"/>
    <w:rsid w:val="005F4964"/>
    <w:rsid w:val="005F4A6E"/>
    <w:rsid w:val="005F62F0"/>
    <w:rsid w:val="005F6677"/>
    <w:rsid w:val="00604B9A"/>
    <w:rsid w:val="00605569"/>
    <w:rsid w:val="00607607"/>
    <w:rsid w:val="0060773A"/>
    <w:rsid w:val="00607BE0"/>
    <w:rsid w:val="0061187C"/>
    <w:rsid w:val="00612D6B"/>
    <w:rsid w:val="00614639"/>
    <w:rsid w:val="00614B6B"/>
    <w:rsid w:val="00614DEB"/>
    <w:rsid w:val="006179A4"/>
    <w:rsid w:val="00617AF4"/>
    <w:rsid w:val="00621C7F"/>
    <w:rsid w:val="006221FC"/>
    <w:rsid w:val="006223EB"/>
    <w:rsid w:val="00626172"/>
    <w:rsid w:val="006304E1"/>
    <w:rsid w:val="00631965"/>
    <w:rsid w:val="006329C6"/>
    <w:rsid w:val="00632AF4"/>
    <w:rsid w:val="00632E10"/>
    <w:rsid w:val="00633C06"/>
    <w:rsid w:val="00634AE7"/>
    <w:rsid w:val="00634F9D"/>
    <w:rsid w:val="00637DCA"/>
    <w:rsid w:val="00640034"/>
    <w:rsid w:val="00647087"/>
    <w:rsid w:val="0064727D"/>
    <w:rsid w:val="00650540"/>
    <w:rsid w:val="006516A8"/>
    <w:rsid w:val="0065211B"/>
    <w:rsid w:val="006540FD"/>
    <w:rsid w:val="006624A8"/>
    <w:rsid w:val="0066277D"/>
    <w:rsid w:val="00662DCA"/>
    <w:rsid w:val="00663045"/>
    <w:rsid w:val="00664313"/>
    <w:rsid w:val="0066557E"/>
    <w:rsid w:val="006658A6"/>
    <w:rsid w:val="00666330"/>
    <w:rsid w:val="00670036"/>
    <w:rsid w:val="00670AC3"/>
    <w:rsid w:val="0067182F"/>
    <w:rsid w:val="006725A9"/>
    <w:rsid w:val="0067405C"/>
    <w:rsid w:val="00674B7F"/>
    <w:rsid w:val="00675939"/>
    <w:rsid w:val="00676FD1"/>
    <w:rsid w:val="00677BE8"/>
    <w:rsid w:val="00680AA9"/>
    <w:rsid w:val="00685B0C"/>
    <w:rsid w:val="006864C8"/>
    <w:rsid w:val="00686E7C"/>
    <w:rsid w:val="00686E92"/>
    <w:rsid w:val="006913A6"/>
    <w:rsid w:val="00691836"/>
    <w:rsid w:val="006921B1"/>
    <w:rsid w:val="0069416D"/>
    <w:rsid w:val="00694CED"/>
    <w:rsid w:val="006952F6"/>
    <w:rsid w:val="0069587F"/>
    <w:rsid w:val="0069600D"/>
    <w:rsid w:val="00697BB1"/>
    <w:rsid w:val="00697E17"/>
    <w:rsid w:val="006A117E"/>
    <w:rsid w:val="006A2D72"/>
    <w:rsid w:val="006A379D"/>
    <w:rsid w:val="006A3A86"/>
    <w:rsid w:val="006A4CEE"/>
    <w:rsid w:val="006A6630"/>
    <w:rsid w:val="006A6861"/>
    <w:rsid w:val="006A6BB1"/>
    <w:rsid w:val="006A6E91"/>
    <w:rsid w:val="006B3AA2"/>
    <w:rsid w:val="006B3AD3"/>
    <w:rsid w:val="006B6662"/>
    <w:rsid w:val="006C2647"/>
    <w:rsid w:val="006C2F11"/>
    <w:rsid w:val="006D0A62"/>
    <w:rsid w:val="006D126C"/>
    <w:rsid w:val="006D23D6"/>
    <w:rsid w:val="006D27DF"/>
    <w:rsid w:val="006D36B2"/>
    <w:rsid w:val="006D40A9"/>
    <w:rsid w:val="006D51BA"/>
    <w:rsid w:val="006D5B5D"/>
    <w:rsid w:val="006D6407"/>
    <w:rsid w:val="006E337B"/>
    <w:rsid w:val="006E7127"/>
    <w:rsid w:val="006F03FD"/>
    <w:rsid w:val="006F27C7"/>
    <w:rsid w:val="006F284F"/>
    <w:rsid w:val="006F4D8A"/>
    <w:rsid w:val="006F5218"/>
    <w:rsid w:val="006F55B0"/>
    <w:rsid w:val="006F78F2"/>
    <w:rsid w:val="00701059"/>
    <w:rsid w:val="00701742"/>
    <w:rsid w:val="00701787"/>
    <w:rsid w:val="00702246"/>
    <w:rsid w:val="007036A4"/>
    <w:rsid w:val="00711A35"/>
    <w:rsid w:val="00714025"/>
    <w:rsid w:val="0071501C"/>
    <w:rsid w:val="007172B7"/>
    <w:rsid w:val="00723B66"/>
    <w:rsid w:val="007262ED"/>
    <w:rsid w:val="007267F5"/>
    <w:rsid w:val="00726CFF"/>
    <w:rsid w:val="007272CC"/>
    <w:rsid w:val="00727943"/>
    <w:rsid w:val="00727EEA"/>
    <w:rsid w:val="007319A4"/>
    <w:rsid w:val="00733670"/>
    <w:rsid w:val="00733E05"/>
    <w:rsid w:val="007349C4"/>
    <w:rsid w:val="007355A2"/>
    <w:rsid w:val="00735D71"/>
    <w:rsid w:val="00736318"/>
    <w:rsid w:val="00736613"/>
    <w:rsid w:val="007471FE"/>
    <w:rsid w:val="0074735B"/>
    <w:rsid w:val="0075024F"/>
    <w:rsid w:val="00751218"/>
    <w:rsid w:val="00751441"/>
    <w:rsid w:val="00752C9D"/>
    <w:rsid w:val="00760615"/>
    <w:rsid w:val="00760A34"/>
    <w:rsid w:val="007627BF"/>
    <w:rsid w:val="00763FBC"/>
    <w:rsid w:val="007670FE"/>
    <w:rsid w:val="00767138"/>
    <w:rsid w:val="00770B2C"/>
    <w:rsid w:val="007718F6"/>
    <w:rsid w:val="00773662"/>
    <w:rsid w:val="00775A25"/>
    <w:rsid w:val="00777953"/>
    <w:rsid w:val="007802E6"/>
    <w:rsid w:val="00781586"/>
    <w:rsid w:val="00781E5E"/>
    <w:rsid w:val="0078389C"/>
    <w:rsid w:val="007841E4"/>
    <w:rsid w:val="00784868"/>
    <w:rsid w:val="00784F26"/>
    <w:rsid w:val="007850AA"/>
    <w:rsid w:val="00785279"/>
    <w:rsid w:val="00785D79"/>
    <w:rsid w:val="007865A1"/>
    <w:rsid w:val="007873EC"/>
    <w:rsid w:val="007901BE"/>
    <w:rsid w:val="0079058A"/>
    <w:rsid w:val="0079439D"/>
    <w:rsid w:val="00795C4C"/>
    <w:rsid w:val="0079643E"/>
    <w:rsid w:val="00797922"/>
    <w:rsid w:val="007A01DB"/>
    <w:rsid w:val="007A3DFE"/>
    <w:rsid w:val="007A4388"/>
    <w:rsid w:val="007A4BF6"/>
    <w:rsid w:val="007A6BF9"/>
    <w:rsid w:val="007A6FAF"/>
    <w:rsid w:val="007B07D0"/>
    <w:rsid w:val="007B0E6D"/>
    <w:rsid w:val="007B194A"/>
    <w:rsid w:val="007B2A07"/>
    <w:rsid w:val="007B5272"/>
    <w:rsid w:val="007B782D"/>
    <w:rsid w:val="007C0A71"/>
    <w:rsid w:val="007C16C6"/>
    <w:rsid w:val="007C1C7E"/>
    <w:rsid w:val="007C2B15"/>
    <w:rsid w:val="007C32BD"/>
    <w:rsid w:val="007C35ED"/>
    <w:rsid w:val="007C4778"/>
    <w:rsid w:val="007C4DE6"/>
    <w:rsid w:val="007C5505"/>
    <w:rsid w:val="007C63F3"/>
    <w:rsid w:val="007C68B1"/>
    <w:rsid w:val="007C76A0"/>
    <w:rsid w:val="007D0170"/>
    <w:rsid w:val="007D0183"/>
    <w:rsid w:val="007D1BF0"/>
    <w:rsid w:val="007D1DEF"/>
    <w:rsid w:val="007D31F3"/>
    <w:rsid w:val="007D52AA"/>
    <w:rsid w:val="007D5709"/>
    <w:rsid w:val="007D5BF7"/>
    <w:rsid w:val="007D70CC"/>
    <w:rsid w:val="007E0077"/>
    <w:rsid w:val="007E0468"/>
    <w:rsid w:val="007E1682"/>
    <w:rsid w:val="007E1EE3"/>
    <w:rsid w:val="007E3034"/>
    <w:rsid w:val="007E3FA4"/>
    <w:rsid w:val="007E5A94"/>
    <w:rsid w:val="007E7DA5"/>
    <w:rsid w:val="007F006C"/>
    <w:rsid w:val="007F1275"/>
    <w:rsid w:val="007F1753"/>
    <w:rsid w:val="007F2304"/>
    <w:rsid w:val="007F41EB"/>
    <w:rsid w:val="007F4216"/>
    <w:rsid w:val="007F4336"/>
    <w:rsid w:val="007F4D86"/>
    <w:rsid w:val="007F6251"/>
    <w:rsid w:val="007F6253"/>
    <w:rsid w:val="008008A4"/>
    <w:rsid w:val="00802102"/>
    <w:rsid w:val="00802BBB"/>
    <w:rsid w:val="00802D6F"/>
    <w:rsid w:val="00804C56"/>
    <w:rsid w:val="008060FD"/>
    <w:rsid w:val="0080683C"/>
    <w:rsid w:val="00807BC8"/>
    <w:rsid w:val="00810A00"/>
    <w:rsid w:val="00812C5C"/>
    <w:rsid w:val="00813D48"/>
    <w:rsid w:val="00813FD8"/>
    <w:rsid w:val="00814C32"/>
    <w:rsid w:val="008170D9"/>
    <w:rsid w:val="00817DBD"/>
    <w:rsid w:val="008202AD"/>
    <w:rsid w:val="0082132D"/>
    <w:rsid w:val="0082177C"/>
    <w:rsid w:val="00822DED"/>
    <w:rsid w:val="0082416B"/>
    <w:rsid w:val="00824276"/>
    <w:rsid w:val="008247D8"/>
    <w:rsid w:val="00824B54"/>
    <w:rsid w:val="00825522"/>
    <w:rsid w:val="00826196"/>
    <w:rsid w:val="00826966"/>
    <w:rsid w:val="0082726F"/>
    <w:rsid w:val="00827B1C"/>
    <w:rsid w:val="008302B7"/>
    <w:rsid w:val="0083071E"/>
    <w:rsid w:val="00831BEB"/>
    <w:rsid w:val="00832973"/>
    <w:rsid w:val="008406C2"/>
    <w:rsid w:val="008411BA"/>
    <w:rsid w:val="00841454"/>
    <w:rsid w:val="00842124"/>
    <w:rsid w:val="0084402C"/>
    <w:rsid w:val="008445A7"/>
    <w:rsid w:val="00845579"/>
    <w:rsid w:val="00851D79"/>
    <w:rsid w:val="00852C80"/>
    <w:rsid w:val="008567FB"/>
    <w:rsid w:val="00860305"/>
    <w:rsid w:val="00860E47"/>
    <w:rsid w:val="00860FAC"/>
    <w:rsid w:val="0086174F"/>
    <w:rsid w:val="00863961"/>
    <w:rsid w:val="00864FC8"/>
    <w:rsid w:val="008669CA"/>
    <w:rsid w:val="00870E0A"/>
    <w:rsid w:val="00871FE4"/>
    <w:rsid w:val="00873974"/>
    <w:rsid w:val="00873DE1"/>
    <w:rsid w:val="00873E94"/>
    <w:rsid w:val="00876066"/>
    <w:rsid w:val="00876DF4"/>
    <w:rsid w:val="00876E47"/>
    <w:rsid w:val="00877B40"/>
    <w:rsid w:val="00877CFA"/>
    <w:rsid w:val="0088035A"/>
    <w:rsid w:val="00880C7D"/>
    <w:rsid w:val="0088174C"/>
    <w:rsid w:val="00883E41"/>
    <w:rsid w:val="0088418E"/>
    <w:rsid w:val="00884213"/>
    <w:rsid w:val="008844E5"/>
    <w:rsid w:val="00885A45"/>
    <w:rsid w:val="008861E1"/>
    <w:rsid w:val="008863E1"/>
    <w:rsid w:val="00891D99"/>
    <w:rsid w:val="00891FA5"/>
    <w:rsid w:val="008929AE"/>
    <w:rsid w:val="00895B62"/>
    <w:rsid w:val="00895E9E"/>
    <w:rsid w:val="00896E66"/>
    <w:rsid w:val="00896FB7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56F7"/>
    <w:rsid w:val="008B652A"/>
    <w:rsid w:val="008B6F32"/>
    <w:rsid w:val="008C0F9E"/>
    <w:rsid w:val="008C14C6"/>
    <w:rsid w:val="008C1AAB"/>
    <w:rsid w:val="008C2B1F"/>
    <w:rsid w:val="008C3974"/>
    <w:rsid w:val="008C5001"/>
    <w:rsid w:val="008C507C"/>
    <w:rsid w:val="008D0136"/>
    <w:rsid w:val="008D0A5E"/>
    <w:rsid w:val="008D1790"/>
    <w:rsid w:val="008D1A2C"/>
    <w:rsid w:val="008D2B1A"/>
    <w:rsid w:val="008D3297"/>
    <w:rsid w:val="008D3FEA"/>
    <w:rsid w:val="008D59E3"/>
    <w:rsid w:val="008D6D6B"/>
    <w:rsid w:val="008E1643"/>
    <w:rsid w:val="008E1D41"/>
    <w:rsid w:val="008E36F5"/>
    <w:rsid w:val="008E3C91"/>
    <w:rsid w:val="008E47FB"/>
    <w:rsid w:val="008E5297"/>
    <w:rsid w:val="008E6569"/>
    <w:rsid w:val="008E6A61"/>
    <w:rsid w:val="008F13EC"/>
    <w:rsid w:val="008F14F3"/>
    <w:rsid w:val="008F1C25"/>
    <w:rsid w:val="008F3C21"/>
    <w:rsid w:val="008F537D"/>
    <w:rsid w:val="008F5E42"/>
    <w:rsid w:val="008F7C9B"/>
    <w:rsid w:val="008F7D6F"/>
    <w:rsid w:val="00902A2F"/>
    <w:rsid w:val="00903BDF"/>
    <w:rsid w:val="009045E3"/>
    <w:rsid w:val="00904D66"/>
    <w:rsid w:val="00905376"/>
    <w:rsid w:val="009055CA"/>
    <w:rsid w:val="00906EB2"/>
    <w:rsid w:val="00907C3B"/>
    <w:rsid w:val="009113D7"/>
    <w:rsid w:val="009114D5"/>
    <w:rsid w:val="0091325E"/>
    <w:rsid w:val="009138C0"/>
    <w:rsid w:val="009157CE"/>
    <w:rsid w:val="00916432"/>
    <w:rsid w:val="00917DF9"/>
    <w:rsid w:val="00920954"/>
    <w:rsid w:val="009214DC"/>
    <w:rsid w:val="0092150A"/>
    <w:rsid w:val="009218CE"/>
    <w:rsid w:val="009233F5"/>
    <w:rsid w:val="00923871"/>
    <w:rsid w:val="0092551C"/>
    <w:rsid w:val="0092772D"/>
    <w:rsid w:val="0093079A"/>
    <w:rsid w:val="009315AD"/>
    <w:rsid w:val="009369A0"/>
    <w:rsid w:val="009376CA"/>
    <w:rsid w:val="00937C60"/>
    <w:rsid w:val="00940545"/>
    <w:rsid w:val="00943954"/>
    <w:rsid w:val="00945695"/>
    <w:rsid w:val="00946A1C"/>
    <w:rsid w:val="00950631"/>
    <w:rsid w:val="00950665"/>
    <w:rsid w:val="00951402"/>
    <w:rsid w:val="0096036D"/>
    <w:rsid w:val="009611CF"/>
    <w:rsid w:val="009616BA"/>
    <w:rsid w:val="00961C0C"/>
    <w:rsid w:val="00962790"/>
    <w:rsid w:val="009652C3"/>
    <w:rsid w:val="009679C5"/>
    <w:rsid w:val="00967EC3"/>
    <w:rsid w:val="00971570"/>
    <w:rsid w:val="009721B2"/>
    <w:rsid w:val="00972DF0"/>
    <w:rsid w:val="00972E1A"/>
    <w:rsid w:val="00974C56"/>
    <w:rsid w:val="009751AE"/>
    <w:rsid w:val="00975BD9"/>
    <w:rsid w:val="00976137"/>
    <w:rsid w:val="00976198"/>
    <w:rsid w:val="0097738C"/>
    <w:rsid w:val="00980B3B"/>
    <w:rsid w:val="00982440"/>
    <w:rsid w:val="00983ED9"/>
    <w:rsid w:val="0098492E"/>
    <w:rsid w:val="00985612"/>
    <w:rsid w:val="009861D4"/>
    <w:rsid w:val="0098652C"/>
    <w:rsid w:val="00986624"/>
    <w:rsid w:val="00986928"/>
    <w:rsid w:val="00987A92"/>
    <w:rsid w:val="0099342B"/>
    <w:rsid w:val="0099352B"/>
    <w:rsid w:val="0099374B"/>
    <w:rsid w:val="009956C2"/>
    <w:rsid w:val="00996CA8"/>
    <w:rsid w:val="009A1B06"/>
    <w:rsid w:val="009A1FE9"/>
    <w:rsid w:val="009A20BE"/>
    <w:rsid w:val="009A4693"/>
    <w:rsid w:val="009A48A4"/>
    <w:rsid w:val="009A4DD8"/>
    <w:rsid w:val="009B1A7A"/>
    <w:rsid w:val="009B3E10"/>
    <w:rsid w:val="009B7DC7"/>
    <w:rsid w:val="009C13AD"/>
    <w:rsid w:val="009C1442"/>
    <w:rsid w:val="009C32B4"/>
    <w:rsid w:val="009C5680"/>
    <w:rsid w:val="009C5E03"/>
    <w:rsid w:val="009C6F42"/>
    <w:rsid w:val="009D0B78"/>
    <w:rsid w:val="009D0F02"/>
    <w:rsid w:val="009D1C03"/>
    <w:rsid w:val="009D48CF"/>
    <w:rsid w:val="009D4A17"/>
    <w:rsid w:val="009D4B42"/>
    <w:rsid w:val="009D6BC6"/>
    <w:rsid w:val="009E0211"/>
    <w:rsid w:val="009E2D20"/>
    <w:rsid w:val="009E371D"/>
    <w:rsid w:val="009E381C"/>
    <w:rsid w:val="009E4C42"/>
    <w:rsid w:val="009E6C18"/>
    <w:rsid w:val="009F0A64"/>
    <w:rsid w:val="009F1580"/>
    <w:rsid w:val="009F239C"/>
    <w:rsid w:val="009F304C"/>
    <w:rsid w:val="009F31D5"/>
    <w:rsid w:val="009F483D"/>
    <w:rsid w:val="009F49C6"/>
    <w:rsid w:val="009F5883"/>
    <w:rsid w:val="009F6444"/>
    <w:rsid w:val="00A0061F"/>
    <w:rsid w:val="00A00CB2"/>
    <w:rsid w:val="00A0298B"/>
    <w:rsid w:val="00A03236"/>
    <w:rsid w:val="00A041AF"/>
    <w:rsid w:val="00A04407"/>
    <w:rsid w:val="00A044CA"/>
    <w:rsid w:val="00A04E4F"/>
    <w:rsid w:val="00A06632"/>
    <w:rsid w:val="00A06C42"/>
    <w:rsid w:val="00A0702F"/>
    <w:rsid w:val="00A07590"/>
    <w:rsid w:val="00A11D3B"/>
    <w:rsid w:val="00A13B7A"/>
    <w:rsid w:val="00A13D6B"/>
    <w:rsid w:val="00A1647B"/>
    <w:rsid w:val="00A20540"/>
    <w:rsid w:val="00A2068F"/>
    <w:rsid w:val="00A21B31"/>
    <w:rsid w:val="00A2345E"/>
    <w:rsid w:val="00A23A27"/>
    <w:rsid w:val="00A245E6"/>
    <w:rsid w:val="00A24EAF"/>
    <w:rsid w:val="00A26AA4"/>
    <w:rsid w:val="00A26AF0"/>
    <w:rsid w:val="00A2717C"/>
    <w:rsid w:val="00A30221"/>
    <w:rsid w:val="00A30F4C"/>
    <w:rsid w:val="00A3177D"/>
    <w:rsid w:val="00A31987"/>
    <w:rsid w:val="00A3203A"/>
    <w:rsid w:val="00A408A5"/>
    <w:rsid w:val="00A40BAA"/>
    <w:rsid w:val="00A41DA9"/>
    <w:rsid w:val="00A43269"/>
    <w:rsid w:val="00A43E65"/>
    <w:rsid w:val="00A45211"/>
    <w:rsid w:val="00A45F05"/>
    <w:rsid w:val="00A45F54"/>
    <w:rsid w:val="00A509BF"/>
    <w:rsid w:val="00A51C4D"/>
    <w:rsid w:val="00A51CEF"/>
    <w:rsid w:val="00A52852"/>
    <w:rsid w:val="00A53DBB"/>
    <w:rsid w:val="00A545D0"/>
    <w:rsid w:val="00A55494"/>
    <w:rsid w:val="00A57783"/>
    <w:rsid w:val="00A60D91"/>
    <w:rsid w:val="00A63AB2"/>
    <w:rsid w:val="00A644CC"/>
    <w:rsid w:val="00A646EC"/>
    <w:rsid w:val="00A65593"/>
    <w:rsid w:val="00A65CF1"/>
    <w:rsid w:val="00A660AD"/>
    <w:rsid w:val="00A66766"/>
    <w:rsid w:val="00A71203"/>
    <w:rsid w:val="00A71917"/>
    <w:rsid w:val="00A725ED"/>
    <w:rsid w:val="00A805CE"/>
    <w:rsid w:val="00A806F9"/>
    <w:rsid w:val="00A81B36"/>
    <w:rsid w:val="00A837D9"/>
    <w:rsid w:val="00A84947"/>
    <w:rsid w:val="00A876EB"/>
    <w:rsid w:val="00A877B7"/>
    <w:rsid w:val="00A90967"/>
    <w:rsid w:val="00A910E7"/>
    <w:rsid w:val="00A91904"/>
    <w:rsid w:val="00A91927"/>
    <w:rsid w:val="00A92E60"/>
    <w:rsid w:val="00A93056"/>
    <w:rsid w:val="00A93EC0"/>
    <w:rsid w:val="00A93F89"/>
    <w:rsid w:val="00A94865"/>
    <w:rsid w:val="00A94D77"/>
    <w:rsid w:val="00A96D5E"/>
    <w:rsid w:val="00A96EB2"/>
    <w:rsid w:val="00A97668"/>
    <w:rsid w:val="00A97C71"/>
    <w:rsid w:val="00AA04CD"/>
    <w:rsid w:val="00AA0B3F"/>
    <w:rsid w:val="00AA2C7C"/>
    <w:rsid w:val="00AA3913"/>
    <w:rsid w:val="00AA4A89"/>
    <w:rsid w:val="00AA736A"/>
    <w:rsid w:val="00AA7A20"/>
    <w:rsid w:val="00AA7CEE"/>
    <w:rsid w:val="00AB01F9"/>
    <w:rsid w:val="00AB14C2"/>
    <w:rsid w:val="00AB26C5"/>
    <w:rsid w:val="00AB288D"/>
    <w:rsid w:val="00AB3E72"/>
    <w:rsid w:val="00AB4A30"/>
    <w:rsid w:val="00AB6586"/>
    <w:rsid w:val="00AB6B67"/>
    <w:rsid w:val="00AB73CB"/>
    <w:rsid w:val="00AB7B72"/>
    <w:rsid w:val="00AB7D14"/>
    <w:rsid w:val="00AC4438"/>
    <w:rsid w:val="00AC6724"/>
    <w:rsid w:val="00AC710E"/>
    <w:rsid w:val="00AD1855"/>
    <w:rsid w:val="00AD2010"/>
    <w:rsid w:val="00AD201F"/>
    <w:rsid w:val="00AD20C4"/>
    <w:rsid w:val="00AD226E"/>
    <w:rsid w:val="00AD29E8"/>
    <w:rsid w:val="00AD3582"/>
    <w:rsid w:val="00AD50AA"/>
    <w:rsid w:val="00AD5394"/>
    <w:rsid w:val="00AD555C"/>
    <w:rsid w:val="00AD7985"/>
    <w:rsid w:val="00AE072D"/>
    <w:rsid w:val="00AE1761"/>
    <w:rsid w:val="00AE1AE0"/>
    <w:rsid w:val="00AE22E9"/>
    <w:rsid w:val="00AE2C6F"/>
    <w:rsid w:val="00AE4475"/>
    <w:rsid w:val="00AE453E"/>
    <w:rsid w:val="00AE5F16"/>
    <w:rsid w:val="00AE6D18"/>
    <w:rsid w:val="00AF005F"/>
    <w:rsid w:val="00AF2881"/>
    <w:rsid w:val="00AF2D01"/>
    <w:rsid w:val="00AF40F0"/>
    <w:rsid w:val="00AF4273"/>
    <w:rsid w:val="00AF4B6B"/>
    <w:rsid w:val="00AF5C23"/>
    <w:rsid w:val="00AF5D7D"/>
    <w:rsid w:val="00AF6507"/>
    <w:rsid w:val="00AF708A"/>
    <w:rsid w:val="00AF71AB"/>
    <w:rsid w:val="00B00290"/>
    <w:rsid w:val="00B00DA0"/>
    <w:rsid w:val="00B01EC5"/>
    <w:rsid w:val="00B02C8C"/>
    <w:rsid w:val="00B03000"/>
    <w:rsid w:val="00B03E84"/>
    <w:rsid w:val="00B04903"/>
    <w:rsid w:val="00B05D43"/>
    <w:rsid w:val="00B07729"/>
    <w:rsid w:val="00B11E27"/>
    <w:rsid w:val="00B128D6"/>
    <w:rsid w:val="00B16954"/>
    <w:rsid w:val="00B20ECE"/>
    <w:rsid w:val="00B2186B"/>
    <w:rsid w:val="00B218C7"/>
    <w:rsid w:val="00B22F53"/>
    <w:rsid w:val="00B22FC4"/>
    <w:rsid w:val="00B23617"/>
    <w:rsid w:val="00B2427A"/>
    <w:rsid w:val="00B26445"/>
    <w:rsid w:val="00B26A0D"/>
    <w:rsid w:val="00B26E37"/>
    <w:rsid w:val="00B30761"/>
    <w:rsid w:val="00B31113"/>
    <w:rsid w:val="00B32B56"/>
    <w:rsid w:val="00B32FD4"/>
    <w:rsid w:val="00B32FF4"/>
    <w:rsid w:val="00B34B54"/>
    <w:rsid w:val="00B354FB"/>
    <w:rsid w:val="00B35743"/>
    <w:rsid w:val="00B3614A"/>
    <w:rsid w:val="00B36F0F"/>
    <w:rsid w:val="00B40593"/>
    <w:rsid w:val="00B407B6"/>
    <w:rsid w:val="00B40D7E"/>
    <w:rsid w:val="00B41BC6"/>
    <w:rsid w:val="00B43F78"/>
    <w:rsid w:val="00B4458D"/>
    <w:rsid w:val="00B45D50"/>
    <w:rsid w:val="00B4608E"/>
    <w:rsid w:val="00B4734C"/>
    <w:rsid w:val="00B515F3"/>
    <w:rsid w:val="00B51A19"/>
    <w:rsid w:val="00B523C8"/>
    <w:rsid w:val="00B60864"/>
    <w:rsid w:val="00B608FA"/>
    <w:rsid w:val="00B61D33"/>
    <w:rsid w:val="00B6216A"/>
    <w:rsid w:val="00B63258"/>
    <w:rsid w:val="00B63B0A"/>
    <w:rsid w:val="00B63CF1"/>
    <w:rsid w:val="00B63D23"/>
    <w:rsid w:val="00B640FC"/>
    <w:rsid w:val="00B67D0B"/>
    <w:rsid w:val="00B70DDA"/>
    <w:rsid w:val="00B70F2F"/>
    <w:rsid w:val="00B72B85"/>
    <w:rsid w:val="00B72BAF"/>
    <w:rsid w:val="00B73442"/>
    <w:rsid w:val="00B73584"/>
    <w:rsid w:val="00B74364"/>
    <w:rsid w:val="00B75756"/>
    <w:rsid w:val="00B75B45"/>
    <w:rsid w:val="00B76B6E"/>
    <w:rsid w:val="00B773CC"/>
    <w:rsid w:val="00B77979"/>
    <w:rsid w:val="00B77D1C"/>
    <w:rsid w:val="00B81267"/>
    <w:rsid w:val="00B8178E"/>
    <w:rsid w:val="00B81852"/>
    <w:rsid w:val="00B82139"/>
    <w:rsid w:val="00B827CB"/>
    <w:rsid w:val="00B82ED5"/>
    <w:rsid w:val="00B84EE0"/>
    <w:rsid w:val="00B84F32"/>
    <w:rsid w:val="00B85FEF"/>
    <w:rsid w:val="00B87F39"/>
    <w:rsid w:val="00B90058"/>
    <w:rsid w:val="00B92A87"/>
    <w:rsid w:val="00B93C0D"/>
    <w:rsid w:val="00B943C8"/>
    <w:rsid w:val="00B946E6"/>
    <w:rsid w:val="00B96CA0"/>
    <w:rsid w:val="00B97613"/>
    <w:rsid w:val="00BA0163"/>
    <w:rsid w:val="00BA0CE6"/>
    <w:rsid w:val="00BA3A13"/>
    <w:rsid w:val="00BA3D76"/>
    <w:rsid w:val="00BA40E7"/>
    <w:rsid w:val="00BA515B"/>
    <w:rsid w:val="00BA6CE4"/>
    <w:rsid w:val="00BB1F63"/>
    <w:rsid w:val="00BB220A"/>
    <w:rsid w:val="00BB4466"/>
    <w:rsid w:val="00BB580B"/>
    <w:rsid w:val="00BB711C"/>
    <w:rsid w:val="00BC093B"/>
    <w:rsid w:val="00BC1113"/>
    <w:rsid w:val="00BC262D"/>
    <w:rsid w:val="00BC2B41"/>
    <w:rsid w:val="00BC4238"/>
    <w:rsid w:val="00BC5507"/>
    <w:rsid w:val="00BC5B99"/>
    <w:rsid w:val="00BC7114"/>
    <w:rsid w:val="00BC75C1"/>
    <w:rsid w:val="00BC79E3"/>
    <w:rsid w:val="00BD0379"/>
    <w:rsid w:val="00BD0BC6"/>
    <w:rsid w:val="00BD2252"/>
    <w:rsid w:val="00BD24CE"/>
    <w:rsid w:val="00BD30D0"/>
    <w:rsid w:val="00BD42A5"/>
    <w:rsid w:val="00BD4489"/>
    <w:rsid w:val="00BD4DFA"/>
    <w:rsid w:val="00BD5536"/>
    <w:rsid w:val="00BD7294"/>
    <w:rsid w:val="00BE10FB"/>
    <w:rsid w:val="00BE7C8C"/>
    <w:rsid w:val="00BF05B2"/>
    <w:rsid w:val="00BF0D13"/>
    <w:rsid w:val="00BF0D59"/>
    <w:rsid w:val="00BF1D40"/>
    <w:rsid w:val="00BF3325"/>
    <w:rsid w:val="00BF36E8"/>
    <w:rsid w:val="00BF3D04"/>
    <w:rsid w:val="00BF6028"/>
    <w:rsid w:val="00C01A44"/>
    <w:rsid w:val="00C035EE"/>
    <w:rsid w:val="00C03BB0"/>
    <w:rsid w:val="00C047FE"/>
    <w:rsid w:val="00C04DA7"/>
    <w:rsid w:val="00C0531B"/>
    <w:rsid w:val="00C05D71"/>
    <w:rsid w:val="00C102AC"/>
    <w:rsid w:val="00C12287"/>
    <w:rsid w:val="00C15593"/>
    <w:rsid w:val="00C15E95"/>
    <w:rsid w:val="00C15F9C"/>
    <w:rsid w:val="00C174F1"/>
    <w:rsid w:val="00C20153"/>
    <w:rsid w:val="00C2089D"/>
    <w:rsid w:val="00C21106"/>
    <w:rsid w:val="00C2205D"/>
    <w:rsid w:val="00C22718"/>
    <w:rsid w:val="00C2343D"/>
    <w:rsid w:val="00C23D31"/>
    <w:rsid w:val="00C23D6D"/>
    <w:rsid w:val="00C24A58"/>
    <w:rsid w:val="00C260C5"/>
    <w:rsid w:val="00C26F0F"/>
    <w:rsid w:val="00C30873"/>
    <w:rsid w:val="00C31535"/>
    <w:rsid w:val="00C3176E"/>
    <w:rsid w:val="00C3370F"/>
    <w:rsid w:val="00C33C55"/>
    <w:rsid w:val="00C34E2E"/>
    <w:rsid w:val="00C36F11"/>
    <w:rsid w:val="00C37C42"/>
    <w:rsid w:val="00C408CA"/>
    <w:rsid w:val="00C4116B"/>
    <w:rsid w:val="00C43553"/>
    <w:rsid w:val="00C45127"/>
    <w:rsid w:val="00C45BFF"/>
    <w:rsid w:val="00C5021B"/>
    <w:rsid w:val="00C508EB"/>
    <w:rsid w:val="00C51356"/>
    <w:rsid w:val="00C51BB2"/>
    <w:rsid w:val="00C53F5E"/>
    <w:rsid w:val="00C5460B"/>
    <w:rsid w:val="00C546A4"/>
    <w:rsid w:val="00C57C50"/>
    <w:rsid w:val="00C60D98"/>
    <w:rsid w:val="00C60DD0"/>
    <w:rsid w:val="00C6346C"/>
    <w:rsid w:val="00C64080"/>
    <w:rsid w:val="00C64926"/>
    <w:rsid w:val="00C64B14"/>
    <w:rsid w:val="00C65285"/>
    <w:rsid w:val="00C65F7B"/>
    <w:rsid w:val="00C6699F"/>
    <w:rsid w:val="00C66BC8"/>
    <w:rsid w:val="00C673E7"/>
    <w:rsid w:val="00C67EA8"/>
    <w:rsid w:val="00C7067C"/>
    <w:rsid w:val="00C70EB3"/>
    <w:rsid w:val="00C72B83"/>
    <w:rsid w:val="00C7314F"/>
    <w:rsid w:val="00C75E49"/>
    <w:rsid w:val="00C77FA0"/>
    <w:rsid w:val="00C806D6"/>
    <w:rsid w:val="00C80DB2"/>
    <w:rsid w:val="00C826C7"/>
    <w:rsid w:val="00C91E24"/>
    <w:rsid w:val="00C925E1"/>
    <w:rsid w:val="00C947C6"/>
    <w:rsid w:val="00C94C69"/>
    <w:rsid w:val="00C9501E"/>
    <w:rsid w:val="00C950C7"/>
    <w:rsid w:val="00C960A1"/>
    <w:rsid w:val="00C961DF"/>
    <w:rsid w:val="00C96C3B"/>
    <w:rsid w:val="00CA0106"/>
    <w:rsid w:val="00CA05AA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7344"/>
    <w:rsid w:val="00CB02DB"/>
    <w:rsid w:val="00CB03A8"/>
    <w:rsid w:val="00CB1C14"/>
    <w:rsid w:val="00CB2146"/>
    <w:rsid w:val="00CB29BC"/>
    <w:rsid w:val="00CB2C28"/>
    <w:rsid w:val="00CB37A3"/>
    <w:rsid w:val="00CB45E9"/>
    <w:rsid w:val="00CB4927"/>
    <w:rsid w:val="00CB52D8"/>
    <w:rsid w:val="00CB7ED9"/>
    <w:rsid w:val="00CC336C"/>
    <w:rsid w:val="00CC387C"/>
    <w:rsid w:val="00CC4CAF"/>
    <w:rsid w:val="00CC62FA"/>
    <w:rsid w:val="00CD0C54"/>
    <w:rsid w:val="00CD214A"/>
    <w:rsid w:val="00CD2158"/>
    <w:rsid w:val="00CD2359"/>
    <w:rsid w:val="00CD300B"/>
    <w:rsid w:val="00CD6545"/>
    <w:rsid w:val="00CE0926"/>
    <w:rsid w:val="00CE3BBB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7EB"/>
    <w:rsid w:val="00D02775"/>
    <w:rsid w:val="00D04D01"/>
    <w:rsid w:val="00D0506D"/>
    <w:rsid w:val="00D0539F"/>
    <w:rsid w:val="00D054D9"/>
    <w:rsid w:val="00D0730B"/>
    <w:rsid w:val="00D07E00"/>
    <w:rsid w:val="00D10814"/>
    <w:rsid w:val="00D11AD4"/>
    <w:rsid w:val="00D138CD"/>
    <w:rsid w:val="00D16537"/>
    <w:rsid w:val="00D20171"/>
    <w:rsid w:val="00D20B7A"/>
    <w:rsid w:val="00D2227A"/>
    <w:rsid w:val="00D232A5"/>
    <w:rsid w:val="00D24E75"/>
    <w:rsid w:val="00D255C4"/>
    <w:rsid w:val="00D273E3"/>
    <w:rsid w:val="00D27D56"/>
    <w:rsid w:val="00D27DC1"/>
    <w:rsid w:val="00D30992"/>
    <w:rsid w:val="00D3162A"/>
    <w:rsid w:val="00D31DAA"/>
    <w:rsid w:val="00D324B2"/>
    <w:rsid w:val="00D32E14"/>
    <w:rsid w:val="00D32F14"/>
    <w:rsid w:val="00D3380A"/>
    <w:rsid w:val="00D35239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3197"/>
    <w:rsid w:val="00D54698"/>
    <w:rsid w:val="00D547CD"/>
    <w:rsid w:val="00D559A1"/>
    <w:rsid w:val="00D562B5"/>
    <w:rsid w:val="00D57A31"/>
    <w:rsid w:val="00D60092"/>
    <w:rsid w:val="00D623AF"/>
    <w:rsid w:val="00D6547F"/>
    <w:rsid w:val="00D678CA"/>
    <w:rsid w:val="00D71DF4"/>
    <w:rsid w:val="00D76B47"/>
    <w:rsid w:val="00D774DB"/>
    <w:rsid w:val="00D77AE3"/>
    <w:rsid w:val="00D81169"/>
    <w:rsid w:val="00D81C70"/>
    <w:rsid w:val="00D834A9"/>
    <w:rsid w:val="00D84290"/>
    <w:rsid w:val="00D868D4"/>
    <w:rsid w:val="00D90C24"/>
    <w:rsid w:val="00D9311A"/>
    <w:rsid w:val="00D938AB"/>
    <w:rsid w:val="00D93ED6"/>
    <w:rsid w:val="00D940FE"/>
    <w:rsid w:val="00D9430D"/>
    <w:rsid w:val="00D94EAE"/>
    <w:rsid w:val="00D95351"/>
    <w:rsid w:val="00D95B31"/>
    <w:rsid w:val="00D97040"/>
    <w:rsid w:val="00D9725D"/>
    <w:rsid w:val="00DA1E46"/>
    <w:rsid w:val="00DA2F62"/>
    <w:rsid w:val="00DA327C"/>
    <w:rsid w:val="00DA3576"/>
    <w:rsid w:val="00DA4737"/>
    <w:rsid w:val="00DA4AEB"/>
    <w:rsid w:val="00DA5BE5"/>
    <w:rsid w:val="00DA5DD9"/>
    <w:rsid w:val="00DA67F1"/>
    <w:rsid w:val="00DA6A0B"/>
    <w:rsid w:val="00DB159F"/>
    <w:rsid w:val="00DB24D4"/>
    <w:rsid w:val="00DB715B"/>
    <w:rsid w:val="00DB7F92"/>
    <w:rsid w:val="00DC0EE9"/>
    <w:rsid w:val="00DC2350"/>
    <w:rsid w:val="00DC2A7F"/>
    <w:rsid w:val="00DC399A"/>
    <w:rsid w:val="00DC3BEC"/>
    <w:rsid w:val="00DC3DF8"/>
    <w:rsid w:val="00DC6A43"/>
    <w:rsid w:val="00DC7038"/>
    <w:rsid w:val="00DC7F3A"/>
    <w:rsid w:val="00DD095A"/>
    <w:rsid w:val="00DD37E8"/>
    <w:rsid w:val="00DD5A01"/>
    <w:rsid w:val="00DD7C4E"/>
    <w:rsid w:val="00DE082E"/>
    <w:rsid w:val="00DE257D"/>
    <w:rsid w:val="00DE38D4"/>
    <w:rsid w:val="00DE3A07"/>
    <w:rsid w:val="00DE63F2"/>
    <w:rsid w:val="00DF023D"/>
    <w:rsid w:val="00DF0865"/>
    <w:rsid w:val="00DF15B3"/>
    <w:rsid w:val="00DF296F"/>
    <w:rsid w:val="00DF51FD"/>
    <w:rsid w:val="00DF6C4F"/>
    <w:rsid w:val="00DF7D5B"/>
    <w:rsid w:val="00DF7EC3"/>
    <w:rsid w:val="00E00F75"/>
    <w:rsid w:val="00E03002"/>
    <w:rsid w:val="00E0349B"/>
    <w:rsid w:val="00E03C70"/>
    <w:rsid w:val="00E05BA7"/>
    <w:rsid w:val="00E06283"/>
    <w:rsid w:val="00E0747A"/>
    <w:rsid w:val="00E07F08"/>
    <w:rsid w:val="00E10AAD"/>
    <w:rsid w:val="00E11519"/>
    <w:rsid w:val="00E12858"/>
    <w:rsid w:val="00E12AF4"/>
    <w:rsid w:val="00E1354A"/>
    <w:rsid w:val="00E1778B"/>
    <w:rsid w:val="00E20116"/>
    <w:rsid w:val="00E218C6"/>
    <w:rsid w:val="00E2525E"/>
    <w:rsid w:val="00E27204"/>
    <w:rsid w:val="00E277E2"/>
    <w:rsid w:val="00E305A0"/>
    <w:rsid w:val="00E31C41"/>
    <w:rsid w:val="00E322DF"/>
    <w:rsid w:val="00E33312"/>
    <w:rsid w:val="00E36187"/>
    <w:rsid w:val="00E368E6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51756"/>
    <w:rsid w:val="00E52B8F"/>
    <w:rsid w:val="00E52CE9"/>
    <w:rsid w:val="00E53788"/>
    <w:rsid w:val="00E53F62"/>
    <w:rsid w:val="00E54A01"/>
    <w:rsid w:val="00E55D26"/>
    <w:rsid w:val="00E56483"/>
    <w:rsid w:val="00E60068"/>
    <w:rsid w:val="00E600EE"/>
    <w:rsid w:val="00E60E8D"/>
    <w:rsid w:val="00E62CC4"/>
    <w:rsid w:val="00E62D63"/>
    <w:rsid w:val="00E62DE6"/>
    <w:rsid w:val="00E63F1E"/>
    <w:rsid w:val="00E63F99"/>
    <w:rsid w:val="00E66929"/>
    <w:rsid w:val="00E678E1"/>
    <w:rsid w:val="00E67F60"/>
    <w:rsid w:val="00E704D5"/>
    <w:rsid w:val="00E70E57"/>
    <w:rsid w:val="00E722A4"/>
    <w:rsid w:val="00E7256F"/>
    <w:rsid w:val="00E7369C"/>
    <w:rsid w:val="00E73E18"/>
    <w:rsid w:val="00E75902"/>
    <w:rsid w:val="00E75C72"/>
    <w:rsid w:val="00E7750E"/>
    <w:rsid w:val="00E8207A"/>
    <w:rsid w:val="00E83AF1"/>
    <w:rsid w:val="00E84CD1"/>
    <w:rsid w:val="00E86935"/>
    <w:rsid w:val="00E87447"/>
    <w:rsid w:val="00E87DC0"/>
    <w:rsid w:val="00E9114C"/>
    <w:rsid w:val="00E924E4"/>
    <w:rsid w:val="00E9333F"/>
    <w:rsid w:val="00E93F50"/>
    <w:rsid w:val="00E97558"/>
    <w:rsid w:val="00EA36EB"/>
    <w:rsid w:val="00EA3EC3"/>
    <w:rsid w:val="00EA57F9"/>
    <w:rsid w:val="00EA591F"/>
    <w:rsid w:val="00EB011E"/>
    <w:rsid w:val="00EB0A9B"/>
    <w:rsid w:val="00EB1394"/>
    <w:rsid w:val="00EB2F55"/>
    <w:rsid w:val="00EB35B5"/>
    <w:rsid w:val="00EB3FB5"/>
    <w:rsid w:val="00EB5126"/>
    <w:rsid w:val="00EB55C5"/>
    <w:rsid w:val="00EB567B"/>
    <w:rsid w:val="00EB5DEF"/>
    <w:rsid w:val="00EB6921"/>
    <w:rsid w:val="00EB7628"/>
    <w:rsid w:val="00EB7DF6"/>
    <w:rsid w:val="00EC1468"/>
    <w:rsid w:val="00EC20BC"/>
    <w:rsid w:val="00EC2976"/>
    <w:rsid w:val="00EC30B7"/>
    <w:rsid w:val="00EC48B7"/>
    <w:rsid w:val="00EC5896"/>
    <w:rsid w:val="00EC641C"/>
    <w:rsid w:val="00ED0A24"/>
    <w:rsid w:val="00ED0CCE"/>
    <w:rsid w:val="00ED2379"/>
    <w:rsid w:val="00ED3CFC"/>
    <w:rsid w:val="00ED6511"/>
    <w:rsid w:val="00EE13A6"/>
    <w:rsid w:val="00EE1513"/>
    <w:rsid w:val="00EE31D5"/>
    <w:rsid w:val="00EE42E4"/>
    <w:rsid w:val="00EE54D2"/>
    <w:rsid w:val="00EE787A"/>
    <w:rsid w:val="00EE7D4A"/>
    <w:rsid w:val="00EF0166"/>
    <w:rsid w:val="00EF2F27"/>
    <w:rsid w:val="00EF33F5"/>
    <w:rsid w:val="00EF4175"/>
    <w:rsid w:val="00EF4CAF"/>
    <w:rsid w:val="00EF7A91"/>
    <w:rsid w:val="00EF7BFF"/>
    <w:rsid w:val="00F0163A"/>
    <w:rsid w:val="00F02D47"/>
    <w:rsid w:val="00F02FEC"/>
    <w:rsid w:val="00F03ED5"/>
    <w:rsid w:val="00F046A8"/>
    <w:rsid w:val="00F04F08"/>
    <w:rsid w:val="00F05755"/>
    <w:rsid w:val="00F07ACD"/>
    <w:rsid w:val="00F10F52"/>
    <w:rsid w:val="00F11814"/>
    <w:rsid w:val="00F118FD"/>
    <w:rsid w:val="00F13F39"/>
    <w:rsid w:val="00F15401"/>
    <w:rsid w:val="00F17645"/>
    <w:rsid w:val="00F176CB"/>
    <w:rsid w:val="00F203CC"/>
    <w:rsid w:val="00F22BF4"/>
    <w:rsid w:val="00F2360F"/>
    <w:rsid w:val="00F23F69"/>
    <w:rsid w:val="00F24611"/>
    <w:rsid w:val="00F2463B"/>
    <w:rsid w:val="00F25195"/>
    <w:rsid w:val="00F257C6"/>
    <w:rsid w:val="00F25890"/>
    <w:rsid w:val="00F26A1A"/>
    <w:rsid w:val="00F31D87"/>
    <w:rsid w:val="00F32DA4"/>
    <w:rsid w:val="00F33450"/>
    <w:rsid w:val="00F3371C"/>
    <w:rsid w:val="00F36150"/>
    <w:rsid w:val="00F36B71"/>
    <w:rsid w:val="00F372C6"/>
    <w:rsid w:val="00F405F4"/>
    <w:rsid w:val="00F43FE1"/>
    <w:rsid w:val="00F446A6"/>
    <w:rsid w:val="00F47986"/>
    <w:rsid w:val="00F504AC"/>
    <w:rsid w:val="00F50E2D"/>
    <w:rsid w:val="00F525DE"/>
    <w:rsid w:val="00F53FBC"/>
    <w:rsid w:val="00F5400B"/>
    <w:rsid w:val="00F612BA"/>
    <w:rsid w:val="00F645A4"/>
    <w:rsid w:val="00F6532D"/>
    <w:rsid w:val="00F66953"/>
    <w:rsid w:val="00F677B0"/>
    <w:rsid w:val="00F701A4"/>
    <w:rsid w:val="00F70AEF"/>
    <w:rsid w:val="00F734D9"/>
    <w:rsid w:val="00F75E14"/>
    <w:rsid w:val="00F75F16"/>
    <w:rsid w:val="00F7647E"/>
    <w:rsid w:val="00F771F6"/>
    <w:rsid w:val="00F775A6"/>
    <w:rsid w:val="00F8013B"/>
    <w:rsid w:val="00F833EA"/>
    <w:rsid w:val="00F83885"/>
    <w:rsid w:val="00F8540A"/>
    <w:rsid w:val="00F875C9"/>
    <w:rsid w:val="00F92334"/>
    <w:rsid w:val="00F9237E"/>
    <w:rsid w:val="00F928F8"/>
    <w:rsid w:val="00F92EE0"/>
    <w:rsid w:val="00F94BBC"/>
    <w:rsid w:val="00F953C6"/>
    <w:rsid w:val="00F95C1C"/>
    <w:rsid w:val="00F9793A"/>
    <w:rsid w:val="00FA023E"/>
    <w:rsid w:val="00FA0795"/>
    <w:rsid w:val="00FA089E"/>
    <w:rsid w:val="00FA12D1"/>
    <w:rsid w:val="00FA1AF6"/>
    <w:rsid w:val="00FA45F5"/>
    <w:rsid w:val="00FA52E8"/>
    <w:rsid w:val="00FA6BB1"/>
    <w:rsid w:val="00FB1E87"/>
    <w:rsid w:val="00FB2F19"/>
    <w:rsid w:val="00FB2FDB"/>
    <w:rsid w:val="00FB4F84"/>
    <w:rsid w:val="00FB6B14"/>
    <w:rsid w:val="00FC28A2"/>
    <w:rsid w:val="00FC28A7"/>
    <w:rsid w:val="00FC4586"/>
    <w:rsid w:val="00FC7D9A"/>
    <w:rsid w:val="00FD06E7"/>
    <w:rsid w:val="00FD12B0"/>
    <w:rsid w:val="00FD1E32"/>
    <w:rsid w:val="00FD24EE"/>
    <w:rsid w:val="00FD583D"/>
    <w:rsid w:val="00FD65B0"/>
    <w:rsid w:val="00FE0999"/>
    <w:rsid w:val="00FE0EFF"/>
    <w:rsid w:val="00FE295E"/>
    <w:rsid w:val="00FE4E4C"/>
    <w:rsid w:val="00FE6C8F"/>
    <w:rsid w:val="00FE6E97"/>
    <w:rsid w:val="00FF02A6"/>
    <w:rsid w:val="00FF1CCC"/>
    <w:rsid w:val="00FF2297"/>
    <w:rsid w:val="00FF42B9"/>
    <w:rsid w:val="00FF4537"/>
    <w:rsid w:val="00FF4E3E"/>
    <w:rsid w:val="00FF538A"/>
    <w:rsid w:val="00FF57EA"/>
    <w:rsid w:val="00FF7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2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29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3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80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69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18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0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312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50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4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1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2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0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5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0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1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5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5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7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7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8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03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5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1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2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8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2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7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1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42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3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43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2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2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9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1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5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6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6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6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7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0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8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4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05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52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7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7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1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6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390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8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3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4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3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2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8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2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2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50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6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82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4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1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5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8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3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5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34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97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99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1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8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8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3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9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1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306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1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29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39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1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0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5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324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9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0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7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8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6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0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6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2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8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4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8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2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7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8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5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67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0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9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4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7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2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4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4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8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7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09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7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6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6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8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3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8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8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8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0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0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75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5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74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9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3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2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68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2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9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6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7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5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3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1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3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5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2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8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8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6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429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8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9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7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00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5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2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5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36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39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5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6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03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7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3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8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2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2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8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32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7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8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4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55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1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91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93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5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92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9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3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6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98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0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58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3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6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7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8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4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0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54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41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2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7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3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4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6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19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2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3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4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3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9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8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3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51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3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81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5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0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6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42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3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12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3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3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9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2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1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65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8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149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36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0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7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9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0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4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hyperlink" Target="https://regex101.com/" TargetMode="External"/><Relationship Id="rId47" Type="http://schemas.openxmlformats.org/officeDocument/2006/relationships/hyperlink" Target="https://blog.typeart.cc/&#27491;&#21063;&#34920;&#36948;&#24335;-&#20840;&#22411;&#33521;&#25976;&#20013;&#25991;&#23383;&#12289;&#24120;&#29992;&#31526;&#34399;unicode&#23565;&#29031;&#34920;/" TargetMode="External"/><Relationship Id="rId63" Type="http://schemas.openxmlformats.org/officeDocument/2006/relationships/hyperlink" Target="https://zh.wikipedia.org/wiki/HTTP%E5%A4%B4%E5%AD%97%E6%AE%B5" TargetMode="External"/><Relationship Id="rId68" Type="http://schemas.openxmlformats.org/officeDocument/2006/relationships/image" Target="media/image49.png"/><Relationship Id="rId84" Type="http://schemas.openxmlformats.org/officeDocument/2006/relationships/image" Target="media/image57.png"/><Relationship Id="rId89" Type="http://schemas.openxmlformats.org/officeDocument/2006/relationships/hyperlink" Target="https://python-selenium-zh.readthedocs.io/zh_CN/latest/7.2%20%E8%A1%8C%E4%B8%BA%E9%93%BE/" TargetMode="External"/><Relationship Id="rId16" Type="http://schemas.openxmlformats.org/officeDocument/2006/relationships/image" Target="media/image6.png"/><Relationship Id="rId11" Type="http://schemas.openxmlformats.org/officeDocument/2006/relationships/image" Target="media/image1.png"/><Relationship Id="rId32" Type="http://schemas.openxmlformats.org/officeDocument/2006/relationships/hyperlink" Target="https://chromedriver.chromium.org/" TargetMode="External"/><Relationship Id="rId37" Type="http://schemas.openxmlformats.org/officeDocument/2006/relationships/image" Target="media/image25.png"/><Relationship Id="rId53" Type="http://schemas.openxmlformats.org/officeDocument/2006/relationships/image" Target="media/image35.png"/><Relationship Id="rId58" Type="http://schemas.openxmlformats.org/officeDocument/2006/relationships/image" Target="media/image40.png"/><Relationship Id="rId74" Type="http://schemas.openxmlformats.org/officeDocument/2006/relationships/hyperlink" Target="https://developer.mozilla.org/zh-TW/docs/Learn/Getting_started_with_the_web/HTML_basics" TargetMode="External"/><Relationship Id="rId79" Type="http://schemas.openxmlformats.org/officeDocument/2006/relationships/hyperlink" Target="https://medium.com/@small2883/&#21312;&#22602;&#20803;&#32032;-&#34892;&#20839;&#20803;&#32032;-&#31354;&#20803;&#32032;&#29305;&#40670;&#20998;&#21029;&#26377;&#21738;&#20123;-19f8c05f16f6" TargetMode="External"/><Relationship Id="rId102" Type="http://schemas.openxmlformats.org/officeDocument/2006/relationships/footer" Target="footer1.xml"/><Relationship Id="rId5" Type="http://schemas.openxmlformats.org/officeDocument/2006/relationships/webSettings" Target="webSettings.xml"/><Relationship Id="rId90" Type="http://schemas.openxmlformats.org/officeDocument/2006/relationships/hyperlink" Target="https://medium.com/@kavidhanda/actionchains-in-selenium-cde43dee0111" TargetMode="External"/><Relationship Id="rId95" Type="http://schemas.openxmlformats.org/officeDocument/2006/relationships/hyperlink" Target="https://yang10001.yia.app/wp/2021/03/06/python-%E7%94%A8-pyautogui-%E4%BE%86%E6%93%8D%E6%8E%A7%E6%BB%91%E9%BC%A0%E5%8F%8A%E9%8D%B5%E7%9B%A4/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29.png"/><Relationship Id="rId48" Type="http://schemas.openxmlformats.org/officeDocument/2006/relationships/hyperlink" Target="https://www.itread01.com/content/1513168876.html" TargetMode="External"/><Relationship Id="rId64" Type="http://schemas.openxmlformats.org/officeDocument/2006/relationships/image" Target="media/image45.png"/><Relationship Id="rId69" Type="http://schemas.openxmlformats.org/officeDocument/2006/relationships/image" Target="media/image50.png"/><Relationship Id="rId80" Type="http://schemas.openxmlformats.org/officeDocument/2006/relationships/hyperlink" Target="https://httpbin.org/" TargetMode="External"/><Relationship Id="rId85" Type="http://schemas.openxmlformats.org/officeDocument/2006/relationships/image" Target="media/image58.jpg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hyperlink" Target="https://www.runoob.com/python3/python3-reg-expressions.html" TargetMode="External"/><Relationship Id="rId59" Type="http://schemas.openxmlformats.org/officeDocument/2006/relationships/image" Target="media/image41.png"/><Relationship Id="rId67" Type="http://schemas.openxmlformats.org/officeDocument/2006/relationships/image" Target="media/image48.png"/><Relationship Id="rId103" Type="http://schemas.openxmlformats.org/officeDocument/2006/relationships/fontTable" Target="fontTable.xml"/><Relationship Id="rId20" Type="http://schemas.openxmlformats.org/officeDocument/2006/relationships/image" Target="media/image10.png"/><Relationship Id="rId41" Type="http://schemas.openxmlformats.org/officeDocument/2006/relationships/hyperlink" Target="https://www.youtube.com/@darreninfo-boatman" TargetMode="External"/><Relationship Id="rId54" Type="http://schemas.openxmlformats.org/officeDocument/2006/relationships/image" Target="media/image36.png"/><Relationship Id="rId62" Type="http://schemas.openxmlformats.org/officeDocument/2006/relationships/image" Target="media/image44.png"/><Relationship Id="rId70" Type="http://schemas.openxmlformats.org/officeDocument/2006/relationships/image" Target="media/image51.png"/><Relationship Id="rId75" Type="http://schemas.openxmlformats.org/officeDocument/2006/relationships/hyperlink" Target="https://www.w3schools.com/TAGS/ref_byfunc.asp" TargetMode="External"/><Relationship Id="rId83" Type="http://schemas.openxmlformats.org/officeDocument/2006/relationships/image" Target="media/image56.png"/><Relationship Id="rId88" Type="http://schemas.openxmlformats.org/officeDocument/2006/relationships/hyperlink" Target="https://www.796t.com/article.php?id=94198" TargetMode="External"/><Relationship Id="rId91" Type="http://schemas.openxmlformats.org/officeDocument/2006/relationships/hyperlink" Target="https://www.selenium.dev/selenium/docs/api/py/webdriver/selenium.webdriver.common.action_chains.html" TargetMode="External"/><Relationship Id="rId96" Type="http://schemas.openxmlformats.org/officeDocument/2006/relationships/hyperlink" Target="http://13.231.129.69/2020/08/13/python-%E8%87%AA%E5%8B%95%E5%8C%96%E5%B7%A5%E5%85%B7-pyautogui-%E9%87%8B%E6%94%BE%E4%BD%A0%E7%9A%84%E9%9B%99%E6%89%8B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4.png"/><Relationship Id="rId49" Type="http://schemas.openxmlformats.org/officeDocument/2006/relationships/hyperlink" Target="https://toyo0103.blogspot.com/2017/01/regular-expression.html" TargetMode="External"/><Relationship Id="rId57" Type="http://schemas.openxmlformats.org/officeDocument/2006/relationships/image" Target="media/image39.png"/><Relationship Id="rId10" Type="http://schemas.openxmlformats.org/officeDocument/2006/relationships/hyperlink" Target="https://www.anaconda.com/products/individual" TargetMode="External"/><Relationship Id="rId31" Type="http://schemas.openxmlformats.org/officeDocument/2006/relationships/hyperlink" Target="https://googlechromelabs.github.io/chrome-for-testing/" TargetMode="External"/><Relationship Id="rId44" Type="http://schemas.openxmlformats.org/officeDocument/2006/relationships/image" Target="media/image30.png"/><Relationship Id="rId52" Type="http://schemas.openxmlformats.org/officeDocument/2006/relationships/image" Target="media/image34.png"/><Relationship Id="rId60" Type="http://schemas.openxmlformats.org/officeDocument/2006/relationships/image" Target="media/image42.png"/><Relationship Id="rId65" Type="http://schemas.openxmlformats.org/officeDocument/2006/relationships/image" Target="media/image46.png"/><Relationship Id="rId73" Type="http://schemas.openxmlformats.org/officeDocument/2006/relationships/image" Target="media/image53.png"/><Relationship Id="rId78" Type="http://schemas.openxmlformats.org/officeDocument/2006/relationships/hyperlink" Target="https://www.w3schools.com/cssref/css_selectors.php" TargetMode="External"/><Relationship Id="rId81" Type="http://schemas.openxmlformats.org/officeDocument/2006/relationships/image" Target="media/image54.png"/><Relationship Id="rId86" Type="http://schemas.openxmlformats.org/officeDocument/2006/relationships/image" Target="media/image59.png"/><Relationship Id="rId94" Type="http://schemas.openxmlformats.org/officeDocument/2006/relationships/hyperlink" Target="https://pyautogui.readthedocs.io/en/latest/install.html" TargetMode="External"/><Relationship Id="rId99" Type="http://schemas.openxmlformats.org/officeDocument/2006/relationships/hyperlink" Target="https://www.itread01.com/content/1556528332.html" TargetMode="External"/><Relationship Id="rId101" Type="http://schemas.openxmlformats.org/officeDocument/2006/relationships/hyperlink" Target="https://github.com/boppreh/mous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@darreninfo-boatman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7.png"/><Relationship Id="rId34" Type="http://schemas.openxmlformats.org/officeDocument/2006/relationships/image" Target="media/image22.png"/><Relationship Id="rId50" Type="http://schemas.openxmlformats.org/officeDocument/2006/relationships/image" Target="media/image32.png"/><Relationship Id="rId55" Type="http://schemas.openxmlformats.org/officeDocument/2006/relationships/image" Target="media/image37.png"/><Relationship Id="rId76" Type="http://schemas.openxmlformats.org/officeDocument/2006/relationships/hyperlink" Target="https://developer.mozilla.org/zh-CN/docs/Web/HTML/Element" TargetMode="External"/><Relationship Id="rId97" Type="http://schemas.openxmlformats.org/officeDocument/2006/relationships/hyperlink" Target="https://yanwei-liu.medium.com/pyautogui-%E4%BD%BF%E7%94%A8python%E6%93%8D%E6%8E%A7%E9%9B%BB%E8%85%A6-662cc3b18b80" TargetMode="External"/><Relationship Id="rId104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52.png"/><Relationship Id="rId92" Type="http://schemas.openxmlformats.org/officeDocument/2006/relationships/hyperlink" Target="https://opencv.org/releases/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28.png"/><Relationship Id="rId45" Type="http://schemas.openxmlformats.org/officeDocument/2006/relationships/image" Target="media/image31.png"/><Relationship Id="rId66" Type="http://schemas.openxmlformats.org/officeDocument/2006/relationships/image" Target="media/image47.png"/><Relationship Id="rId87" Type="http://schemas.openxmlformats.org/officeDocument/2006/relationships/hyperlink" Target="https://www.796t.com/article.php?id=325399" TargetMode="External"/><Relationship Id="rId61" Type="http://schemas.openxmlformats.org/officeDocument/2006/relationships/image" Target="media/image43.png"/><Relationship Id="rId82" Type="http://schemas.openxmlformats.org/officeDocument/2006/relationships/image" Target="media/image55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3.png"/><Relationship Id="rId56" Type="http://schemas.openxmlformats.org/officeDocument/2006/relationships/image" Target="media/image38.png"/><Relationship Id="rId77" Type="http://schemas.openxmlformats.org/officeDocument/2006/relationships/hyperlink" Target="https://developer.mozilla.org/zh-TW/docs/Web/CSS/CSS_selectors" TargetMode="External"/><Relationship Id="rId100" Type="http://schemas.openxmlformats.org/officeDocument/2006/relationships/hyperlink" Target="https://github.com/boppreh/keyboard" TargetMode="External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image" Target="media/image33.png"/><Relationship Id="rId72" Type="http://schemas.openxmlformats.org/officeDocument/2006/relationships/hyperlink" Target="https://www.dora-world.com.tw/character.php" TargetMode="External"/><Relationship Id="rId93" Type="http://schemas.openxmlformats.org/officeDocument/2006/relationships/hyperlink" Target="https://pyautogui.readthedocs.io/en/latest/index.html" TargetMode="External"/><Relationship Id="rId98" Type="http://schemas.openxmlformats.org/officeDocument/2006/relationships/hyperlink" Target="https://www.796t.com/post/ZTVueDA=.html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3FDD34-F18C-45B4-A9F2-283A7F5E6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45</TotalTime>
  <Pages>83</Pages>
  <Words>6993</Words>
  <Characters>39866</Characters>
  <Application>Microsoft Office Word</Application>
  <DocSecurity>0</DocSecurity>
  <Lines>332</Lines>
  <Paragraphs>93</Paragraphs>
  <ScaleCrop>false</ScaleCrop>
  <Company/>
  <LinksUpToDate>false</LinksUpToDate>
  <CharactersWithSpaces>46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德倫 楊</cp:lastModifiedBy>
  <cp:revision>1931</cp:revision>
  <cp:lastPrinted>2024-08-02T08:24:00Z</cp:lastPrinted>
  <dcterms:created xsi:type="dcterms:W3CDTF">2020-05-17T15:57:00Z</dcterms:created>
  <dcterms:modified xsi:type="dcterms:W3CDTF">2024-08-02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